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1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60F159" w14:textId="77777777" w:rsidR="002D1499" w:rsidRPr="00173C28" w:rsidRDefault="002D1499" w:rsidP="002D1499">
      <w:pPr>
        <w:jc w:val="right"/>
        <w:rPr>
          <w:color w:val="000000"/>
          <w:sz w:val="20"/>
          <w:szCs w:val="18"/>
        </w:rPr>
      </w:pPr>
      <w:bookmarkStart w:id="0" w:name="_Toc355777524"/>
      <w:r w:rsidRPr="00173C28">
        <w:rPr>
          <w:color w:val="000000"/>
          <w:sz w:val="20"/>
          <w:szCs w:val="18"/>
        </w:rPr>
        <w:t>Утверждено</w:t>
      </w:r>
    </w:p>
    <w:p w14:paraId="0B17D168" w14:textId="77777777" w:rsidR="002D1499" w:rsidRPr="00173C28" w:rsidRDefault="002D1499" w:rsidP="002D1499">
      <w:pPr>
        <w:jc w:val="right"/>
        <w:rPr>
          <w:color w:val="000000"/>
          <w:sz w:val="20"/>
          <w:szCs w:val="18"/>
        </w:rPr>
      </w:pPr>
      <w:r w:rsidRPr="00173C28">
        <w:rPr>
          <w:color w:val="000000"/>
          <w:sz w:val="20"/>
          <w:szCs w:val="18"/>
        </w:rPr>
        <w:t xml:space="preserve">Постановлением </w:t>
      </w:r>
    </w:p>
    <w:p w14:paraId="2BC92FD1" w14:textId="77777777" w:rsidR="002D1499" w:rsidRPr="00173C28" w:rsidRDefault="002D1499" w:rsidP="002D1499">
      <w:pPr>
        <w:jc w:val="right"/>
        <w:rPr>
          <w:color w:val="000000"/>
          <w:sz w:val="20"/>
          <w:szCs w:val="18"/>
        </w:rPr>
      </w:pPr>
      <w:r w:rsidRPr="00173C28">
        <w:rPr>
          <w:color w:val="000000"/>
          <w:sz w:val="20"/>
          <w:szCs w:val="18"/>
        </w:rPr>
        <w:t>Главы городского округа  Лыткарино</w:t>
      </w:r>
    </w:p>
    <w:p w14:paraId="603C1EC5" w14:textId="2A348F82" w:rsidR="002D1499" w:rsidRPr="00173C28" w:rsidRDefault="002D1499" w:rsidP="002D1499">
      <w:pPr>
        <w:ind w:left="5103"/>
        <w:jc w:val="right"/>
        <w:rPr>
          <w:b/>
          <w:color w:val="000000"/>
          <w:sz w:val="20"/>
          <w:szCs w:val="18"/>
        </w:rPr>
      </w:pPr>
      <w:r>
        <w:rPr>
          <w:color w:val="000000"/>
          <w:sz w:val="20"/>
          <w:szCs w:val="18"/>
        </w:rPr>
        <w:t xml:space="preserve">от  </w:t>
      </w:r>
      <w:r w:rsidR="0048270A">
        <w:rPr>
          <w:color w:val="000000"/>
          <w:sz w:val="20"/>
          <w:szCs w:val="18"/>
        </w:rPr>
        <w:t xml:space="preserve">31.10.2019 </w:t>
      </w:r>
      <w:r w:rsidRPr="00173C28">
        <w:rPr>
          <w:color w:val="000000"/>
          <w:sz w:val="20"/>
          <w:szCs w:val="18"/>
        </w:rPr>
        <w:t xml:space="preserve">№ </w:t>
      </w:r>
      <w:r w:rsidR="0048270A">
        <w:rPr>
          <w:color w:val="000000"/>
          <w:sz w:val="20"/>
          <w:szCs w:val="18"/>
        </w:rPr>
        <w:t>843-п</w:t>
      </w:r>
      <w:bookmarkStart w:id="1" w:name="_GoBack"/>
      <w:bookmarkEnd w:id="1"/>
    </w:p>
    <w:p w14:paraId="111F6B38" w14:textId="77777777" w:rsidR="002D1499" w:rsidRDefault="002D1499" w:rsidP="001675ED">
      <w:pPr>
        <w:autoSpaceDE w:val="0"/>
        <w:autoSpaceDN w:val="0"/>
        <w:adjustRightInd w:val="0"/>
        <w:jc w:val="center"/>
        <w:rPr>
          <w:b/>
          <w:sz w:val="28"/>
          <w:szCs w:val="28"/>
        </w:rPr>
      </w:pPr>
    </w:p>
    <w:p w14:paraId="75E5F4A0" w14:textId="12591F2C" w:rsidR="00853693" w:rsidRPr="00853693" w:rsidRDefault="00385607" w:rsidP="001675ED">
      <w:pPr>
        <w:autoSpaceDE w:val="0"/>
        <w:autoSpaceDN w:val="0"/>
        <w:adjustRightInd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М</w:t>
      </w:r>
      <w:r w:rsidR="00853693" w:rsidRPr="00853693">
        <w:rPr>
          <w:b/>
          <w:sz w:val="28"/>
          <w:szCs w:val="28"/>
        </w:rPr>
        <w:t>униципальная программа</w:t>
      </w:r>
    </w:p>
    <w:p w14:paraId="0A12D8FD" w14:textId="72F26765" w:rsidR="001675ED" w:rsidRPr="004461D3" w:rsidRDefault="00853693" w:rsidP="001675ED">
      <w:pPr>
        <w:autoSpaceDE w:val="0"/>
        <w:autoSpaceDN w:val="0"/>
        <w:adjustRightInd w:val="0"/>
        <w:jc w:val="center"/>
        <w:rPr>
          <w:sz w:val="28"/>
          <w:szCs w:val="28"/>
        </w:rPr>
      </w:pPr>
      <w:r w:rsidRPr="004461D3">
        <w:rPr>
          <w:sz w:val="28"/>
          <w:szCs w:val="28"/>
        </w:rPr>
        <w:t xml:space="preserve"> </w:t>
      </w:r>
      <w:r w:rsidR="00A538E5" w:rsidRPr="004461D3">
        <w:rPr>
          <w:sz w:val="28"/>
          <w:szCs w:val="28"/>
        </w:rPr>
        <w:t>«Цифр</w:t>
      </w:r>
      <w:r w:rsidR="00043004">
        <w:rPr>
          <w:sz w:val="28"/>
          <w:szCs w:val="28"/>
        </w:rPr>
        <w:t>овое муниципальное образование»</w:t>
      </w:r>
    </w:p>
    <w:p w14:paraId="13513FE6" w14:textId="77777777" w:rsidR="00A538E5" w:rsidRPr="004461D3" w:rsidRDefault="00A538E5" w:rsidP="001675ED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p w14:paraId="101B0953" w14:textId="7EFCF240" w:rsidR="001675ED" w:rsidRPr="00853693" w:rsidRDefault="00853693" w:rsidP="00853693">
      <w:pPr>
        <w:spacing w:after="240"/>
        <w:jc w:val="center"/>
        <w:rPr>
          <w:sz w:val="28"/>
          <w:szCs w:val="28"/>
        </w:rPr>
      </w:pPr>
      <w:r w:rsidRPr="00853693">
        <w:rPr>
          <w:sz w:val="28"/>
          <w:szCs w:val="28"/>
        </w:rPr>
        <w:t>1. Паспорт программы «Цифр</w:t>
      </w:r>
      <w:r w:rsidR="00043004">
        <w:rPr>
          <w:sz w:val="28"/>
          <w:szCs w:val="28"/>
        </w:rPr>
        <w:t>овое муниципальное образование»</w:t>
      </w:r>
    </w:p>
    <w:tbl>
      <w:tblPr>
        <w:tblW w:w="1477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1984"/>
        <w:gridCol w:w="1701"/>
        <w:gridCol w:w="1701"/>
        <w:gridCol w:w="1701"/>
        <w:gridCol w:w="1843"/>
        <w:gridCol w:w="1701"/>
      </w:tblGrid>
      <w:tr w:rsidR="001675ED" w:rsidRPr="004461D3" w14:paraId="34D5E425" w14:textId="77777777" w:rsidTr="001675E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231E1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Координатор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805F55" w14:textId="21E67C04" w:rsidR="001675ED" w:rsidRPr="004461D3" w:rsidRDefault="00EC706E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i/>
                <w:sz w:val="22"/>
              </w:rPr>
            </w:pPr>
            <w:r>
              <w:rPr>
                <w:rFonts w:eastAsiaTheme="minorEastAsia"/>
                <w:i/>
                <w:sz w:val="22"/>
              </w:rPr>
              <w:t>Заместитель Главы Администрации – управляющий делами Администрации городского округа Лыткарино</w:t>
            </w:r>
          </w:p>
        </w:tc>
      </w:tr>
      <w:tr w:rsidR="001675ED" w:rsidRPr="004461D3" w14:paraId="40B0B75D" w14:textId="77777777" w:rsidTr="001675E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E35FD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Муниципальный заказчик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89E205" w14:textId="0A8CE480" w:rsidR="001675ED" w:rsidRPr="004461D3" w:rsidRDefault="000A1901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>
              <w:rPr>
                <w:rFonts w:eastAsiaTheme="minorEastAsia"/>
                <w:i/>
                <w:sz w:val="22"/>
              </w:rPr>
              <w:t>Городской округ Лыткарино</w:t>
            </w:r>
          </w:p>
        </w:tc>
      </w:tr>
      <w:tr w:rsidR="001675ED" w:rsidRPr="004461D3" w14:paraId="7CB40FFB" w14:textId="77777777" w:rsidTr="001675E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74F4D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Цели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2A1D55" w14:textId="2D5AAC1D" w:rsidR="001675ED" w:rsidRPr="004461D3" w:rsidRDefault="00DD5E38" w:rsidP="00543D1C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i/>
                <w:sz w:val="22"/>
              </w:rPr>
              <w:t>Повышение эффективности государственного управления, развитие информационного общества в </w:t>
            </w:r>
            <w:r w:rsidR="000A1901">
              <w:rPr>
                <w:i/>
                <w:sz w:val="22"/>
              </w:rPr>
              <w:t>городском округе Лыткарино</w:t>
            </w:r>
            <w:r w:rsidR="00416131">
              <w:rPr>
                <w:i/>
                <w:sz w:val="22"/>
              </w:rPr>
              <w:t xml:space="preserve"> Московской области</w:t>
            </w:r>
            <w:r w:rsidRPr="004461D3">
              <w:rPr>
                <w:i/>
                <w:sz w:val="22"/>
              </w:rPr>
              <w:t xml:space="preserve">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1675ED" w:rsidRPr="004461D3" w14:paraId="0B34906E" w14:textId="77777777" w:rsidTr="001675E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602AD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Перечень подпрограмм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316F4F" w14:textId="2FD66A62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2"/>
              </w:rPr>
            </w:pPr>
            <w:r w:rsidRPr="004461D3">
              <w:rPr>
                <w:rFonts w:eastAsiaTheme="minorEastAsia"/>
                <w:i/>
                <w:sz w:val="22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</w:t>
            </w:r>
            <w:r w:rsidR="00043004">
              <w:rPr>
                <w:rFonts w:eastAsiaTheme="minorEastAsia"/>
                <w:i/>
                <w:sz w:val="22"/>
              </w:rPr>
              <w:t>ственных и муниципальных услуг»</w:t>
            </w:r>
          </w:p>
          <w:p w14:paraId="0E87CF9E" w14:textId="07C36C5F" w:rsidR="001675ED" w:rsidRPr="004461D3" w:rsidRDefault="001675ED" w:rsidP="0004300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2"/>
              </w:rPr>
            </w:pPr>
            <w:r w:rsidRPr="004461D3">
              <w:rPr>
                <w:rFonts w:eastAsiaTheme="minorEastAsia"/>
                <w:i/>
                <w:sz w:val="22"/>
              </w:rPr>
              <w:t>Подпрограмма 2 «Развитие информационной и технологической инфраструктуры экосистемы цифровой экономики муниципального обра</w:t>
            </w:r>
            <w:r w:rsidR="00043004">
              <w:rPr>
                <w:rFonts w:eastAsiaTheme="minorEastAsia"/>
                <w:i/>
                <w:sz w:val="22"/>
              </w:rPr>
              <w:t>зования Московской области»</w:t>
            </w:r>
          </w:p>
        </w:tc>
      </w:tr>
      <w:tr w:rsidR="001675ED" w:rsidRPr="004461D3" w14:paraId="28DC5579" w14:textId="77777777" w:rsidTr="001675ED">
        <w:tc>
          <w:tcPr>
            <w:tcW w:w="414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7A958FFE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 xml:space="preserve">Источники финансирования муниципальной программы, </w:t>
            </w:r>
          </w:p>
          <w:p w14:paraId="56C200C7" w14:textId="23C75FA1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в том числе по годам: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6BA4B5B8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Расходы (тыс. рублей)</w:t>
            </w:r>
          </w:p>
        </w:tc>
      </w:tr>
      <w:tr w:rsidR="001675ED" w:rsidRPr="004461D3" w14:paraId="18B627FB" w14:textId="77777777" w:rsidTr="001675ED">
        <w:tc>
          <w:tcPr>
            <w:tcW w:w="4140" w:type="dxa"/>
            <w:vMerge/>
            <w:tcBorders>
              <w:top w:val="nil"/>
              <w:bottom w:val="nil"/>
              <w:right w:val="nil"/>
            </w:tcBorders>
          </w:tcPr>
          <w:p w14:paraId="27C7BFBA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51301F6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Всего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53F0778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2020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E0E5CE9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2021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80F3A14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2022 год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B33C62B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2023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C461C3D" w14:textId="7E5A110A" w:rsidR="001675ED" w:rsidRPr="004461D3" w:rsidRDefault="001675ED" w:rsidP="00DD5E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2024 год</w:t>
            </w:r>
          </w:p>
        </w:tc>
      </w:tr>
      <w:tr w:rsidR="001675ED" w:rsidRPr="004461D3" w14:paraId="3AE2A920" w14:textId="77777777" w:rsidTr="001675ED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1F28772A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Средства бюджета Московской област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05BD3" w14:textId="65546936" w:rsidR="001675ED" w:rsidRPr="004461D3" w:rsidRDefault="00015690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65292,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F9820" w14:textId="0CF115D4" w:rsidR="001675ED" w:rsidRPr="004461D3" w:rsidRDefault="00F56014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679,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BE1D0" w14:textId="3F996528" w:rsidR="001675ED" w:rsidRPr="004461D3" w:rsidRDefault="00905111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24372,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2A866" w14:textId="338B6E5B" w:rsidR="001675ED" w:rsidRPr="004461D3" w:rsidRDefault="008D40CB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7241,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347F7" w14:textId="2A39BB3C" w:rsidR="001675ED" w:rsidRPr="004461D3" w:rsidRDefault="00E61A67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CB2C3" w14:textId="01245EE8" w:rsidR="001675ED" w:rsidRPr="004461D3" w:rsidRDefault="00E61A67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</w:tr>
      <w:tr w:rsidR="001675ED" w:rsidRPr="004461D3" w14:paraId="203C54C5" w14:textId="77777777" w:rsidTr="001675ED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247EF2A4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Средства федерального бюджета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2F3207" w14:textId="72551A80" w:rsidR="001675ED" w:rsidRPr="004461D3" w:rsidRDefault="00015690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F1613" w14:textId="78250223" w:rsidR="001675ED" w:rsidRPr="004461D3" w:rsidRDefault="00DB40BE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EC771" w14:textId="7ACA9475" w:rsidR="001675ED" w:rsidRPr="004461D3" w:rsidRDefault="00905111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633A8" w14:textId="071559CD" w:rsidR="001675ED" w:rsidRPr="004461D3" w:rsidRDefault="008D40CB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8ACAA" w14:textId="03D0C478" w:rsidR="001675ED" w:rsidRPr="004461D3" w:rsidRDefault="00E61A67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4E0AF" w14:textId="6B59A912" w:rsidR="001675ED" w:rsidRPr="004461D3" w:rsidRDefault="00E61A67" w:rsidP="005A357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</w:tr>
      <w:tr w:rsidR="001675ED" w:rsidRPr="004461D3" w14:paraId="3EDFA6C7" w14:textId="77777777" w:rsidTr="001675ED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458CD013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73FD2" w14:textId="45E69131" w:rsidR="001675ED" w:rsidRPr="004461D3" w:rsidRDefault="00015690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184057,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829BE" w14:textId="17DF1586" w:rsidR="001675ED" w:rsidRPr="004461D3" w:rsidRDefault="00F56014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7239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61851" w14:textId="48AE400B" w:rsidR="001675ED" w:rsidRPr="004461D3" w:rsidRDefault="00905111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7241,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FC167" w14:textId="5922CCF0" w:rsidR="001675ED" w:rsidRPr="004461D3" w:rsidRDefault="008D40CB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7245,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B6E6D" w14:textId="7B0DD0A2" w:rsidR="001675ED" w:rsidRPr="004461D3" w:rsidRDefault="00E61A67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6165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78158D" w14:textId="69B7F99F" w:rsidR="001675ED" w:rsidRPr="004461D3" w:rsidRDefault="00E61A67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6165,0</w:t>
            </w:r>
          </w:p>
        </w:tc>
      </w:tr>
      <w:tr w:rsidR="001675ED" w:rsidRPr="004461D3" w14:paraId="786667FB" w14:textId="77777777" w:rsidTr="001675ED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250DF0FE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Внебюджетные средства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30BCE" w14:textId="395CE5D5" w:rsidR="001675ED" w:rsidRPr="004461D3" w:rsidRDefault="00015690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894E8" w14:textId="03AAF54C" w:rsidR="001675ED" w:rsidRPr="004461D3" w:rsidRDefault="00DB40BE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57587" w14:textId="50910880" w:rsidR="001675ED" w:rsidRPr="004461D3" w:rsidRDefault="00DB40BE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A8F96" w14:textId="66FFF090" w:rsidR="001675ED" w:rsidRPr="004461D3" w:rsidRDefault="00DB40BE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35BA4" w14:textId="03BCAAE5" w:rsidR="001675ED" w:rsidRPr="004461D3" w:rsidRDefault="00DB40BE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F5680" w14:textId="77F4B9DA" w:rsidR="001675ED" w:rsidRPr="004461D3" w:rsidRDefault="00DB40BE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</w:tr>
      <w:tr w:rsidR="001675ED" w:rsidRPr="004461D3" w14:paraId="35873376" w14:textId="77777777" w:rsidTr="001675E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BAFEF37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Всего, в том числе по годам: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8BB29" w14:textId="3BE9FED6" w:rsidR="001675ED" w:rsidRPr="004461D3" w:rsidRDefault="00015690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249349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11E36" w14:textId="028AD5E9" w:rsidR="001675ED" w:rsidRPr="004461D3" w:rsidRDefault="00DB40BE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40918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E0E372" w14:textId="64496F4C" w:rsidR="001675ED" w:rsidRPr="004461D3" w:rsidRDefault="00F56014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61614,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2608F" w14:textId="0057635C" w:rsidR="001675ED" w:rsidRPr="004461D3" w:rsidRDefault="008D40CB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74486,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F271E" w14:textId="5C09DB06" w:rsidR="001675ED" w:rsidRPr="004461D3" w:rsidRDefault="00E61A67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6165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4C6338" w14:textId="51F0254C" w:rsidR="001675ED" w:rsidRPr="004461D3" w:rsidRDefault="00E61A67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6165,0</w:t>
            </w:r>
          </w:p>
        </w:tc>
      </w:tr>
    </w:tbl>
    <w:p w14:paraId="78417D74" w14:textId="5A842AF8" w:rsidR="00A538E5" w:rsidRPr="004461D3" w:rsidRDefault="00A538E5" w:rsidP="001675ED">
      <w:pPr>
        <w:autoSpaceDE w:val="0"/>
        <w:autoSpaceDN w:val="0"/>
        <w:adjustRightInd w:val="0"/>
        <w:rPr>
          <w:sz w:val="28"/>
          <w:szCs w:val="28"/>
        </w:rPr>
      </w:pPr>
    </w:p>
    <w:p w14:paraId="1667DCF0" w14:textId="77777777" w:rsidR="00A538E5" w:rsidRPr="004461D3" w:rsidRDefault="00A538E5" w:rsidP="00A538E5">
      <w:pPr>
        <w:keepNext/>
        <w:keepLines/>
        <w:jc w:val="center"/>
        <w:outlineLvl w:val="0"/>
        <w:rPr>
          <w:sz w:val="28"/>
          <w:szCs w:val="28"/>
        </w:rPr>
        <w:sectPr w:rsidR="00A538E5" w:rsidRPr="004461D3" w:rsidSect="002D1499">
          <w:headerReference w:type="default" r:id="rId9"/>
          <w:headerReference w:type="first" r:id="rId10"/>
          <w:footnotePr>
            <w:numRestart w:val="eachSect"/>
          </w:footnotePr>
          <w:pgSz w:w="16838" w:h="11906" w:orient="landscape"/>
          <w:pgMar w:top="-519" w:right="567" w:bottom="851" w:left="1134" w:header="709" w:footer="709" w:gutter="0"/>
          <w:cols w:space="708"/>
          <w:titlePg/>
          <w:docGrid w:linePitch="360"/>
        </w:sectPr>
      </w:pPr>
    </w:p>
    <w:p w14:paraId="134459E3" w14:textId="10C1E2A2" w:rsidR="00A538E5" w:rsidRPr="00BF0344" w:rsidRDefault="00A538E5" w:rsidP="00A538E5">
      <w:pPr>
        <w:jc w:val="center"/>
        <w:rPr>
          <w:sz w:val="28"/>
          <w:szCs w:val="28"/>
        </w:rPr>
      </w:pPr>
      <w:r w:rsidRPr="00BF0344">
        <w:rPr>
          <w:sz w:val="28"/>
          <w:szCs w:val="28"/>
        </w:rPr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14:paraId="79201021" w14:textId="77777777" w:rsidR="00A538E5" w:rsidRPr="00BF0344" w:rsidRDefault="00A538E5" w:rsidP="00A538E5">
      <w:pPr>
        <w:jc w:val="center"/>
        <w:rPr>
          <w:sz w:val="28"/>
          <w:szCs w:val="28"/>
        </w:rPr>
      </w:pPr>
    </w:p>
    <w:p w14:paraId="67B24B38" w14:textId="7E6FC29F" w:rsidR="00A538E5" w:rsidRPr="00BF0344" w:rsidRDefault="00A538E5" w:rsidP="00A538E5">
      <w:pPr>
        <w:spacing w:after="80"/>
        <w:jc w:val="center"/>
        <w:rPr>
          <w:sz w:val="28"/>
          <w:szCs w:val="28"/>
        </w:rPr>
      </w:pPr>
      <w:r w:rsidRPr="00BF0344">
        <w:rPr>
          <w:sz w:val="28"/>
          <w:szCs w:val="28"/>
        </w:rPr>
        <w:t>2.1. Общая характеристика в сф</w:t>
      </w:r>
      <w:r w:rsidR="00853693" w:rsidRPr="00BF0344">
        <w:rPr>
          <w:sz w:val="28"/>
          <w:szCs w:val="28"/>
        </w:rPr>
        <w:t>ере развития цифровой экономики</w:t>
      </w:r>
      <w:r w:rsidR="00853693" w:rsidRPr="00BF0344">
        <w:rPr>
          <w:sz w:val="28"/>
          <w:szCs w:val="28"/>
        </w:rPr>
        <w:br/>
      </w:r>
      <w:r w:rsidRPr="00BF0344">
        <w:rPr>
          <w:sz w:val="28"/>
          <w:szCs w:val="28"/>
        </w:rPr>
        <w:t>муниципального образования Московской области</w:t>
      </w:r>
    </w:p>
    <w:p w14:paraId="0D87B1F5" w14:textId="77777777" w:rsidR="00DE2A87" w:rsidRPr="00BF0344" w:rsidRDefault="00DE2A87" w:rsidP="00DE2A87">
      <w:pPr>
        <w:pStyle w:val="Default"/>
        <w:spacing w:line="276" w:lineRule="auto"/>
        <w:ind w:firstLine="218"/>
        <w:jc w:val="both"/>
        <w:rPr>
          <w:rFonts w:eastAsia="Times New Roman"/>
          <w:color w:val="auto"/>
          <w:sz w:val="28"/>
          <w:szCs w:val="28"/>
          <w:lang w:eastAsia="ru-RU"/>
        </w:rPr>
      </w:pPr>
      <w:proofErr w:type="gramStart"/>
      <w:r w:rsidRPr="00BF0344">
        <w:rPr>
          <w:rFonts w:eastAsia="Times New Roman"/>
          <w:color w:val="auto"/>
          <w:sz w:val="28"/>
          <w:szCs w:val="28"/>
          <w:lang w:eastAsia="ru-RU"/>
        </w:rPr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BF0344">
        <w:rPr>
          <w:rFonts w:eastAsia="Times New Roman"/>
          <w:color w:val="auto"/>
          <w:sz w:val="28"/>
          <w:szCs w:val="28"/>
          <w:lang w:eastAsia="ru-RU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30E7A8F7" w14:textId="77777777" w:rsidR="00A538E5" w:rsidRPr="00BF0344" w:rsidRDefault="00A538E5" w:rsidP="00A538E5">
      <w:pPr>
        <w:ind w:firstLine="708"/>
        <w:jc w:val="both"/>
        <w:rPr>
          <w:sz w:val="28"/>
          <w:szCs w:val="28"/>
        </w:rPr>
      </w:pPr>
    </w:p>
    <w:p w14:paraId="25B9FD94" w14:textId="752E4ADA" w:rsidR="00A538E5" w:rsidRPr="00BF0344" w:rsidRDefault="00A538E5" w:rsidP="00A538E5">
      <w:pPr>
        <w:jc w:val="center"/>
        <w:rPr>
          <w:sz w:val="28"/>
          <w:szCs w:val="28"/>
        </w:rPr>
      </w:pPr>
      <w:r w:rsidRPr="00BF0344">
        <w:rPr>
          <w:sz w:val="28"/>
          <w:szCs w:val="28"/>
        </w:rPr>
        <w:t>2.2. Основные проб</w:t>
      </w:r>
      <w:r w:rsidR="00853693" w:rsidRPr="00BF0344">
        <w:rPr>
          <w:sz w:val="28"/>
          <w:szCs w:val="28"/>
        </w:rPr>
        <w:t>лемы в сфере цифровой экономики</w:t>
      </w:r>
      <w:r w:rsidR="00853693" w:rsidRPr="00BF0344">
        <w:rPr>
          <w:sz w:val="28"/>
          <w:szCs w:val="28"/>
        </w:rPr>
        <w:br/>
      </w:r>
      <w:r w:rsidRPr="00BF0344">
        <w:rPr>
          <w:sz w:val="28"/>
          <w:szCs w:val="28"/>
        </w:rPr>
        <w:t>муниципального образования Московской области</w:t>
      </w:r>
    </w:p>
    <w:p w14:paraId="33C9863B" w14:textId="77777777" w:rsidR="00BF0344" w:rsidRPr="00BF0344" w:rsidRDefault="00BF0344" w:rsidP="00A538E5">
      <w:pPr>
        <w:jc w:val="center"/>
        <w:rPr>
          <w:sz w:val="28"/>
          <w:szCs w:val="28"/>
        </w:rPr>
      </w:pPr>
    </w:p>
    <w:p w14:paraId="778F2707" w14:textId="77777777" w:rsidR="00BF0344" w:rsidRPr="00BF0344" w:rsidRDefault="00BF0344" w:rsidP="00BF0344">
      <w:pPr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BF0344">
        <w:rPr>
          <w:sz w:val="28"/>
          <w:szCs w:val="28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14:paraId="411B2F00" w14:textId="77777777" w:rsidR="00A538E5" w:rsidRPr="00BF0344" w:rsidRDefault="00A538E5" w:rsidP="00A538E5">
      <w:pPr>
        <w:jc w:val="both"/>
        <w:rPr>
          <w:sz w:val="28"/>
          <w:szCs w:val="28"/>
        </w:rPr>
      </w:pPr>
    </w:p>
    <w:p w14:paraId="708F6457" w14:textId="2D495E6B" w:rsidR="00A538E5" w:rsidRPr="004461D3" w:rsidRDefault="00A538E5" w:rsidP="00A538E5">
      <w:pPr>
        <w:jc w:val="center"/>
        <w:rPr>
          <w:sz w:val="28"/>
          <w:szCs w:val="28"/>
        </w:rPr>
      </w:pPr>
      <w:r w:rsidRPr="00BF0344">
        <w:rPr>
          <w:sz w:val="28"/>
          <w:szCs w:val="28"/>
        </w:rPr>
        <w:t>2.3. Описание цели муниципальной программы</w:t>
      </w:r>
    </w:p>
    <w:p w14:paraId="48096394" w14:textId="77777777" w:rsidR="00A538E5" w:rsidRPr="004461D3" w:rsidRDefault="00A538E5" w:rsidP="00A538E5">
      <w:pPr>
        <w:rPr>
          <w:sz w:val="28"/>
          <w:szCs w:val="28"/>
        </w:rPr>
      </w:pPr>
    </w:p>
    <w:p w14:paraId="030FE0FC" w14:textId="370BD1C6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1336E842" w14:textId="2CCFCBF0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Для достижения цели муниципальной программы планируется решение проблем социально-экономического развития </w:t>
      </w:r>
      <w:r w:rsidR="0036200A">
        <w:rPr>
          <w:sz w:val="28"/>
          <w:szCs w:val="28"/>
        </w:rPr>
        <w:t>городского округа Лыткарино</w:t>
      </w:r>
      <w:r w:rsidRPr="004461D3">
        <w:rPr>
          <w:sz w:val="28"/>
          <w:szCs w:val="28"/>
        </w:rPr>
        <w:t xml:space="preserve"> Московской области посредством реализации подпрограмм.</w:t>
      </w:r>
    </w:p>
    <w:p w14:paraId="3C78F51C" w14:textId="77777777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В результате реализации подпрограмм достигаются следующие планируемые результаты:</w:t>
      </w:r>
    </w:p>
    <w:p w14:paraId="07600872" w14:textId="4784258D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совершенствование системы управления муниципального образования Московской области;</w:t>
      </w:r>
    </w:p>
    <w:p w14:paraId="0A30A5A7" w14:textId="5C7E167E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074FBFE7" w14:textId="253A455F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1981B84B" w14:textId="1B0C9A31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lastRenderedPageBreak/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2087D1A4" w14:textId="05AD9BD1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Достижение цели муниципальной программы «Цифровое муниципальное образование» на 2020-2024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1582437E" w14:textId="083CA68D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Перечни мероприятий приведены в соответствующих подпрограммах </w:t>
      </w:r>
      <w:r w:rsidR="003E496C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«Цифровое </w:t>
      </w:r>
      <w:r w:rsidR="003E496C" w:rsidRPr="004461D3">
        <w:rPr>
          <w:sz w:val="28"/>
          <w:szCs w:val="28"/>
        </w:rPr>
        <w:t>муниципальное образование</w:t>
      </w:r>
      <w:r w:rsidRPr="004461D3">
        <w:rPr>
          <w:sz w:val="28"/>
          <w:szCs w:val="28"/>
        </w:rPr>
        <w:t>».</w:t>
      </w:r>
    </w:p>
    <w:p w14:paraId="3298F758" w14:textId="77777777" w:rsidR="00A538E5" w:rsidRPr="004461D3" w:rsidRDefault="00A538E5" w:rsidP="00A538E5">
      <w:pPr>
        <w:rPr>
          <w:sz w:val="28"/>
        </w:rPr>
      </w:pPr>
    </w:p>
    <w:p w14:paraId="40BFBE24" w14:textId="33199C87" w:rsidR="00A538E5" w:rsidRPr="004461D3" w:rsidRDefault="003E496C" w:rsidP="00A538E5">
      <w:pPr>
        <w:jc w:val="center"/>
        <w:rPr>
          <w:sz w:val="28"/>
          <w:szCs w:val="28"/>
        </w:rPr>
      </w:pPr>
      <w:r w:rsidRPr="004461D3">
        <w:rPr>
          <w:sz w:val="28"/>
          <w:szCs w:val="28"/>
        </w:rPr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23FD776A" w14:textId="77777777" w:rsidR="003E496C" w:rsidRPr="004461D3" w:rsidRDefault="003E496C" w:rsidP="00A538E5">
      <w:pPr>
        <w:jc w:val="center"/>
        <w:rPr>
          <w:sz w:val="28"/>
          <w:szCs w:val="28"/>
        </w:rPr>
      </w:pPr>
    </w:p>
    <w:p w14:paraId="4DCE1D6E" w14:textId="3D8A0284" w:rsidR="00A538E5" w:rsidRPr="00BF0344" w:rsidRDefault="00853693" w:rsidP="00A538E5">
      <w:pPr>
        <w:jc w:val="center"/>
        <w:rPr>
          <w:sz w:val="28"/>
          <w:szCs w:val="28"/>
        </w:rPr>
      </w:pPr>
      <w:r w:rsidRPr="00BF0344">
        <w:rPr>
          <w:sz w:val="28"/>
          <w:szCs w:val="28"/>
        </w:rPr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14:paraId="480654D9" w14:textId="77777777" w:rsidR="003E496C" w:rsidRPr="004461D3" w:rsidRDefault="003E496C" w:rsidP="00A538E5">
      <w:pPr>
        <w:ind w:firstLine="708"/>
        <w:jc w:val="both"/>
        <w:rPr>
          <w:sz w:val="28"/>
          <w:szCs w:val="28"/>
        </w:rPr>
      </w:pPr>
    </w:p>
    <w:p w14:paraId="7554EA3D" w14:textId="13373559" w:rsidR="00A538E5" w:rsidRPr="004461D3" w:rsidRDefault="003E496C" w:rsidP="00853693">
      <w:pPr>
        <w:jc w:val="center"/>
        <w:rPr>
          <w:sz w:val="28"/>
          <w:szCs w:val="28"/>
        </w:rPr>
      </w:pPr>
      <w:r w:rsidRPr="004461D3">
        <w:rPr>
          <w:sz w:val="28"/>
          <w:szCs w:val="28"/>
        </w:rPr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2064A11F" w14:textId="77777777" w:rsidR="00A538E5" w:rsidRPr="004461D3" w:rsidRDefault="00A538E5" w:rsidP="00A538E5">
      <w:pPr>
        <w:jc w:val="center"/>
        <w:rPr>
          <w:sz w:val="28"/>
          <w:szCs w:val="28"/>
        </w:rPr>
      </w:pPr>
    </w:p>
    <w:p w14:paraId="4F85F3A2" w14:textId="357797F0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Сопоставление основных показателей, характеризующих развитие проблем в</w:t>
      </w:r>
      <w:r w:rsidR="003E496C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 xml:space="preserve">сфере </w:t>
      </w:r>
      <w:r w:rsidR="003E496C" w:rsidRPr="004461D3">
        <w:rPr>
          <w:sz w:val="28"/>
          <w:szCs w:val="28"/>
        </w:rPr>
        <w:t>муниципального</w:t>
      </w:r>
      <w:r w:rsidRPr="004461D3">
        <w:rPr>
          <w:sz w:val="28"/>
          <w:szCs w:val="28"/>
        </w:rPr>
        <w:t xml:space="preserve"> управления к 2021 году по двум сценариям – инерционному и программно-целевому – является основанием для выбора в качестве основного сценария для решения задач в сфере </w:t>
      </w:r>
      <w:r w:rsidR="003E496C" w:rsidRPr="004461D3">
        <w:rPr>
          <w:sz w:val="28"/>
          <w:szCs w:val="28"/>
        </w:rPr>
        <w:t>муниципального</w:t>
      </w:r>
      <w:r w:rsidRPr="004461D3">
        <w:rPr>
          <w:sz w:val="28"/>
          <w:szCs w:val="28"/>
        </w:rPr>
        <w:t xml:space="preserve"> управления на перспективу до</w:t>
      </w:r>
      <w:r w:rsidR="003E496C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 xml:space="preserve">2024 года программно-целевого сценария. </w:t>
      </w:r>
      <w:proofErr w:type="gramStart"/>
      <w:r w:rsidRPr="004461D3">
        <w:rPr>
          <w:sz w:val="28"/>
          <w:szCs w:val="28"/>
        </w:rPr>
        <w:t xml:space="preserve">Решение </w:t>
      </w:r>
      <w:r w:rsidR="003E496C" w:rsidRPr="004461D3">
        <w:rPr>
          <w:sz w:val="28"/>
          <w:szCs w:val="28"/>
        </w:rPr>
        <w:t>задач Московской области и муниципальных задач</w:t>
      </w:r>
      <w:r w:rsidRPr="004461D3">
        <w:rPr>
          <w:sz w:val="28"/>
          <w:szCs w:val="28"/>
        </w:rPr>
        <w:t xml:space="preserve"> в сфере </w:t>
      </w:r>
      <w:r w:rsidR="003E496C" w:rsidRPr="004461D3">
        <w:rPr>
          <w:sz w:val="28"/>
          <w:szCs w:val="28"/>
        </w:rPr>
        <w:t>муниципального</w:t>
      </w:r>
      <w:r w:rsidRPr="004461D3">
        <w:rPr>
          <w:sz w:val="28"/>
          <w:szCs w:val="28"/>
        </w:rPr>
        <w:t xml:space="preserve"> управления позволит достичь планируемые целевые значения показател</w:t>
      </w:r>
      <w:r w:rsidR="003E496C" w:rsidRPr="004461D3">
        <w:rPr>
          <w:sz w:val="28"/>
          <w:szCs w:val="28"/>
        </w:rPr>
        <w:t>ей за счет комплексного подхода</w:t>
      </w:r>
      <w:r w:rsidR="003E496C" w:rsidRPr="004461D3">
        <w:rPr>
          <w:sz w:val="28"/>
          <w:szCs w:val="28"/>
        </w:rPr>
        <w:br/>
      </w:r>
      <w:r w:rsidRPr="004461D3">
        <w:rPr>
          <w:sz w:val="28"/>
          <w:szCs w:val="28"/>
        </w:rPr>
        <w:t>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  <w:proofErr w:type="gramEnd"/>
    </w:p>
    <w:p w14:paraId="60E071BB" w14:textId="29305A37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</w:t>
      </w:r>
      <w:r w:rsidR="003E496C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под воздействием соответствующих внешних и внутренних факторов. </w:t>
      </w:r>
    </w:p>
    <w:p w14:paraId="1D77F1A5" w14:textId="42970FBD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Основные риски, которые могут возникнуть при реализации </w:t>
      </w:r>
      <w:r w:rsidR="003E496C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:</w:t>
      </w:r>
    </w:p>
    <w:p w14:paraId="1D7E1133" w14:textId="132E5B7D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proofErr w:type="spellStart"/>
      <w:r w:rsidRPr="004461D3">
        <w:rPr>
          <w:sz w:val="28"/>
          <w:szCs w:val="28"/>
        </w:rPr>
        <w:t>недостижение</w:t>
      </w:r>
      <w:proofErr w:type="spellEnd"/>
      <w:r w:rsidRPr="004461D3">
        <w:rPr>
          <w:sz w:val="28"/>
          <w:szCs w:val="28"/>
        </w:rPr>
        <w:t xml:space="preserve"> значений целевых показателей планируемых результатов </w:t>
      </w:r>
      <w:r w:rsidR="003E496C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к 2024 году;</w:t>
      </w:r>
    </w:p>
    <w:p w14:paraId="0866853B" w14:textId="1697DCD4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невыполнение мероприятий в установленные сроки по причине несогласованности действий </w:t>
      </w:r>
      <w:r w:rsidR="003E496C" w:rsidRPr="004461D3">
        <w:rPr>
          <w:sz w:val="28"/>
          <w:szCs w:val="28"/>
        </w:rPr>
        <w:t>муниципальных</w:t>
      </w:r>
      <w:r w:rsidRPr="004461D3">
        <w:rPr>
          <w:sz w:val="28"/>
          <w:szCs w:val="28"/>
        </w:rPr>
        <w:t xml:space="preserve"> заказчиков подпрограмм и</w:t>
      </w:r>
      <w:r w:rsidR="003E496C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исполнителей мероприятий подпрограмм;</w:t>
      </w:r>
    </w:p>
    <w:p w14:paraId="6011E8A5" w14:textId="714601A5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proofErr w:type="gramStart"/>
      <w:r w:rsidRPr="004461D3">
        <w:rPr>
          <w:sz w:val="28"/>
          <w:szCs w:val="28"/>
        </w:rPr>
        <w:lastRenderedPageBreak/>
        <w:t xml:space="preserve">снижение объемов финансирования мероприятий </w:t>
      </w:r>
      <w:r w:rsidR="003E496C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вследствие изменения прогнозируемых объемов доходов бюджета </w:t>
      </w:r>
      <w:r w:rsidR="003E496C" w:rsidRPr="004461D3">
        <w:rPr>
          <w:sz w:val="28"/>
          <w:szCs w:val="28"/>
        </w:rPr>
        <w:t xml:space="preserve">муниципального образования </w:t>
      </w:r>
      <w:r w:rsidRPr="004461D3">
        <w:rPr>
          <w:sz w:val="28"/>
          <w:szCs w:val="28"/>
        </w:rPr>
        <w:t>Московской области или неполное предоставление средств из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запланированных источников в соответствующих подпрограммах;</w:t>
      </w:r>
      <w:proofErr w:type="gramEnd"/>
    </w:p>
    <w:p w14:paraId="2A16F555" w14:textId="247163C5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неэффективное и/или неполное использование возможностей и сервисов, внедряемых в рамках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ИКТ, информационных систем и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ресурсов;</w:t>
      </w:r>
    </w:p>
    <w:p w14:paraId="4DCE8D3A" w14:textId="77777777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технические и технологические риски, в том числе по причине несовместимости ИС;</w:t>
      </w:r>
    </w:p>
    <w:p w14:paraId="080CD1A0" w14:textId="449194B6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методологические риски, связанные с отсутствием методических рекомендаций по применению нормативных правовых актов в</w:t>
      </w:r>
      <w:r w:rsidR="001E44DB" w:rsidRPr="004461D3">
        <w:rPr>
          <w:sz w:val="28"/>
          <w:szCs w:val="28"/>
        </w:rPr>
        <w:t xml:space="preserve"> </w:t>
      </w:r>
      <w:r w:rsidRPr="004461D3">
        <w:rPr>
          <w:sz w:val="28"/>
          <w:szCs w:val="28"/>
        </w:rPr>
        <w:t xml:space="preserve">сфере государственного </w:t>
      </w:r>
      <w:r w:rsidR="001E44DB" w:rsidRPr="004461D3">
        <w:rPr>
          <w:sz w:val="28"/>
          <w:szCs w:val="28"/>
        </w:rPr>
        <w:t xml:space="preserve">и муниципального </w:t>
      </w:r>
      <w:r w:rsidRPr="004461D3">
        <w:rPr>
          <w:sz w:val="28"/>
          <w:szCs w:val="28"/>
        </w:rPr>
        <w:t>управления;</w:t>
      </w:r>
    </w:p>
    <w:p w14:paraId="6ED29BA6" w14:textId="77777777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организационные риски при не обеспечении необходимого взаимодействия участников решения программных задач.</w:t>
      </w:r>
    </w:p>
    <w:p w14:paraId="20AA15CF" w14:textId="31674795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В целях обеспечения управления рисками </w:t>
      </w:r>
      <w:r w:rsidR="001E44DB" w:rsidRPr="004461D3">
        <w:rPr>
          <w:sz w:val="28"/>
          <w:szCs w:val="28"/>
        </w:rPr>
        <w:t>муниципальный</w:t>
      </w:r>
      <w:r w:rsidRPr="004461D3">
        <w:rPr>
          <w:sz w:val="28"/>
          <w:szCs w:val="28"/>
        </w:rPr>
        <w:t xml:space="preserve"> заказчик программы организует осуществление контроля и оценку эффективности реализации подпрограмм в составе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и на основе результатов оценки вносит необходимые предложения координатору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для принятия соответствующих решений, в том числе по корректировке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.</w:t>
      </w:r>
    </w:p>
    <w:p w14:paraId="38136C42" w14:textId="01C1CEB7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Риск </w:t>
      </w:r>
      <w:proofErr w:type="spellStart"/>
      <w:r w:rsidRPr="004461D3">
        <w:rPr>
          <w:sz w:val="28"/>
          <w:szCs w:val="28"/>
        </w:rPr>
        <w:t>недостижения</w:t>
      </w:r>
      <w:proofErr w:type="spellEnd"/>
      <w:r w:rsidRPr="004461D3">
        <w:rPr>
          <w:sz w:val="28"/>
          <w:szCs w:val="28"/>
        </w:rPr>
        <w:t xml:space="preserve"> конечных результатов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.</w:t>
      </w:r>
    </w:p>
    <w:p w14:paraId="5C2CF372" w14:textId="7C808B1E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proofErr w:type="gramStart"/>
      <w:r w:rsidRPr="004461D3">
        <w:rPr>
          <w:sz w:val="28"/>
          <w:szCs w:val="28"/>
        </w:rPr>
        <w:t xml:space="preserve">Минимизация риска несогласованности действий участников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осуществляется в рамках взаимодействия </w:t>
      </w:r>
      <w:r w:rsidR="001E44DB" w:rsidRPr="004461D3">
        <w:rPr>
          <w:sz w:val="28"/>
          <w:szCs w:val="28"/>
        </w:rPr>
        <w:t>муниципального</w:t>
      </w:r>
      <w:r w:rsidRPr="004461D3">
        <w:rPr>
          <w:sz w:val="28"/>
          <w:szCs w:val="28"/>
        </w:rPr>
        <w:t xml:space="preserve"> заказчика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, координатора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и</w:t>
      </w:r>
      <w:r w:rsidR="001E44DB" w:rsidRPr="004461D3">
        <w:rPr>
          <w:sz w:val="28"/>
          <w:szCs w:val="28"/>
        </w:rPr>
        <w:t> муниципальных</w:t>
      </w:r>
      <w:r w:rsidRPr="004461D3">
        <w:rPr>
          <w:sz w:val="28"/>
          <w:szCs w:val="28"/>
        </w:rPr>
        <w:t xml:space="preserve"> заказчиков подпрограмм в составе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.</w:t>
      </w:r>
      <w:proofErr w:type="gramEnd"/>
    </w:p>
    <w:p w14:paraId="43844397" w14:textId="75E9C1F1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</w:t>
      </w:r>
      <w:r w:rsidR="001E44DB" w:rsidRPr="004461D3">
        <w:rPr>
          <w:sz w:val="28"/>
          <w:szCs w:val="28"/>
        </w:rPr>
        <w:t xml:space="preserve">муниципального образования </w:t>
      </w:r>
      <w:r w:rsidRPr="004461D3">
        <w:rPr>
          <w:sz w:val="28"/>
          <w:szCs w:val="28"/>
        </w:rPr>
        <w:t xml:space="preserve">Московской области, учтенных при формировании финансовых параметров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реализацию.</w:t>
      </w:r>
    </w:p>
    <w:p w14:paraId="4421D644" w14:textId="7416F4DA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</w:t>
      </w:r>
      <w:r w:rsidR="001E44DB" w:rsidRPr="004461D3">
        <w:rPr>
          <w:sz w:val="28"/>
          <w:szCs w:val="28"/>
        </w:rPr>
        <w:t>ОМСУ муниципального образования</w:t>
      </w:r>
      <w:r w:rsidRPr="004461D3">
        <w:rPr>
          <w:sz w:val="28"/>
          <w:szCs w:val="28"/>
        </w:rPr>
        <w:t xml:space="preserve"> Московской области в качестве уполномоченного органа </w:t>
      </w:r>
      <w:r w:rsidRPr="004461D3">
        <w:rPr>
          <w:sz w:val="28"/>
          <w:szCs w:val="28"/>
        </w:rPr>
        <w:lastRenderedPageBreak/>
        <w:t>по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осуществлению закупок соответствующих ИТ-ресурс</w:t>
      </w:r>
      <w:r w:rsidR="001E44DB" w:rsidRPr="004461D3">
        <w:rPr>
          <w:sz w:val="28"/>
          <w:szCs w:val="28"/>
        </w:rPr>
        <w:t xml:space="preserve">ов </w:t>
      </w:r>
      <w:r w:rsidRPr="004461D3">
        <w:rPr>
          <w:sz w:val="28"/>
          <w:szCs w:val="28"/>
        </w:rPr>
        <w:t xml:space="preserve">для </w:t>
      </w:r>
      <w:r w:rsidR="001E44DB" w:rsidRPr="004461D3">
        <w:rPr>
          <w:sz w:val="28"/>
          <w:szCs w:val="28"/>
        </w:rPr>
        <w:t>ОМСУ муниципального образования</w:t>
      </w:r>
      <w:r w:rsidRPr="004461D3">
        <w:rPr>
          <w:sz w:val="28"/>
          <w:szCs w:val="28"/>
        </w:rPr>
        <w:t xml:space="preserve"> Московской области</w:t>
      </w:r>
      <w:r w:rsidR="001E44DB" w:rsidRPr="004461D3">
        <w:rPr>
          <w:sz w:val="28"/>
          <w:szCs w:val="28"/>
        </w:rPr>
        <w:t xml:space="preserve"> и их подведомственных учреждений</w:t>
      </w:r>
      <w:r w:rsidRPr="004461D3">
        <w:rPr>
          <w:sz w:val="28"/>
          <w:szCs w:val="28"/>
        </w:rPr>
        <w:t>. Также для минимизации рисков планируется реализация комплекса мер по повышен</w:t>
      </w:r>
      <w:r w:rsidR="001E44DB" w:rsidRPr="004461D3">
        <w:rPr>
          <w:sz w:val="28"/>
          <w:szCs w:val="28"/>
        </w:rPr>
        <w:t xml:space="preserve">ию квалификации муниципальных </w:t>
      </w:r>
      <w:r w:rsidRPr="004461D3">
        <w:rPr>
          <w:sz w:val="28"/>
          <w:szCs w:val="28"/>
        </w:rPr>
        <w:t>служащих, популяризации среди населения информационных технологий, стимулирование их использования для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 xml:space="preserve">взаимодействия с </w:t>
      </w:r>
      <w:r w:rsidR="001E44DB" w:rsidRPr="004461D3">
        <w:rPr>
          <w:sz w:val="28"/>
          <w:szCs w:val="28"/>
        </w:rPr>
        <w:t>ОМСУ муниципального образования</w:t>
      </w:r>
      <w:r w:rsidRPr="004461D3">
        <w:rPr>
          <w:sz w:val="28"/>
          <w:szCs w:val="28"/>
        </w:rPr>
        <w:t xml:space="preserve"> Московской области.</w:t>
      </w:r>
    </w:p>
    <w:p w14:paraId="6125C372" w14:textId="577F24B2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</w:t>
      </w:r>
      <w:r w:rsidR="001E44DB" w:rsidRPr="004461D3">
        <w:rPr>
          <w:sz w:val="28"/>
          <w:szCs w:val="28"/>
        </w:rPr>
        <w:t>я техническими мероприятиями по</w:t>
      </w:r>
      <w:r w:rsidRPr="004461D3">
        <w:rPr>
          <w:sz w:val="28"/>
          <w:szCs w:val="28"/>
        </w:rPr>
        <w:t xml:space="preserve"> </w:t>
      </w:r>
      <w:r w:rsidR="001E44DB" w:rsidRPr="004461D3">
        <w:rPr>
          <w:sz w:val="28"/>
          <w:szCs w:val="28"/>
        </w:rPr>
        <w:t xml:space="preserve">разработке, </w:t>
      </w:r>
      <w:r w:rsidRPr="004461D3">
        <w:rPr>
          <w:sz w:val="28"/>
          <w:szCs w:val="28"/>
        </w:rPr>
        <w:t xml:space="preserve">внедрению </w:t>
      </w:r>
      <w:r w:rsidR="001E44DB" w:rsidRPr="004461D3">
        <w:rPr>
          <w:sz w:val="28"/>
          <w:szCs w:val="28"/>
        </w:rPr>
        <w:t xml:space="preserve">и использованию </w:t>
      </w:r>
      <w:r w:rsidRPr="004461D3">
        <w:rPr>
          <w:sz w:val="28"/>
          <w:szCs w:val="28"/>
        </w:rPr>
        <w:t>ИС, привлечения квалифицированных исполнителей, а также на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основе проведения экспертизы предлагаемых решений в ключе требований к ИС.</w:t>
      </w:r>
    </w:p>
    <w:p w14:paraId="00C7D6F7" w14:textId="77777777" w:rsidR="00A538E5" w:rsidRPr="004461D3" w:rsidRDefault="00A538E5" w:rsidP="00A538E5">
      <w:pPr>
        <w:ind w:firstLine="709"/>
        <w:jc w:val="both"/>
        <w:rPr>
          <w:sz w:val="28"/>
          <w:szCs w:val="28"/>
        </w:rPr>
      </w:pPr>
    </w:p>
    <w:p w14:paraId="2EE27088" w14:textId="6475B31E" w:rsidR="00A538E5" w:rsidRPr="004461D3" w:rsidRDefault="001E44DB" w:rsidP="001E44DB">
      <w:pPr>
        <w:jc w:val="center"/>
        <w:rPr>
          <w:sz w:val="28"/>
          <w:szCs w:val="28"/>
        </w:rPr>
      </w:pPr>
      <w:r w:rsidRPr="004461D3">
        <w:rPr>
          <w:sz w:val="28"/>
          <w:szCs w:val="28"/>
        </w:rPr>
        <w:t>4. Перечень подпрограмм и краткое их описание</w:t>
      </w:r>
    </w:p>
    <w:p w14:paraId="12657FE3" w14:textId="77777777" w:rsidR="001E44DB" w:rsidRPr="004461D3" w:rsidRDefault="001E44DB" w:rsidP="001E44DB">
      <w:pPr>
        <w:jc w:val="center"/>
        <w:rPr>
          <w:b/>
          <w:sz w:val="28"/>
          <w:szCs w:val="28"/>
        </w:rPr>
      </w:pPr>
    </w:p>
    <w:p w14:paraId="4003CB97" w14:textId="0A1DB45E" w:rsidR="00A538E5" w:rsidRPr="004461D3" w:rsidRDefault="00A538E5" w:rsidP="00A538E5">
      <w:pPr>
        <w:jc w:val="both"/>
        <w:rPr>
          <w:sz w:val="28"/>
          <w:szCs w:val="28"/>
        </w:rPr>
      </w:pPr>
      <w:r w:rsidRPr="004461D3">
        <w:rPr>
          <w:b/>
          <w:sz w:val="28"/>
          <w:szCs w:val="28"/>
        </w:rPr>
        <w:tab/>
      </w:r>
      <w:r w:rsidRPr="004461D3">
        <w:rPr>
          <w:sz w:val="28"/>
          <w:szCs w:val="28"/>
        </w:rPr>
        <w:t xml:space="preserve">Достижение значений целевых показателей в рамках программно-целевого сценария осуществляется посредством реализации </w:t>
      </w:r>
      <w:r w:rsidR="001E44DB" w:rsidRPr="004461D3">
        <w:rPr>
          <w:sz w:val="28"/>
          <w:szCs w:val="28"/>
        </w:rPr>
        <w:t>двух</w:t>
      </w:r>
      <w:r w:rsidRPr="004461D3">
        <w:rPr>
          <w:sz w:val="28"/>
          <w:szCs w:val="28"/>
        </w:rPr>
        <w:t xml:space="preserve"> подпрограмм.</w:t>
      </w:r>
    </w:p>
    <w:p w14:paraId="6CA62832" w14:textId="18456C4D" w:rsidR="00A538E5" w:rsidRPr="004461D3" w:rsidRDefault="00A538E5" w:rsidP="00A538E5">
      <w:pPr>
        <w:pStyle w:val="afffb"/>
        <w:rPr>
          <w:sz w:val="28"/>
          <w:szCs w:val="28"/>
        </w:rPr>
      </w:pPr>
      <w:r w:rsidRPr="004461D3">
        <w:rPr>
          <w:sz w:val="28"/>
          <w:szCs w:val="28"/>
        </w:rPr>
        <w:tab/>
      </w:r>
      <w:r w:rsidR="001E44DB" w:rsidRPr="004461D3">
        <w:rPr>
          <w:sz w:val="28"/>
          <w:szCs w:val="28"/>
        </w:rPr>
        <w:t>Муниципальная</w:t>
      </w:r>
      <w:r w:rsidRPr="004461D3">
        <w:rPr>
          <w:sz w:val="28"/>
          <w:szCs w:val="28"/>
        </w:rPr>
        <w:t xml:space="preserve"> программа состоит из следующих подпрограмм:</w:t>
      </w:r>
    </w:p>
    <w:p w14:paraId="3D61017F" w14:textId="6DF64EA1" w:rsidR="00A538E5" w:rsidRPr="004461D3" w:rsidRDefault="00A538E5" w:rsidP="001E44DB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Подпрограмма 1 </w:t>
      </w:r>
      <w:r w:rsidR="001E44DB" w:rsidRPr="004461D3">
        <w:rPr>
          <w:sz w:val="28"/>
          <w:szCs w:val="28"/>
        </w:rPr>
        <w:t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 муниципальных услуг» на 2020-2024 годы</w:t>
      </w:r>
      <w:r w:rsidRPr="004461D3">
        <w:rPr>
          <w:sz w:val="28"/>
          <w:szCs w:val="28"/>
        </w:rPr>
        <w:t xml:space="preserve"> (Подпрограмма 1).</w:t>
      </w:r>
    </w:p>
    <w:p w14:paraId="4D833E60" w14:textId="0DC215E1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proofErr w:type="gramStart"/>
      <w:r w:rsidRPr="004461D3">
        <w:rPr>
          <w:sz w:val="28"/>
          <w:szCs w:val="28"/>
        </w:rPr>
        <w:t>Направлена на снижение административных барьеров, повышение качества и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 xml:space="preserve">доступности государственных и муниципальных услуг путем совершенствования нормативных правовых актов </w:t>
      </w:r>
      <w:r w:rsidR="001E44DB" w:rsidRPr="004461D3">
        <w:rPr>
          <w:sz w:val="28"/>
          <w:szCs w:val="28"/>
        </w:rPr>
        <w:t xml:space="preserve">муниципального образования </w:t>
      </w:r>
      <w:r w:rsidRPr="004461D3">
        <w:rPr>
          <w:sz w:val="28"/>
          <w:szCs w:val="28"/>
        </w:rPr>
        <w:t>Московской области, развития системы предоставления государственных и муниципальных услуг по</w:t>
      </w:r>
      <w:r w:rsidR="00A636A5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принципу «одного окна», в том числе сети МФЦ.</w:t>
      </w:r>
      <w:proofErr w:type="gramEnd"/>
    </w:p>
    <w:p w14:paraId="3EFCCF87" w14:textId="23C56965" w:rsidR="00A538E5" w:rsidRPr="004461D3" w:rsidRDefault="00A538E5" w:rsidP="00A538E5">
      <w:pPr>
        <w:jc w:val="both"/>
        <w:rPr>
          <w:sz w:val="28"/>
          <w:szCs w:val="28"/>
        </w:rPr>
      </w:pPr>
      <w:r w:rsidRPr="004461D3">
        <w:rPr>
          <w:sz w:val="28"/>
          <w:szCs w:val="28"/>
        </w:rPr>
        <w:tab/>
        <w:t xml:space="preserve">Подпрограмма 2 </w:t>
      </w:r>
      <w:r w:rsidR="001E44DB" w:rsidRPr="004461D3">
        <w:rPr>
          <w:sz w:val="28"/>
          <w:szCs w:val="28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</w:t>
      </w:r>
      <w:r w:rsidRPr="004461D3">
        <w:rPr>
          <w:sz w:val="28"/>
          <w:szCs w:val="28"/>
        </w:rPr>
        <w:t xml:space="preserve"> (Подпрограмма 2).</w:t>
      </w:r>
    </w:p>
    <w:p w14:paraId="03B2420B" w14:textId="36315A43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proofErr w:type="gramStart"/>
      <w:r w:rsidRPr="004461D3">
        <w:rPr>
          <w:sz w:val="28"/>
          <w:szCs w:val="28"/>
        </w:rPr>
        <w:t xml:space="preserve">Направлена на повышение эффективности деятельности </w:t>
      </w:r>
      <w:r w:rsidR="001E44DB" w:rsidRPr="004461D3">
        <w:rPr>
          <w:sz w:val="28"/>
          <w:szCs w:val="28"/>
        </w:rPr>
        <w:t>ОМСУ муниципального образования</w:t>
      </w:r>
      <w:r w:rsidRPr="004461D3">
        <w:rPr>
          <w:sz w:val="28"/>
          <w:szCs w:val="28"/>
        </w:rPr>
        <w:t xml:space="preserve"> Московской области и доступности государственных </w:t>
      </w:r>
      <w:r w:rsidR="001E44DB" w:rsidRPr="004461D3">
        <w:rPr>
          <w:sz w:val="28"/>
          <w:szCs w:val="28"/>
        </w:rPr>
        <w:t>и</w:t>
      </w:r>
      <w:r w:rsidR="00A636A5" w:rsidRPr="004461D3">
        <w:rPr>
          <w:sz w:val="28"/>
          <w:szCs w:val="28"/>
        </w:rPr>
        <w:t> </w:t>
      </w:r>
      <w:r w:rsidR="001E44DB" w:rsidRPr="004461D3">
        <w:rPr>
          <w:sz w:val="28"/>
          <w:szCs w:val="28"/>
        </w:rPr>
        <w:t xml:space="preserve">муниципальных </w:t>
      </w:r>
      <w:r w:rsidRPr="004461D3">
        <w:rPr>
          <w:sz w:val="28"/>
          <w:szCs w:val="28"/>
        </w:rPr>
        <w:t xml:space="preserve">услуг для физических и юридических лиц на территории </w:t>
      </w:r>
      <w:r w:rsidR="001E44DB" w:rsidRPr="004461D3">
        <w:rPr>
          <w:sz w:val="28"/>
          <w:szCs w:val="28"/>
        </w:rPr>
        <w:t xml:space="preserve">муниципального образования </w:t>
      </w:r>
      <w:r w:rsidRPr="004461D3">
        <w:rPr>
          <w:sz w:val="28"/>
          <w:szCs w:val="28"/>
        </w:rPr>
        <w:t xml:space="preserve">Московской области, рост доступности и качества предоставляемых образовательных услуг на территории </w:t>
      </w:r>
      <w:r w:rsidR="00A636A5" w:rsidRPr="004461D3">
        <w:rPr>
          <w:sz w:val="28"/>
          <w:szCs w:val="28"/>
        </w:rPr>
        <w:t>муниципального образования Московской области, создание</w:t>
      </w:r>
      <w:r w:rsidRPr="004461D3">
        <w:rPr>
          <w:sz w:val="28"/>
          <w:szCs w:val="28"/>
        </w:rPr>
        <w:t xml:space="preserve"> инфраструктуры экосистемы цифровой экономики</w:t>
      </w:r>
      <w:r w:rsidRPr="004461D3">
        <w:t xml:space="preserve"> </w:t>
      </w:r>
      <w:r w:rsidRPr="004461D3">
        <w:rPr>
          <w:sz w:val="28"/>
          <w:szCs w:val="28"/>
        </w:rPr>
        <w:t>во всех сферах социально-экономической деятельности.</w:t>
      </w:r>
      <w:proofErr w:type="gramEnd"/>
    </w:p>
    <w:p w14:paraId="76778208" w14:textId="471382EC" w:rsidR="00A636A5" w:rsidRPr="004461D3" w:rsidRDefault="00A636A5" w:rsidP="00A636A5">
      <w:pPr>
        <w:pStyle w:val="afffb"/>
      </w:pPr>
    </w:p>
    <w:p w14:paraId="06D6C334" w14:textId="1A973F54" w:rsidR="00A538E5" w:rsidRPr="004461D3" w:rsidRDefault="00A538E5" w:rsidP="00A636A5">
      <w:pPr>
        <w:pStyle w:val="afffb"/>
        <w:jc w:val="center"/>
        <w:rPr>
          <w:bCs/>
          <w:sz w:val="28"/>
          <w:szCs w:val="28"/>
        </w:rPr>
      </w:pPr>
      <w:r w:rsidRPr="004461D3">
        <w:rPr>
          <w:bCs/>
          <w:sz w:val="28"/>
          <w:szCs w:val="28"/>
        </w:rPr>
        <w:t xml:space="preserve">5. Обобщенная характеристика основных мероприятий </w:t>
      </w:r>
      <w:r w:rsidR="00A636A5" w:rsidRPr="004461D3">
        <w:rPr>
          <w:bCs/>
          <w:sz w:val="28"/>
          <w:szCs w:val="28"/>
        </w:rPr>
        <w:t>муниципальной</w:t>
      </w:r>
      <w:r w:rsidRPr="004461D3">
        <w:rPr>
          <w:bCs/>
          <w:sz w:val="28"/>
          <w:szCs w:val="28"/>
        </w:rPr>
        <w:t xml:space="preserve"> программы с</w:t>
      </w:r>
      <w:r w:rsidR="00A636A5" w:rsidRPr="004461D3">
        <w:rPr>
          <w:bCs/>
          <w:sz w:val="28"/>
          <w:szCs w:val="28"/>
        </w:rPr>
        <w:t> </w:t>
      </w:r>
      <w:r w:rsidRPr="004461D3">
        <w:rPr>
          <w:bCs/>
          <w:sz w:val="28"/>
          <w:szCs w:val="28"/>
        </w:rPr>
        <w:t>обоснованием необходимости их осуществления</w:t>
      </w:r>
    </w:p>
    <w:p w14:paraId="780B4D6C" w14:textId="77777777" w:rsidR="00A538E5" w:rsidRPr="004461D3" w:rsidRDefault="00A538E5" w:rsidP="00A538E5">
      <w:pPr>
        <w:jc w:val="both"/>
        <w:rPr>
          <w:sz w:val="28"/>
          <w:szCs w:val="28"/>
        </w:rPr>
      </w:pPr>
    </w:p>
    <w:p w14:paraId="64A61687" w14:textId="2255A82D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Основные мероприятия </w:t>
      </w:r>
      <w:r w:rsidR="00A636A5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«Цифровое </w:t>
      </w:r>
      <w:r w:rsidR="00A636A5" w:rsidRPr="004461D3">
        <w:rPr>
          <w:sz w:val="28"/>
          <w:szCs w:val="28"/>
        </w:rPr>
        <w:t>муниципальное образование</w:t>
      </w:r>
      <w:r w:rsidRPr="004461D3">
        <w:rPr>
          <w:sz w:val="28"/>
          <w:szCs w:val="28"/>
        </w:rPr>
        <w:t xml:space="preserve">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</w:t>
      </w:r>
      <w:r w:rsidRPr="004461D3">
        <w:rPr>
          <w:sz w:val="28"/>
          <w:szCs w:val="28"/>
        </w:rPr>
        <w:lastRenderedPageBreak/>
        <w:t xml:space="preserve">в сфере </w:t>
      </w:r>
      <w:r w:rsidR="00A636A5" w:rsidRPr="004461D3">
        <w:rPr>
          <w:sz w:val="28"/>
          <w:szCs w:val="28"/>
        </w:rPr>
        <w:t>муниципального</w:t>
      </w:r>
      <w:r w:rsidRPr="004461D3">
        <w:rPr>
          <w:sz w:val="28"/>
          <w:szCs w:val="28"/>
        </w:rPr>
        <w:t xml:space="preserve"> управления </w:t>
      </w:r>
      <w:r w:rsidR="00A636A5" w:rsidRPr="004461D3">
        <w:rPr>
          <w:sz w:val="28"/>
          <w:szCs w:val="28"/>
        </w:rPr>
        <w:t xml:space="preserve">в </w:t>
      </w:r>
      <w:r w:rsidR="00200BD9">
        <w:rPr>
          <w:sz w:val="28"/>
          <w:szCs w:val="28"/>
        </w:rPr>
        <w:t>городском округе Лыткарино</w:t>
      </w:r>
      <w:r w:rsidR="00A636A5" w:rsidRPr="004461D3">
        <w:rPr>
          <w:sz w:val="28"/>
          <w:szCs w:val="28"/>
        </w:rPr>
        <w:t xml:space="preserve"> </w:t>
      </w:r>
      <w:r w:rsidRPr="004461D3">
        <w:rPr>
          <w:sz w:val="28"/>
          <w:szCs w:val="28"/>
        </w:rPr>
        <w:t xml:space="preserve">Московской области. </w:t>
      </w:r>
      <w:r w:rsidR="00A636A5" w:rsidRPr="004461D3">
        <w:rPr>
          <w:sz w:val="28"/>
          <w:szCs w:val="28"/>
        </w:rPr>
        <w:t>Муниципальная</w:t>
      </w:r>
      <w:r w:rsidRPr="004461D3">
        <w:rPr>
          <w:sz w:val="28"/>
          <w:szCs w:val="28"/>
        </w:rPr>
        <w:t xml:space="preserve"> программа построена по схеме, включающей </w:t>
      </w:r>
      <w:r w:rsidR="00A636A5" w:rsidRPr="004461D3">
        <w:rPr>
          <w:sz w:val="28"/>
          <w:szCs w:val="28"/>
        </w:rPr>
        <w:t>два</w:t>
      </w:r>
      <w:r w:rsidRPr="004461D3">
        <w:rPr>
          <w:sz w:val="28"/>
          <w:szCs w:val="28"/>
        </w:rPr>
        <w:t xml:space="preserve"> блока основных мероприятий – </w:t>
      </w:r>
      <w:r w:rsidR="00A636A5" w:rsidRPr="004461D3">
        <w:rPr>
          <w:sz w:val="28"/>
          <w:szCs w:val="28"/>
        </w:rPr>
        <w:t>две</w:t>
      </w:r>
      <w:r w:rsidRPr="004461D3">
        <w:rPr>
          <w:sz w:val="28"/>
          <w:szCs w:val="28"/>
        </w:rPr>
        <w:t xml:space="preserve"> подпрограммы </w:t>
      </w:r>
      <w:r w:rsidR="00A636A5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.</w:t>
      </w:r>
    </w:p>
    <w:p w14:paraId="52BB2144" w14:textId="77777777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Подпрограммой 1 предусматривается реализация следующих основных мероприятий:</w:t>
      </w:r>
    </w:p>
    <w:p w14:paraId="6FF820F1" w14:textId="23B9E6BD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реализация общесистемных мер по повышению качества и доступности государственных и муниципальных услуг в </w:t>
      </w:r>
      <w:r w:rsidR="00A636A5" w:rsidRPr="004461D3">
        <w:rPr>
          <w:sz w:val="28"/>
          <w:szCs w:val="28"/>
        </w:rPr>
        <w:t xml:space="preserve">муниципальном образовании </w:t>
      </w:r>
      <w:r w:rsidRPr="004461D3">
        <w:rPr>
          <w:sz w:val="28"/>
          <w:szCs w:val="28"/>
        </w:rPr>
        <w:t>Московской области;</w:t>
      </w:r>
    </w:p>
    <w:p w14:paraId="1D14A554" w14:textId="77777777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организация деятельности МФЦ;</w:t>
      </w:r>
    </w:p>
    <w:p w14:paraId="3C175105" w14:textId="4F2D8F4C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совершенствование системы предоставления государственных и</w:t>
      </w:r>
      <w:r w:rsidR="00A636A5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муниципальных услуг по принципу одного окна в МФЦ.</w:t>
      </w:r>
    </w:p>
    <w:p w14:paraId="757079D4" w14:textId="078B72F8" w:rsidR="00A636A5" w:rsidRPr="004461D3" w:rsidRDefault="00A538E5" w:rsidP="00A636A5">
      <w:pPr>
        <w:ind w:firstLine="709"/>
        <w:jc w:val="both"/>
        <w:rPr>
          <w:rFonts w:eastAsia="Calibri"/>
          <w:sz w:val="28"/>
          <w:szCs w:val="28"/>
        </w:rPr>
      </w:pPr>
      <w:r w:rsidRPr="004461D3">
        <w:rPr>
          <w:sz w:val="28"/>
          <w:szCs w:val="28"/>
        </w:rPr>
        <w:t>Подпрограммой 2 предусматривается реализация следующих основных мероприятий, направленных</w:t>
      </w:r>
      <w:r w:rsidR="00A636A5" w:rsidRPr="004461D3">
        <w:rPr>
          <w:sz w:val="28"/>
          <w:szCs w:val="28"/>
        </w:rPr>
        <w:t xml:space="preserve"> </w:t>
      </w:r>
      <w:r w:rsidRPr="004461D3">
        <w:rPr>
          <w:sz w:val="28"/>
          <w:szCs w:val="28"/>
        </w:rPr>
        <w:t>на достижение це</w:t>
      </w:r>
      <w:r w:rsidR="00A636A5" w:rsidRPr="004461D3">
        <w:rPr>
          <w:sz w:val="28"/>
          <w:szCs w:val="28"/>
        </w:rPr>
        <w:t>лей и задач федеральных и </w:t>
      </w:r>
      <w:r w:rsidRPr="004461D3">
        <w:rPr>
          <w:sz w:val="28"/>
          <w:szCs w:val="28"/>
        </w:rPr>
        <w:t xml:space="preserve">региональных проектов в сфере информационных </w:t>
      </w:r>
      <w:proofErr w:type="gramStart"/>
      <w:r w:rsidRPr="004461D3">
        <w:rPr>
          <w:sz w:val="28"/>
          <w:szCs w:val="28"/>
        </w:rPr>
        <w:t>технологий</w:t>
      </w:r>
      <w:proofErr w:type="gramEnd"/>
      <w:r w:rsidR="00A636A5" w:rsidRPr="004461D3">
        <w:rPr>
          <w:sz w:val="28"/>
          <w:szCs w:val="28"/>
        </w:rPr>
        <w:t xml:space="preserve">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="00A636A5" w:rsidRPr="004461D3">
        <w:rPr>
          <w:rFonts w:eastAsia="Calibri"/>
          <w:sz w:val="28"/>
          <w:szCs w:val="28"/>
        </w:rPr>
        <w:t>:</w:t>
      </w:r>
    </w:p>
    <w:p w14:paraId="76FEB977" w14:textId="77777777" w:rsidR="00A636A5" w:rsidRPr="004461D3" w:rsidRDefault="00A636A5" w:rsidP="00A636A5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1) Информационная инфраструктура;</w:t>
      </w:r>
    </w:p>
    <w:p w14:paraId="251E0963" w14:textId="77777777" w:rsidR="00A636A5" w:rsidRPr="004461D3" w:rsidRDefault="00A636A5" w:rsidP="00A636A5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2) Информационная безопасность;</w:t>
      </w:r>
    </w:p>
    <w:p w14:paraId="0C5AD7E3" w14:textId="77777777" w:rsidR="00A636A5" w:rsidRPr="004461D3" w:rsidRDefault="00A636A5" w:rsidP="00A636A5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3) Цифровое государственное управление;</w:t>
      </w:r>
    </w:p>
    <w:p w14:paraId="1418C66E" w14:textId="77777777" w:rsidR="00A636A5" w:rsidRPr="004461D3" w:rsidRDefault="00A636A5" w:rsidP="00A636A5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4) Цифровая образовательная среда;</w:t>
      </w:r>
    </w:p>
    <w:p w14:paraId="15812ED3" w14:textId="77777777" w:rsidR="00A636A5" w:rsidRPr="004461D3" w:rsidRDefault="00A636A5" w:rsidP="00A636A5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5) Цифровая культура.</w:t>
      </w:r>
    </w:p>
    <w:p w14:paraId="0525D01A" w14:textId="77777777" w:rsidR="004461D3" w:rsidRPr="004461D3" w:rsidRDefault="004461D3" w:rsidP="004461D3">
      <w:pPr>
        <w:keepNext/>
        <w:keepLines/>
        <w:outlineLvl w:val="0"/>
        <w:rPr>
          <w:b/>
          <w:bCs/>
          <w:sz w:val="28"/>
          <w:szCs w:val="28"/>
        </w:rPr>
        <w:sectPr w:rsidR="004461D3" w:rsidRPr="004461D3" w:rsidSect="00A538E5">
          <w:pgSz w:w="11906" w:h="16838"/>
          <w:pgMar w:top="567" w:right="851" w:bottom="1134" w:left="851" w:header="709" w:footer="709" w:gutter="0"/>
          <w:cols w:space="708"/>
          <w:titlePg/>
          <w:docGrid w:linePitch="360"/>
        </w:sectPr>
      </w:pPr>
    </w:p>
    <w:p w14:paraId="12A38339" w14:textId="1F20E0B3" w:rsidR="00853693" w:rsidRDefault="00853693" w:rsidP="001675ED">
      <w:pPr>
        <w:keepNext/>
        <w:keepLines/>
        <w:jc w:val="center"/>
        <w:outlineLvl w:val="0"/>
        <w:rPr>
          <w:bCs/>
          <w:sz w:val="28"/>
          <w:szCs w:val="28"/>
        </w:rPr>
      </w:pPr>
    </w:p>
    <w:p w14:paraId="26E65B2F" w14:textId="77777777" w:rsidR="00710FF9" w:rsidRDefault="00710FF9" w:rsidP="001675ED">
      <w:pPr>
        <w:keepNext/>
        <w:keepLines/>
        <w:jc w:val="center"/>
        <w:outlineLvl w:val="0"/>
        <w:rPr>
          <w:bCs/>
          <w:sz w:val="28"/>
          <w:szCs w:val="28"/>
        </w:rPr>
      </w:pPr>
    </w:p>
    <w:p w14:paraId="6E44E96C" w14:textId="77777777" w:rsidR="00710FF9" w:rsidRDefault="00710FF9" w:rsidP="001675ED">
      <w:pPr>
        <w:keepNext/>
        <w:keepLines/>
        <w:jc w:val="center"/>
        <w:outlineLvl w:val="0"/>
        <w:rPr>
          <w:bCs/>
          <w:sz w:val="28"/>
          <w:szCs w:val="28"/>
        </w:rPr>
      </w:pPr>
    </w:p>
    <w:p w14:paraId="4B58FF27" w14:textId="3DE6D669" w:rsidR="00853693" w:rsidRPr="00853693" w:rsidRDefault="00853693" w:rsidP="00853693">
      <w:pPr>
        <w:jc w:val="center"/>
        <w:rPr>
          <w:sz w:val="28"/>
          <w:szCs w:val="28"/>
        </w:rPr>
      </w:pPr>
      <w:r>
        <w:rPr>
          <w:sz w:val="28"/>
          <w:szCs w:val="28"/>
        </w:rPr>
        <w:t>6. </w:t>
      </w:r>
      <w:r w:rsidRPr="00853693">
        <w:rPr>
          <w:sz w:val="28"/>
          <w:szCs w:val="28"/>
        </w:rPr>
        <w:t xml:space="preserve">Планируемые </w:t>
      </w:r>
      <w:r>
        <w:rPr>
          <w:sz w:val="28"/>
          <w:szCs w:val="28"/>
        </w:rPr>
        <w:t>результаты реализации программы</w:t>
      </w:r>
      <w:r>
        <w:rPr>
          <w:sz w:val="28"/>
          <w:szCs w:val="28"/>
        </w:rPr>
        <w:br/>
      </w:r>
      <w:r w:rsidRPr="00853693">
        <w:rPr>
          <w:sz w:val="28"/>
          <w:szCs w:val="28"/>
        </w:rPr>
        <w:t>«Цифр</w:t>
      </w:r>
      <w:r w:rsidR="00043004">
        <w:rPr>
          <w:sz w:val="28"/>
          <w:szCs w:val="28"/>
        </w:rPr>
        <w:t>овое муниципальное образование»</w:t>
      </w:r>
    </w:p>
    <w:p w14:paraId="304169FD" w14:textId="77777777" w:rsidR="00853693" w:rsidRPr="00853693" w:rsidRDefault="00853693" w:rsidP="001675ED">
      <w:pPr>
        <w:keepNext/>
        <w:keepLines/>
        <w:jc w:val="center"/>
        <w:outlineLvl w:val="0"/>
        <w:rPr>
          <w:bCs/>
          <w:sz w:val="28"/>
          <w:szCs w:val="28"/>
        </w:rPr>
      </w:pPr>
    </w:p>
    <w:tbl>
      <w:tblPr>
        <w:tblW w:w="15447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2"/>
        <w:gridCol w:w="2689"/>
        <w:gridCol w:w="22"/>
        <w:gridCol w:w="1401"/>
        <w:gridCol w:w="1134"/>
        <w:gridCol w:w="1730"/>
        <w:gridCol w:w="1275"/>
        <w:gridCol w:w="1276"/>
        <w:gridCol w:w="992"/>
        <w:gridCol w:w="1103"/>
        <w:gridCol w:w="961"/>
        <w:gridCol w:w="122"/>
        <w:gridCol w:w="1890"/>
      </w:tblGrid>
      <w:tr w:rsidR="004461D3" w:rsidRPr="004461D3" w14:paraId="7ED53D39" w14:textId="77777777" w:rsidTr="00853693"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04BDD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 xml:space="preserve">№ </w:t>
            </w:r>
          </w:p>
          <w:p w14:paraId="7ADB5192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proofErr w:type="gramStart"/>
            <w:r w:rsidRPr="004461D3">
              <w:rPr>
                <w:sz w:val="20"/>
                <w:szCs w:val="20"/>
              </w:rPr>
              <w:t>п</w:t>
            </w:r>
            <w:proofErr w:type="gramEnd"/>
            <w:r w:rsidRPr="004461D3">
              <w:rPr>
                <w:sz w:val="20"/>
                <w:szCs w:val="20"/>
              </w:rPr>
              <w:t>/п</w:t>
            </w:r>
          </w:p>
        </w:tc>
        <w:tc>
          <w:tcPr>
            <w:tcW w:w="268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D787A" w14:textId="0F41743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ланируемые результаты реализации муниципальной программы</w:t>
            </w:r>
          </w:p>
        </w:tc>
        <w:tc>
          <w:tcPr>
            <w:tcW w:w="142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B23C6AB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Тип показателя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9931F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Единица измерения</w:t>
            </w:r>
          </w:p>
        </w:tc>
        <w:tc>
          <w:tcPr>
            <w:tcW w:w="17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DCFA0" w14:textId="749A46CF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 xml:space="preserve">Базовое значение показателя на начало реализации </w:t>
            </w:r>
          </w:p>
          <w:p w14:paraId="0672EBEB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рограммы</w:t>
            </w:r>
          </w:p>
        </w:tc>
        <w:tc>
          <w:tcPr>
            <w:tcW w:w="560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15218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ланируемое значение по годам реализации</w:t>
            </w:r>
          </w:p>
        </w:tc>
        <w:tc>
          <w:tcPr>
            <w:tcW w:w="201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470D47" w14:textId="173B4A4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Номер и название основного мероприятия в перечне мероприятий подпрограммы</w:t>
            </w:r>
          </w:p>
        </w:tc>
      </w:tr>
      <w:tr w:rsidR="004461D3" w:rsidRPr="004461D3" w14:paraId="675D16FD" w14:textId="77777777" w:rsidTr="00853693">
        <w:trPr>
          <w:trHeight w:val="1101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AC225" w14:textId="77777777" w:rsidR="004461D3" w:rsidRPr="004461D3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6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6EAD2" w14:textId="77777777" w:rsidR="004461D3" w:rsidRPr="004461D3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423" w:type="dxa"/>
            <w:gridSpan w:val="2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33B4AE9" w14:textId="77777777" w:rsidR="004461D3" w:rsidRPr="004461D3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5B790" w14:textId="77777777" w:rsidR="004461D3" w:rsidRPr="004461D3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0173B" w14:textId="77777777" w:rsidR="004461D3" w:rsidRPr="004461D3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81F74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020 год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B8A11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021 год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CA1CA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022 год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7A6B6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023 год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3765A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024 год</w:t>
            </w:r>
          </w:p>
        </w:tc>
        <w:tc>
          <w:tcPr>
            <w:tcW w:w="2012" w:type="dxa"/>
            <w:gridSpan w:val="2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8301330" w14:textId="77777777" w:rsidR="004461D3" w:rsidRPr="004461D3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4461D3" w:rsidRPr="004461D3" w14:paraId="5D038AE9" w14:textId="77777777" w:rsidTr="00853693">
        <w:trPr>
          <w:trHeight w:val="151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7E02B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</w:t>
            </w: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FBFEA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</w:t>
            </w:r>
          </w:p>
        </w:tc>
        <w:tc>
          <w:tcPr>
            <w:tcW w:w="1423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3B225C3C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936AD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4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34C43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5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16FC6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9B2B5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990F0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8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A1017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9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83871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</w:t>
            </w:r>
          </w:p>
        </w:tc>
        <w:tc>
          <w:tcPr>
            <w:tcW w:w="201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2D6A2B15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1</w:t>
            </w:r>
          </w:p>
        </w:tc>
      </w:tr>
      <w:tr w:rsidR="004461D3" w:rsidRPr="004461D3" w14:paraId="5B274F05" w14:textId="77777777" w:rsidTr="00853693">
        <w:trPr>
          <w:trHeight w:val="297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BF4F504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</w:t>
            </w:r>
          </w:p>
        </w:tc>
        <w:tc>
          <w:tcPr>
            <w:tcW w:w="14595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F689BA1" w14:textId="71D7BE17" w:rsidR="004461D3" w:rsidRPr="000F2194" w:rsidRDefault="004461D3" w:rsidP="00043004">
            <w:pPr>
              <w:widowControl w:val="0"/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0F2194">
              <w:rPr>
                <w:rFonts w:eastAsiaTheme="minorEastAsia"/>
                <w:sz w:val="20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</w:t>
            </w:r>
            <w:r w:rsidR="00043004">
              <w:rPr>
                <w:rFonts w:eastAsiaTheme="minorEastAsia"/>
                <w:sz w:val="20"/>
                <w:szCs w:val="20"/>
              </w:rPr>
              <w:t>ственных и муниципальных услуг»</w:t>
            </w:r>
          </w:p>
        </w:tc>
      </w:tr>
      <w:tr w:rsidR="004461D3" w:rsidRPr="004461D3" w14:paraId="1D58504E" w14:textId="77777777" w:rsidTr="00853693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E0F635D" w14:textId="7777777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.1</w:t>
            </w: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F639384" w14:textId="50F31EAD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1423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77B61B8C" w14:textId="58913B6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BC066" w14:textId="3B444124" w:rsidR="004461D3" w:rsidRPr="004461D3" w:rsidRDefault="004461D3" w:rsidP="004461D3">
            <w:pPr>
              <w:jc w:val="center"/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0CA52" w14:textId="0F7390B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E6749" w14:textId="0151487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D178A" w14:textId="415D366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CCF90" w14:textId="4325F47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3BD9F" w14:textId="658E91C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E75C6" w14:textId="1A34A42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201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1EC8EDD2" w14:textId="1FBEC916" w:rsidR="004461D3" w:rsidRPr="004461D3" w:rsidRDefault="004461D3" w:rsidP="004461D3">
            <w:pPr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3</w:t>
            </w:r>
          </w:p>
        </w:tc>
      </w:tr>
      <w:tr w:rsidR="004461D3" w:rsidRPr="004461D3" w14:paraId="10622109" w14:textId="77777777" w:rsidTr="00853693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00D90F5" w14:textId="7777777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.2</w:t>
            </w: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37EF1EE" w14:textId="12FCD9FC" w:rsidR="004461D3" w:rsidRPr="004461D3" w:rsidRDefault="004461D3" w:rsidP="00006FB6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Уровень удовлетворенности граждан качеством предоставления госуда</w:t>
            </w:r>
            <w:r w:rsidR="003A73A5">
              <w:rPr>
                <w:sz w:val="20"/>
                <w:szCs w:val="20"/>
              </w:rPr>
              <w:t>рственных и муниципальных услуг</w:t>
            </w:r>
          </w:p>
        </w:tc>
        <w:tc>
          <w:tcPr>
            <w:tcW w:w="1423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3813F2A8" w14:textId="06968C4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0DD89" w14:textId="3D67FF1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4FCE0C" w14:textId="7C50052C" w:rsidR="004461D3" w:rsidRPr="004461D3" w:rsidRDefault="003A73A5" w:rsidP="003A73A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,4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0972C" w14:textId="34F21D67" w:rsidR="004461D3" w:rsidRPr="004461D3" w:rsidRDefault="004461D3" w:rsidP="003A73A5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94,6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453A4" w14:textId="79EDAAA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94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9A08F" w14:textId="2DB87E6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95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149AB" w14:textId="19D5A55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95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3F60B" w14:textId="34339F8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95</w:t>
            </w:r>
          </w:p>
        </w:tc>
        <w:tc>
          <w:tcPr>
            <w:tcW w:w="201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79E2E46D" w14:textId="2F87B507" w:rsidR="004461D3" w:rsidRPr="004461D3" w:rsidRDefault="004461D3" w:rsidP="004461D3">
            <w:pPr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,2</w:t>
            </w:r>
          </w:p>
        </w:tc>
      </w:tr>
      <w:tr w:rsidR="004461D3" w:rsidRPr="004461D3" w14:paraId="547BD272" w14:textId="77777777" w:rsidTr="00853693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2AC3DBE" w14:textId="2F07455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.3</w:t>
            </w: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4C96144" w14:textId="25D06726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С</w:t>
            </w:r>
            <w:r w:rsidR="003A73A5">
              <w:rPr>
                <w:sz w:val="20"/>
                <w:szCs w:val="20"/>
              </w:rPr>
              <w:t>реднее время ожидания в очереди</w:t>
            </w:r>
            <w:r w:rsidRPr="004461D3">
              <w:rPr>
                <w:sz w:val="20"/>
                <w:szCs w:val="20"/>
              </w:rPr>
              <w:t xml:space="preserve"> для получения государств</w:t>
            </w:r>
            <w:r w:rsidR="003A73A5">
              <w:rPr>
                <w:sz w:val="20"/>
                <w:szCs w:val="20"/>
              </w:rPr>
              <w:t>енных (муниципальных) услуг</w:t>
            </w:r>
          </w:p>
        </w:tc>
        <w:tc>
          <w:tcPr>
            <w:tcW w:w="1423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CA52CDF" w14:textId="43BEB79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71F35" w14:textId="6F86828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минута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516F0" w14:textId="219FAA8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2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DB122" w14:textId="4ECCCB4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1,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124D0" w14:textId="37C2FF66" w:rsidR="004461D3" w:rsidRPr="004461D3" w:rsidRDefault="003A73A5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E39FF" w14:textId="7514BDD1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1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3BDFB" w14:textId="072A192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1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C37EE" w14:textId="3B7B604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1</w:t>
            </w:r>
          </w:p>
        </w:tc>
        <w:tc>
          <w:tcPr>
            <w:tcW w:w="201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60A4EC0" w14:textId="3EDC6C33" w:rsidR="004461D3" w:rsidRPr="004461D3" w:rsidRDefault="004461D3" w:rsidP="004461D3">
            <w:pPr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</w:t>
            </w:r>
          </w:p>
        </w:tc>
      </w:tr>
      <w:tr w:rsidR="004461D3" w:rsidRPr="004461D3" w14:paraId="16750342" w14:textId="77777777" w:rsidTr="00853693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E92A031" w14:textId="44FBFA2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.4</w:t>
            </w: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A1821FD" w14:textId="6F5F39AE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Доля заявителей МФЦ, ожидающих в очереди более 11,5 минут</w:t>
            </w:r>
          </w:p>
        </w:tc>
        <w:tc>
          <w:tcPr>
            <w:tcW w:w="1423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7ADCA47F" w14:textId="29F189F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highlight w:val="yellow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FA82D" w14:textId="2413CA7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3B2EB" w14:textId="264B90D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-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3C2DB" w14:textId="055EC6C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70B2C" w14:textId="1FFD8FA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478FD" w14:textId="5D7D943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2723A" w14:textId="35AC274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4FF9F" w14:textId="286B76B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0</w:t>
            </w:r>
          </w:p>
        </w:tc>
        <w:tc>
          <w:tcPr>
            <w:tcW w:w="201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218F6DD3" w14:textId="5A941A5A" w:rsidR="004461D3" w:rsidRPr="004461D3" w:rsidRDefault="004461D3" w:rsidP="004461D3">
            <w:pPr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</w:t>
            </w:r>
          </w:p>
        </w:tc>
      </w:tr>
      <w:tr w:rsidR="004461D3" w:rsidRPr="004461D3" w14:paraId="0886AB8C" w14:textId="77777777" w:rsidTr="00853693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5C54FB9" w14:textId="11B8014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.5</w:t>
            </w: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D903DCD" w14:textId="616E45D4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 xml:space="preserve">Выполнение требований </w:t>
            </w:r>
            <w:r w:rsidR="00043004">
              <w:rPr>
                <w:sz w:val="20"/>
                <w:szCs w:val="20"/>
              </w:rPr>
              <w:t>комфортности и доступности МФЦ</w:t>
            </w:r>
          </w:p>
        </w:tc>
        <w:tc>
          <w:tcPr>
            <w:tcW w:w="1423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519FDA42" w14:textId="32457E3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highlight w:val="yellow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4E852" w14:textId="39A02E0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18389" w14:textId="5113310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**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FC80E" w14:textId="684D2CB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 xml:space="preserve">10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A9E26" w14:textId="73B856E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1E236" w14:textId="01EA6BC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FF342" w14:textId="193684C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3E2F2" w14:textId="5B913A1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201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3706520E" w14:textId="6D6F3742" w:rsidR="004461D3" w:rsidRPr="004461D3" w:rsidRDefault="004461D3" w:rsidP="004461D3">
            <w:pPr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</w:t>
            </w:r>
          </w:p>
        </w:tc>
      </w:tr>
      <w:tr w:rsidR="004461D3" w:rsidRPr="004461D3" w14:paraId="436360A9" w14:textId="77777777" w:rsidTr="00853693">
        <w:trPr>
          <w:trHeight w:val="293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A1E6E" w14:textId="7777777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</w:t>
            </w:r>
          </w:p>
        </w:tc>
        <w:tc>
          <w:tcPr>
            <w:tcW w:w="1459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E125D" w14:textId="687661E3" w:rsidR="004461D3" w:rsidRPr="004461D3" w:rsidRDefault="004461D3" w:rsidP="00006FB6">
            <w:pPr>
              <w:jc w:val="both"/>
              <w:rPr>
                <w:rFonts w:eastAsiaTheme="minorEastAsia"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одпрограмма 2</w:t>
            </w:r>
            <w:r w:rsidRPr="004461D3">
              <w:rPr>
                <w:rFonts w:eastAsiaTheme="minorEastAsia"/>
                <w:sz w:val="20"/>
                <w:szCs w:val="20"/>
              </w:rPr>
              <w:t xml:space="preserve"> «Развитие информационной и технологической инфраструктуры экосистемы цифровой экономики муниципального</w:t>
            </w:r>
            <w:r w:rsidR="00043004">
              <w:rPr>
                <w:rFonts w:eastAsiaTheme="minorEastAsia"/>
                <w:sz w:val="20"/>
                <w:szCs w:val="20"/>
              </w:rPr>
              <w:t xml:space="preserve"> образования Московской области»</w:t>
            </w:r>
          </w:p>
        </w:tc>
      </w:tr>
      <w:tr w:rsidR="004461D3" w:rsidRPr="004461D3" w14:paraId="57930547" w14:textId="77777777" w:rsidTr="00853693">
        <w:trPr>
          <w:trHeight w:val="453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56801C5E" w14:textId="7777777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lastRenderedPageBreak/>
              <w:t>2.1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BCD2E59" w14:textId="1597ABE6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140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977CAE5" w14:textId="7F51164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3AFA6BB" w14:textId="64D0B36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C3138" w14:textId="357E6761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910A7" w14:textId="4D50D79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0B24D" w14:textId="316BB68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539CB" w14:textId="0C45A6B2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70A78" w14:textId="6718ABB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982D3" w14:textId="388170E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E6C9B69" w14:textId="5C6CDABB" w:rsidR="004461D3" w:rsidRPr="004461D3" w:rsidRDefault="00853693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4461D3" w:rsidRPr="004461D3" w14:paraId="0D07B142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E3E51A1" w14:textId="7777777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.2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E6959" w14:textId="6FD6BBD0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 xml:space="preserve">Стоимостная доля закупаемого и арендуемого ОМСУ муниципального образования Московской области иностранного </w:t>
            </w:r>
            <w:proofErr w:type="gramStart"/>
            <w:r w:rsidRPr="004461D3">
              <w:rPr>
                <w:color w:val="000000"/>
                <w:sz w:val="20"/>
                <w:szCs w:val="20"/>
              </w:rPr>
              <w:t>ПО</w:t>
            </w:r>
            <w:proofErr w:type="gramEnd"/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4AC6FB2" w14:textId="1BF00A4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645DCF4" w14:textId="62C73F6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A3596" w14:textId="10D824B1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4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69722" w14:textId="4F045EB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2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0AC73" w14:textId="75B23FB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47AFD" w14:textId="5244046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F1321" w14:textId="166A066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D9CF4" w14:textId="7C83E06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21AE673" w14:textId="623E4FB6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6B17E176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FFAA238" w14:textId="19AA89DF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E067F" w14:textId="6A4594FB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BC3345" w14:textId="0A7143D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079EBA" w14:textId="3645579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13C69" w14:textId="1D3E21A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  <w:lang w:val="en-US"/>
              </w:rPr>
              <w:t>95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73EC5" w14:textId="739F0AA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  <w:lang w:val="en-US"/>
              </w:rPr>
              <w:t>97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FCF00" w14:textId="37682E2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51F1F" w14:textId="32BED89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7C64D" w14:textId="5E881DE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F29E1" w14:textId="26F0FDB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064F29" w14:textId="0B84E7DD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4461D3" w:rsidRPr="004461D3" w14:paraId="4D9935A2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E98149" w14:textId="3E7800DC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4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18C16" w14:textId="06422F8C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137F52B" w14:textId="3426CE1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AC55B68" w14:textId="4FBC7BE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092C7" w14:textId="0CEB28D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BA8A6" w14:textId="348974C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19F4E" w14:textId="1850C4A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9333F" w14:textId="6D9487B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5FF5C3" w14:textId="762763E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4400A" w14:textId="6030687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BF97F66" w14:textId="04BFCE99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4461D3" w:rsidRPr="004461D3" w14:paraId="68F5C9BE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59DBA7" w14:textId="1CC5D164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5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C3DD4" w14:textId="3C246516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 xml:space="preserve">Доля документов служебной переписки ОМСУ муниципального </w:t>
            </w:r>
            <w:r w:rsidRPr="004461D3">
              <w:rPr>
                <w:color w:val="000000"/>
                <w:sz w:val="20"/>
                <w:szCs w:val="20"/>
              </w:rPr>
              <w:lastRenderedPageBreak/>
              <w:t>образования Московской области и их подведомственных учреждений с ЦИОГВ и ГО Московской области, подведомственными ЦИОГВ и ГО Московской области организациями и учреждениями, не содержащих персональные данные и конфиденциальные сведения и направляемых исключительно в электронном виде с использованием МСЭД и средств электронной подписи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EECD5A3" w14:textId="5B46DE3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lastRenderedPageBreak/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ECCD66F" w14:textId="48C90E3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B42DA" w14:textId="64346E4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09FEE" w14:textId="4A77D9D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43552" w14:textId="72ECAF1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E45AF" w14:textId="7D0723E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41B93" w14:textId="15FA626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29770" w14:textId="419E473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E89701" w14:textId="4D6577BB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739ED17C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5722C8C" w14:textId="2696D76F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.6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3B37A" w14:textId="701EC020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Увеличение доли граждан, использующих механизм получения государственных и муниципальных услуг в электронной форме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CA92722" w14:textId="66BD7FD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4F3F0F" w14:textId="0EDE2A7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2F817" w14:textId="7C0F8BB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47BCD" w14:textId="7B6EE02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</w:t>
            </w:r>
            <w:r w:rsidRPr="004461D3">
              <w:rPr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E1B40" w14:textId="679B780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82D6E" w14:textId="5257FE8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5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3C43B" w14:textId="14CD63E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5BDB3D" w14:textId="267E785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F6516F" w14:textId="48AF2AF5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7CDAE63C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5FECD7" w14:textId="03D39119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7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DF596" w14:textId="5CDBC998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Увеличение доли граждан, зарегистрированных в ЕСИА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932A2D" w14:textId="76D1AF32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C5BA0B" w14:textId="653B0F5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F0C97" w14:textId="25C8785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2D977" w14:textId="16BC6AA2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7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D978D" w14:textId="55538CF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BD695" w14:textId="0153977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41495" w14:textId="7EE7028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654BF" w14:textId="7F59D641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3DFB34" w14:textId="030FD3AC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2A8D4B9A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E912AA" w14:textId="66722267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8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DC46D" w14:textId="347D6ABC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E533B5" w14:textId="4A74702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2FD8F3F" w14:textId="6FFFA1C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D0FA5" w14:textId="3CEDEA5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2,2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E09C7" w14:textId="0E43FB7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A0A29" w14:textId="6113321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48BE8" w14:textId="3874793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801EC" w14:textId="675BE27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5E8EE1" w14:textId="4B0AD541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9C26E7" w14:textId="113818B9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585B2AA0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67FA0FB" w14:textId="439EBDB5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9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F778E" w14:textId="79A3EE09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AA492B" w14:textId="20EFBDC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  <w:r w:rsidRPr="004461D3" w:rsidDel="00DC28F8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7C5D481" w14:textId="2850C53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6498D" w14:textId="3DAB098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85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0AD9F" w14:textId="659A4B0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8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168EE" w14:textId="6B3C249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346D5" w14:textId="7D550D7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12115" w14:textId="42F2B99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F1C4F" w14:textId="74C6BF9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56E024E" w14:textId="30191D45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5EFFC4E5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BF4AC5" w14:textId="3BE09EFF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0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A421B5" w14:textId="07B075EC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 xml:space="preserve">Результативные услуги – Доля отказов в предоставлении муниципальных </w:t>
            </w:r>
            <w:r w:rsidRPr="004461D3">
              <w:rPr>
                <w:sz w:val="20"/>
                <w:szCs w:val="20"/>
              </w:rPr>
              <w:lastRenderedPageBreak/>
              <w:t>(государственных) услуг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AE1B28" w14:textId="17A89A9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lastRenderedPageBreak/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54B7C9" w14:textId="3A3FE4C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B3CDC" w14:textId="40398B0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2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AAF84" w14:textId="7A975D5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C54DC" w14:textId="1BE5A01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06A12" w14:textId="533C3E9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5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1E877" w14:textId="493A20B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FF25A" w14:textId="5604E71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B71275C" w14:textId="4E84A30D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5121C2D1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EDC899" w14:textId="33407919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.11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546F5" w14:textId="152321F3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овторные обращения – Доля обращений, поступивших на портал «</w:t>
            </w:r>
            <w:proofErr w:type="spellStart"/>
            <w:r w:rsidRPr="004461D3">
              <w:rPr>
                <w:sz w:val="20"/>
                <w:szCs w:val="20"/>
              </w:rPr>
              <w:t>Добродел</w:t>
            </w:r>
            <w:proofErr w:type="spellEnd"/>
            <w:r w:rsidRPr="004461D3">
              <w:rPr>
                <w:sz w:val="20"/>
                <w:szCs w:val="20"/>
              </w:rPr>
              <w:t>», по которым поступили повторные обращения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8F019BF" w14:textId="7FDA15A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E1867B6" w14:textId="6C7DB89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F9B38" w14:textId="2E1EEAF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26E9D" w14:textId="7329FB6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A4A82" w14:textId="2C9E4BD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95663" w14:textId="4FCFBA7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3E2CA" w14:textId="6F32294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03C85" w14:textId="7266306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5E8BB1" w14:textId="51701266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106F51C1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6C4313" w14:textId="4B729377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2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6319B" w14:textId="555CC93F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4461D3">
              <w:rPr>
                <w:sz w:val="20"/>
                <w:szCs w:val="20"/>
              </w:rPr>
              <w:t>Добродел</w:t>
            </w:r>
            <w:proofErr w:type="spellEnd"/>
            <w:r w:rsidRPr="004461D3">
              <w:rPr>
                <w:sz w:val="20"/>
                <w:szCs w:val="20"/>
              </w:rPr>
              <w:t xml:space="preserve">» (по проблемам со сроком решения 8 </w:t>
            </w:r>
            <w:proofErr w:type="spellStart"/>
            <w:r w:rsidRPr="004461D3">
              <w:rPr>
                <w:sz w:val="20"/>
                <w:szCs w:val="20"/>
              </w:rPr>
              <w:t>р.д</w:t>
            </w:r>
            <w:proofErr w:type="spellEnd"/>
            <w:r w:rsidRPr="004461D3">
              <w:rPr>
                <w:sz w:val="20"/>
                <w:szCs w:val="20"/>
              </w:rPr>
              <w:t>.)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B9CAF9" w14:textId="63A1554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EAC66C2" w14:textId="3F511AA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EF213" w14:textId="257913D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99553" w14:textId="30FA493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2637F" w14:textId="0CD87CD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FF0E0" w14:textId="683AB34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8B762" w14:textId="2EFC7CD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02E19" w14:textId="274E19F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6456CE4" w14:textId="537EA361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2B00FE0D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E5E1DA" w14:textId="05901ED7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3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65585" w14:textId="7A474570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Ответь вовремя – Доля жалоб, поступивших на портал «</w:t>
            </w:r>
            <w:proofErr w:type="spellStart"/>
            <w:r w:rsidRPr="004461D3">
              <w:rPr>
                <w:rFonts w:eastAsia="Calibri"/>
                <w:sz w:val="20"/>
                <w:szCs w:val="20"/>
              </w:rPr>
              <w:t>Добродел</w:t>
            </w:r>
            <w:proofErr w:type="spellEnd"/>
            <w:r w:rsidRPr="004461D3">
              <w:rPr>
                <w:rFonts w:eastAsia="Calibri"/>
                <w:sz w:val="20"/>
                <w:szCs w:val="20"/>
              </w:rPr>
              <w:t>», по которым нарушен срок подготовки ответа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DB8350" w14:textId="1B3FCDA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C499684" w14:textId="79C2469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00291" w14:textId="2D1A88B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F72DB" w14:textId="6DFB8C2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610E7" w14:textId="663C8C6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3437D" w14:textId="3BE4574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5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0D685" w14:textId="41F4967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28A6E" w14:textId="5F3DD12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A556D4" w14:textId="3C4E8F4A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19AA996C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B15AF7" w14:textId="04FBD315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4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BA168" w14:textId="618E01FC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C6BC702" w14:textId="1FEF169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BE625B" w14:textId="3241490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0139A" w14:textId="0D9AC27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96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CCCEC" w14:textId="052443C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98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E2246" w14:textId="5B48E14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5952B" w14:textId="15F6BB7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8863B" w14:textId="358325F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29020" w14:textId="03553F9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AFFDDC" w14:textId="2CDBD590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6A5BC804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4DAB7A" w14:textId="4BDD9037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5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82103" w14:textId="787648AB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 ЖКХ МО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D76B0C" w14:textId="1A1B0564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Показатель </w:t>
            </w:r>
            <w:r w:rsidR="00853693">
              <w:rPr>
                <w:color w:val="000000"/>
                <w:sz w:val="20"/>
                <w:szCs w:val="20"/>
              </w:rPr>
              <w:t>регионального</w:t>
            </w:r>
            <w:r>
              <w:rPr>
                <w:color w:val="000000"/>
                <w:sz w:val="20"/>
                <w:szCs w:val="20"/>
              </w:rPr>
              <w:t xml:space="preserve">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3287F8" w14:textId="5086C7D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7226A" w14:textId="5DACF431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016E0" w14:textId="4F20F662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9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A4519" w14:textId="3E98EDB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9B2FC" w14:textId="0BE520D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464C2" w14:textId="702A706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A3FF1" w14:textId="272759D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F3D5BF" w14:textId="2D6B1DE7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4461D3" w:rsidRPr="004461D3" w14:paraId="3CCCA1BA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B50179" w14:textId="0DF261AE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6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E63F3" w14:textId="77777777" w:rsidR="004461D3" w:rsidRPr="004461D3" w:rsidRDefault="004461D3" w:rsidP="004461D3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 xml:space="preserve">Доля муниципальных дошкольных образовательных организаций и муниципальных </w:t>
            </w:r>
            <w:r w:rsidRPr="004461D3">
              <w:rPr>
                <w:color w:val="000000"/>
                <w:sz w:val="20"/>
                <w:szCs w:val="20"/>
              </w:rPr>
              <w:lastRenderedPageBreak/>
              <w:t>общеобразовательных организаций в муниципальном образовании Московской области, подключенных к сети Интернет на скорости:</w:t>
            </w:r>
          </w:p>
          <w:p w14:paraId="5C3D28C2" w14:textId="77777777" w:rsidR="004461D3" w:rsidRPr="004461D3" w:rsidRDefault="004461D3" w:rsidP="004461D3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ля дошкольных образовательных организаций – не менее 2 Мбит/</w:t>
            </w:r>
            <w:proofErr w:type="gramStart"/>
            <w:r w:rsidRPr="004461D3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4461D3">
              <w:rPr>
                <w:color w:val="000000"/>
                <w:sz w:val="20"/>
                <w:szCs w:val="20"/>
              </w:rPr>
              <w:t>;</w:t>
            </w:r>
          </w:p>
          <w:p w14:paraId="31517F42" w14:textId="77777777" w:rsidR="004461D3" w:rsidRPr="004461D3" w:rsidRDefault="004461D3" w:rsidP="004461D3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ля общеобразовательных организаций, расположенных в городских поселениях и городских округах, – не менее 100 Мбит/</w:t>
            </w:r>
            <w:proofErr w:type="gramStart"/>
            <w:r w:rsidRPr="004461D3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4461D3">
              <w:rPr>
                <w:color w:val="000000"/>
                <w:sz w:val="20"/>
                <w:szCs w:val="20"/>
              </w:rPr>
              <w:t>;</w:t>
            </w:r>
          </w:p>
          <w:p w14:paraId="2A064B9C" w14:textId="1E8BC638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ля общеобразовательных организаций, расположенных в сельских населенных пунктах, – не менее 50 Мбит/</w:t>
            </w:r>
            <w:proofErr w:type="gramStart"/>
            <w:r w:rsidRPr="004461D3">
              <w:rPr>
                <w:color w:val="000000"/>
                <w:sz w:val="20"/>
                <w:szCs w:val="20"/>
              </w:rPr>
              <w:t>с</w:t>
            </w:r>
            <w:proofErr w:type="gramEnd"/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E8F728B" w14:textId="2A35B4C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Показатель регионального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02A1449" w14:textId="7BEC86C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933E6" w14:textId="3BFBAFD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8D04E" w14:textId="4196082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BFA54" w14:textId="33C37E5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F58FD" w14:textId="6DD3601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587AD" w14:textId="611B50C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2C04F" w14:textId="6FF732D1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698539E" w14:textId="016701F6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4461D3" w:rsidRPr="004461D3" w14:paraId="47073F4C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5599A95" w14:textId="2699FF91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.17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C2549" w14:textId="7965692B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оля образовательных организаций, у которых есть широкополосный доступ к сети Интернет (не менее 100 Мбит/с), за исключением дошкольных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7F5595" w14:textId="4280908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0031CD4" w14:textId="5935794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5D9D7" w14:textId="7379E09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2EB71" w14:textId="25AA1E9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3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F1BD4" w14:textId="0A63FB3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5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B5C53" w14:textId="38AA4D72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6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19A7E" w14:textId="7869D2A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7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0B268" w14:textId="0EC3FC8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7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89296E" w14:textId="67C2E214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4461D3" w:rsidRPr="004461D3" w14:paraId="388CD108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784AF42" w14:textId="7CEE2FB8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8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44F17" w14:textId="0FBBC48D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Количество современных компьютеров (со сроком эксплуатации не более семи лет) на 100 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9B1692" w14:textId="2AFED9C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казатель регионального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BDCA90" w14:textId="33779C4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единица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0C2F7" w14:textId="0EB3108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3,8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4509A" w14:textId="068E08D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3,8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4F9BD" w14:textId="11F645B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3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DA0AC" w14:textId="2FDCA7D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3,8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9DE98" w14:textId="3F1FA55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3,8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D4DA7" w14:textId="3C16EA5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3,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98D0BE" w14:textId="3A67FD72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4461D3" w:rsidRPr="004461D3" w14:paraId="2C856FB4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3DA4A5F" w14:textId="58A9A213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9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3EBC4" w14:textId="56284552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A"/>
                <w:sz w:val="20"/>
                <w:szCs w:val="20"/>
                <w:lang w:eastAsia="ar-SA"/>
              </w:rPr>
              <w:t xml:space="preserve">Доля муниципальных организаций в муниципальном образовании Московской области обеспеченных современными аппаратно-программными комплексами </w:t>
            </w:r>
            <w:r w:rsidRPr="004461D3">
              <w:rPr>
                <w:color w:val="00000A"/>
                <w:sz w:val="20"/>
                <w:szCs w:val="20"/>
                <w:lang w:eastAsia="ar-SA"/>
              </w:rPr>
              <w:lastRenderedPageBreak/>
              <w:t>со средствами криптографической защиты информации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587C19" w14:textId="0A7C6C7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Показатель регионального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9D7FE9" w14:textId="0D99ED0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bCs/>
                <w:color w:val="00000A"/>
                <w:sz w:val="20"/>
                <w:szCs w:val="20"/>
                <w:lang w:eastAsia="ar-SA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0C34A" w14:textId="6527458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bCs/>
                <w:color w:val="00000A"/>
                <w:sz w:val="20"/>
                <w:szCs w:val="20"/>
                <w:lang w:eastAsia="ar-SA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0F02F" w14:textId="2EA2AB3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bCs/>
                <w:color w:val="00000A"/>
                <w:sz w:val="20"/>
                <w:szCs w:val="20"/>
                <w:lang w:eastAsia="ar-SA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B101E" w14:textId="318F947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bCs/>
                <w:color w:val="00000A"/>
                <w:sz w:val="20"/>
                <w:szCs w:val="20"/>
                <w:lang w:eastAsia="ar-SA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62EF5" w14:textId="6C40064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44199" w14:textId="6F3EAD1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56731" w14:textId="5282FB3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24B01F" w14:textId="4272DE19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853693" w:rsidRPr="004461D3" w14:paraId="00100E6F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5987D5E" w14:textId="77777777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E57CB" w14:textId="470D2BE5" w:rsidR="00853693" w:rsidRPr="004461D3" w:rsidRDefault="00853693" w:rsidP="0085369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A"/>
                <w:sz w:val="20"/>
                <w:szCs w:val="20"/>
                <w:lang w:eastAsia="ar-SA"/>
              </w:rPr>
              <w:t>Количество муниципальных образований Московской области, в которых внедрена целевая модель цифровой образовательной среды в образовательных организациях, реализующих образовательные программы общего образования и среднего профессионального образования</w:t>
            </w:r>
            <w:r w:rsidR="000F2194">
              <w:rPr>
                <w:rStyle w:val="aff6"/>
              </w:rPr>
              <w:footnoteReference w:id="2"/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4AB5A6" w14:textId="76E04C74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казатель регионального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279645" w14:textId="1F58FDEC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единица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C9D60" w14:textId="3411FC29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bCs/>
                <w:color w:val="00000A"/>
                <w:sz w:val="20"/>
                <w:szCs w:val="20"/>
                <w:lang w:eastAsia="ar-SA"/>
              </w:rPr>
              <w:t>1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E2A37" w14:textId="310377EE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bCs/>
                <w:color w:val="00000A"/>
                <w:sz w:val="20"/>
                <w:szCs w:val="20"/>
                <w:lang w:eastAsia="ar-SA"/>
              </w:rPr>
              <w:t>1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65E9E" w14:textId="6D1CA06D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bCs/>
                <w:color w:val="00000A"/>
                <w:sz w:val="20"/>
                <w:szCs w:val="20"/>
                <w:lang w:eastAsia="ar-SA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896B0" w14:textId="7E4373EC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B995C3" w14:textId="7CC32E86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319AE" w14:textId="66DCCC61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AECF8C2" w14:textId="4BBF3D33" w:rsidR="00853693" w:rsidRPr="004461D3" w:rsidRDefault="000F2194" w:rsidP="008536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4461D3" w:rsidRPr="004461D3" w14:paraId="552FAE4C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2284439" w14:textId="7EBB9308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0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E316C" w14:textId="3F998F43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A4AD999" w14:textId="0119D802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бращение Губернатора Московской област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48A8280" w14:textId="57806FF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D19A8" w14:textId="755402C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  <w:lang w:val="en-US"/>
              </w:rPr>
              <w:t>77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DFB81" w14:textId="32FBDD32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  <w:lang w:val="en-US"/>
              </w:rPr>
              <w:t>78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6438E" w14:textId="03618A8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  <w:lang w:val="en-US"/>
              </w:rPr>
              <w:t>7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A6133" w14:textId="500C1BD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8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FA75D" w14:textId="7B949C7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8</w:t>
            </w:r>
            <w:r w:rsidRPr="004461D3">
              <w:rPr>
                <w:rFonts w:eastAsia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4595A" w14:textId="0F432BC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8</w:t>
            </w:r>
            <w:r w:rsidRPr="004461D3">
              <w:rPr>
                <w:rFonts w:eastAsia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E649EDF" w14:textId="029B9863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4461D3" w:rsidRPr="004461D3" w14:paraId="56A7CB73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946EB83" w14:textId="7D049BD4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1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5C321" w14:textId="1EF3C4D1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Доля домашних хозяйств в муниципальном образовании Московской области, имеющих широкополосный доступ к сети Интернет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DB87DA" w14:textId="08D2570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9F79F3F" w14:textId="0860630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500B0" w14:textId="74C30C8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8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840BF" w14:textId="79C592B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9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8ACEF" w14:textId="2B99EB9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9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F4CF4" w14:textId="4AF0D95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7F77F" w14:textId="14CF1A1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E8839" w14:textId="68283692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2CB851" w14:textId="2631ACB0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4461D3" w:rsidRPr="004461D3" w14:paraId="3C597B3E" w14:textId="77777777" w:rsidTr="0085369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815B8" w14:textId="34DB1305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2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27FEA" w14:textId="77777777" w:rsidR="004461D3" w:rsidRPr="004461D3" w:rsidRDefault="004461D3" w:rsidP="004461D3">
            <w:pPr>
              <w:jc w:val="both"/>
              <w:rPr>
                <w:color w:val="000000"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оля муниципальных учреждений культуры, обеспеченных доступом в </w:t>
            </w:r>
            <w:r w:rsidRPr="004461D3">
              <w:rPr>
                <w:sz w:val="20"/>
                <w:szCs w:val="20"/>
              </w:rPr>
              <w:t>информационно-телекоммуникационную</w:t>
            </w:r>
            <w:r w:rsidRPr="004461D3" w:rsidDel="006F092A">
              <w:rPr>
                <w:color w:val="000000"/>
                <w:sz w:val="20"/>
                <w:szCs w:val="20"/>
              </w:rPr>
              <w:t xml:space="preserve"> </w:t>
            </w:r>
            <w:r w:rsidRPr="004461D3">
              <w:rPr>
                <w:color w:val="000000"/>
                <w:sz w:val="20"/>
                <w:szCs w:val="20"/>
              </w:rPr>
              <w:t>сеть Интернет на скорости:</w:t>
            </w:r>
          </w:p>
          <w:p w14:paraId="65B21E08" w14:textId="77777777" w:rsidR="004461D3" w:rsidRPr="004461D3" w:rsidRDefault="004461D3" w:rsidP="004461D3">
            <w:pPr>
              <w:jc w:val="both"/>
              <w:rPr>
                <w:color w:val="000000"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lastRenderedPageBreak/>
              <w:t>для учреждений культуры, расположенных в городских населенных пунктах, – не менее 50 Мбит/</w:t>
            </w:r>
            <w:proofErr w:type="gramStart"/>
            <w:r w:rsidRPr="004461D3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4461D3">
              <w:rPr>
                <w:color w:val="000000"/>
                <w:sz w:val="20"/>
                <w:szCs w:val="20"/>
              </w:rPr>
              <w:t>;</w:t>
            </w:r>
          </w:p>
          <w:p w14:paraId="6FC5E49F" w14:textId="7D36F391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ля учреждений культуры, расположенных в сельских населенных пунктах, – не менее 10 Мбит/</w:t>
            </w:r>
            <w:proofErr w:type="gramStart"/>
            <w:r w:rsidRPr="004461D3">
              <w:rPr>
                <w:color w:val="000000"/>
                <w:sz w:val="20"/>
                <w:szCs w:val="20"/>
              </w:rPr>
              <w:t>с</w:t>
            </w:r>
            <w:proofErr w:type="gramEnd"/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15E098C6" w14:textId="402AF9A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lastRenderedPageBreak/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51B2AD" w14:textId="4BB7B4B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09361" w14:textId="619C836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2C5BC" w14:textId="4C6B009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87A70" w14:textId="40022401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DFCEC" w14:textId="2D2C05F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CA23A" w14:textId="0CEDB92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889A0" w14:textId="16E4367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58A490F2" w14:textId="5ABAA18C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</w:tbl>
    <w:p w14:paraId="2B4010F9" w14:textId="176D21F0" w:rsidR="00853693" w:rsidRDefault="00853693" w:rsidP="00853693">
      <w:pPr>
        <w:jc w:val="center"/>
        <w:rPr>
          <w:sz w:val="28"/>
          <w:szCs w:val="28"/>
        </w:rPr>
      </w:pPr>
      <w:r>
        <w:rPr>
          <w:sz w:val="16"/>
          <w:szCs w:val="16"/>
        </w:rPr>
        <w:lastRenderedPageBreak/>
        <w:br w:type="column"/>
      </w:r>
      <w:r>
        <w:rPr>
          <w:sz w:val="28"/>
          <w:szCs w:val="28"/>
        </w:rPr>
        <w:lastRenderedPageBreak/>
        <w:t>6. </w:t>
      </w:r>
      <w:r w:rsidRPr="00853693">
        <w:rPr>
          <w:sz w:val="28"/>
          <w:szCs w:val="28"/>
        </w:rPr>
        <w:t xml:space="preserve">Методика </w:t>
      </w:r>
      <w:proofErr w:type="gramStart"/>
      <w:r w:rsidRPr="00853693">
        <w:rPr>
          <w:sz w:val="28"/>
          <w:szCs w:val="28"/>
        </w:rPr>
        <w:t>расчета значений показателей эффективности реализации</w:t>
      </w:r>
      <w:proofErr w:type="gramEnd"/>
      <w:r w:rsidRPr="00853693">
        <w:rPr>
          <w:sz w:val="28"/>
          <w:szCs w:val="28"/>
        </w:rPr>
        <w:t xml:space="preserve"> </w:t>
      </w:r>
      <w:r>
        <w:rPr>
          <w:sz w:val="28"/>
          <w:szCs w:val="28"/>
        </w:rPr>
        <w:t>программы</w:t>
      </w:r>
      <w:r>
        <w:rPr>
          <w:sz w:val="28"/>
          <w:szCs w:val="28"/>
        </w:rPr>
        <w:br/>
      </w:r>
      <w:r w:rsidRPr="00853693">
        <w:rPr>
          <w:sz w:val="28"/>
          <w:szCs w:val="28"/>
        </w:rPr>
        <w:t>«Цифр</w:t>
      </w:r>
      <w:r w:rsidR="000A3031">
        <w:rPr>
          <w:sz w:val="28"/>
          <w:szCs w:val="28"/>
        </w:rPr>
        <w:t>овое муниципальное образование»</w:t>
      </w:r>
    </w:p>
    <w:p w14:paraId="1AF59D79" w14:textId="77777777" w:rsidR="00853693" w:rsidRPr="00853693" w:rsidRDefault="00853693" w:rsidP="00853693">
      <w:pPr>
        <w:ind w:right="-315"/>
        <w:jc w:val="both"/>
        <w:rPr>
          <w:sz w:val="28"/>
          <w:szCs w:val="28"/>
        </w:rPr>
      </w:pPr>
    </w:p>
    <w:tbl>
      <w:tblPr>
        <w:tblW w:w="147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8"/>
        <w:gridCol w:w="2894"/>
        <w:gridCol w:w="1217"/>
        <w:gridCol w:w="5386"/>
        <w:gridCol w:w="2835"/>
        <w:gridCol w:w="1702"/>
      </w:tblGrid>
      <w:tr w:rsidR="00853693" w:rsidRPr="00EB298A" w14:paraId="5C47463F" w14:textId="77777777" w:rsidTr="00AE3E7A">
        <w:trPr>
          <w:trHeight w:val="276"/>
        </w:trPr>
        <w:tc>
          <w:tcPr>
            <w:tcW w:w="738" w:type="dxa"/>
            <w:vAlign w:val="center"/>
          </w:tcPr>
          <w:p w14:paraId="365BAA82" w14:textId="77777777" w:rsidR="00853693" w:rsidRPr="00EB298A" w:rsidRDefault="00853693" w:rsidP="000F2194">
            <w:pPr>
              <w:widowControl w:val="0"/>
              <w:autoSpaceDE w:val="0"/>
              <w:autoSpaceDN w:val="0"/>
              <w:adjustRightInd w:val="0"/>
              <w:ind w:left="-1189" w:firstLine="891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№</w:t>
            </w:r>
          </w:p>
          <w:p w14:paraId="75A8FAD1" w14:textId="77777777" w:rsidR="00853693" w:rsidRPr="00EB298A" w:rsidRDefault="00853693" w:rsidP="000F2194">
            <w:pPr>
              <w:widowControl w:val="0"/>
              <w:autoSpaceDE w:val="0"/>
              <w:autoSpaceDN w:val="0"/>
              <w:adjustRightInd w:val="0"/>
              <w:ind w:left="-1189" w:firstLine="891"/>
              <w:jc w:val="center"/>
              <w:rPr>
                <w:rFonts w:eastAsiaTheme="minorEastAsia"/>
                <w:sz w:val="20"/>
                <w:szCs w:val="20"/>
              </w:rPr>
            </w:pPr>
            <w:proofErr w:type="gramStart"/>
            <w:r w:rsidRPr="00EB298A">
              <w:rPr>
                <w:rFonts w:eastAsiaTheme="minorEastAsia"/>
                <w:sz w:val="20"/>
                <w:szCs w:val="20"/>
              </w:rPr>
              <w:t>п</w:t>
            </w:r>
            <w:proofErr w:type="gramEnd"/>
            <w:r w:rsidRPr="00EB298A">
              <w:rPr>
                <w:rFonts w:eastAsiaTheme="minorEastAsia"/>
                <w:sz w:val="20"/>
                <w:szCs w:val="20"/>
              </w:rPr>
              <w:t>/п</w:t>
            </w:r>
          </w:p>
        </w:tc>
        <w:tc>
          <w:tcPr>
            <w:tcW w:w="2894" w:type="dxa"/>
          </w:tcPr>
          <w:p w14:paraId="6EAB099A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Наименование показателя</w:t>
            </w:r>
          </w:p>
        </w:tc>
        <w:tc>
          <w:tcPr>
            <w:tcW w:w="1217" w:type="dxa"/>
          </w:tcPr>
          <w:p w14:paraId="329C4584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Единица измерения</w:t>
            </w:r>
          </w:p>
        </w:tc>
        <w:tc>
          <w:tcPr>
            <w:tcW w:w="5386" w:type="dxa"/>
          </w:tcPr>
          <w:p w14:paraId="3023BA70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 xml:space="preserve">Методика расчета показателя </w:t>
            </w:r>
          </w:p>
        </w:tc>
        <w:tc>
          <w:tcPr>
            <w:tcW w:w="2835" w:type="dxa"/>
          </w:tcPr>
          <w:p w14:paraId="65B41A3A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Источник данных</w:t>
            </w:r>
          </w:p>
        </w:tc>
        <w:tc>
          <w:tcPr>
            <w:tcW w:w="1702" w:type="dxa"/>
            <w:tcBorders>
              <w:right w:val="single" w:sz="4" w:space="0" w:color="auto"/>
            </w:tcBorders>
          </w:tcPr>
          <w:p w14:paraId="495EFE1C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Период представления отчетности</w:t>
            </w:r>
          </w:p>
        </w:tc>
      </w:tr>
      <w:tr w:rsidR="00853693" w:rsidRPr="00EB298A" w14:paraId="61FBC7B9" w14:textId="77777777" w:rsidTr="00AE3E7A">
        <w:trPr>
          <w:trHeight w:val="156"/>
        </w:trPr>
        <w:tc>
          <w:tcPr>
            <w:tcW w:w="738" w:type="dxa"/>
          </w:tcPr>
          <w:p w14:paraId="355EC311" w14:textId="4A1D9795" w:rsidR="00853693" w:rsidRPr="00EB298A" w:rsidRDefault="000F2194" w:rsidP="00853693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1</w:t>
            </w:r>
          </w:p>
        </w:tc>
        <w:tc>
          <w:tcPr>
            <w:tcW w:w="2894" w:type="dxa"/>
          </w:tcPr>
          <w:p w14:paraId="0F6E3766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</w:t>
            </w:r>
          </w:p>
        </w:tc>
        <w:tc>
          <w:tcPr>
            <w:tcW w:w="1217" w:type="dxa"/>
          </w:tcPr>
          <w:p w14:paraId="124FFDD4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3</w:t>
            </w:r>
          </w:p>
        </w:tc>
        <w:tc>
          <w:tcPr>
            <w:tcW w:w="5386" w:type="dxa"/>
          </w:tcPr>
          <w:p w14:paraId="21C96338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4</w:t>
            </w:r>
          </w:p>
        </w:tc>
        <w:tc>
          <w:tcPr>
            <w:tcW w:w="2835" w:type="dxa"/>
          </w:tcPr>
          <w:p w14:paraId="45F00D79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5</w:t>
            </w:r>
          </w:p>
        </w:tc>
        <w:tc>
          <w:tcPr>
            <w:tcW w:w="1702" w:type="dxa"/>
          </w:tcPr>
          <w:p w14:paraId="2541A24A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6</w:t>
            </w:r>
          </w:p>
        </w:tc>
      </w:tr>
      <w:tr w:rsidR="00853693" w:rsidRPr="00EB298A" w14:paraId="3507311B" w14:textId="77777777" w:rsidTr="000F2194">
        <w:trPr>
          <w:trHeight w:val="297"/>
        </w:trPr>
        <w:tc>
          <w:tcPr>
            <w:tcW w:w="738" w:type="dxa"/>
            <w:tcBorders>
              <w:right w:val="single" w:sz="4" w:space="0" w:color="auto"/>
            </w:tcBorders>
            <w:vAlign w:val="center"/>
          </w:tcPr>
          <w:p w14:paraId="1329F20E" w14:textId="1FF6F1CD" w:rsidR="00853693" w:rsidRPr="00EB298A" w:rsidRDefault="00853693" w:rsidP="000F2194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14034" w:type="dxa"/>
            <w:gridSpan w:val="5"/>
            <w:tcBorders>
              <w:right w:val="single" w:sz="4" w:space="0" w:color="auto"/>
            </w:tcBorders>
          </w:tcPr>
          <w:p w14:paraId="4B37C180" w14:textId="568B350D" w:rsidR="00853693" w:rsidRPr="00EB298A" w:rsidRDefault="000F219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 на 2020-2024 годы</w:t>
            </w:r>
          </w:p>
        </w:tc>
      </w:tr>
      <w:tr w:rsidR="000F2194" w:rsidRPr="00EB298A" w14:paraId="1BB7227D" w14:textId="77777777" w:rsidTr="00AE3E7A">
        <w:trPr>
          <w:trHeight w:val="250"/>
        </w:trPr>
        <w:tc>
          <w:tcPr>
            <w:tcW w:w="738" w:type="dxa"/>
          </w:tcPr>
          <w:p w14:paraId="6FF397F8" w14:textId="52141115" w:rsidR="000F2194" w:rsidRPr="00EB298A" w:rsidRDefault="000F2194" w:rsidP="000F2194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1.1</w:t>
            </w:r>
          </w:p>
        </w:tc>
        <w:tc>
          <w:tcPr>
            <w:tcW w:w="2894" w:type="dxa"/>
          </w:tcPr>
          <w:p w14:paraId="6F1A0A04" w14:textId="517E18FC" w:rsidR="000F2194" w:rsidRPr="00EB298A" w:rsidRDefault="000F219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217" w:type="dxa"/>
          </w:tcPr>
          <w:p w14:paraId="54FF1E48" w14:textId="7E400935" w:rsidR="000F2194" w:rsidRPr="00EB298A" w:rsidRDefault="000F219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256EBBD1" w14:textId="1CE9DDDF" w:rsidR="00EB298A" w:rsidRPr="00EB298A" w:rsidRDefault="000F2194" w:rsidP="00EB298A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Значение показателя определяется в соответствии с методикой, утвержденной протоколом Правительственной комиссии по проведению административной реформы от 30.10.2012 № 135 (с учетом изменений, утвержденных протоколом заседания Правительственной комиссии по проведению административно</w:t>
            </w:r>
            <w:r w:rsidR="00EB298A" w:rsidRPr="00EB298A">
              <w:rPr>
                <w:sz w:val="20"/>
                <w:szCs w:val="20"/>
              </w:rPr>
              <w:t>й реформы от 13.11.2013 № 138).</w:t>
            </w:r>
          </w:p>
          <w:p w14:paraId="5A39A079" w14:textId="0A746C7C" w:rsidR="000F2194" w:rsidRPr="00EB298A" w:rsidRDefault="009963C2" w:rsidP="00006FB6">
            <w:pPr>
              <w:rPr>
                <w:sz w:val="20"/>
                <w:szCs w:val="20"/>
              </w:rPr>
            </w:pPr>
            <w:r w:rsidRPr="009963C2">
              <w:rPr>
                <w:color w:val="000000" w:themeColor="text1"/>
                <w:sz w:val="20"/>
                <w:szCs w:val="20"/>
              </w:rPr>
              <w:t>Значение базового показателя – 100</w:t>
            </w:r>
          </w:p>
        </w:tc>
        <w:tc>
          <w:tcPr>
            <w:tcW w:w="2835" w:type="dxa"/>
          </w:tcPr>
          <w:p w14:paraId="6FCE2682" w14:textId="00CB95CA" w:rsidR="000F2194" w:rsidRPr="00EB298A" w:rsidRDefault="000F2194" w:rsidP="00EB298A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Данные автоматизированной информационной системы Министерства экономического развития Российской Федерации «Мо</w:t>
            </w:r>
            <w:r w:rsidR="00EB298A" w:rsidRPr="00EB298A">
              <w:rPr>
                <w:sz w:val="20"/>
                <w:szCs w:val="20"/>
              </w:rPr>
              <w:t>ниторинг развития системы МФЦ»</w:t>
            </w:r>
          </w:p>
        </w:tc>
        <w:tc>
          <w:tcPr>
            <w:tcW w:w="1702" w:type="dxa"/>
            <w:tcBorders>
              <w:right w:val="single" w:sz="4" w:space="0" w:color="auto"/>
            </w:tcBorders>
          </w:tcPr>
          <w:p w14:paraId="52A84049" w14:textId="0A878DB3" w:rsidR="000F2194" w:rsidRPr="00EB298A" w:rsidRDefault="000F219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годно</w:t>
            </w:r>
          </w:p>
        </w:tc>
      </w:tr>
      <w:tr w:rsidR="00906254" w:rsidRPr="00EB298A" w14:paraId="76768C98" w14:textId="77777777" w:rsidTr="00AE3E7A">
        <w:trPr>
          <w:trHeight w:val="332"/>
        </w:trPr>
        <w:tc>
          <w:tcPr>
            <w:tcW w:w="738" w:type="dxa"/>
          </w:tcPr>
          <w:p w14:paraId="5BB2D373" w14:textId="66E0257F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1.2</w:t>
            </w:r>
          </w:p>
        </w:tc>
        <w:tc>
          <w:tcPr>
            <w:tcW w:w="2894" w:type="dxa"/>
          </w:tcPr>
          <w:p w14:paraId="7666CBE6" w14:textId="61D51ECD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217" w:type="dxa"/>
          </w:tcPr>
          <w:p w14:paraId="60A930B0" w14:textId="480B7B15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7535E8B6" w14:textId="77777777" w:rsidR="00906254" w:rsidRPr="00906254" w:rsidRDefault="00906254" w:rsidP="009963C2">
            <w:pPr>
              <w:rPr>
                <w:sz w:val="20"/>
                <w:szCs w:val="20"/>
              </w:rPr>
            </w:pPr>
            <w:r w:rsidRPr="00906254">
              <w:rPr>
                <w:sz w:val="20"/>
                <w:szCs w:val="20"/>
              </w:rPr>
              <w:t>Значение показателя определяется посредством СМС-опросов, переданных в информационно-аналитическую систему «Мониторинга качества государственных услуг» (ИАС МКГУ)</w:t>
            </w:r>
          </w:p>
          <w:p w14:paraId="302D755F" w14:textId="77777777" w:rsidR="00906254" w:rsidRPr="00906254" w:rsidRDefault="00906254" w:rsidP="009963C2">
            <w:pPr>
              <w:rPr>
                <w:sz w:val="20"/>
                <w:szCs w:val="20"/>
              </w:rPr>
            </w:pPr>
            <w:r w:rsidRPr="00906254">
              <w:rPr>
                <w:sz w:val="20"/>
                <w:szCs w:val="20"/>
              </w:rPr>
              <w:t xml:space="preserve">Значение показателя рассчитывается по формуле:  </w:t>
            </w:r>
          </w:p>
          <w:p w14:paraId="5AFC7CAD" w14:textId="77777777" w:rsidR="00906254" w:rsidRPr="00906254" w:rsidRDefault="002A2BC3" w:rsidP="009963C2">
            <w:pPr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см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4,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смс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×100%</m:t>
              </m:r>
            </m:oMath>
            <w:r w:rsidR="00906254" w:rsidRPr="00906254">
              <w:rPr>
                <w:sz w:val="20"/>
                <w:szCs w:val="20"/>
              </w:rPr>
              <w:t>, где</w:t>
            </w:r>
          </w:p>
          <w:p w14:paraId="2347D769" w14:textId="77777777" w:rsidR="00906254" w:rsidRPr="00906254" w:rsidRDefault="00906254" w:rsidP="009963C2">
            <w:pPr>
              <w:rPr>
                <w:sz w:val="20"/>
                <w:szCs w:val="20"/>
              </w:rPr>
            </w:pPr>
            <w:proofErr w:type="spellStart"/>
            <w:r w:rsidRPr="00906254">
              <w:rPr>
                <w:sz w:val="20"/>
                <w:szCs w:val="20"/>
              </w:rPr>
              <w:t>Усмс</w:t>
            </w:r>
            <w:proofErr w:type="spellEnd"/>
            <w:r w:rsidRPr="00906254">
              <w:rPr>
                <w:sz w:val="20"/>
                <w:szCs w:val="20"/>
              </w:rPr>
              <w:t xml:space="preserve"> - уровень </w:t>
            </w:r>
            <w:proofErr w:type="spellStart"/>
            <w:r w:rsidRPr="00906254">
              <w:rPr>
                <w:sz w:val="20"/>
                <w:szCs w:val="20"/>
              </w:rPr>
              <w:t>удовлетворенности</w:t>
            </w:r>
            <w:proofErr w:type="spellEnd"/>
            <w:r w:rsidRPr="00906254">
              <w:rPr>
                <w:sz w:val="20"/>
                <w:szCs w:val="20"/>
              </w:rPr>
              <w:t xml:space="preserve"> граждан качеством предоставления государственных и муниципальных услуг;</w:t>
            </w:r>
          </w:p>
          <w:p w14:paraId="161F9377" w14:textId="77777777" w:rsidR="00906254" w:rsidRPr="00906254" w:rsidRDefault="00906254" w:rsidP="009963C2">
            <w:pPr>
              <w:rPr>
                <w:sz w:val="20"/>
                <w:szCs w:val="20"/>
              </w:rPr>
            </w:pPr>
            <w:r w:rsidRPr="00906254">
              <w:rPr>
                <w:sz w:val="20"/>
                <w:szCs w:val="20"/>
              </w:rPr>
              <w:t>Н 4,5 - количество оценок «4» и «5» по всем офисам МФЦ, полученных посредством СМС-опросов;</w:t>
            </w:r>
          </w:p>
          <w:p w14:paraId="5468F82C" w14:textId="77777777" w:rsidR="00906254" w:rsidRPr="00906254" w:rsidRDefault="00906254" w:rsidP="009963C2">
            <w:pPr>
              <w:rPr>
                <w:sz w:val="20"/>
                <w:szCs w:val="20"/>
              </w:rPr>
            </w:pPr>
            <w:proofErr w:type="spellStart"/>
            <w:r w:rsidRPr="00906254">
              <w:rPr>
                <w:sz w:val="20"/>
                <w:szCs w:val="20"/>
              </w:rPr>
              <w:t>Нсмс</w:t>
            </w:r>
            <w:proofErr w:type="spellEnd"/>
            <w:r w:rsidRPr="00906254">
              <w:rPr>
                <w:sz w:val="20"/>
                <w:szCs w:val="20"/>
              </w:rPr>
              <w:t xml:space="preserve"> - общее количество оценок по всем офисам МФЦ, полученных посредством СМС - опросов.</w:t>
            </w:r>
          </w:p>
          <w:p w14:paraId="5A0595D0" w14:textId="77777777" w:rsidR="00906254" w:rsidRPr="00906254" w:rsidRDefault="00906254" w:rsidP="009963C2">
            <w:pPr>
              <w:rPr>
                <w:sz w:val="20"/>
                <w:szCs w:val="20"/>
              </w:rPr>
            </w:pPr>
            <w:r w:rsidRPr="00906254">
              <w:rPr>
                <w:sz w:val="20"/>
                <w:szCs w:val="20"/>
              </w:rPr>
              <w:t>Единица измерения – процент.</w:t>
            </w:r>
          </w:p>
          <w:p w14:paraId="235120A2" w14:textId="688C8B77" w:rsidR="00906254" w:rsidRPr="009963C2" w:rsidRDefault="00906254" w:rsidP="009963C2">
            <w:pPr>
              <w:rPr>
                <w:color w:val="000000" w:themeColor="text1"/>
                <w:sz w:val="20"/>
                <w:szCs w:val="20"/>
              </w:rPr>
            </w:pPr>
            <w:r w:rsidRPr="009963C2">
              <w:rPr>
                <w:color w:val="000000" w:themeColor="text1"/>
                <w:sz w:val="20"/>
                <w:szCs w:val="20"/>
              </w:rPr>
              <w:t>Зн</w:t>
            </w:r>
            <w:r w:rsidR="009963C2" w:rsidRPr="009963C2">
              <w:rPr>
                <w:color w:val="000000" w:themeColor="text1"/>
                <w:sz w:val="20"/>
                <w:szCs w:val="20"/>
              </w:rPr>
              <w:t>ачение базового показателя – 96,05</w:t>
            </w:r>
          </w:p>
          <w:p w14:paraId="7A5DB90B" w14:textId="77777777" w:rsidR="00906254" w:rsidRPr="00906254" w:rsidRDefault="00906254" w:rsidP="009963C2">
            <w:pPr>
              <w:rPr>
                <w:sz w:val="20"/>
                <w:szCs w:val="20"/>
              </w:rPr>
            </w:pPr>
            <w:r w:rsidRPr="00906254">
              <w:rPr>
                <w:sz w:val="20"/>
                <w:szCs w:val="20"/>
              </w:rPr>
              <w:t xml:space="preserve">Статистические источники – данные ИАС МКГУ  </w:t>
            </w:r>
          </w:p>
          <w:p w14:paraId="55BDACC6" w14:textId="7890E529" w:rsidR="00906254" w:rsidRPr="00EB298A" w:rsidRDefault="00906254" w:rsidP="00906254">
            <w:pPr>
              <w:rPr>
                <w:rFonts w:eastAsiaTheme="minorEastAsia"/>
                <w:sz w:val="20"/>
                <w:szCs w:val="20"/>
              </w:rPr>
            </w:pPr>
            <w:r w:rsidRPr="00906254">
              <w:rPr>
                <w:sz w:val="20"/>
                <w:szCs w:val="20"/>
              </w:rPr>
              <w:t>Периодичность представления – ежеквартально, ежегодно</w:t>
            </w:r>
          </w:p>
        </w:tc>
        <w:tc>
          <w:tcPr>
            <w:tcW w:w="2835" w:type="dxa"/>
          </w:tcPr>
          <w:p w14:paraId="689A03CA" w14:textId="4A575DA2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sz w:val="20"/>
                <w:szCs w:val="20"/>
              </w:rPr>
              <w:t>Данные ИАС МКГУ</w:t>
            </w:r>
          </w:p>
        </w:tc>
        <w:tc>
          <w:tcPr>
            <w:tcW w:w="1702" w:type="dxa"/>
            <w:tcBorders>
              <w:right w:val="single" w:sz="4" w:space="0" w:color="auto"/>
            </w:tcBorders>
          </w:tcPr>
          <w:p w14:paraId="779050BE" w14:textId="5829C8C9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жегодно.</w:t>
            </w:r>
          </w:p>
        </w:tc>
      </w:tr>
      <w:tr w:rsidR="00906254" w:rsidRPr="00EB298A" w14:paraId="16008234" w14:textId="77777777" w:rsidTr="00AE3E7A">
        <w:trPr>
          <w:trHeight w:val="332"/>
        </w:trPr>
        <w:tc>
          <w:tcPr>
            <w:tcW w:w="738" w:type="dxa"/>
          </w:tcPr>
          <w:p w14:paraId="1333520B" w14:textId="1756CAA1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1.3</w:t>
            </w:r>
          </w:p>
        </w:tc>
        <w:tc>
          <w:tcPr>
            <w:tcW w:w="2894" w:type="dxa"/>
          </w:tcPr>
          <w:p w14:paraId="32DF32D6" w14:textId="2FEBF340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217" w:type="dxa"/>
          </w:tcPr>
          <w:p w14:paraId="37AE071F" w14:textId="09DFA223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минута</w:t>
            </w:r>
          </w:p>
        </w:tc>
        <w:tc>
          <w:tcPr>
            <w:tcW w:w="5386" w:type="dxa"/>
          </w:tcPr>
          <w:p w14:paraId="635BE1EB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Значение показателя по состоянию на конец отчетного месяца определяется по формуле:</w:t>
            </w:r>
          </w:p>
          <w:p w14:paraId="56F6DFF8" w14:textId="77777777" w:rsidR="00906254" w:rsidRPr="00EB298A" w:rsidRDefault="002A2BC3" w:rsidP="000F2194">
            <w:pPr>
              <w:rPr>
                <w:sz w:val="20"/>
                <w:szCs w:val="20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sz w:val="20"/>
                            <w:szCs w:val="20"/>
                            <w:lang w:val="en-US"/>
                          </w:rPr>
                          <m:t>SU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 w:val="20"/>
                            <w:szCs w:val="20"/>
                            <w:lang w:val="en-US"/>
                          </w:rPr>
                          <m:t>i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sz w:val="20"/>
                        <w:szCs w:val="20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sz w:val="20"/>
                        <w:szCs w:val="20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sz w:val="20"/>
                        <w:szCs w:val="20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  <w:lang w:val="en-US"/>
                  </w:rPr>
                  <m:t>:</m:t>
                </m:r>
              </m:oMath>
            </m:oMathPara>
          </w:p>
          <w:p w14:paraId="57FB00A3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proofErr w:type="spellStart"/>
            <w:r w:rsidRPr="00EB298A">
              <w:rPr>
                <w:sz w:val="20"/>
                <w:szCs w:val="20"/>
              </w:rPr>
              <w:t>Т</w:t>
            </w:r>
            <w:proofErr w:type="gramStart"/>
            <w:r w:rsidRPr="00EB298A">
              <w:rPr>
                <w:i/>
                <w:sz w:val="20"/>
                <w:szCs w:val="20"/>
              </w:rPr>
              <w:t>m</w:t>
            </w:r>
            <w:proofErr w:type="spellEnd"/>
            <w:proofErr w:type="gramEnd"/>
            <w:r w:rsidRPr="00EB298A">
              <w:rPr>
                <w:sz w:val="20"/>
                <w:szCs w:val="20"/>
              </w:rPr>
              <w:t xml:space="preserve"> – среднее время ожидания в очереди для получения государственных (муниципальных) услуг за месяц;</w:t>
            </w:r>
          </w:p>
          <w:p w14:paraId="53545B5C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proofErr w:type="spellStart"/>
            <w:r w:rsidRPr="00EB298A">
              <w:rPr>
                <w:sz w:val="20"/>
                <w:szCs w:val="20"/>
              </w:rPr>
              <w:t>Ti</w:t>
            </w:r>
            <w:proofErr w:type="spellEnd"/>
            <w:r w:rsidRPr="00EB298A">
              <w:rPr>
                <w:sz w:val="20"/>
                <w:szCs w:val="20"/>
              </w:rPr>
              <w:t xml:space="preserve"> – время ожидания в очереди для получения государственных (муниципальных) услуг по каждому </w:t>
            </w:r>
            <w:r w:rsidRPr="00EB298A">
              <w:rPr>
                <w:sz w:val="20"/>
                <w:szCs w:val="20"/>
              </w:rPr>
              <w:lastRenderedPageBreak/>
              <w:t>талону;</w:t>
            </w:r>
          </w:p>
          <w:p w14:paraId="6641B2B5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n – общее количество талонов, зафиксированное в информационной системе «Дистанционное управление, мониторинг и контроль очереди заявителей, обращающихся в МФЦ Московской области (АСУ «Очередь»)» (далее – АСУ «Очередь»).</w:t>
            </w:r>
          </w:p>
          <w:p w14:paraId="0171C53D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Значение показателя по итогам за квартал, год определяется по следующей формуле:</w:t>
            </w:r>
          </w:p>
          <w:p w14:paraId="04A875D4" w14:textId="77777777" w:rsidR="00906254" w:rsidRPr="00EB298A" w:rsidRDefault="002A2BC3" w:rsidP="000F2194">
            <w:pPr>
              <w:rPr>
                <w:sz w:val="20"/>
                <w:szCs w:val="20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sz w:val="20"/>
                          <w:szCs w:val="20"/>
                          <w:lang w:val="en-US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sz w:val="20"/>
                          <w:szCs w:val="20"/>
                          <w:lang w:val="en-US"/>
                        </w:rPr>
                        <m:t>SU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 w:val="20"/>
                          <w:szCs w:val="20"/>
                          <w:lang w:val="en-US"/>
                        </w:rPr>
                        <m:t>m=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sz w:val="20"/>
                          <w:szCs w:val="20"/>
                          <w:lang w:val="en-US"/>
                        </w:rPr>
                        <m:t>g</m:t>
                      </m:r>
                    </m:sup>
                  </m:sSubSup>
                  <m:r>
                    <m:rPr>
                      <m:nor/>
                    </m:rPr>
                    <w:rPr>
                      <w:sz w:val="20"/>
                      <w:szCs w:val="20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lang w:val="en-US"/>
                        </w:rPr>
                        <m:t>m</m:t>
                      </m:r>
                    </m:sub>
                  </m:sSub>
                  <m:r>
                    <m:rPr>
                      <m:nor/>
                    </m:rPr>
                    <w:rPr>
                      <w:sz w:val="20"/>
                      <w:szCs w:val="20"/>
                      <w:lang w:val="en-US"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sz w:val="20"/>
                      <w:szCs w:val="20"/>
                      <w:lang w:val="en-US"/>
                    </w:rPr>
                    <m:t>g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где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:</m:t>
              </m:r>
            </m:oMath>
            <w:r w:rsidR="00906254" w:rsidRPr="00EB298A">
              <w:rPr>
                <w:sz w:val="20"/>
                <w:szCs w:val="20"/>
                <w:lang w:val="en-US"/>
              </w:rPr>
              <w:t xml:space="preserve"> </w:t>
            </w:r>
          </w:p>
          <w:p w14:paraId="4DBCF020" w14:textId="77777777" w:rsidR="00906254" w:rsidRPr="00EB298A" w:rsidRDefault="002A2BC3" w:rsidP="000F2194">
            <w:pPr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g</m:t>
                  </m:r>
                </m:sub>
              </m:sSub>
            </m:oMath>
            <w:r w:rsidR="00906254" w:rsidRPr="00EB298A">
              <w:rPr>
                <w:sz w:val="20"/>
                <w:szCs w:val="20"/>
              </w:rPr>
              <w:t xml:space="preserve"> – среднее время ожидания в очереди для получения государственных (муниципальных) услуг за отчетный период;</w:t>
            </w:r>
          </w:p>
          <w:p w14:paraId="6454E41B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g</w:t>
            </w:r>
            <w:r w:rsidRPr="00EB298A">
              <w:rPr>
                <w:sz w:val="20"/>
                <w:szCs w:val="20"/>
              </w:rPr>
              <w:t xml:space="preserve"> – количество месяцев в отчетном периоде (квартал, год);</w:t>
            </w:r>
          </w:p>
          <w:p w14:paraId="2A53FFC3" w14:textId="4F9C234C" w:rsidR="00906254" w:rsidRPr="00EB298A" w:rsidRDefault="009963C2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9963C2">
              <w:rPr>
                <w:color w:val="000000" w:themeColor="text1"/>
                <w:sz w:val="20"/>
                <w:szCs w:val="20"/>
              </w:rPr>
              <w:t>Значение базового показателя – 2,06</w:t>
            </w:r>
          </w:p>
        </w:tc>
        <w:tc>
          <w:tcPr>
            <w:tcW w:w="2835" w:type="dxa"/>
          </w:tcPr>
          <w:p w14:paraId="04B45F47" w14:textId="3A744AAF" w:rsidR="00906254" w:rsidRPr="00EB298A" w:rsidRDefault="00906254" w:rsidP="00EB298A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lastRenderedPageBreak/>
              <w:t>Данные АСУ «Очередь»</w:t>
            </w:r>
          </w:p>
          <w:p w14:paraId="7387AAF6" w14:textId="7777777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</w:p>
        </w:tc>
        <w:tc>
          <w:tcPr>
            <w:tcW w:w="1702" w:type="dxa"/>
            <w:tcBorders>
              <w:right w:val="single" w:sz="4" w:space="0" w:color="auto"/>
            </w:tcBorders>
          </w:tcPr>
          <w:p w14:paraId="36B69861" w14:textId="16B7DAA5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месячно, ежеквартально, ежегодно</w:t>
            </w:r>
          </w:p>
        </w:tc>
      </w:tr>
      <w:tr w:rsidR="00906254" w:rsidRPr="00EB298A" w14:paraId="59ED16D3" w14:textId="77777777" w:rsidTr="00AE3E7A">
        <w:trPr>
          <w:trHeight w:val="332"/>
        </w:trPr>
        <w:tc>
          <w:tcPr>
            <w:tcW w:w="738" w:type="dxa"/>
          </w:tcPr>
          <w:p w14:paraId="3D83CF94" w14:textId="77A83669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1.4</w:t>
            </w:r>
          </w:p>
        </w:tc>
        <w:tc>
          <w:tcPr>
            <w:tcW w:w="2894" w:type="dxa"/>
          </w:tcPr>
          <w:p w14:paraId="04BF2721" w14:textId="264BBA18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Доля заявителей МФЦ, ожидающих в очереди более 11,5 минут</w:t>
            </w:r>
          </w:p>
        </w:tc>
        <w:tc>
          <w:tcPr>
            <w:tcW w:w="1217" w:type="dxa"/>
          </w:tcPr>
          <w:p w14:paraId="344CBF9B" w14:textId="422EEF81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5"/>
              <w:gridCol w:w="567"/>
              <w:gridCol w:w="1418"/>
            </w:tblGrid>
            <w:tr w:rsidR="00906254" w:rsidRPr="00EB298A" w14:paraId="1A2EC0AF" w14:textId="77777777" w:rsidTr="000F2194">
              <w:trPr>
                <w:trHeight w:val="323"/>
              </w:trPr>
              <w:tc>
                <w:tcPr>
                  <w:tcW w:w="48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A6F7F7" w14:textId="77777777" w:rsidR="00906254" w:rsidRPr="00EB298A" w:rsidRDefault="00906254" w:rsidP="000F2194">
                  <w:pPr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  <w:r w:rsidRPr="00EB298A">
                    <w:rPr>
                      <w:rFonts w:ascii="Times New Roman" w:eastAsia="Times New Roman" w:hAnsi="Times New Roman"/>
                      <w:sz w:val="20"/>
                      <w:szCs w:val="20"/>
                    </w:rPr>
                    <w:t xml:space="preserve">            </w:t>
                  </w:r>
                  <w:r w:rsidRPr="00EB298A">
                    <w:rPr>
                      <w:rFonts w:ascii="Times New Roman" w:eastAsia="Times New Roman" w:hAnsi="Times New Roman"/>
                      <w:sz w:val="20"/>
                      <w:szCs w:val="20"/>
                      <w:lang w:val="en-US"/>
                    </w:rPr>
                    <w:t>L</w:t>
                  </w:r>
                  <w:r w:rsidRPr="00EB298A">
                    <w:rPr>
                      <w:rFonts w:ascii="Times New Roman" w:eastAsia="Times New Roman" w:hAnsi="Times New Roman"/>
                      <w:sz w:val="20"/>
                      <w:szCs w:val="20"/>
                    </w:rPr>
                    <w:t xml:space="preserve"> =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298378E0" w14:textId="77777777" w:rsidR="00906254" w:rsidRPr="00EB298A" w:rsidRDefault="00906254" w:rsidP="000F2194">
                  <w:pPr>
                    <w:jc w:val="center"/>
                    <w:rPr>
                      <w:rFonts w:ascii="Times New Roman" w:eastAsia="Times New Roman" w:hAnsi="Times New Roman"/>
                      <w:i/>
                      <w:sz w:val="20"/>
                      <w:szCs w:val="20"/>
                    </w:rPr>
                  </w:pPr>
                  <w:r w:rsidRPr="00EB298A">
                    <w:rPr>
                      <w:rFonts w:ascii="Times New Roman" w:eastAsia="Times New Roman" w:hAnsi="Times New Roman"/>
                      <w:i/>
                      <w:sz w:val="20"/>
                      <w:szCs w:val="20"/>
                      <w:lang w:val="en-US"/>
                    </w:rPr>
                    <w:t>O</w:t>
                  </w:r>
                </w:p>
              </w:tc>
              <w:tc>
                <w:tcPr>
                  <w:tcW w:w="1418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3C1016B" w14:textId="77777777" w:rsidR="00906254" w:rsidRPr="00EB298A" w:rsidRDefault="00906254" w:rsidP="000F2194">
                  <w:pPr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  <w:p w14:paraId="0E6029C2" w14:textId="77777777" w:rsidR="00906254" w:rsidRPr="00EB298A" w:rsidRDefault="00906254" w:rsidP="000F2194">
                  <w:pPr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  <w:r w:rsidRPr="00EB298A">
                    <w:rPr>
                      <w:rFonts w:ascii="Times New Roman" w:eastAsia="Times New Roman" w:hAnsi="Times New Roman"/>
                      <w:sz w:val="20"/>
                      <w:szCs w:val="20"/>
                      <w:lang w:val="en-US"/>
                    </w:rPr>
                    <w:t>x</w:t>
                  </w:r>
                  <w:r w:rsidRPr="00EB298A">
                    <w:rPr>
                      <w:rFonts w:ascii="Times New Roman" w:eastAsia="Times New Roman" w:hAnsi="Times New Roman"/>
                      <w:sz w:val="20"/>
                      <w:szCs w:val="20"/>
                    </w:rPr>
                    <w:t xml:space="preserve"> 100, где: </w:t>
                  </w:r>
                </w:p>
              </w:tc>
            </w:tr>
            <w:tr w:rsidR="00906254" w:rsidRPr="00EB298A" w14:paraId="01EA04EA" w14:textId="77777777" w:rsidTr="000F2194">
              <w:trPr>
                <w:trHeight w:val="75"/>
              </w:trPr>
              <w:tc>
                <w:tcPr>
                  <w:tcW w:w="48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EA2BED0" w14:textId="77777777" w:rsidR="00906254" w:rsidRPr="00EB298A" w:rsidRDefault="00906254" w:rsidP="000F2194">
                  <w:pPr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47EDEBF" w14:textId="77777777" w:rsidR="00906254" w:rsidRPr="00EB298A" w:rsidRDefault="00906254" w:rsidP="000F2194">
                  <w:pPr>
                    <w:jc w:val="center"/>
                    <w:rPr>
                      <w:rFonts w:ascii="Times New Roman" w:eastAsia="Times New Roman" w:hAnsi="Times New Roman"/>
                      <w:i/>
                      <w:sz w:val="20"/>
                      <w:szCs w:val="20"/>
                    </w:rPr>
                  </w:pPr>
                  <w:r w:rsidRPr="00EB298A">
                    <w:rPr>
                      <w:rFonts w:ascii="Times New Roman" w:eastAsia="Times New Roman" w:hAnsi="Times New Roman"/>
                      <w:i/>
                      <w:sz w:val="20"/>
                      <w:szCs w:val="20"/>
                      <w:lang w:val="en-US"/>
                    </w:rPr>
                    <w:t>T</w:t>
                  </w:r>
                </w:p>
              </w:tc>
              <w:tc>
                <w:tcPr>
                  <w:tcW w:w="1418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2340D2B" w14:textId="77777777" w:rsidR="00906254" w:rsidRPr="00EB298A" w:rsidRDefault="00906254" w:rsidP="000F2194">
                  <w:pPr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</w:tbl>
          <w:p w14:paraId="538DA6DE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L</w:t>
            </w:r>
            <w:r w:rsidRPr="00EB298A">
              <w:rPr>
                <w:sz w:val="20"/>
                <w:szCs w:val="20"/>
              </w:rPr>
              <w:t xml:space="preserve"> – доля заявителей, ожидающих в очереди более 11,5</w:t>
            </w:r>
            <w:r w:rsidRPr="00EB298A">
              <w:rPr>
                <w:color w:val="FF0000"/>
                <w:sz w:val="20"/>
                <w:szCs w:val="20"/>
              </w:rPr>
              <w:t xml:space="preserve"> </w:t>
            </w:r>
            <w:r w:rsidRPr="00EB298A">
              <w:rPr>
                <w:sz w:val="20"/>
                <w:szCs w:val="20"/>
              </w:rPr>
              <w:t>минут, процент;</w:t>
            </w:r>
          </w:p>
          <w:p w14:paraId="7C477A1D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O</w:t>
            </w:r>
            <w:r w:rsidRPr="00EB298A">
              <w:rPr>
                <w:sz w:val="20"/>
                <w:szCs w:val="20"/>
              </w:rPr>
              <w:t xml:space="preserve"> – количество заявителей ожидающих более 11,5 минут, человек;</w:t>
            </w:r>
          </w:p>
          <w:p w14:paraId="7F5F73FF" w14:textId="5D249588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T</w:t>
            </w:r>
            <w:r w:rsidRPr="00EB298A">
              <w:rPr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sz w:val="20"/>
                <w:szCs w:val="20"/>
              </w:rPr>
              <w:t>общее</w:t>
            </w:r>
            <w:proofErr w:type="gramEnd"/>
            <w:r w:rsidRPr="00EB298A">
              <w:rPr>
                <w:sz w:val="20"/>
                <w:szCs w:val="20"/>
              </w:rPr>
              <w:t xml:space="preserve"> количество заявителей обратившихся в МФЦ в отчетном периоде, человек.</w:t>
            </w:r>
          </w:p>
        </w:tc>
        <w:tc>
          <w:tcPr>
            <w:tcW w:w="2835" w:type="dxa"/>
          </w:tcPr>
          <w:p w14:paraId="0BF203E9" w14:textId="542F54AF" w:rsidR="00906254" w:rsidRPr="00EB298A" w:rsidRDefault="00906254" w:rsidP="00EB298A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Данные АСУ «Очередь». При расчете показателя доля заявителей, ожидающих в очереди более 11,5 минут (L), учитываются талоны, обслуживание по которым составляет 10 минут и более и факт оказания услуги зарегистрирован в ЕИСОУ</w:t>
            </w:r>
          </w:p>
        </w:tc>
        <w:tc>
          <w:tcPr>
            <w:tcW w:w="1702" w:type="dxa"/>
            <w:tcBorders>
              <w:right w:val="single" w:sz="4" w:space="0" w:color="auto"/>
            </w:tcBorders>
          </w:tcPr>
          <w:p w14:paraId="5E8CC84D" w14:textId="3DB28FE9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без нарастающего итога. Итоговое (годовое) значение показателя определяется по фактически достигнутому значению показателя в IV квартале текущего года.</w:t>
            </w:r>
          </w:p>
        </w:tc>
      </w:tr>
      <w:tr w:rsidR="00906254" w:rsidRPr="00EB298A" w14:paraId="1074AD81" w14:textId="77777777" w:rsidTr="00AE3E7A">
        <w:trPr>
          <w:trHeight w:val="332"/>
        </w:trPr>
        <w:tc>
          <w:tcPr>
            <w:tcW w:w="738" w:type="dxa"/>
          </w:tcPr>
          <w:p w14:paraId="3307A12A" w14:textId="0B3C55A1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1.5</w:t>
            </w:r>
          </w:p>
        </w:tc>
        <w:tc>
          <w:tcPr>
            <w:tcW w:w="2894" w:type="dxa"/>
          </w:tcPr>
          <w:p w14:paraId="46BEA684" w14:textId="0647A894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217" w:type="dxa"/>
          </w:tcPr>
          <w:p w14:paraId="1B070320" w14:textId="061ADB75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4F61D8FE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proofErr w:type="gramStart"/>
            <w:r w:rsidRPr="00EB298A">
              <w:rPr>
                <w:sz w:val="20"/>
                <w:szCs w:val="20"/>
              </w:rPr>
              <w:t xml:space="preserve">Показатель определяет выполнение муниципальным образованием требований комфортности и доступности МФЦ, установленных постановлением Правительства Российской Федерации  от 22 декабря 2012 г. № 1376 «Об утверждении Правил организации деятельности многофункциональных центров предоставления государственных и муниципальных услуг» и распоряжением </w:t>
            </w:r>
            <w:proofErr w:type="spellStart"/>
            <w:r w:rsidRPr="00EB298A">
              <w:rPr>
                <w:sz w:val="20"/>
                <w:szCs w:val="20"/>
              </w:rPr>
              <w:t>Мингосуправления</w:t>
            </w:r>
            <w:proofErr w:type="spellEnd"/>
            <w:r w:rsidRPr="00EB298A">
              <w:rPr>
                <w:sz w:val="20"/>
                <w:szCs w:val="20"/>
              </w:rPr>
              <w:t xml:space="preserve"> Московской области от 21 июля 2016 г. № 10-57/РВ «О региональном стандарте организации деятельности многофункциональных центров предоставления государственных и муниципальных услуг в Московской области»</w:t>
            </w:r>
            <w:proofErr w:type="gramEnd"/>
          </w:p>
          <w:p w14:paraId="77CE58AB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proofErr w:type="spellStart"/>
            <w:r w:rsidRPr="00EB298A">
              <w:rPr>
                <w:sz w:val="20"/>
                <w:szCs w:val="20"/>
              </w:rPr>
              <w:t>У</w:t>
            </w:r>
            <w:r w:rsidRPr="00EB298A">
              <w:rPr>
                <w:sz w:val="20"/>
                <w:szCs w:val="20"/>
                <w:vertAlign w:val="subscript"/>
              </w:rPr>
              <w:t>к</w:t>
            </w:r>
            <w:proofErr w:type="spellEnd"/>
            <w:r w:rsidRPr="00EB298A">
              <w:rPr>
                <w:sz w:val="20"/>
                <w:szCs w:val="20"/>
              </w:rPr>
              <w:t xml:space="preserve"> = (К</w:t>
            </w:r>
            <w:r w:rsidRPr="00EB298A">
              <w:rPr>
                <w:sz w:val="20"/>
                <w:szCs w:val="20"/>
                <w:vertAlign w:val="subscript"/>
              </w:rPr>
              <w:t>1376</w:t>
            </w:r>
            <w:r w:rsidRPr="00EB298A">
              <w:rPr>
                <w:sz w:val="20"/>
                <w:szCs w:val="20"/>
              </w:rPr>
              <w:t xml:space="preserve"> х 0,7) + (К</w:t>
            </w:r>
            <w:r w:rsidRPr="00EB298A">
              <w:rPr>
                <w:sz w:val="20"/>
                <w:szCs w:val="20"/>
                <w:vertAlign w:val="subscript"/>
              </w:rPr>
              <w:t>РС</w:t>
            </w:r>
            <w:r w:rsidRPr="00EB298A">
              <w:rPr>
                <w:sz w:val="20"/>
                <w:szCs w:val="20"/>
              </w:rPr>
              <w:t xml:space="preserve"> х 0,3), где:</w:t>
            </w:r>
          </w:p>
          <w:p w14:paraId="422C9481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0,7 и 0,3 – коэффициенты значимости показателя;</w:t>
            </w:r>
          </w:p>
          <w:p w14:paraId="4349E06C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lastRenderedPageBreak/>
              <w:t>К</w:t>
            </w:r>
            <w:r w:rsidRPr="00EB298A">
              <w:rPr>
                <w:sz w:val="20"/>
                <w:szCs w:val="20"/>
                <w:vertAlign w:val="subscript"/>
              </w:rPr>
              <w:t>1376</w:t>
            </w:r>
            <w:r w:rsidRPr="00EB298A">
              <w:rPr>
                <w:sz w:val="20"/>
                <w:szCs w:val="20"/>
              </w:rPr>
              <w:t xml:space="preserve"> – доля выполнения требований комфортности и доступности МФЦ, установленных постановлением Правительства Российской Федерации № 1376 во всех офисах МФЦ;</w:t>
            </w:r>
          </w:p>
          <w:p w14:paraId="0433549F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proofErr w:type="spellStart"/>
            <w:r w:rsidRPr="00EB298A">
              <w:rPr>
                <w:sz w:val="20"/>
                <w:szCs w:val="20"/>
              </w:rPr>
              <w:t>К</w:t>
            </w:r>
            <w:r w:rsidRPr="00EB298A">
              <w:rPr>
                <w:sz w:val="20"/>
                <w:szCs w:val="20"/>
                <w:vertAlign w:val="subscript"/>
              </w:rPr>
              <w:t>рс</w:t>
            </w:r>
            <w:proofErr w:type="spellEnd"/>
            <w:r w:rsidRPr="00EB298A">
              <w:rPr>
                <w:sz w:val="20"/>
                <w:szCs w:val="20"/>
              </w:rPr>
              <w:t xml:space="preserve"> – доля выполнения требований комфортности и доступности МФЦ, установленных в Региональном стандарте во всех офисах МФЦ.</w:t>
            </w:r>
          </w:p>
          <w:p w14:paraId="770FAF0C" w14:textId="590DE950" w:rsidR="00906254" w:rsidRPr="00EB298A" w:rsidRDefault="009963C2" w:rsidP="00006FB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9963C2">
              <w:rPr>
                <w:color w:val="000000" w:themeColor="text1"/>
                <w:sz w:val="20"/>
                <w:szCs w:val="20"/>
              </w:rPr>
              <w:t>Значение базового показателя – 100</w:t>
            </w:r>
          </w:p>
        </w:tc>
        <w:tc>
          <w:tcPr>
            <w:tcW w:w="2835" w:type="dxa"/>
          </w:tcPr>
          <w:p w14:paraId="2FBB6A0E" w14:textId="7B089248" w:rsidR="00906254" w:rsidRPr="00EB298A" w:rsidRDefault="00906254" w:rsidP="00EB298A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lastRenderedPageBreak/>
              <w:t>Данные Единой государственной информационной системы обеспечения контрольно-надзорной деятельности Московской области.</w:t>
            </w:r>
          </w:p>
        </w:tc>
        <w:tc>
          <w:tcPr>
            <w:tcW w:w="1702" w:type="dxa"/>
            <w:tcBorders>
              <w:right w:val="single" w:sz="4" w:space="0" w:color="auto"/>
            </w:tcBorders>
          </w:tcPr>
          <w:p w14:paraId="43E056F4" w14:textId="1FEE107A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месячно, ежеквартально, ежегодно</w:t>
            </w:r>
          </w:p>
        </w:tc>
      </w:tr>
      <w:tr w:rsidR="00906254" w:rsidRPr="00EB298A" w14:paraId="28EE32BB" w14:textId="77777777" w:rsidTr="00853693">
        <w:trPr>
          <w:trHeight w:val="293"/>
        </w:trPr>
        <w:tc>
          <w:tcPr>
            <w:tcW w:w="738" w:type="dxa"/>
            <w:tcBorders>
              <w:right w:val="single" w:sz="4" w:space="0" w:color="auto"/>
            </w:tcBorders>
          </w:tcPr>
          <w:p w14:paraId="3CFCA1EC" w14:textId="77777777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3</w:t>
            </w:r>
          </w:p>
        </w:tc>
        <w:tc>
          <w:tcPr>
            <w:tcW w:w="14034" w:type="dxa"/>
            <w:gridSpan w:val="5"/>
            <w:tcBorders>
              <w:right w:val="single" w:sz="4" w:space="0" w:color="auto"/>
            </w:tcBorders>
          </w:tcPr>
          <w:p w14:paraId="42DCBA91" w14:textId="71CB623B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</w:t>
            </w:r>
          </w:p>
        </w:tc>
      </w:tr>
      <w:tr w:rsidR="00906254" w:rsidRPr="00EB298A" w14:paraId="64572CB3" w14:textId="77777777" w:rsidTr="00AE3E7A">
        <w:trPr>
          <w:trHeight w:val="390"/>
        </w:trPr>
        <w:tc>
          <w:tcPr>
            <w:tcW w:w="738" w:type="dxa"/>
          </w:tcPr>
          <w:p w14:paraId="551CF28B" w14:textId="24ADC22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6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</w:t>
            </w:r>
          </w:p>
        </w:tc>
        <w:tc>
          <w:tcPr>
            <w:tcW w:w="2894" w:type="dxa"/>
          </w:tcPr>
          <w:p w14:paraId="5291AAB1" w14:textId="5F60343A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1217" w:type="dxa"/>
          </w:tcPr>
          <w:p w14:paraId="394E2D3B" w14:textId="10F4F21A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6592039F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2DA1DE4D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w:r w:rsidRPr="00EB298A">
              <w:rPr>
                <w:rFonts w:eastAsia="Calibri"/>
                <w:color w:val="000000"/>
                <w:sz w:val="20"/>
                <w:szCs w:val="20"/>
              </w:rPr>
              <w:t xml:space="preserve">где: </w:t>
            </w:r>
          </w:p>
          <w:p w14:paraId="35DA0D42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Pr="00EB298A">
              <w:rPr>
                <w:color w:val="000000"/>
                <w:sz w:val="20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  <w:r w:rsidRPr="00EB298A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093B7C4A" w14:textId="77777777" w:rsidR="00906254" w:rsidRPr="00EB298A" w:rsidRDefault="002A2BC3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количество </w:t>
            </w:r>
            <w:r w:rsidR="00906254" w:rsidRPr="00EB298A">
              <w:rPr>
                <w:color w:val="000000"/>
                <w:sz w:val="20"/>
                <w:szCs w:val="20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4A1BD828" w14:textId="77777777" w:rsidR="00906254" w:rsidRPr="00EB298A" w:rsidRDefault="002A2BC3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общее количество работников ОМСУ муниципального образования Московской области</w:t>
            </w:r>
            <w:r w:rsidR="00906254" w:rsidRPr="00EB298A">
              <w:rPr>
                <w:color w:val="000000"/>
                <w:sz w:val="20"/>
                <w:szCs w:val="20"/>
              </w:rPr>
              <w:t>, МФЦ муниципального образования Московской области</w:t>
            </w:r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294055FE" w14:textId="77777777" w:rsidR="00906254" w:rsidRPr="00EB298A" w:rsidRDefault="002A2BC3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color w:val="000000"/>
                <w:sz w:val="20"/>
                <w:szCs w:val="20"/>
              </w:rPr>
              <w:t xml:space="preserve"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</w:t>
            </w:r>
            <w:proofErr w:type="gramStart"/>
            <w:r w:rsidR="00906254" w:rsidRPr="00EB298A">
              <w:rPr>
                <w:color w:val="000000"/>
                <w:sz w:val="20"/>
                <w:szCs w:val="20"/>
              </w:rPr>
              <w:t>связи</w:t>
            </w:r>
            <w:proofErr w:type="gramEnd"/>
            <w:r w:rsidR="00906254" w:rsidRPr="00EB298A">
              <w:rPr>
                <w:color w:val="000000"/>
                <w:sz w:val="20"/>
                <w:szCs w:val="20"/>
              </w:rPr>
              <w:t xml:space="preserve"> в том числе для оказания государственных и муниципальных услуг в электронной форме;</w:t>
            </w:r>
          </w:p>
          <w:p w14:paraId="0729FD9D" w14:textId="242FB47C" w:rsidR="00906254" w:rsidRPr="00EB298A" w:rsidRDefault="002A2BC3" w:rsidP="00EB298A">
            <w:pPr>
              <w:widowControl w:val="0"/>
              <w:autoSpaceDE w:val="0"/>
              <w:autoSpaceDN w:val="0"/>
              <w:adjustRightInd w:val="0"/>
              <w:ind w:firstLine="5"/>
              <w:jc w:val="both"/>
              <w:rPr>
                <w:rFonts w:eastAsiaTheme="minorEastAsia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color w:val="000000"/>
                <w:sz w:val="20"/>
                <w:szCs w:val="20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  <w:tc>
          <w:tcPr>
            <w:tcW w:w="2835" w:type="dxa"/>
          </w:tcPr>
          <w:p w14:paraId="70F326F4" w14:textId="27B8CB9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firstLine="5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3B2A6450" w14:textId="7F74532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7DED08E0" w14:textId="77777777" w:rsidTr="00AE3E7A">
        <w:trPr>
          <w:trHeight w:val="253"/>
        </w:trPr>
        <w:tc>
          <w:tcPr>
            <w:tcW w:w="738" w:type="dxa"/>
          </w:tcPr>
          <w:p w14:paraId="7F5AAE7C" w14:textId="38FE22A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2</w:t>
            </w:r>
          </w:p>
        </w:tc>
        <w:tc>
          <w:tcPr>
            <w:tcW w:w="2894" w:type="dxa"/>
          </w:tcPr>
          <w:p w14:paraId="54E4B49F" w14:textId="5BDE561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Стоимостная доля закупаемого и</w:t>
            </w:r>
            <w:r w:rsidRPr="00EB298A">
              <w:rPr>
                <w:color w:val="000000"/>
                <w:sz w:val="20"/>
                <w:szCs w:val="20"/>
                <w:lang w:val="en-US"/>
              </w:rPr>
              <w:t> </w:t>
            </w:r>
            <w:r w:rsidRPr="00EB298A">
              <w:rPr>
                <w:color w:val="000000"/>
                <w:sz w:val="20"/>
                <w:szCs w:val="20"/>
              </w:rPr>
              <w:t xml:space="preserve">арендуемого ОМСУ муниципального образования Московской области иностранного 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ПО</w:t>
            </w:r>
            <w:proofErr w:type="gramEnd"/>
          </w:p>
        </w:tc>
        <w:tc>
          <w:tcPr>
            <w:tcW w:w="1217" w:type="dxa"/>
          </w:tcPr>
          <w:p w14:paraId="64F20F0D" w14:textId="1FF87D1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552BD043" w14:textId="77777777" w:rsidR="00906254" w:rsidRPr="00EB298A" w:rsidRDefault="00906254" w:rsidP="00EB298A">
            <w:pPr>
              <w:widowControl w:val="0"/>
              <w:jc w:val="center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20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0CE184AB" w14:textId="77777777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где:</w:t>
            </w:r>
          </w:p>
          <w:p w14:paraId="42AB3DEE" w14:textId="77777777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 xml:space="preserve">n - </w:t>
            </w:r>
            <w:r w:rsidRPr="00EB298A">
              <w:rPr>
                <w:color w:val="000000"/>
                <w:sz w:val="20"/>
                <w:szCs w:val="20"/>
              </w:rPr>
              <w:t>стоимостная доля закупаемого и</w:t>
            </w:r>
            <w:r w:rsidRPr="00EB298A">
              <w:rPr>
                <w:color w:val="000000"/>
                <w:sz w:val="20"/>
                <w:szCs w:val="20"/>
                <w:lang w:val="en-US"/>
              </w:rPr>
              <w:t> </w:t>
            </w:r>
            <w:r w:rsidRPr="00EB298A">
              <w:rPr>
                <w:color w:val="000000"/>
                <w:sz w:val="20"/>
                <w:szCs w:val="20"/>
              </w:rPr>
              <w:t xml:space="preserve">арендуемого ОМСУ муниципального образования Московской области иностранного 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ПО</w:t>
            </w:r>
            <w:proofErr w:type="gramEnd"/>
            <w:r w:rsidRPr="00EB298A">
              <w:rPr>
                <w:sz w:val="20"/>
                <w:szCs w:val="20"/>
              </w:rPr>
              <w:t>;</w:t>
            </w:r>
          </w:p>
          <w:p w14:paraId="3E73BAF0" w14:textId="77777777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 xml:space="preserve">R – стоимость закупаемого и арендуемого ОМСУ муниципального образования Московской области иностранного </w:t>
            </w:r>
            <w:proofErr w:type="gramStart"/>
            <w:r w:rsidRPr="00EB298A">
              <w:rPr>
                <w:sz w:val="20"/>
                <w:szCs w:val="20"/>
              </w:rPr>
              <w:t>ПО</w:t>
            </w:r>
            <w:proofErr w:type="gramEnd"/>
            <w:r w:rsidRPr="00EB298A">
              <w:rPr>
                <w:sz w:val="20"/>
                <w:szCs w:val="20"/>
              </w:rPr>
              <w:t>;</w:t>
            </w:r>
          </w:p>
          <w:p w14:paraId="35385704" w14:textId="78D75D1B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 xml:space="preserve">K – общая стоимость закупаемого и арендуемого ОМСУ муниципального образования Московской области </w:t>
            </w:r>
            <w:proofErr w:type="gramStart"/>
            <w:r w:rsidRPr="00EB298A">
              <w:rPr>
                <w:sz w:val="20"/>
                <w:szCs w:val="20"/>
              </w:rPr>
              <w:t>ПО</w:t>
            </w:r>
            <w:proofErr w:type="gramEnd"/>
            <w:r w:rsidRPr="00EB298A">
              <w:rPr>
                <w:sz w:val="20"/>
                <w:szCs w:val="20"/>
              </w:rPr>
              <w:t>.</w:t>
            </w:r>
          </w:p>
        </w:tc>
        <w:tc>
          <w:tcPr>
            <w:tcW w:w="2835" w:type="dxa"/>
          </w:tcPr>
          <w:p w14:paraId="4D6F0081" w14:textId="4D538805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36733CB7" w14:textId="09557AE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3A28553F" w14:textId="77777777" w:rsidTr="00AE3E7A">
        <w:trPr>
          <w:trHeight w:val="253"/>
        </w:trPr>
        <w:tc>
          <w:tcPr>
            <w:tcW w:w="738" w:type="dxa"/>
          </w:tcPr>
          <w:p w14:paraId="2C16D9A2" w14:textId="0883CA9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3</w:t>
            </w:r>
          </w:p>
        </w:tc>
        <w:tc>
          <w:tcPr>
            <w:tcW w:w="2894" w:type="dxa"/>
          </w:tcPr>
          <w:p w14:paraId="03A7DE2B" w14:textId="7B9AD2FA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1217" w:type="dxa"/>
          </w:tcPr>
          <w:p w14:paraId="5A02C194" w14:textId="1AE3337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791BBF6E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388BCB15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w:r w:rsidRPr="00EB298A">
              <w:rPr>
                <w:rFonts w:eastAsia="Calibri"/>
                <w:color w:val="000000"/>
                <w:sz w:val="20"/>
                <w:szCs w:val="20"/>
              </w:rPr>
              <w:t xml:space="preserve">где: </w:t>
            </w:r>
          </w:p>
          <w:p w14:paraId="65FAC2A9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Pr="00EB298A">
              <w:rPr>
                <w:color w:val="000000"/>
                <w:sz w:val="20"/>
                <w:szCs w:val="20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EB298A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600ACC06" w14:textId="77777777" w:rsidR="00906254" w:rsidRPr="00EB298A" w:rsidRDefault="002A2BC3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sz w:val="20"/>
                <w:szCs w:val="20"/>
              </w:rPr>
              <w:t xml:space="preserve">количество информационных систем, используемых </w:t>
            </w:r>
            <w:r w:rsidR="00906254" w:rsidRPr="00EB298A">
              <w:rPr>
                <w:color w:val="000000"/>
                <w:sz w:val="20"/>
                <w:szCs w:val="20"/>
              </w:rPr>
              <w:t>ОМСУ муниципального образования Московской области</w:t>
            </w:r>
            <w:r w:rsidR="00906254" w:rsidRPr="00EB298A">
              <w:rPr>
                <w:sz w:val="20"/>
                <w:szCs w:val="20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1941DAF9" w14:textId="77777777" w:rsidR="00906254" w:rsidRPr="00EB298A" w:rsidRDefault="002A2BC3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sz w:val="20"/>
                <w:szCs w:val="20"/>
              </w:rPr>
              <w:t xml:space="preserve">общее количество информационных систем, используемых </w:t>
            </w:r>
            <w:r w:rsidR="00906254" w:rsidRPr="00EB298A">
              <w:rPr>
                <w:color w:val="000000"/>
                <w:sz w:val="20"/>
                <w:szCs w:val="20"/>
              </w:rPr>
              <w:t>ОМСУ муниципального образования Московской области</w:t>
            </w:r>
            <w:r w:rsidR="00906254" w:rsidRPr="00EB298A">
              <w:rPr>
                <w:sz w:val="20"/>
                <w:szCs w:val="20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0E7A3F4D" w14:textId="77777777" w:rsidR="00906254" w:rsidRPr="00EB298A" w:rsidRDefault="002A2BC3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rFonts w:eastAsia="Calibri"/>
                <w:sz w:val="20"/>
                <w:szCs w:val="20"/>
              </w:rPr>
              <w:t xml:space="preserve">количество </w:t>
            </w:r>
            <w:r w:rsidR="00906254" w:rsidRPr="00EB298A">
              <w:rPr>
                <w:color w:val="000000"/>
                <w:sz w:val="20"/>
                <w:szCs w:val="20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36C9402E" w14:textId="02DB3356" w:rsidR="00906254" w:rsidRPr="00EB298A" w:rsidRDefault="002A2BC3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rFonts w:eastAsia="Calibri"/>
                <w:sz w:val="20"/>
                <w:szCs w:val="20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906254" w:rsidRPr="00EB298A">
              <w:rPr>
                <w:color w:val="000000"/>
                <w:sz w:val="20"/>
                <w:szCs w:val="20"/>
              </w:rPr>
              <w:t>ОМСУ муниципального образования Московской области.</w:t>
            </w:r>
          </w:p>
        </w:tc>
        <w:tc>
          <w:tcPr>
            <w:tcW w:w="2835" w:type="dxa"/>
          </w:tcPr>
          <w:p w14:paraId="61AFF063" w14:textId="5313DAA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35A5F157" w14:textId="5495520E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3BD0C4D6" w14:textId="77777777" w:rsidTr="00AE3E7A">
        <w:trPr>
          <w:trHeight w:val="253"/>
        </w:trPr>
        <w:tc>
          <w:tcPr>
            <w:tcW w:w="738" w:type="dxa"/>
          </w:tcPr>
          <w:p w14:paraId="25BD418B" w14:textId="42FEE01D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4</w:t>
            </w:r>
          </w:p>
        </w:tc>
        <w:tc>
          <w:tcPr>
            <w:tcW w:w="2894" w:type="dxa"/>
          </w:tcPr>
          <w:p w14:paraId="68883D8C" w14:textId="7D9CBA5A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 xml:space="preserve">Доля работников ОМСУ муниципального образования </w:t>
            </w:r>
            <w:r w:rsidRPr="00EB298A">
              <w:rPr>
                <w:color w:val="000000"/>
                <w:sz w:val="20"/>
                <w:szCs w:val="20"/>
              </w:rPr>
              <w:lastRenderedPageBreak/>
              <w:t>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1217" w:type="dxa"/>
          </w:tcPr>
          <w:p w14:paraId="4DAE0BB6" w14:textId="193B50B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lastRenderedPageBreak/>
              <w:t>процент</w:t>
            </w:r>
          </w:p>
        </w:tc>
        <w:tc>
          <w:tcPr>
            <w:tcW w:w="5386" w:type="dxa"/>
          </w:tcPr>
          <w:p w14:paraId="2E4D0CDC" w14:textId="77777777" w:rsidR="00906254" w:rsidRPr="00EB298A" w:rsidRDefault="00906254" w:rsidP="00EB298A">
            <w:pPr>
              <w:widowControl w:val="0"/>
              <w:jc w:val="center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20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5CF32A9D" w14:textId="77777777" w:rsidR="00906254" w:rsidRPr="00EB298A" w:rsidRDefault="00906254" w:rsidP="00EB298A">
            <w:pPr>
              <w:widowControl w:val="0"/>
              <w:contextualSpacing/>
              <w:jc w:val="both"/>
              <w:rPr>
                <w:rFonts w:eastAsia="Calibri"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</w:rPr>
              <w:lastRenderedPageBreak/>
              <w:t>где:</w:t>
            </w:r>
          </w:p>
          <w:p w14:paraId="77B6BFF1" w14:textId="77777777" w:rsidR="00906254" w:rsidRPr="00EB298A" w:rsidRDefault="00906254" w:rsidP="00EB298A">
            <w:pPr>
              <w:widowControl w:val="0"/>
              <w:contextualSpacing/>
              <w:jc w:val="both"/>
              <w:rPr>
                <w:rFonts w:eastAsia="Calibri"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38EE8ADF" w14:textId="77777777" w:rsidR="00906254" w:rsidRPr="00EB298A" w:rsidRDefault="00906254" w:rsidP="00EB298A">
            <w:pPr>
              <w:widowControl w:val="0"/>
              <w:contextualSpacing/>
              <w:jc w:val="both"/>
              <w:rPr>
                <w:rFonts w:eastAsia="Calibri"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</w:rPr>
              <w:t xml:space="preserve">R – количество работников </w:t>
            </w:r>
            <w:r w:rsidRPr="00EB298A">
              <w:rPr>
                <w:color w:val="000000"/>
                <w:sz w:val="20"/>
                <w:szCs w:val="20"/>
              </w:rPr>
              <w:t>ОМСУ муниципального образования Московской области</w:t>
            </w:r>
            <w:r w:rsidRPr="00EB298A">
              <w:rPr>
                <w:rFonts w:eastAsia="Calibri"/>
                <w:sz w:val="20"/>
                <w:szCs w:val="20"/>
              </w:rPr>
              <w:t xml:space="preserve">, обеспеченных средствами электронной подписи в соответствии с потребностью и установленными требованиями; </w:t>
            </w:r>
          </w:p>
          <w:p w14:paraId="29041584" w14:textId="32524C7A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</w:rPr>
              <w:t xml:space="preserve">K – общая потребность работников </w:t>
            </w:r>
            <w:r w:rsidRPr="00EB298A">
              <w:rPr>
                <w:color w:val="000000"/>
                <w:sz w:val="20"/>
                <w:szCs w:val="20"/>
              </w:rPr>
              <w:t>ОМСУ муниципального образования Московской области</w:t>
            </w:r>
            <w:r w:rsidRPr="00EB298A">
              <w:rPr>
                <w:rFonts w:eastAsia="Calibri"/>
                <w:sz w:val="20"/>
                <w:szCs w:val="20"/>
              </w:rPr>
              <w:t xml:space="preserve"> в средствах электронной подписи.</w:t>
            </w:r>
          </w:p>
        </w:tc>
        <w:tc>
          <w:tcPr>
            <w:tcW w:w="2835" w:type="dxa"/>
          </w:tcPr>
          <w:p w14:paraId="1CBA3EF9" w14:textId="427C1605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 xml:space="preserve">Данные ОМСУ муниципального образования </w:t>
            </w:r>
            <w:r w:rsidRPr="00EB298A">
              <w:rPr>
                <w:rFonts w:eastAsiaTheme="minorEastAsia"/>
                <w:sz w:val="20"/>
                <w:szCs w:val="20"/>
              </w:rPr>
              <w:lastRenderedPageBreak/>
              <w:t>Московской области</w:t>
            </w:r>
          </w:p>
        </w:tc>
        <w:tc>
          <w:tcPr>
            <w:tcW w:w="1702" w:type="dxa"/>
          </w:tcPr>
          <w:p w14:paraId="300E9E04" w14:textId="7F3FE003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lastRenderedPageBreak/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09495150" w14:textId="77777777" w:rsidTr="00AE3E7A">
        <w:trPr>
          <w:trHeight w:val="253"/>
        </w:trPr>
        <w:tc>
          <w:tcPr>
            <w:tcW w:w="738" w:type="dxa"/>
          </w:tcPr>
          <w:p w14:paraId="55350DC1" w14:textId="46E87E4B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5</w:t>
            </w:r>
          </w:p>
        </w:tc>
        <w:tc>
          <w:tcPr>
            <w:tcW w:w="2894" w:type="dxa"/>
          </w:tcPr>
          <w:p w14:paraId="6F5D7D27" w14:textId="00A6008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 xml:space="preserve">Доля документов служебной переписки ОМСУ муниципального образования Московской области </w:t>
            </w:r>
            <w:r w:rsidRPr="00EB298A">
              <w:rPr>
                <w:color w:val="000000"/>
                <w:sz w:val="20"/>
                <w:szCs w:val="20"/>
              </w:rPr>
              <w:t xml:space="preserve">и их подведомственных учреждений </w:t>
            </w:r>
            <w:r w:rsidRPr="00EB298A">
              <w:rPr>
                <w:sz w:val="20"/>
                <w:szCs w:val="20"/>
              </w:rPr>
              <w:t>с ЦИОГВ и ГО Московской области, подведомственными ЦИОГВ и ГО Московской области организациями и</w:t>
            </w:r>
            <w:r w:rsidRPr="00EB298A">
              <w:rPr>
                <w:sz w:val="20"/>
                <w:szCs w:val="20"/>
                <w:lang w:val="en-US"/>
              </w:rPr>
              <w:t> </w:t>
            </w:r>
            <w:r w:rsidRPr="00EB298A">
              <w:rPr>
                <w:sz w:val="20"/>
                <w:szCs w:val="20"/>
              </w:rPr>
              <w:t>учреждениями, не содержащих персональные данные и конфиденциальные сведения и направляемых исключительно в</w:t>
            </w:r>
            <w:r w:rsidRPr="00EB298A">
              <w:rPr>
                <w:sz w:val="20"/>
                <w:szCs w:val="20"/>
                <w:lang w:val="en-US"/>
              </w:rPr>
              <w:t> </w:t>
            </w:r>
            <w:r w:rsidRPr="00EB298A">
              <w:rPr>
                <w:sz w:val="20"/>
                <w:szCs w:val="20"/>
              </w:rPr>
              <w:t>электронном виде с использованием МСЭД и средств электронной подписи</w:t>
            </w:r>
          </w:p>
        </w:tc>
        <w:tc>
          <w:tcPr>
            <w:tcW w:w="1217" w:type="dxa"/>
          </w:tcPr>
          <w:p w14:paraId="70972B6A" w14:textId="1393BA66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1A4CB864" w14:textId="77777777" w:rsidR="00906254" w:rsidRPr="00EB298A" w:rsidRDefault="00906254" w:rsidP="00EB298A">
            <w:pPr>
              <w:widowControl w:val="0"/>
              <w:jc w:val="center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20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0C4AA687" w14:textId="77777777" w:rsidR="00906254" w:rsidRPr="00EB298A" w:rsidRDefault="00906254" w:rsidP="00EB298A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 xml:space="preserve">где: </w:t>
            </w:r>
          </w:p>
          <w:p w14:paraId="26E3467C" w14:textId="77777777" w:rsidR="00906254" w:rsidRPr="00EB298A" w:rsidRDefault="00906254" w:rsidP="00EB298A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 xml:space="preserve">– доля </w:t>
            </w:r>
            <w:r w:rsidRPr="00EB298A">
              <w:rPr>
                <w:sz w:val="20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EB298A">
              <w:rPr>
                <w:color w:val="000000"/>
                <w:sz w:val="20"/>
                <w:szCs w:val="20"/>
              </w:rPr>
              <w:t xml:space="preserve">и их подведомственных учреждений </w:t>
            </w:r>
            <w:r w:rsidRPr="00EB298A">
              <w:rPr>
                <w:sz w:val="20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ежведомственной системы электронного документооборота Московской области и средств электронной подписи;</w:t>
            </w:r>
            <w:proofErr w:type="gramEnd"/>
          </w:p>
          <w:p w14:paraId="7813DAC9" w14:textId="77777777" w:rsidR="00906254" w:rsidRPr="00EB298A" w:rsidRDefault="00906254" w:rsidP="00EB298A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proofErr w:type="gramStart"/>
            <w:r w:rsidRPr="00EB298A">
              <w:rPr>
                <w:color w:val="000000"/>
                <w:sz w:val="20"/>
                <w:szCs w:val="20"/>
              </w:rPr>
              <w:t xml:space="preserve">R – количество </w:t>
            </w:r>
            <w:r w:rsidRPr="00EB298A">
              <w:rPr>
                <w:sz w:val="20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EB298A">
              <w:rPr>
                <w:color w:val="000000"/>
                <w:sz w:val="20"/>
                <w:szCs w:val="20"/>
              </w:rPr>
              <w:t xml:space="preserve">и их подведомственных учреждений </w:t>
            </w:r>
            <w:r w:rsidRPr="00EB298A">
              <w:rPr>
                <w:sz w:val="20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EB298A">
              <w:rPr>
                <w:color w:val="000000"/>
                <w:sz w:val="20"/>
                <w:szCs w:val="20"/>
              </w:rPr>
              <w:t>;</w:t>
            </w:r>
            <w:proofErr w:type="gramEnd"/>
          </w:p>
          <w:p w14:paraId="72697139" w14:textId="2CBD45C2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proofErr w:type="gramStart"/>
            <w:r w:rsidRPr="00EB298A">
              <w:rPr>
                <w:color w:val="000000"/>
                <w:sz w:val="20"/>
                <w:szCs w:val="20"/>
              </w:rPr>
              <w:t>К</w:t>
            </w:r>
            <w:proofErr w:type="gramEnd"/>
            <w:r w:rsidRPr="00EB298A">
              <w:rPr>
                <w:color w:val="000000"/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общее</w:t>
            </w:r>
            <w:proofErr w:type="gramEnd"/>
            <w:r w:rsidRPr="00EB298A">
              <w:rPr>
                <w:color w:val="000000"/>
                <w:sz w:val="20"/>
                <w:szCs w:val="20"/>
              </w:rPr>
              <w:t xml:space="preserve"> количество </w:t>
            </w:r>
            <w:r w:rsidRPr="00EB298A">
              <w:rPr>
                <w:sz w:val="20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EB298A">
              <w:rPr>
                <w:color w:val="000000"/>
                <w:sz w:val="20"/>
                <w:szCs w:val="20"/>
              </w:rPr>
              <w:t xml:space="preserve">и их подведомственных учреждений </w:t>
            </w:r>
            <w:r w:rsidRPr="00EB298A">
              <w:rPr>
                <w:sz w:val="20"/>
                <w:szCs w:val="20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  <w:tc>
          <w:tcPr>
            <w:tcW w:w="2835" w:type="dxa"/>
          </w:tcPr>
          <w:p w14:paraId="52299151" w14:textId="582FBA6C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1FB8A2C6" w14:textId="1F4EB91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683D9430" w14:textId="77777777" w:rsidTr="00AE3E7A">
        <w:trPr>
          <w:trHeight w:val="253"/>
        </w:trPr>
        <w:tc>
          <w:tcPr>
            <w:tcW w:w="738" w:type="dxa"/>
          </w:tcPr>
          <w:p w14:paraId="1D7DC59D" w14:textId="6041E13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6</w:t>
            </w:r>
          </w:p>
        </w:tc>
        <w:tc>
          <w:tcPr>
            <w:tcW w:w="2894" w:type="dxa"/>
          </w:tcPr>
          <w:p w14:paraId="7D12CFB4" w14:textId="7B6E782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</w:rPr>
              <w:t>Увеличение доли граждан, использующих механизм получения государственных и муниципальных услуг в электронной форме</w:t>
            </w:r>
          </w:p>
        </w:tc>
        <w:tc>
          <w:tcPr>
            <w:tcW w:w="1217" w:type="dxa"/>
          </w:tcPr>
          <w:p w14:paraId="55B72B05" w14:textId="2562869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7429FD50" w14:textId="77777777" w:rsidR="00906254" w:rsidRPr="00EB298A" w:rsidRDefault="00906254" w:rsidP="00EB298A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09E7DE1A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1F403EA0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доля </w:t>
            </w:r>
            <w:r w:rsidRPr="00EB298A">
              <w:rPr>
                <w:color w:val="000000"/>
                <w:sz w:val="20"/>
                <w:szCs w:val="20"/>
              </w:rPr>
              <w:t>граждан, использующих механизм получения муниципальных услуг в электронной форме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7EAF35EC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численность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 граждан, использующих механизм получения муниципальных услуг в электронной форме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6EFA37C1" w14:textId="22B4889C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proofErr w:type="gramStart"/>
            <w:r w:rsidRPr="00EB298A">
              <w:rPr>
                <w:rFonts w:eastAsia="Courier New"/>
                <w:color w:val="000000"/>
                <w:sz w:val="20"/>
                <w:szCs w:val="20"/>
              </w:rPr>
              <w:t>К</w:t>
            </w:r>
            <w:proofErr w:type="gramEnd"/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rFonts w:eastAsia="Courier New"/>
                <w:color w:val="000000"/>
                <w:sz w:val="20"/>
                <w:szCs w:val="20"/>
              </w:rPr>
              <w:t>численность</w:t>
            </w:r>
            <w:proofErr w:type="gramEnd"/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</w:t>
            </w:r>
            <w:r w:rsidRPr="00EB298A">
              <w:rPr>
                <w:color w:val="000000"/>
                <w:sz w:val="20"/>
                <w:szCs w:val="20"/>
              </w:rPr>
              <w:t xml:space="preserve">населения муниципального образования Московской области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в возрасте 14 лет и старше</w:t>
            </w:r>
            <w:r w:rsidRPr="00EB298A">
              <w:rPr>
                <w:color w:val="000000"/>
                <w:sz w:val="20"/>
                <w:szCs w:val="20"/>
              </w:rPr>
              <w:t>.</w:t>
            </w:r>
          </w:p>
        </w:tc>
        <w:tc>
          <w:tcPr>
            <w:tcW w:w="2835" w:type="dxa"/>
          </w:tcPr>
          <w:p w14:paraId="23D8796F" w14:textId="42B769D2" w:rsidR="00906254" w:rsidRPr="003A73A5" w:rsidRDefault="00906254" w:rsidP="003A73A5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3A73A5">
              <w:rPr>
                <w:rFonts w:eastAsiaTheme="minorEastAsia"/>
                <w:sz w:val="20"/>
                <w:szCs w:val="20"/>
              </w:rPr>
              <w:t>Росстат</w:t>
            </w:r>
          </w:p>
        </w:tc>
        <w:tc>
          <w:tcPr>
            <w:tcW w:w="1702" w:type="dxa"/>
          </w:tcPr>
          <w:p w14:paraId="162A1A3F" w14:textId="1FB8D91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3FF422CC" w14:textId="77777777" w:rsidTr="00AE3E7A">
        <w:trPr>
          <w:trHeight w:val="253"/>
        </w:trPr>
        <w:tc>
          <w:tcPr>
            <w:tcW w:w="738" w:type="dxa"/>
          </w:tcPr>
          <w:p w14:paraId="7B207F22" w14:textId="5A697F8D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7</w:t>
            </w:r>
          </w:p>
        </w:tc>
        <w:tc>
          <w:tcPr>
            <w:tcW w:w="2894" w:type="dxa"/>
          </w:tcPr>
          <w:p w14:paraId="28BA2EAB" w14:textId="58038253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</w:rPr>
              <w:t>Увеличение доли граждан, зарегистрированных в ЕСИА</w:t>
            </w:r>
          </w:p>
        </w:tc>
        <w:tc>
          <w:tcPr>
            <w:tcW w:w="1217" w:type="dxa"/>
          </w:tcPr>
          <w:p w14:paraId="099D1E95" w14:textId="4FD216C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02E9957A" w14:textId="77777777" w:rsidR="00906254" w:rsidRPr="00EB298A" w:rsidRDefault="00906254" w:rsidP="00EB298A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561823C3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7720E3C1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доля </w:t>
            </w:r>
            <w:r w:rsidRPr="00EB298A">
              <w:rPr>
                <w:color w:val="000000"/>
                <w:sz w:val="20"/>
                <w:szCs w:val="20"/>
              </w:rPr>
              <w:t>граждан, зарегистрированных в ЕСИА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43CE53E1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численность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 граждан, зарегистрированных в ЕСИА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6BAAE00A" w14:textId="5D74C6D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proofErr w:type="gramStart"/>
            <w:r w:rsidRPr="00EB298A">
              <w:rPr>
                <w:rFonts w:eastAsia="Courier New"/>
                <w:color w:val="000000"/>
                <w:sz w:val="20"/>
                <w:szCs w:val="20"/>
              </w:rPr>
              <w:t>К</w:t>
            </w:r>
            <w:proofErr w:type="gramEnd"/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rFonts w:eastAsia="Courier New"/>
                <w:color w:val="000000"/>
                <w:sz w:val="20"/>
                <w:szCs w:val="20"/>
              </w:rPr>
              <w:t>численность</w:t>
            </w:r>
            <w:proofErr w:type="gramEnd"/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</w:t>
            </w:r>
            <w:r w:rsidRPr="00EB298A">
              <w:rPr>
                <w:color w:val="000000"/>
                <w:sz w:val="20"/>
                <w:szCs w:val="20"/>
              </w:rPr>
              <w:t>населения муниципального образования Московской области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 в возрасте 14 лет и старше</w:t>
            </w:r>
            <w:r w:rsidRPr="00EB298A">
              <w:rPr>
                <w:color w:val="000000"/>
                <w:sz w:val="20"/>
                <w:szCs w:val="20"/>
              </w:rPr>
              <w:t>.</w:t>
            </w:r>
          </w:p>
        </w:tc>
        <w:tc>
          <w:tcPr>
            <w:tcW w:w="2835" w:type="dxa"/>
          </w:tcPr>
          <w:p w14:paraId="1561DC64" w14:textId="702EA346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3A73A5">
              <w:rPr>
                <w:rFonts w:eastAsiaTheme="minorEastAsia"/>
                <w:sz w:val="20"/>
                <w:szCs w:val="20"/>
              </w:rPr>
              <w:t xml:space="preserve">Ситуационный центр </w:t>
            </w:r>
            <w:proofErr w:type="spellStart"/>
            <w:r w:rsidRPr="003A73A5">
              <w:rPr>
                <w:rFonts w:eastAsiaTheme="minorEastAsia"/>
                <w:sz w:val="20"/>
                <w:szCs w:val="20"/>
              </w:rPr>
              <w:t>Минкомсвязи</w:t>
            </w:r>
            <w:proofErr w:type="spellEnd"/>
            <w:r>
              <w:rPr>
                <w:rFonts w:eastAsiaTheme="minorEastAsia"/>
                <w:sz w:val="20"/>
                <w:szCs w:val="20"/>
              </w:rPr>
              <w:t xml:space="preserve"> России</w:t>
            </w:r>
          </w:p>
        </w:tc>
        <w:tc>
          <w:tcPr>
            <w:tcW w:w="1702" w:type="dxa"/>
          </w:tcPr>
          <w:p w14:paraId="6650AC70" w14:textId="21BC370E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0D390204" w14:textId="77777777" w:rsidTr="00AE3E7A">
        <w:trPr>
          <w:trHeight w:val="253"/>
        </w:trPr>
        <w:tc>
          <w:tcPr>
            <w:tcW w:w="738" w:type="dxa"/>
          </w:tcPr>
          <w:p w14:paraId="075FD840" w14:textId="1C4F2123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8</w:t>
            </w:r>
          </w:p>
        </w:tc>
        <w:tc>
          <w:tcPr>
            <w:tcW w:w="2894" w:type="dxa"/>
          </w:tcPr>
          <w:p w14:paraId="19AB8498" w14:textId="77777777" w:rsidR="00906254" w:rsidRPr="00EB298A" w:rsidRDefault="00906254" w:rsidP="00EB298A">
            <w:pPr>
              <w:jc w:val="both"/>
              <w:rPr>
                <w:rFonts w:eastAsia="Calibri"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</w:rPr>
              <w:t>Качественные услуги – Доля муниципальных (государственных) услуг, по которым нарушены регламентные сроки</w:t>
            </w:r>
          </w:p>
          <w:p w14:paraId="02F7C98C" w14:textId="7777777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</w:p>
        </w:tc>
        <w:tc>
          <w:tcPr>
            <w:tcW w:w="1217" w:type="dxa"/>
          </w:tcPr>
          <w:p w14:paraId="76FBBF78" w14:textId="49C1053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63FBFEDD" w14:textId="77777777" w:rsidR="00906254" w:rsidRPr="00EB298A" w:rsidRDefault="00906254" w:rsidP="00EB298A">
            <w:pPr>
              <w:jc w:val="both"/>
              <w:rPr>
                <w:rFonts w:ascii="Cambria Math" w:hAnsi="Cambria Math"/>
                <w:i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556D544D" w14:textId="77777777" w:rsidR="00906254" w:rsidRPr="00EB298A" w:rsidRDefault="00906254" w:rsidP="00EB298A">
            <w:pPr>
              <w:jc w:val="both"/>
              <w:rPr>
                <w:bCs/>
                <w:color w:val="000000"/>
                <w:sz w:val="20"/>
                <w:szCs w:val="20"/>
              </w:rPr>
            </w:pPr>
            <w:r w:rsidRPr="00EB298A">
              <w:rPr>
                <w:bCs/>
                <w:color w:val="000000"/>
                <w:sz w:val="20"/>
                <w:szCs w:val="20"/>
              </w:rPr>
              <w:t>где:</w:t>
            </w:r>
          </w:p>
          <w:p w14:paraId="5E47FD04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14:paraId="0AC263A4" w14:textId="51583BEA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 w:rsidRPr="00EB298A">
              <w:rPr>
                <w:color w:val="000000"/>
                <w:sz w:val="20"/>
                <w:szCs w:val="20"/>
              </w:rPr>
              <w:t>количество муниципальных (государственных) услуг, оказанных ОМСУ в отчетном периоде с нарушением рег</w:t>
            </w:r>
            <w:r>
              <w:rPr>
                <w:color w:val="000000"/>
                <w:sz w:val="20"/>
                <w:szCs w:val="20"/>
              </w:rPr>
              <w:t>ламентного срока оказания услуг</w:t>
            </w:r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32ED66F7" w14:textId="030A1F89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  <w:lang w:val="en-US"/>
              </w:rPr>
              <w:t>K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</w:tc>
        <w:tc>
          <w:tcPr>
            <w:tcW w:w="2835" w:type="dxa"/>
          </w:tcPr>
          <w:p w14:paraId="36686F7C" w14:textId="7777777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Государственная информационная система Московской области «Единая информационная система оказания государственных и муниципальных услуг (функций) Московской области».</w:t>
            </w:r>
          </w:p>
          <w:p w14:paraId="5893F2C3" w14:textId="42E5C9E2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color w:val="000000"/>
                <w:sz w:val="20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 техническим причинам, по причинам апробирования, а также просрочкам, связанным с федеральными ведомствами.</w:t>
            </w:r>
          </w:p>
        </w:tc>
        <w:tc>
          <w:tcPr>
            <w:tcW w:w="1702" w:type="dxa"/>
          </w:tcPr>
          <w:p w14:paraId="3ED5054C" w14:textId="0E31C2B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781830F7" w14:textId="77777777" w:rsidTr="00AE3E7A">
        <w:trPr>
          <w:trHeight w:val="253"/>
        </w:trPr>
        <w:tc>
          <w:tcPr>
            <w:tcW w:w="738" w:type="dxa"/>
          </w:tcPr>
          <w:p w14:paraId="0369B89C" w14:textId="5F89C20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9</w:t>
            </w:r>
          </w:p>
        </w:tc>
        <w:tc>
          <w:tcPr>
            <w:tcW w:w="2894" w:type="dxa"/>
          </w:tcPr>
          <w:p w14:paraId="09DBE050" w14:textId="640A77E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</w:rPr>
              <w:t>Удобные услуги – Доля муни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1217" w:type="dxa"/>
          </w:tcPr>
          <w:p w14:paraId="533913E9" w14:textId="0CF30EC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5C964717" w14:textId="77777777" w:rsidR="00906254" w:rsidRPr="00EB298A" w:rsidRDefault="00906254" w:rsidP="00EB298A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0C321746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78B38AB4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доля муниципальных (государственных) услуг, </w:t>
            </w:r>
            <w:r w:rsidRPr="00EB298A">
              <w:rPr>
                <w:rFonts w:eastAsia="Calibri"/>
                <w:sz w:val="20"/>
                <w:szCs w:val="20"/>
              </w:rPr>
              <w:t>по которым заявления поданы в электронном виде через региональный портал государственных и муниципальных услуг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;</w:t>
            </w:r>
          </w:p>
          <w:p w14:paraId="1ADD1706" w14:textId="2217C99F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количество муниципальных (государственных) услуг, оказанных ОМСУ в отчетном периоде через Государственную информационную систему Московской 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lastRenderedPageBreak/>
              <w:t>области «Портал государственных и муниципальных услу</w:t>
            </w:r>
            <w:r>
              <w:rPr>
                <w:rFonts w:eastAsia="Courier New"/>
                <w:color w:val="000000"/>
                <w:sz w:val="20"/>
                <w:szCs w:val="20"/>
              </w:rPr>
              <w:t>г (функций) Московской области»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4FBDA9FC" w14:textId="54381D16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proofErr w:type="gramStart"/>
            <w:r w:rsidRPr="00EB298A">
              <w:rPr>
                <w:rFonts w:eastAsia="Courier New"/>
                <w:color w:val="000000"/>
                <w:sz w:val="20"/>
                <w:szCs w:val="20"/>
              </w:rPr>
              <w:t>К</w:t>
            </w:r>
            <w:proofErr w:type="gramEnd"/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общее количество муниципальных (государственных) услуг, по которым предусмотрена подача заявлений на услугу через РПГУ, оказанных ОМСУ в отчетном периоде.</w:t>
            </w:r>
          </w:p>
        </w:tc>
        <w:tc>
          <w:tcPr>
            <w:tcW w:w="2835" w:type="dxa"/>
          </w:tcPr>
          <w:p w14:paraId="3A2F084E" w14:textId="7E53172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color w:val="000000"/>
                <w:sz w:val="20"/>
                <w:szCs w:val="20"/>
              </w:rPr>
              <w:lastRenderedPageBreak/>
              <w:t>Государственная информационная система Московской области «Единая информационная система оказания государственных и муниципальных услуг (функций) Московской области»</w:t>
            </w:r>
          </w:p>
        </w:tc>
        <w:tc>
          <w:tcPr>
            <w:tcW w:w="1702" w:type="dxa"/>
          </w:tcPr>
          <w:p w14:paraId="395E776C" w14:textId="664BF795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7B4B7DD8" w14:textId="77777777" w:rsidTr="00AE3E7A">
        <w:trPr>
          <w:trHeight w:val="253"/>
        </w:trPr>
        <w:tc>
          <w:tcPr>
            <w:tcW w:w="738" w:type="dxa"/>
          </w:tcPr>
          <w:p w14:paraId="4938A37B" w14:textId="605BECF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10</w:t>
            </w:r>
          </w:p>
        </w:tc>
        <w:tc>
          <w:tcPr>
            <w:tcW w:w="2894" w:type="dxa"/>
          </w:tcPr>
          <w:p w14:paraId="1CE47616" w14:textId="00A7046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Результативные услуги – Доля отказов в предоставлении муниципальных (государственных) услуг</w:t>
            </w:r>
          </w:p>
        </w:tc>
        <w:tc>
          <w:tcPr>
            <w:tcW w:w="1217" w:type="dxa"/>
          </w:tcPr>
          <w:p w14:paraId="0392D9A7" w14:textId="638A369D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0BB33CFC" w14:textId="77777777" w:rsidR="00906254" w:rsidRPr="00EB298A" w:rsidRDefault="00906254" w:rsidP="00EB298A">
            <w:pPr>
              <w:widowControl w:val="0"/>
              <w:jc w:val="center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76374CC3" w14:textId="77777777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где:</w:t>
            </w:r>
          </w:p>
          <w:p w14:paraId="4288BE0A" w14:textId="77777777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n</w:t>
            </w:r>
            <w:r w:rsidRPr="00EB298A">
              <w:rPr>
                <w:sz w:val="20"/>
                <w:szCs w:val="20"/>
              </w:rPr>
              <w:t xml:space="preserve"> – доля отказов в предоставлении муниципальных (государственных) услуг;</w:t>
            </w:r>
          </w:p>
          <w:p w14:paraId="12EF6060" w14:textId="77777777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R</w:t>
            </w:r>
            <w:r w:rsidRPr="00EB298A">
              <w:rPr>
                <w:sz w:val="20"/>
                <w:szCs w:val="20"/>
              </w:rPr>
              <w:t xml:space="preserve"> – количество отказов ОМСУ в предоставлении муниципальных (государственных) услуг в отчетном периоде, единиц;</w:t>
            </w:r>
          </w:p>
          <w:p w14:paraId="33B47CDD" w14:textId="2ACC6A0F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K</w:t>
            </w:r>
            <w:r w:rsidRPr="00EB298A">
              <w:rPr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sz w:val="20"/>
                <w:szCs w:val="20"/>
              </w:rPr>
              <w:t>количество</w:t>
            </w:r>
            <w:proofErr w:type="gramEnd"/>
            <w:r w:rsidRPr="00EB298A">
              <w:rPr>
                <w:sz w:val="20"/>
                <w:szCs w:val="20"/>
              </w:rPr>
              <w:t xml:space="preserve"> заявлений на предоставление муниципальных (государственных) услуг, рассмотренных ОМСУ в отчетном периоде, единиц.</w:t>
            </w:r>
          </w:p>
        </w:tc>
        <w:tc>
          <w:tcPr>
            <w:tcW w:w="2835" w:type="dxa"/>
          </w:tcPr>
          <w:p w14:paraId="40B89C94" w14:textId="75E8AA04" w:rsidR="00906254" w:rsidRPr="00EB298A" w:rsidRDefault="00906254" w:rsidP="00EB298A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Государственная информационная система Московской области «Единая информационная система оказания государственных и муниципальных услуг (функций) Московской области».</w:t>
            </w:r>
          </w:p>
          <w:p w14:paraId="2E26EFAC" w14:textId="055BB8C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sz w:val="20"/>
                <w:szCs w:val="20"/>
              </w:rPr>
              <w:t xml:space="preserve">15% – </w:t>
            </w:r>
            <w:proofErr w:type="gramStart"/>
            <w:r w:rsidRPr="00EB298A">
              <w:rPr>
                <w:sz w:val="20"/>
                <w:szCs w:val="20"/>
              </w:rPr>
              <w:t>считаем</w:t>
            </w:r>
            <w:proofErr w:type="gramEnd"/>
            <w:r w:rsidRPr="00EB298A">
              <w:rPr>
                <w:sz w:val="20"/>
                <w:szCs w:val="20"/>
              </w:rPr>
              <w:t xml:space="preserve"> возможно допустимый процент доли отказов в предоставлении муниципальных (государственных) услуг (n).</w:t>
            </w:r>
          </w:p>
        </w:tc>
        <w:tc>
          <w:tcPr>
            <w:tcW w:w="1702" w:type="dxa"/>
          </w:tcPr>
          <w:p w14:paraId="26C5549B" w14:textId="5FEF2088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789C7714" w14:textId="77777777" w:rsidTr="00AE3E7A">
        <w:trPr>
          <w:trHeight w:val="253"/>
        </w:trPr>
        <w:tc>
          <w:tcPr>
            <w:tcW w:w="738" w:type="dxa"/>
          </w:tcPr>
          <w:p w14:paraId="107089DB" w14:textId="419E2A3A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1</w:t>
            </w:r>
          </w:p>
        </w:tc>
        <w:tc>
          <w:tcPr>
            <w:tcW w:w="2894" w:type="dxa"/>
          </w:tcPr>
          <w:p w14:paraId="48655FB0" w14:textId="2261C12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Повторные обращения – Доля обращений, поступивших на портал «</w:t>
            </w:r>
            <w:proofErr w:type="spellStart"/>
            <w:r w:rsidRPr="00EB298A">
              <w:rPr>
                <w:sz w:val="20"/>
                <w:szCs w:val="20"/>
              </w:rPr>
              <w:t>Добродел</w:t>
            </w:r>
            <w:proofErr w:type="spellEnd"/>
            <w:r w:rsidRPr="00EB298A">
              <w:rPr>
                <w:sz w:val="20"/>
                <w:szCs w:val="20"/>
              </w:rPr>
              <w:t>», по которым поступили повторные обращения</w:t>
            </w:r>
          </w:p>
        </w:tc>
        <w:tc>
          <w:tcPr>
            <w:tcW w:w="1217" w:type="dxa"/>
          </w:tcPr>
          <w:p w14:paraId="7414C790" w14:textId="485E14D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385507E9" w14:textId="77777777" w:rsidR="00906254" w:rsidRPr="00EB298A" w:rsidRDefault="00906254" w:rsidP="00EB298A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311D56E7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4D9BACEA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  <w:r w:rsidRPr="00EB298A">
              <w:rPr>
                <w:sz w:val="20"/>
                <w:szCs w:val="20"/>
              </w:rPr>
              <w:t>доля зарегистрированных обращений граждан, требующих устранение проблемы, по которым поступили повторные обращения от заявителей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;</w:t>
            </w:r>
          </w:p>
          <w:p w14:paraId="68457468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количество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EB298A">
              <w:rPr>
                <w:rFonts w:eastAsia="Calibri"/>
                <w:sz w:val="20"/>
                <w:szCs w:val="20"/>
                <w:lang w:eastAsia="en-US"/>
              </w:rPr>
              <w:t>Добродел</w:t>
            </w:r>
            <w:proofErr w:type="spellEnd"/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» и </w:t>
            </w:r>
            <w:r w:rsidRPr="00EB298A">
              <w:rPr>
                <w:sz w:val="20"/>
                <w:szCs w:val="20"/>
              </w:rPr>
              <w:t>требующих ответа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, </w:t>
            </w:r>
            <w:r w:rsidRPr="00EB298A">
              <w:rPr>
                <w:sz w:val="20"/>
                <w:szCs w:val="20"/>
              </w:rPr>
              <w:t>по которым поступили повторные обращения от заявителей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5C38DD57" w14:textId="059EAC9C" w:rsidR="00906254" w:rsidRPr="00EB298A" w:rsidRDefault="00906254" w:rsidP="00EB298A">
            <w:pPr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proofErr w:type="gramStart"/>
            <w:r w:rsidRPr="00EB298A">
              <w:rPr>
                <w:rFonts w:eastAsia="Courier New"/>
                <w:color w:val="000000"/>
                <w:sz w:val="20"/>
                <w:szCs w:val="20"/>
              </w:rPr>
              <w:t>К</w:t>
            </w:r>
            <w:proofErr w:type="gramEnd"/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общее количество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EB298A">
              <w:rPr>
                <w:rFonts w:eastAsia="Calibri"/>
                <w:sz w:val="20"/>
                <w:szCs w:val="20"/>
                <w:lang w:eastAsia="en-US"/>
              </w:rPr>
              <w:t>Добродел</w:t>
            </w:r>
            <w:proofErr w:type="spellEnd"/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» и </w:t>
            </w:r>
            <w:r w:rsidRPr="00EB298A">
              <w:rPr>
                <w:sz w:val="20"/>
                <w:szCs w:val="20"/>
              </w:rPr>
              <w:t>требующих ответа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2835" w:type="dxa"/>
          </w:tcPr>
          <w:p w14:paraId="0C904087" w14:textId="355CFBD8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sz w:val="20"/>
                <w:szCs w:val="20"/>
              </w:rPr>
              <w:t xml:space="preserve">Еженедельный мониторинг единой системы </w:t>
            </w:r>
            <w:proofErr w:type="spellStart"/>
            <w:r w:rsidRPr="00EB298A">
              <w:rPr>
                <w:sz w:val="20"/>
                <w:szCs w:val="20"/>
              </w:rPr>
              <w:t>приема</w:t>
            </w:r>
            <w:proofErr w:type="spellEnd"/>
            <w:r w:rsidRPr="00EB298A">
              <w:rPr>
                <w:sz w:val="20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EB298A">
              <w:rPr>
                <w:sz w:val="20"/>
                <w:szCs w:val="20"/>
              </w:rPr>
              <w:t>размещенный</w:t>
            </w:r>
            <w:proofErr w:type="spellEnd"/>
            <w:r w:rsidRPr="00EB298A">
              <w:rPr>
                <w:sz w:val="20"/>
                <w:szCs w:val="20"/>
              </w:rPr>
              <w:t xml:space="preserve"> в системе </w:t>
            </w:r>
            <w:proofErr w:type="spellStart"/>
            <w:r w:rsidRPr="00EB298A">
              <w:rPr>
                <w:sz w:val="20"/>
                <w:szCs w:val="20"/>
                <w:lang w:val="en-US"/>
              </w:rPr>
              <w:t>Seafile</w:t>
            </w:r>
            <w:proofErr w:type="spellEnd"/>
            <w:r w:rsidRPr="00EB298A">
              <w:rPr>
                <w:sz w:val="20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EB298A">
              <w:rPr>
                <w:sz w:val="20"/>
                <w:szCs w:val="20"/>
              </w:rPr>
              <w:t>Исх</w:t>
            </w:r>
            <w:proofErr w:type="spellEnd"/>
            <w:proofErr w:type="gramEnd"/>
            <w:r w:rsidRPr="00EB298A">
              <w:rPr>
                <w:sz w:val="20"/>
                <w:szCs w:val="20"/>
              </w:rPr>
              <w:t>).</w:t>
            </w:r>
          </w:p>
        </w:tc>
        <w:tc>
          <w:tcPr>
            <w:tcW w:w="1702" w:type="dxa"/>
          </w:tcPr>
          <w:p w14:paraId="1508406E" w14:textId="24085D8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137012A4" w14:textId="77777777" w:rsidTr="00AE3E7A">
        <w:trPr>
          <w:trHeight w:val="253"/>
        </w:trPr>
        <w:tc>
          <w:tcPr>
            <w:tcW w:w="738" w:type="dxa"/>
          </w:tcPr>
          <w:p w14:paraId="1567C7D4" w14:textId="6BC6C7E3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2</w:t>
            </w:r>
          </w:p>
        </w:tc>
        <w:tc>
          <w:tcPr>
            <w:tcW w:w="2894" w:type="dxa"/>
          </w:tcPr>
          <w:p w14:paraId="4969C91C" w14:textId="1B3CFE05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EB298A">
              <w:rPr>
                <w:sz w:val="20"/>
                <w:szCs w:val="20"/>
              </w:rPr>
              <w:t>Добродел</w:t>
            </w:r>
            <w:proofErr w:type="spellEnd"/>
            <w:r w:rsidRPr="00EB298A">
              <w:rPr>
                <w:sz w:val="20"/>
                <w:szCs w:val="20"/>
              </w:rPr>
              <w:t xml:space="preserve">» (по проблемам со сроком решения 8 </w:t>
            </w:r>
            <w:proofErr w:type="spellStart"/>
            <w:r w:rsidRPr="00EB298A">
              <w:rPr>
                <w:sz w:val="20"/>
                <w:szCs w:val="20"/>
              </w:rPr>
              <w:t>р.д</w:t>
            </w:r>
            <w:proofErr w:type="spellEnd"/>
            <w:r w:rsidRPr="00EB298A">
              <w:rPr>
                <w:sz w:val="20"/>
                <w:szCs w:val="20"/>
              </w:rPr>
              <w:t>.)</w:t>
            </w:r>
          </w:p>
        </w:tc>
        <w:tc>
          <w:tcPr>
            <w:tcW w:w="1217" w:type="dxa"/>
          </w:tcPr>
          <w:p w14:paraId="7A5520BE" w14:textId="5C51E32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5DB17A8A" w14:textId="77777777" w:rsidR="00906254" w:rsidRPr="00EB298A" w:rsidRDefault="00906254" w:rsidP="00EB298A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7CB6DAA5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0DEED5F8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  <w:r w:rsidRPr="00EB298A">
              <w:rPr>
                <w:sz w:val="20"/>
                <w:szCs w:val="20"/>
              </w:rPr>
              <w:t xml:space="preserve">доля зарегистрированных обращений граждан, требующих устранение проблемы, по которым в регламентные сроки предоставлены ответы с отложенным сроком решения (по проблемам со сроком решения 8 </w:t>
            </w:r>
            <w:proofErr w:type="spellStart"/>
            <w:r w:rsidRPr="00EB298A">
              <w:rPr>
                <w:sz w:val="20"/>
                <w:szCs w:val="20"/>
              </w:rPr>
              <w:t>р.д</w:t>
            </w:r>
            <w:proofErr w:type="spellEnd"/>
            <w:r w:rsidRPr="00EB298A">
              <w:rPr>
                <w:sz w:val="20"/>
                <w:szCs w:val="20"/>
              </w:rPr>
              <w:t>.)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;</w:t>
            </w:r>
          </w:p>
          <w:p w14:paraId="1E933F79" w14:textId="335099F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количество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EB298A">
              <w:rPr>
                <w:rFonts w:eastAsia="Calibri"/>
                <w:sz w:val="20"/>
                <w:szCs w:val="20"/>
                <w:lang w:eastAsia="en-US"/>
              </w:rPr>
              <w:t>Добродел</w:t>
            </w:r>
            <w:proofErr w:type="spellEnd"/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» и </w:t>
            </w:r>
            <w:r w:rsidRPr="00EB298A">
              <w:rPr>
                <w:sz w:val="20"/>
                <w:szCs w:val="20"/>
              </w:rPr>
              <w:t>требующих ответа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, по которым зафиксирован факт </w:t>
            </w:r>
            <w:r w:rsidRPr="00EB298A">
              <w:rPr>
                <w:sz w:val="20"/>
                <w:szCs w:val="20"/>
              </w:rPr>
              <w:t>отложенного решения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2ED6169B" w14:textId="362F6289" w:rsidR="00906254" w:rsidRPr="00EB298A" w:rsidRDefault="00906254" w:rsidP="00EB298A">
            <w:pPr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proofErr w:type="gramStart"/>
            <w:r w:rsidRPr="00EB298A">
              <w:rPr>
                <w:rFonts w:eastAsia="Courier New"/>
                <w:color w:val="000000"/>
                <w:sz w:val="20"/>
                <w:szCs w:val="20"/>
              </w:rPr>
              <w:t>К</w:t>
            </w:r>
            <w:proofErr w:type="gramEnd"/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общее количество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EB298A">
              <w:rPr>
                <w:rFonts w:eastAsia="Calibri"/>
                <w:sz w:val="20"/>
                <w:szCs w:val="20"/>
                <w:lang w:eastAsia="en-US"/>
              </w:rPr>
              <w:t>Добродел</w:t>
            </w:r>
            <w:proofErr w:type="spellEnd"/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» и </w:t>
            </w:r>
            <w:r w:rsidRPr="00EB298A">
              <w:rPr>
                <w:sz w:val="20"/>
                <w:szCs w:val="20"/>
              </w:rPr>
              <w:t>требующих ответа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2835" w:type="dxa"/>
          </w:tcPr>
          <w:p w14:paraId="662DFC44" w14:textId="7F9294A2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sz w:val="20"/>
                <w:szCs w:val="20"/>
              </w:rPr>
              <w:t xml:space="preserve">Еженедельный мониторинг единой системы </w:t>
            </w:r>
            <w:proofErr w:type="spellStart"/>
            <w:r w:rsidRPr="00EB298A">
              <w:rPr>
                <w:sz w:val="20"/>
                <w:szCs w:val="20"/>
              </w:rPr>
              <w:t>приема</w:t>
            </w:r>
            <w:proofErr w:type="spellEnd"/>
            <w:r w:rsidRPr="00EB298A">
              <w:rPr>
                <w:sz w:val="20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EB298A">
              <w:rPr>
                <w:sz w:val="20"/>
                <w:szCs w:val="20"/>
              </w:rPr>
              <w:t>размещенный</w:t>
            </w:r>
            <w:proofErr w:type="spellEnd"/>
            <w:r w:rsidRPr="00EB298A">
              <w:rPr>
                <w:sz w:val="20"/>
                <w:szCs w:val="20"/>
              </w:rPr>
              <w:t xml:space="preserve"> в системе </w:t>
            </w:r>
            <w:proofErr w:type="spellStart"/>
            <w:r w:rsidRPr="00EB298A">
              <w:rPr>
                <w:sz w:val="20"/>
                <w:szCs w:val="20"/>
                <w:lang w:val="en-US"/>
              </w:rPr>
              <w:t>Seafile</w:t>
            </w:r>
            <w:proofErr w:type="spellEnd"/>
            <w:r w:rsidRPr="00EB298A">
              <w:rPr>
                <w:sz w:val="20"/>
                <w:szCs w:val="20"/>
              </w:rPr>
              <w:t xml:space="preserve"> (письмо от 4 июля </w:t>
            </w:r>
            <w:r w:rsidRPr="00EB298A">
              <w:rPr>
                <w:sz w:val="20"/>
                <w:szCs w:val="20"/>
              </w:rPr>
              <w:lastRenderedPageBreak/>
              <w:t>2016 г. № 10-4571/</w:t>
            </w:r>
            <w:proofErr w:type="spellStart"/>
            <w:proofErr w:type="gramStart"/>
            <w:r w:rsidRPr="00EB298A">
              <w:rPr>
                <w:sz w:val="20"/>
                <w:szCs w:val="20"/>
              </w:rPr>
              <w:t>Исх</w:t>
            </w:r>
            <w:proofErr w:type="spellEnd"/>
            <w:proofErr w:type="gramEnd"/>
            <w:r w:rsidRPr="00EB298A">
              <w:rPr>
                <w:sz w:val="20"/>
                <w:szCs w:val="20"/>
              </w:rPr>
              <w:t>).</w:t>
            </w:r>
          </w:p>
        </w:tc>
        <w:tc>
          <w:tcPr>
            <w:tcW w:w="1702" w:type="dxa"/>
          </w:tcPr>
          <w:p w14:paraId="0D33B33E" w14:textId="245A2B22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lastRenderedPageBreak/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2D10627A" w14:textId="77777777" w:rsidTr="00AE3E7A">
        <w:trPr>
          <w:trHeight w:val="253"/>
        </w:trPr>
        <w:tc>
          <w:tcPr>
            <w:tcW w:w="738" w:type="dxa"/>
          </w:tcPr>
          <w:p w14:paraId="676926E4" w14:textId="43EF40FB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13</w:t>
            </w:r>
          </w:p>
        </w:tc>
        <w:tc>
          <w:tcPr>
            <w:tcW w:w="2894" w:type="dxa"/>
          </w:tcPr>
          <w:p w14:paraId="4805D73D" w14:textId="0DE9D1E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  <w:lang w:eastAsia="en-US"/>
              </w:rPr>
              <w:t>Ответь вовремя – Доля жалоб, поступивших на портал «</w:t>
            </w:r>
            <w:proofErr w:type="spellStart"/>
            <w:r w:rsidRPr="00EB298A">
              <w:rPr>
                <w:rFonts w:eastAsia="Calibri"/>
                <w:sz w:val="20"/>
                <w:szCs w:val="20"/>
                <w:lang w:eastAsia="en-US"/>
              </w:rPr>
              <w:t>Добродел</w:t>
            </w:r>
            <w:proofErr w:type="spellEnd"/>
            <w:r w:rsidRPr="00EB298A">
              <w:rPr>
                <w:rFonts w:eastAsia="Calibri"/>
                <w:sz w:val="20"/>
                <w:szCs w:val="20"/>
                <w:lang w:eastAsia="en-US"/>
              </w:rPr>
              <w:t>», по которым нарушен срок подготовки ответа</w:t>
            </w:r>
          </w:p>
        </w:tc>
        <w:tc>
          <w:tcPr>
            <w:tcW w:w="1217" w:type="dxa"/>
          </w:tcPr>
          <w:p w14:paraId="231F13E8" w14:textId="4C843CB6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09D946E3" w14:textId="77777777" w:rsidR="00906254" w:rsidRPr="00EB298A" w:rsidRDefault="00906254" w:rsidP="00EB298A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6F813A52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4BA73D0C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 доля жалоб, </w:t>
            </w:r>
            <w:r w:rsidRPr="00EB298A">
              <w:rPr>
                <w:sz w:val="20"/>
                <w:szCs w:val="20"/>
              </w:rPr>
              <w:t>отправленных в работу с портала «</w:t>
            </w:r>
            <w:proofErr w:type="spellStart"/>
            <w:r w:rsidRPr="00EB298A">
              <w:rPr>
                <w:sz w:val="20"/>
                <w:szCs w:val="20"/>
              </w:rPr>
              <w:t>Добродел</w:t>
            </w:r>
            <w:proofErr w:type="spellEnd"/>
            <w:r w:rsidRPr="00EB298A">
              <w:rPr>
                <w:sz w:val="20"/>
                <w:szCs w:val="20"/>
              </w:rPr>
              <w:t>»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, по которым нарушен срок подготовки ответа;</w:t>
            </w:r>
          </w:p>
          <w:p w14:paraId="69DDC681" w14:textId="0EBCC6E8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количество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EB298A">
              <w:rPr>
                <w:rFonts w:eastAsia="Calibri"/>
                <w:sz w:val="20"/>
                <w:szCs w:val="20"/>
                <w:lang w:eastAsia="en-US"/>
              </w:rPr>
              <w:t>Добродел</w:t>
            </w:r>
            <w:proofErr w:type="spellEnd"/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» и </w:t>
            </w:r>
            <w:r w:rsidRPr="00EB298A">
              <w:rPr>
                <w:sz w:val="20"/>
                <w:szCs w:val="20"/>
              </w:rPr>
              <w:t>требующих ответа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, по которым зафиксирован факт нарушения срока подготовки от</w:t>
            </w:r>
            <w:r>
              <w:rPr>
                <w:rFonts w:eastAsia="Calibri"/>
                <w:sz w:val="20"/>
                <w:szCs w:val="20"/>
                <w:lang w:eastAsia="en-US"/>
              </w:rPr>
              <w:t>вета или факт отсутствия ответа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7A4B6F76" w14:textId="7B277D0E" w:rsidR="00906254" w:rsidRPr="00EB298A" w:rsidRDefault="00906254" w:rsidP="00EB298A">
            <w:pPr>
              <w:jc w:val="both"/>
              <w:rPr>
                <w:rFonts w:eastAsiaTheme="minorEastAsia"/>
                <w:sz w:val="20"/>
                <w:szCs w:val="20"/>
              </w:rPr>
            </w:pPr>
            <w:proofErr w:type="gramStart"/>
            <w:r w:rsidRPr="00EB298A">
              <w:rPr>
                <w:rFonts w:eastAsia="Courier New"/>
                <w:color w:val="000000"/>
                <w:sz w:val="20"/>
                <w:szCs w:val="20"/>
              </w:rPr>
              <w:t>К</w:t>
            </w:r>
            <w:proofErr w:type="gramEnd"/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общее количество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EB298A">
              <w:rPr>
                <w:rFonts w:eastAsia="Calibri"/>
                <w:sz w:val="20"/>
                <w:szCs w:val="20"/>
                <w:lang w:eastAsia="en-US"/>
              </w:rPr>
              <w:t>Добродел</w:t>
            </w:r>
            <w:proofErr w:type="spellEnd"/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» и </w:t>
            </w:r>
            <w:r w:rsidRPr="00EB298A">
              <w:rPr>
                <w:sz w:val="20"/>
                <w:szCs w:val="20"/>
              </w:rPr>
              <w:t>требующих ответа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2835" w:type="dxa"/>
          </w:tcPr>
          <w:p w14:paraId="3B000D4F" w14:textId="6CA94425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sz w:val="20"/>
                <w:szCs w:val="20"/>
              </w:rPr>
              <w:t xml:space="preserve">Еженедельный мониторинг единой системы </w:t>
            </w:r>
            <w:proofErr w:type="spellStart"/>
            <w:r w:rsidRPr="00EB298A">
              <w:rPr>
                <w:sz w:val="20"/>
                <w:szCs w:val="20"/>
              </w:rPr>
              <w:t>приема</w:t>
            </w:r>
            <w:proofErr w:type="spellEnd"/>
            <w:r w:rsidRPr="00EB298A">
              <w:rPr>
                <w:sz w:val="20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EB298A">
              <w:rPr>
                <w:sz w:val="20"/>
                <w:szCs w:val="20"/>
              </w:rPr>
              <w:t>размещенный</w:t>
            </w:r>
            <w:proofErr w:type="spellEnd"/>
            <w:r w:rsidRPr="00EB298A">
              <w:rPr>
                <w:sz w:val="20"/>
                <w:szCs w:val="20"/>
              </w:rPr>
              <w:t xml:space="preserve"> в системе </w:t>
            </w:r>
            <w:proofErr w:type="spellStart"/>
            <w:r w:rsidRPr="00EB298A">
              <w:rPr>
                <w:sz w:val="20"/>
                <w:szCs w:val="20"/>
                <w:lang w:val="en-US"/>
              </w:rPr>
              <w:t>Seafile</w:t>
            </w:r>
            <w:proofErr w:type="spellEnd"/>
            <w:r w:rsidRPr="00EB298A">
              <w:rPr>
                <w:sz w:val="20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EB298A">
              <w:rPr>
                <w:sz w:val="20"/>
                <w:szCs w:val="20"/>
              </w:rPr>
              <w:t>Исх</w:t>
            </w:r>
            <w:proofErr w:type="spellEnd"/>
            <w:proofErr w:type="gramEnd"/>
            <w:r w:rsidRPr="00EB298A">
              <w:rPr>
                <w:sz w:val="20"/>
                <w:szCs w:val="20"/>
              </w:rPr>
              <w:t>).</w:t>
            </w:r>
          </w:p>
        </w:tc>
        <w:tc>
          <w:tcPr>
            <w:tcW w:w="1702" w:type="dxa"/>
          </w:tcPr>
          <w:p w14:paraId="0C0B6AE4" w14:textId="48050508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2C3DF439" w14:textId="77777777" w:rsidTr="00AE3E7A">
        <w:trPr>
          <w:trHeight w:val="253"/>
        </w:trPr>
        <w:tc>
          <w:tcPr>
            <w:tcW w:w="738" w:type="dxa"/>
          </w:tcPr>
          <w:p w14:paraId="3FC6BC93" w14:textId="4C9CBE3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4</w:t>
            </w:r>
          </w:p>
        </w:tc>
        <w:tc>
          <w:tcPr>
            <w:tcW w:w="2894" w:type="dxa"/>
          </w:tcPr>
          <w:p w14:paraId="463D2D9E" w14:textId="5E26896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  <w:lang w:eastAsia="en-US"/>
              </w:rPr>
              <w:t>Доля ОМСУ муниципального образования Московской области и их 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1217" w:type="dxa"/>
          </w:tcPr>
          <w:p w14:paraId="340BEB8D" w14:textId="081A016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5DD6C826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3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3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3</m:t>
                    </m:r>
                  </m:den>
                </m:f>
              </m:oMath>
            </m:oMathPara>
          </w:p>
          <w:p w14:paraId="13C94568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w:r w:rsidRPr="00EB298A">
              <w:rPr>
                <w:rFonts w:eastAsia="Calibri"/>
                <w:color w:val="000000"/>
                <w:sz w:val="20"/>
                <w:szCs w:val="20"/>
              </w:rPr>
              <w:t xml:space="preserve">где: </w:t>
            </w:r>
          </w:p>
          <w:p w14:paraId="2B7853F7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Pr="00EB298A">
              <w:rPr>
                <w:sz w:val="20"/>
                <w:szCs w:val="20"/>
              </w:rPr>
              <w:t xml:space="preserve">доля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Pr="00EB298A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4239F283" w14:textId="77777777" w:rsidR="00906254" w:rsidRPr="00EB298A" w:rsidRDefault="002A2BC3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sz w:val="20"/>
                <w:szCs w:val="20"/>
              </w:rPr>
              <w:t xml:space="preserve">количество </w:t>
            </w:r>
            <w:r w:rsidR="00906254" w:rsidRPr="00EB298A">
              <w:rPr>
                <w:rFonts w:eastAsia="Calibri"/>
                <w:sz w:val="20"/>
                <w:szCs w:val="20"/>
                <w:lang w:eastAsia="en-US"/>
              </w:rPr>
              <w:t>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441965E1" w14:textId="77777777" w:rsidR="00906254" w:rsidRPr="00EB298A" w:rsidRDefault="002A2BC3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sz w:val="20"/>
                <w:szCs w:val="20"/>
              </w:rPr>
              <w:t xml:space="preserve">общее количество </w:t>
            </w:r>
            <w:r w:rsidR="00906254" w:rsidRPr="00EB298A">
              <w:rPr>
                <w:rFonts w:eastAsia="Calibri"/>
                <w:sz w:val="20"/>
                <w:szCs w:val="20"/>
                <w:lang w:eastAsia="en-US"/>
              </w:rPr>
              <w:t>ОМСУ муниципального образования Московской области и их подведомственных учреждений,</w:t>
            </w:r>
            <w:r w:rsidR="00906254" w:rsidRPr="00EB298A">
              <w:rPr>
                <w:sz w:val="20"/>
                <w:szCs w:val="20"/>
              </w:rPr>
              <w:t xml:space="preserve"> у которых внедрены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1D663DDC" w14:textId="77777777" w:rsidR="00906254" w:rsidRPr="00EB298A" w:rsidRDefault="002A2BC3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color w:val="000000"/>
                <w:sz w:val="20"/>
                <w:szCs w:val="20"/>
                <w:lang w:eastAsia="en-US"/>
              </w:rPr>
              <w:t>количество ОМСУ муниципального образования Московской области,</w:t>
            </w:r>
            <w:r w:rsidR="00906254" w:rsidRPr="00EB298A">
              <w:rPr>
                <w:color w:val="000000"/>
                <w:sz w:val="20"/>
                <w:szCs w:val="20"/>
              </w:rPr>
              <w:t xml:space="preserve"> а также находящихся в их ведении организаций, предприятий и учреждений, участвующих в планировании, подготовке, проведении и контроле исполнения конкурентных процедур с</w:t>
            </w:r>
            <w:r w:rsidR="00906254" w:rsidRPr="00EB298A">
              <w:rPr>
                <w:color w:val="000000"/>
                <w:sz w:val="20"/>
                <w:szCs w:val="20"/>
                <w:lang w:val="en-US"/>
              </w:rPr>
              <w:t> </w:t>
            </w:r>
            <w:r w:rsidR="00906254" w:rsidRPr="00EB298A">
              <w:rPr>
                <w:color w:val="000000"/>
                <w:sz w:val="20"/>
                <w:szCs w:val="20"/>
              </w:rPr>
              <w:t>использованием ЕАСУЗ, включая подсистему портал исполнения контрактов;</w:t>
            </w:r>
          </w:p>
          <w:p w14:paraId="765FE195" w14:textId="77777777" w:rsidR="00906254" w:rsidRPr="00EB298A" w:rsidRDefault="002A2BC3" w:rsidP="00EB298A">
            <w:pPr>
              <w:jc w:val="both"/>
              <w:rPr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color w:val="000000"/>
                <w:sz w:val="20"/>
                <w:szCs w:val="20"/>
                <w:lang w:eastAsia="en-US"/>
              </w:rPr>
              <w:t>общее количество ОМСУ муниципального образования Московской области</w:t>
            </w:r>
            <w:r w:rsidR="00906254" w:rsidRPr="00EB298A">
              <w:rPr>
                <w:color w:val="000000"/>
                <w:sz w:val="20"/>
                <w:szCs w:val="20"/>
              </w:rPr>
              <w:t xml:space="preserve">, а также находящихся </w:t>
            </w:r>
            <w:r w:rsidR="00906254" w:rsidRPr="00EB298A">
              <w:rPr>
                <w:color w:val="000000"/>
                <w:sz w:val="20"/>
                <w:szCs w:val="20"/>
              </w:rPr>
              <w:lastRenderedPageBreak/>
              <w:t>в их ведении организаций, предприятий и учреждений, участвующих в планировании, подготовке, проведении и контроле исполнения конкурентных процедур;</w:t>
            </w:r>
          </w:p>
          <w:p w14:paraId="575E07F7" w14:textId="77777777" w:rsidR="00906254" w:rsidRPr="00EB298A" w:rsidRDefault="002A2BC3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3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color w:val="000000"/>
                <w:sz w:val="20"/>
                <w:szCs w:val="20"/>
              </w:rPr>
              <w:t xml:space="preserve">количество </w:t>
            </w:r>
            <w:r w:rsidR="00906254" w:rsidRPr="00EB298A">
              <w:rPr>
                <w:rFonts w:eastAsia="Calibri"/>
                <w:sz w:val="20"/>
                <w:szCs w:val="20"/>
              </w:rPr>
              <w:t>ОМСУ муниципального образования Московской области, а также находящихся в их ведении организаций и учреждений, использующих ЕИСУГИ для учета и контроля эффективности использования государственного и муниципального имущества</w:t>
            </w:r>
            <w:r w:rsidR="00906254" w:rsidRPr="00EB298A">
              <w:rPr>
                <w:color w:val="000000"/>
                <w:sz w:val="20"/>
                <w:szCs w:val="20"/>
              </w:rPr>
              <w:t>;</w:t>
            </w:r>
          </w:p>
          <w:p w14:paraId="4858624E" w14:textId="4D646BDE" w:rsidR="00906254" w:rsidRPr="00EB298A" w:rsidRDefault="002A2BC3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3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color w:val="000000"/>
                <w:sz w:val="20"/>
                <w:szCs w:val="20"/>
              </w:rPr>
              <w:t>общее количество ОМСУ муниципального образования Московской области, а также находящихся в их ведении организаций и учреждений.</w:t>
            </w:r>
          </w:p>
        </w:tc>
        <w:tc>
          <w:tcPr>
            <w:tcW w:w="2835" w:type="dxa"/>
          </w:tcPr>
          <w:p w14:paraId="01C01B43" w14:textId="4DE493AE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41E29369" w14:textId="7EB9908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5F01FF42" w14:textId="77777777" w:rsidTr="00AE3E7A">
        <w:trPr>
          <w:trHeight w:val="253"/>
        </w:trPr>
        <w:tc>
          <w:tcPr>
            <w:tcW w:w="738" w:type="dxa"/>
          </w:tcPr>
          <w:p w14:paraId="41D0197E" w14:textId="343A267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15</w:t>
            </w:r>
          </w:p>
        </w:tc>
        <w:tc>
          <w:tcPr>
            <w:tcW w:w="2894" w:type="dxa"/>
          </w:tcPr>
          <w:p w14:paraId="676ED7F4" w14:textId="077348D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</w:t>
            </w:r>
          </w:p>
        </w:tc>
        <w:tc>
          <w:tcPr>
            <w:tcW w:w="1217" w:type="dxa"/>
          </w:tcPr>
          <w:p w14:paraId="225F9C09" w14:textId="68B402B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208AF506" w14:textId="77777777" w:rsidR="00906254" w:rsidRPr="00EB298A" w:rsidRDefault="00906254" w:rsidP="00EB298A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rStyle w:val="1e"/>
                <w:i/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×100%</m:t>
                </m:r>
              </m:oMath>
            </m:oMathPara>
          </w:p>
          <w:p w14:paraId="0DE6A4B3" w14:textId="77777777" w:rsidR="00906254" w:rsidRPr="00EB298A" w:rsidRDefault="00906254" w:rsidP="00EB298A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где:</w:t>
            </w:r>
          </w:p>
          <w:p w14:paraId="64491F5F" w14:textId="77777777" w:rsidR="00906254" w:rsidRPr="00EB298A" w:rsidRDefault="00906254" w:rsidP="00EB298A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  <w:lang w:val="en-US"/>
                </w:rPr>
                <m:t>n</m:t>
              </m:r>
            </m:oMath>
            <w:r w:rsidRPr="00EB298A">
              <w:rPr>
                <w:sz w:val="20"/>
                <w:szCs w:val="20"/>
              </w:rPr>
              <w:t xml:space="preserve"> – </w:t>
            </w:r>
            <w:r w:rsidRPr="00EB298A">
              <w:rPr>
                <w:color w:val="000000"/>
                <w:sz w:val="20"/>
                <w:szCs w:val="20"/>
              </w:rPr>
              <w:t xml:space="preserve">доля </w:t>
            </w:r>
            <w:r w:rsidRPr="00EB298A">
              <w:rPr>
                <w:rFonts w:eastAsia="Calibri"/>
                <w:sz w:val="20"/>
                <w:szCs w:val="20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64457021" w14:textId="77777777" w:rsidR="00906254" w:rsidRPr="00EB298A" w:rsidRDefault="00906254" w:rsidP="00EB298A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R</m:t>
              </m:r>
            </m:oMath>
            <w:r w:rsidRPr="00EB298A">
              <w:rPr>
                <w:color w:val="000000"/>
                <w:sz w:val="20"/>
                <w:szCs w:val="20"/>
              </w:rPr>
              <w:t xml:space="preserve"> – количество </w:t>
            </w:r>
            <w:r w:rsidRPr="00EB298A">
              <w:rPr>
                <w:rFonts w:eastAsia="Calibri"/>
                <w:sz w:val="20"/>
                <w:szCs w:val="20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48F1CA6E" w14:textId="56EB7C0D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K</m:t>
              </m:r>
            </m:oMath>
            <w:r w:rsidRPr="00EB298A">
              <w:rPr>
                <w:sz w:val="20"/>
                <w:szCs w:val="20"/>
              </w:rPr>
              <w:t xml:space="preserve"> – </w:t>
            </w:r>
            <w:r w:rsidRPr="00EB298A">
              <w:rPr>
                <w:color w:val="000000"/>
                <w:sz w:val="20"/>
                <w:szCs w:val="20"/>
              </w:rPr>
              <w:t>общее количество информационно-аналитических сервисов ЕИАС ЖКХ МО.</w:t>
            </w:r>
          </w:p>
        </w:tc>
        <w:tc>
          <w:tcPr>
            <w:tcW w:w="2835" w:type="dxa"/>
          </w:tcPr>
          <w:p w14:paraId="7EEFAA89" w14:textId="555EC25D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4B6E3C09" w14:textId="0013452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380A2FD5" w14:textId="77777777" w:rsidTr="00AE3E7A">
        <w:trPr>
          <w:trHeight w:val="253"/>
        </w:trPr>
        <w:tc>
          <w:tcPr>
            <w:tcW w:w="738" w:type="dxa"/>
          </w:tcPr>
          <w:p w14:paraId="62F3188C" w14:textId="35E1641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6</w:t>
            </w:r>
          </w:p>
        </w:tc>
        <w:tc>
          <w:tcPr>
            <w:tcW w:w="2894" w:type="dxa"/>
          </w:tcPr>
          <w:p w14:paraId="6CBE5CA2" w14:textId="77777777" w:rsidR="00906254" w:rsidRPr="00EB298A" w:rsidRDefault="00906254" w:rsidP="00EB298A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Доля 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подключенных к сети Интернет на скорости:</w:t>
            </w:r>
          </w:p>
          <w:p w14:paraId="5DF4AEB5" w14:textId="77777777" w:rsidR="00906254" w:rsidRPr="00EB298A" w:rsidRDefault="00906254" w:rsidP="00EB298A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для дошкольных образовательных организаций – не менее 2 Мбит/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0EDF3956" w14:textId="77777777" w:rsidR="00906254" w:rsidRPr="00EB298A" w:rsidRDefault="00906254" w:rsidP="00EB298A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для общеобразовательных организаций, расположенных в городских поселениях и городских округах, – не менее 100 Мбит/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2301A0A2" w14:textId="24A75B15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для общеобразовательных организаций, расположенных в сельских населенных пунктах, – не менее 50 Мбит/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с</w:t>
            </w:r>
            <w:proofErr w:type="gramEnd"/>
          </w:p>
        </w:tc>
        <w:tc>
          <w:tcPr>
            <w:tcW w:w="1217" w:type="dxa"/>
          </w:tcPr>
          <w:p w14:paraId="107C1E4D" w14:textId="5CD7FDF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2302E54D" w14:textId="77777777" w:rsidR="00906254" w:rsidRPr="00EB298A" w:rsidRDefault="00906254" w:rsidP="00EB298A">
            <w:pPr>
              <w:widowControl w:val="0"/>
              <w:jc w:val="center"/>
              <w:rPr>
                <w:sz w:val="20"/>
                <w:szCs w:val="20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×100%</m:t>
                </m:r>
              </m:oMath>
            </m:oMathPara>
          </w:p>
          <w:p w14:paraId="41238800" w14:textId="77777777" w:rsidR="00906254" w:rsidRPr="00EB298A" w:rsidRDefault="00906254" w:rsidP="00EB298A">
            <w:pPr>
              <w:widowControl w:val="0"/>
              <w:jc w:val="both"/>
              <w:rPr>
                <w:sz w:val="20"/>
                <w:szCs w:val="20"/>
                <w:lang w:eastAsia="en-US"/>
              </w:rPr>
            </w:pPr>
            <w:r w:rsidRPr="00EB298A">
              <w:rPr>
                <w:sz w:val="20"/>
                <w:szCs w:val="20"/>
                <w:lang w:eastAsia="en-US"/>
              </w:rPr>
              <w:t>где:</w:t>
            </w:r>
          </w:p>
          <w:p w14:paraId="0B25375A" w14:textId="77777777" w:rsidR="00906254" w:rsidRPr="00EB298A" w:rsidRDefault="00906254" w:rsidP="00EB298A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n</m:t>
              </m:r>
            </m:oMath>
            <w:r w:rsidRPr="00EB298A">
              <w:rPr>
                <w:sz w:val="20"/>
                <w:szCs w:val="20"/>
              </w:rPr>
              <w:t xml:space="preserve"> </w:t>
            </w:r>
            <w:proofErr w:type="gramStart"/>
            <w:r w:rsidRPr="00EB298A">
              <w:rPr>
                <w:sz w:val="20"/>
                <w:szCs w:val="20"/>
              </w:rPr>
              <w:t xml:space="preserve">– </w:t>
            </w:r>
            <w:r w:rsidRPr="00EB298A">
              <w:rPr>
                <w:color w:val="000000"/>
                <w:sz w:val="20"/>
                <w:szCs w:val="20"/>
              </w:rPr>
              <w:t>доля 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подключенных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ательных организаций, расположенных в сельских населенных пунктах, – не менее 50 Мбит/с;</w:t>
            </w:r>
            <w:proofErr w:type="gramEnd"/>
          </w:p>
          <w:p w14:paraId="2DC938E2" w14:textId="77777777" w:rsidR="00906254" w:rsidRPr="00EB298A" w:rsidRDefault="00906254" w:rsidP="00EB298A">
            <w:pPr>
              <w:widowControl w:val="0"/>
              <w:jc w:val="both"/>
              <w:rPr>
                <w:rFonts w:ascii="Courier New" w:eastAsia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EB298A">
              <w:rPr>
                <w:sz w:val="20"/>
                <w:szCs w:val="20"/>
                <w:lang w:val="en-US" w:eastAsia="en-US"/>
              </w:rPr>
              <w:t>R</w:t>
            </w:r>
            <w:r w:rsidRPr="00EB298A" w:rsidDel="006814CF">
              <w:rPr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EB298A">
              <w:rPr>
                <w:sz w:val="20"/>
                <w:szCs w:val="20"/>
                <w:lang w:eastAsia="en-US"/>
              </w:rPr>
              <w:t>–</w:t>
            </w:r>
            <w:r w:rsidRPr="00EB298A">
              <w:rPr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EB298A">
              <w:rPr>
                <w:sz w:val="20"/>
                <w:szCs w:val="20"/>
                <w:lang w:eastAsia="en-US"/>
              </w:rPr>
              <w:t xml:space="preserve">количество </w:t>
            </w:r>
            <w:r w:rsidRPr="00EB298A">
              <w:rPr>
                <w:color w:val="000000"/>
                <w:sz w:val="20"/>
                <w:szCs w:val="20"/>
              </w:rPr>
              <w:t xml:space="preserve">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подключенных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</w:t>
            </w:r>
            <w:r w:rsidRPr="00EB298A">
              <w:rPr>
                <w:color w:val="000000"/>
                <w:sz w:val="20"/>
                <w:szCs w:val="20"/>
              </w:rPr>
              <w:lastRenderedPageBreak/>
              <w:t>Мбит/с; для общеобразовательных организаций, расположенных в сельских населенных пунктах, – не менее 50 Мбит/с</w:t>
            </w:r>
            <w:r w:rsidRPr="00EB298A">
              <w:rPr>
                <w:color w:val="000000"/>
                <w:sz w:val="20"/>
                <w:szCs w:val="20"/>
                <w:lang w:eastAsia="en-US"/>
              </w:rPr>
              <w:t>;</w:t>
            </w:r>
          </w:p>
          <w:p w14:paraId="04A33356" w14:textId="1B9810FE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 w:eastAsia="en-US"/>
              </w:rPr>
              <w:t>K</w:t>
            </w:r>
            <w:r w:rsidRPr="00EB298A">
              <w:rPr>
                <w:sz w:val="20"/>
                <w:szCs w:val="20"/>
                <w:lang w:eastAsia="en-US"/>
              </w:rPr>
              <w:t xml:space="preserve"> – </w:t>
            </w:r>
            <w:proofErr w:type="gramStart"/>
            <w:r w:rsidRPr="00EB298A">
              <w:rPr>
                <w:color w:val="000000"/>
                <w:sz w:val="20"/>
                <w:szCs w:val="20"/>
                <w:lang w:eastAsia="en-US"/>
              </w:rPr>
              <w:t>общее</w:t>
            </w:r>
            <w:proofErr w:type="gramEnd"/>
            <w:r w:rsidRPr="00EB298A">
              <w:rPr>
                <w:color w:val="000000"/>
                <w:sz w:val="20"/>
                <w:szCs w:val="20"/>
                <w:lang w:eastAsia="en-US"/>
              </w:rPr>
              <w:t xml:space="preserve"> количество</w:t>
            </w:r>
            <w:r w:rsidRPr="00EB298A">
              <w:rPr>
                <w:sz w:val="20"/>
                <w:szCs w:val="20"/>
                <w:lang w:eastAsia="en-US"/>
              </w:rPr>
              <w:t xml:space="preserve"> </w:t>
            </w:r>
            <w:r w:rsidRPr="00EB298A">
              <w:rPr>
                <w:color w:val="000000"/>
                <w:sz w:val="20"/>
                <w:szCs w:val="20"/>
              </w:rPr>
              <w:t>муниципальных учреждений образования</w:t>
            </w:r>
            <w:r w:rsidRPr="00EB298A">
              <w:rPr>
                <w:color w:val="000000"/>
                <w:sz w:val="20"/>
                <w:szCs w:val="20"/>
                <w:lang w:eastAsia="en-US"/>
              </w:rPr>
              <w:t xml:space="preserve"> в муниципальном образовании Московской области.</w:t>
            </w:r>
          </w:p>
        </w:tc>
        <w:tc>
          <w:tcPr>
            <w:tcW w:w="2835" w:type="dxa"/>
          </w:tcPr>
          <w:p w14:paraId="03F52909" w14:textId="3A7A9B4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6F33F9FC" w14:textId="51DE730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3D501621" w14:textId="77777777" w:rsidTr="00AE3E7A">
        <w:trPr>
          <w:trHeight w:val="253"/>
        </w:trPr>
        <w:tc>
          <w:tcPr>
            <w:tcW w:w="738" w:type="dxa"/>
          </w:tcPr>
          <w:p w14:paraId="6342620B" w14:textId="22C9922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17</w:t>
            </w:r>
          </w:p>
        </w:tc>
        <w:tc>
          <w:tcPr>
            <w:tcW w:w="2894" w:type="dxa"/>
          </w:tcPr>
          <w:p w14:paraId="04B8290D" w14:textId="435DE90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Доля образовательных организаций, у которых есть широкополосный доступ к сети Интернет (не менее 100 Мбит/с), за исключением дошкольных</w:t>
            </w:r>
          </w:p>
        </w:tc>
        <w:tc>
          <w:tcPr>
            <w:tcW w:w="1217" w:type="dxa"/>
          </w:tcPr>
          <w:p w14:paraId="280B7E2A" w14:textId="6536D96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33D0A06A" w14:textId="77777777" w:rsidR="00906254" w:rsidRPr="00EB298A" w:rsidRDefault="00906254" w:rsidP="00EB298A">
            <w:pPr>
              <w:jc w:val="center"/>
              <w:rPr>
                <w:rFonts w:eastAsia="Courier New"/>
                <w:i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×100%</m:t>
                </m:r>
              </m:oMath>
            </m:oMathPara>
          </w:p>
          <w:p w14:paraId="65A6C890" w14:textId="77777777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где:</w:t>
            </w:r>
          </w:p>
          <w:p w14:paraId="4A693625" w14:textId="77777777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  <w:lang w:val="en-US"/>
              </w:rPr>
              <w:t>n</w:t>
            </w:r>
            <w:r w:rsidRPr="00EB298A">
              <w:rPr>
                <w:color w:val="000000"/>
                <w:sz w:val="20"/>
                <w:szCs w:val="20"/>
              </w:rPr>
              <w:t xml:space="preserve"> – доля образовательных организаций, у которых есть широкополосный доступ к сети Интернет (не менее 100 Мбит/с), за исключением дошкольных;</w:t>
            </w:r>
          </w:p>
          <w:p w14:paraId="414F109E" w14:textId="77777777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R – количество образовательных организаций в муниципальном образовании Московской области, у которых есть широкополосный доступ к сети Интернет (не менее 100 Мбит/с), за исключением дошкольных;</w:t>
            </w:r>
          </w:p>
          <w:p w14:paraId="5BF3CBB3" w14:textId="113D5BD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K – общее количество образовательных организаций в муниципальном образовании Московской области (за исключением дошкольных).</w:t>
            </w:r>
          </w:p>
        </w:tc>
        <w:tc>
          <w:tcPr>
            <w:tcW w:w="2835" w:type="dxa"/>
          </w:tcPr>
          <w:p w14:paraId="32DA85F1" w14:textId="41FBEAA3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04514852" w14:textId="26EDA628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39C69CF6" w14:textId="77777777" w:rsidTr="00AE3E7A">
        <w:trPr>
          <w:trHeight w:val="253"/>
        </w:trPr>
        <w:tc>
          <w:tcPr>
            <w:tcW w:w="738" w:type="dxa"/>
          </w:tcPr>
          <w:p w14:paraId="56EB2F68" w14:textId="29F9E806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8</w:t>
            </w:r>
          </w:p>
        </w:tc>
        <w:tc>
          <w:tcPr>
            <w:tcW w:w="2894" w:type="dxa"/>
          </w:tcPr>
          <w:p w14:paraId="1786913C" w14:textId="04C0A3E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Количество современных компьютеров (со сроком эксплуатации не более семи лет) на 100 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1217" w:type="dxa"/>
          </w:tcPr>
          <w:p w14:paraId="207E6638" w14:textId="043E204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единица</w:t>
            </w:r>
          </w:p>
        </w:tc>
        <w:tc>
          <w:tcPr>
            <w:tcW w:w="5386" w:type="dxa"/>
          </w:tcPr>
          <w:p w14:paraId="79F7E8F1" w14:textId="77777777" w:rsidR="00906254" w:rsidRPr="00EB298A" w:rsidRDefault="00906254" w:rsidP="00EB298A">
            <w:pPr>
              <w:jc w:val="center"/>
              <w:rPr>
                <w:rFonts w:eastAsia="Courier New"/>
                <w:i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×100</m:t>
                </m:r>
              </m:oMath>
            </m:oMathPara>
          </w:p>
          <w:p w14:paraId="36B0501A" w14:textId="77777777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где:</w:t>
            </w:r>
          </w:p>
          <w:p w14:paraId="24FDB450" w14:textId="77777777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  <w:lang w:val="en-US"/>
              </w:rPr>
              <w:t>n</w:t>
            </w:r>
            <w:r w:rsidRPr="00EB298A">
              <w:rPr>
                <w:color w:val="000000"/>
                <w:sz w:val="20"/>
                <w:szCs w:val="20"/>
              </w:rPr>
              <w:t xml:space="preserve"> – количество </w:t>
            </w:r>
            <w:r w:rsidRPr="00EB298A">
              <w:rPr>
                <w:sz w:val="20"/>
                <w:szCs w:val="20"/>
              </w:rPr>
              <w:t xml:space="preserve">современных компьютеров (со сроком эксплуатации не более семи лет) </w:t>
            </w:r>
            <w:r w:rsidRPr="00EB298A">
              <w:rPr>
                <w:color w:val="000000"/>
                <w:sz w:val="20"/>
                <w:szCs w:val="20"/>
              </w:rPr>
              <w:t>на 100 обучающихся в общеобразовательных организациях муниципального образования Московской области;</w:t>
            </w:r>
          </w:p>
          <w:p w14:paraId="33FB23C0" w14:textId="77777777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 xml:space="preserve">R – количество используемых в общеобразовательных организациях муниципального образования Московской области </w:t>
            </w:r>
            <w:r w:rsidRPr="00EB298A">
              <w:rPr>
                <w:sz w:val="20"/>
                <w:szCs w:val="20"/>
              </w:rPr>
              <w:t>современных компьютеров (со сроком эксплуатации не более семи лет)</w:t>
            </w:r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2C242765" w14:textId="4497498D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proofErr w:type="gramStart"/>
            <w:r w:rsidRPr="00EB298A">
              <w:rPr>
                <w:color w:val="000000"/>
                <w:sz w:val="20"/>
                <w:szCs w:val="20"/>
              </w:rPr>
              <w:t>K – количество обучающихся в общеобразовательных организациях муниципального образования Московской области.</w:t>
            </w:r>
            <w:proofErr w:type="gramEnd"/>
          </w:p>
        </w:tc>
        <w:tc>
          <w:tcPr>
            <w:tcW w:w="2835" w:type="dxa"/>
          </w:tcPr>
          <w:p w14:paraId="02081840" w14:textId="1DA1A9EB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0B96F877" w14:textId="1B0C1D7B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7AA7B317" w14:textId="77777777" w:rsidTr="00AE3E7A">
        <w:trPr>
          <w:trHeight w:val="253"/>
        </w:trPr>
        <w:tc>
          <w:tcPr>
            <w:tcW w:w="738" w:type="dxa"/>
          </w:tcPr>
          <w:p w14:paraId="609CEF68" w14:textId="7346E493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9</w:t>
            </w:r>
          </w:p>
        </w:tc>
        <w:tc>
          <w:tcPr>
            <w:tcW w:w="2894" w:type="dxa"/>
          </w:tcPr>
          <w:p w14:paraId="7F994E15" w14:textId="6D5DAFC2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Доля муниципальных организаций в муниципальном образовании Московской области,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1217" w:type="dxa"/>
          </w:tcPr>
          <w:p w14:paraId="37556BA6" w14:textId="5E68121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bCs/>
                <w:color w:val="00000A"/>
                <w:sz w:val="20"/>
                <w:szCs w:val="20"/>
                <w:lang w:eastAsia="ar-SA"/>
              </w:rPr>
              <w:t>процент</w:t>
            </w:r>
          </w:p>
        </w:tc>
        <w:tc>
          <w:tcPr>
            <w:tcW w:w="5386" w:type="dxa"/>
          </w:tcPr>
          <w:p w14:paraId="7AED8707" w14:textId="77777777" w:rsidR="00906254" w:rsidRPr="00EB298A" w:rsidRDefault="00906254" w:rsidP="00EB298A">
            <w:pPr>
              <w:snapToGrid w:val="0"/>
              <w:jc w:val="center"/>
              <w:rPr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×100</m:t>
                </m:r>
              </m:oMath>
            </m:oMathPara>
          </w:p>
          <w:p w14:paraId="05620B76" w14:textId="77777777" w:rsidR="00906254" w:rsidRPr="00EB298A" w:rsidRDefault="00906254" w:rsidP="00EB298A">
            <w:pPr>
              <w:snapToGrid w:val="0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где:</w:t>
            </w:r>
          </w:p>
          <w:p w14:paraId="1D5E6158" w14:textId="77777777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n</w:t>
            </w:r>
            <w:r w:rsidRPr="00EB298A">
              <w:rPr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sz w:val="20"/>
                <w:szCs w:val="20"/>
              </w:rPr>
              <w:t>доля</w:t>
            </w:r>
            <w:proofErr w:type="gramEnd"/>
            <w:r w:rsidRPr="00EB298A">
              <w:rPr>
                <w:sz w:val="20"/>
                <w:szCs w:val="20"/>
              </w:rPr>
              <w:t xml:space="preserve"> муниципальных организаций в муниципальном образовании Московской области, использующих Единую информационную систему, содержащую сведения о возможностях дополнительного образования на территории Московской области (ЕИСДОП), и обеспеченных современными аппаратно-программными комплексами со средствами криптографической защиты информации.</w:t>
            </w:r>
          </w:p>
          <w:p w14:paraId="48C93EA4" w14:textId="77777777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lastRenderedPageBreak/>
              <w:t>R</w:t>
            </w:r>
            <w:r w:rsidRPr="00EB298A">
              <w:rPr>
                <w:sz w:val="20"/>
                <w:szCs w:val="20"/>
                <w:vertAlign w:val="subscript"/>
              </w:rPr>
              <w:t xml:space="preserve"> </w:t>
            </w:r>
            <w:r w:rsidRPr="00EB298A">
              <w:rPr>
                <w:sz w:val="20"/>
                <w:szCs w:val="20"/>
              </w:rPr>
              <w:t>– количество муниципальных организаций в муниципальном образовании Московской области, использующих ЕИСДОП и обеспеченных современными аппаратно-программными комплексами со</w:t>
            </w:r>
            <w:r w:rsidRPr="00EB298A">
              <w:rPr>
                <w:sz w:val="20"/>
                <w:szCs w:val="20"/>
                <w:lang w:val="en-US"/>
              </w:rPr>
              <w:t> </w:t>
            </w:r>
            <w:r w:rsidRPr="00EB298A">
              <w:rPr>
                <w:sz w:val="20"/>
                <w:szCs w:val="20"/>
              </w:rPr>
              <w:t>средствами криптографической защиты информации;</w:t>
            </w:r>
          </w:p>
          <w:p w14:paraId="630F880F" w14:textId="6B74F2F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K</w:t>
            </w:r>
            <w:r w:rsidRPr="00EB298A">
              <w:rPr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sz w:val="20"/>
                <w:szCs w:val="20"/>
              </w:rPr>
              <w:t>количество</w:t>
            </w:r>
            <w:proofErr w:type="gramEnd"/>
            <w:r w:rsidRPr="00EB298A">
              <w:rPr>
                <w:sz w:val="20"/>
                <w:szCs w:val="20"/>
              </w:rPr>
              <w:t xml:space="preserve"> муниципальных организаций в муниципальном образовании Московской области, использующих ЕИСДОП.</w:t>
            </w:r>
          </w:p>
        </w:tc>
        <w:tc>
          <w:tcPr>
            <w:tcW w:w="2835" w:type="dxa"/>
          </w:tcPr>
          <w:p w14:paraId="65E38F99" w14:textId="7A92209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6608CCDA" w14:textId="65B6116D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08E8754B" w14:textId="77777777" w:rsidTr="00AE3E7A">
        <w:trPr>
          <w:trHeight w:val="253"/>
        </w:trPr>
        <w:tc>
          <w:tcPr>
            <w:tcW w:w="738" w:type="dxa"/>
          </w:tcPr>
          <w:p w14:paraId="7A50A168" w14:textId="01BBD6AA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20</w:t>
            </w:r>
          </w:p>
        </w:tc>
        <w:tc>
          <w:tcPr>
            <w:tcW w:w="2894" w:type="dxa"/>
          </w:tcPr>
          <w:p w14:paraId="024D08B9" w14:textId="3E2C9E9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Количество муниципальных образований Московской области, в которых внедрена целевая модель цифровой образовательной среды в образовательных организациях, реализующих образовательные программы общего образования и среднего профессионального образования</w:t>
            </w:r>
          </w:p>
        </w:tc>
        <w:tc>
          <w:tcPr>
            <w:tcW w:w="1217" w:type="dxa"/>
          </w:tcPr>
          <w:p w14:paraId="60545116" w14:textId="5989CF58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единица</w:t>
            </w:r>
          </w:p>
        </w:tc>
        <w:tc>
          <w:tcPr>
            <w:tcW w:w="5386" w:type="dxa"/>
          </w:tcPr>
          <w:p w14:paraId="0099E253" w14:textId="77777777" w:rsidR="00906254" w:rsidRPr="00EB298A" w:rsidRDefault="00906254" w:rsidP="00EB298A">
            <w:pPr>
              <w:snapToGrid w:val="0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n</w:t>
            </w:r>
            <w:r w:rsidRPr="00EB298A">
              <w:rPr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sz w:val="20"/>
                <w:szCs w:val="20"/>
              </w:rPr>
              <w:t>количество</w:t>
            </w:r>
            <w:proofErr w:type="gramEnd"/>
            <w:r w:rsidRPr="00EB298A">
              <w:rPr>
                <w:sz w:val="20"/>
                <w:szCs w:val="20"/>
              </w:rPr>
              <w:t xml:space="preserve"> муниципальных образований Московской области, в которых внедрена целевая модель цифровой образовательной среды в образовательных организациях, реализующих образовательные программы общего образования и среднего профессионального образования.</w:t>
            </w:r>
          </w:p>
          <w:p w14:paraId="2A8C2F8B" w14:textId="77777777" w:rsidR="00906254" w:rsidRPr="00EB298A" w:rsidRDefault="00906254" w:rsidP="00EB298A">
            <w:pPr>
              <w:snapToGrid w:val="0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Единица измерения – единица.</w:t>
            </w:r>
          </w:p>
          <w:p w14:paraId="1DB79575" w14:textId="5F08B37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Значение базового показателя – 0.</w:t>
            </w:r>
          </w:p>
        </w:tc>
        <w:tc>
          <w:tcPr>
            <w:tcW w:w="2835" w:type="dxa"/>
          </w:tcPr>
          <w:p w14:paraId="26ED7987" w14:textId="172E1CCC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7F5C0994" w14:textId="425CA1E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6B6906CB" w14:textId="77777777" w:rsidTr="00AE3E7A">
        <w:trPr>
          <w:trHeight w:val="253"/>
        </w:trPr>
        <w:tc>
          <w:tcPr>
            <w:tcW w:w="738" w:type="dxa"/>
          </w:tcPr>
          <w:p w14:paraId="14D7E4E1" w14:textId="1E26E398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21</w:t>
            </w:r>
          </w:p>
        </w:tc>
        <w:tc>
          <w:tcPr>
            <w:tcW w:w="2894" w:type="dxa"/>
          </w:tcPr>
          <w:p w14:paraId="39745757" w14:textId="50CBC22B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  <w:lang w:eastAsia="en-US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 скорости не менее 1 Мбит/с, предоставляемыми не менее чем 2 операторами связи</w:t>
            </w:r>
          </w:p>
        </w:tc>
        <w:tc>
          <w:tcPr>
            <w:tcW w:w="1217" w:type="dxa"/>
          </w:tcPr>
          <w:p w14:paraId="3F478902" w14:textId="16E4538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6BDA1557" w14:textId="77777777" w:rsidR="00906254" w:rsidRPr="00EB298A" w:rsidRDefault="00906254" w:rsidP="00EB298A">
            <w:pPr>
              <w:widowControl w:val="0"/>
              <w:jc w:val="center"/>
              <w:rPr>
                <w:rFonts w:ascii="Courier New" w:eastAsia="Courier New" w:hAnsi="Courier New" w:cs="Courier New"/>
                <w:i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eastAsia="en-US"/>
                  </w:rPr>
                  <m:t>×100%</m:t>
                </m:r>
              </m:oMath>
            </m:oMathPara>
          </w:p>
          <w:p w14:paraId="28718DD0" w14:textId="77777777" w:rsidR="00906254" w:rsidRPr="00EB298A" w:rsidRDefault="00906254" w:rsidP="00EB298A">
            <w:pPr>
              <w:widowControl w:val="0"/>
              <w:rPr>
                <w:sz w:val="20"/>
                <w:szCs w:val="20"/>
                <w:lang w:eastAsia="en-US"/>
              </w:rPr>
            </w:pPr>
            <w:r w:rsidRPr="00EB298A">
              <w:rPr>
                <w:sz w:val="20"/>
                <w:szCs w:val="20"/>
                <w:lang w:eastAsia="en-US"/>
              </w:rPr>
              <w:t>где:</w:t>
            </w:r>
          </w:p>
          <w:p w14:paraId="275A2AEC" w14:textId="77777777" w:rsidR="00906254" w:rsidRPr="00EB298A" w:rsidRDefault="00906254" w:rsidP="00EB298A">
            <w:pPr>
              <w:widowControl w:val="0"/>
              <w:jc w:val="both"/>
              <w:rPr>
                <w:color w:val="000000"/>
                <w:sz w:val="20"/>
                <w:szCs w:val="20"/>
                <w:lang w:eastAsia="en-US"/>
              </w:rPr>
            </w:pPr>
            <w:r w:rsidRPr="00EB298A">
              <w:rPr>
                <w:sz w:val="20"/>
                <w:szCs w:val="20"/>
                <w:lang w:val="en-US" w:eastAsia="en-US"/>
              </w:rPr>
              <w:t>n</w:t>
            </w:r>
            <w:r w:rsidRPr="00EB298A">
              <w:rPr>
                <w:sz w:val="20"/>
                <w:szCs w:val="20"/>
                <w:lang w:eastAsia="en-US"/>
              </w:rPr>
              <w:t xml:space="preserve"> – </w:t>
            </w:r>
            <w:r w:rsidRPr="00EB298A">
              <w:rPr>
                <w:color w:val="000000"/>
                <w:sz w:val="20"/>
                <w:szCs w:val="20"/>
                <w:lang w:eastAsia="en-US"/>
              </w:rPr>
              <w:t xml:space="preserve">доля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EB298A">
              <w:rPr>
                <w:color w:val="000000"/>
                <w:sz w:val="20"/>
                <w:szCs w:val="20"/>
                <w:lang w:eastAsia="en-US"/>
              </w:rPr>
              <w:t>;</w:t>
            </w:r>
          </w:p>
          <w:p w14:paraId="492D68B7" w14:textId="77777777" w:rsidR="00906254" w:rsidRPr="00EB298A" w:rsidRDefault="00906254" w:rsidP="00EB298A">
            <w:pPr>
              <w:widowControl w:val="0"/>
              <w:jc w:val="both"/>
              <w:rPr>
                <w:sz w:val="20"/>
                <w:szCs w:val="20"/>
                <w:lang w:eastAsia="en-US"/>
              </w:rPr>
            </w:pPr>
            <w:r w:rsidRPr="00EB298A">
              <w:rPr>
                <w:sz w:val="20"/>
                <w:szCs w:val="20"/>
                <w:lang w:val="en-US" w:eastAsia="en-US"/>
              </w:rPr>
              <w:t>R</w:t>
            </w:r>
            <w:r w:rsidRPr="00EB298A">
              <w:rPr>
                <w:color w:val="000000"/>
                <w:sz w:val="20"/>
                <w:szCs w:val="20"/>
                <w:lang w:eastAsia="en-US"/>
              </w:rPr>
              <w:t xml:space="preserve"> – количество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EB298A">
              <w:rPr>
                <w:color w:val="000000"/>
                <w:sz w:val="20"/>
                <w:szCs w:val="20"/>
                <w:lang w:eastAsia="en-US"/>
              </w:rPr>
              <w:t>;</w:t>
            </w:r>
          </w:p>
          <w:p w14:paraId="365FFADA" w14:textId="6E170B2C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K</w:t>
            </w:r>
            <w:r w:rsidRPr="00EB298A">
              <w:rPr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общее</w:t>
            </w:r>
            <w:proofErr w:type="gramEnd"/>
            <w:r w:rsidRPr="00EB298A">
              <w:rPr>
                <w:color w:val="000000"/>
                <w:sz w:val="20"/>
                <w:szCs w:val="20"/>
              </w:rPr>
              <w:t xml:space="preserve"> количество</w:t>
            </w:r>
            <w:r w:rsidRPr="00EB298A">
              <w:rPr>
                <w:rFonts w:eastAsia="Calibri"/>
                <w:sz w:val="20"/>
                <w:szCs w:val="20"/>
              </w:rPr>
              <w:t xml:space="preserve">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многоквартирных домов</w:t>
            </w:r>
            <w:r w:rsidRPr="00EB298A">
              <w:rPr>
                <w:rFonts w:eastAsia="Calibri"/>
                <w:sz w:val="20"/>
                <w:szCs w:val="20"/>
              </w:rPr>
              <w:t xml:space="preserve"> в муниципальном образовании Московской области.</w:t>
            </w:r>
          </w:p>
        </w:tc>
        <w:tc>
          <w:tcPr>
            <w:tcW w:w="2835" w:type="dxa"/>
          </w:tcPr>
          <w:p w14:paraId="1B2750F8" w14:textId="31091AE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4E59F06B" w14:textId="10A9E2F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78187B5E" w14:textId="77777777" w:rsidTr="00AE3E7A">
        <w:trPr>
          <w:trHeight w:val="253"/>
        </w:trPr>
        <w:tc>
          <w:tcPr>
            <w:tcW w:w="738" w:type="dxa"/>
          </w:tcPr>
          <w:p w14:paraId="2F45265C" w14:textId="54F5FBA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22</w:t>
            </w:r>
          </w:p>
        </w:tc>
        <w:tc>
          <w:tcPr>
            <w:tcW w:w="2894" w:type="dxa"/>
          </w:tcPr>
          <w:p w14:paraId="0ADD6F64" w14:textId="33E4CCE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Доля домашних хозяйств в муниципальном образовании Московской области, имеющих широкополосный доступ к сети Интернет</w:t>
            </w:r>
          </w:p>
        </w:tc>
        <w:tc>
          <w:tcPr>
            <w:tcW w:w="1217" w:type="dxa"/>
          </w:tcPr>
          <w:p w14:paraId="6C070C3E" w14:textId="50649BA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051476E6" w14:textId="77777777" w:rsidR="00906254" w:rsidRPr="00EB298A" w:rsidRDefault="00906254" w:rsidP="00EB298A">
            <w:pPr>
              <w:widowControl w:val="0"/>
              <w:jc w:val="center"/>
              <w:rPr>
                <w:rFonts w:ascii="Courier New" w:eastAsia="Courier New" w:hAnsi="Courier New" w:cs="Courier New"/>
                <w:i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eastAsia="en-US"/>
                  </w:rPr>
                  <m:t>×100%</m:t>
                </m:r>
              </m:oMath>
            </m:oMathPara>
          </w:p>
          <w:p w14:paraId="7D21F5D8" w14:textId="77777777" w:rsidR="00906254" w:rsidRPr="00EB298A" w:rsidRDefault="00906254" w:rsidP="00EB298A">
            <w:pPr>
              <w:widowControl w:val="0"/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где:</w:t>
            </w:r>
          </w:p>
          <w:p w14:paraId="1AE16AB0" w14:textId="77777777" w:rsidR="00906254" w:rsidRPr="00EB298A" w:rsidRDefault="00906254" w:rsidP="00EB298A">
            <w:pPr>
              <w:jc w:val="both"/>
              <w:rPr>
                <w:rFonts w:ascii="Courier New" w:eastAsia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EB298A">
              <w:rPr>
                <w:sz w:val="20"/>
                <w:szCs w:val="20"/>
                <w:lang w:val="en-US" w:eastAsia="en-US"/>
              </w:rPr>
              <w:t>n</w:t>
            </w:r>
            <w:r w:rsidRPr="00EB298A">
              <w:rPr>
                <w:sz w:val="20"/>
                <w:szCs w:val="20"/>
                <w:lang w:eastAsia="en-US"/>
              </w:rPr>
              <w:t xml:space="preserve"> </w:t>
            </w:r>
            <w:r w:rsidRPr="00EB298A">
              <w:rPr>
                <w:sz w:val="20"/>
                <w:szCs w:val="20"/>
              </w:rPr>
              <w:t xml:space="preserve">– </w:t>
            </w:r>
            <w:r w:rsidRPr="00EB298A">
              <w:rPr>
                <w:color w:val="000000"/>
                <w:sz w:val="20"/>
                <w:szCs w:val="20"/>
              </w:rPr>
              <w:t xml:space="preserve">доля </w:t>
            </w:r>
            <w:r w:rsidRPr="00EB298A">
              <w:rPr>
                <w:sz w:val="20"/>
                <w:szCs w:val="20"/>
              </w:rPr>
              <w:t>домашних хозяйств в муниципальном образовании Московской области, имеющих широкополосный доступ к сети Интернет</w:t>
            </w:r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54C6A84B" w14:textId="77777777" w:rsidR="00906254" w:rsidRPr="00EB298A" w:rsidRDefault="00906254" w:rsidP="00EB298A">
            <w:pPr>
              <w:widowControl w:val="0"/>
              <w:jc w:val="both"/>
              <w:rPr>
                <w:rFonts w:ascii="Courier New" w:eastAsia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EB298A">
              <w:rPr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color w:val="000000"/>
                <w:sz w:val="20"/>
                <w:szCs w:val="20"/>
              </w:rPr>
              <w:t xml:space="preserve"> </w:t>
            </w:r>
            <w:r w:rsidRPr="00EB298A">
              <w:rPr>
                <w:sz w:val="20"/>
                <w:szCs w:val="20"/>
              </w:rPr>
              <w:t>–</w:t>
            </w:r>
            <w:r w:rsidRPr="00EB298A">
              <w:rPr>
                <w:color w:val="000000"/>
                <w:sz w:val="20"/>
                <w:szCs w:val="20"/>
              </w:rPr>
              <w:t xml:space="preserve"> </w:t>
            </w:r>
            <w:r w:rsidRPr="00EB298A">
              <w:rPr>
                <w:sz w:val="20"/>
                <w:szCs w:val="20"/>
              </w:rPr>
              <w:t xml:space="preserve">количество домашних хозяйств в муниципальном образовании Московской области, имеющих </w:t>
            </w:r>
            <w:r w:rsidRPr="00EB298A">
              <w:rPr>
                <w:sz w:val="20"/>
                <w:szCs w:val="20"/>
              </w:rPr>
              <w:lastRenderedPageBreak/>
              <w:t>широкополосный доступ к сети Интернет</w:t>
            </w:r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656D9A36" w14:textId="64333496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K</w:t>
            </w:r>
            <w:r w:rsidRPr="00EB298A">
              <w:rPr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общее</w:t>
            </w:r>
            <w:proofErr w:type="gramEnd"/>
            <w:r w:rsidRPr="00EB298A">
              <w:rPr>
                <w:color w:val="000000"/>
                <w:sz w:val="20"/>
                <w:szCs w:val="20"/>
              </w:rPr>
              <w:t xml:space="preserve"> количество</w:t>
            </w:r>
            <w:r w:rsidRPr="00EB298A">
              <w:rPr>
                <w:sz w:val="20"/>
                <w:szCs w:val="20"/>
              </w:rPr>
              <w:t xml:space="preserve"> домашних хозяйств в муниципальном образовании Московской области</w:t>
            </w:r>
            <w:r w:rsidRPr="00EB298A">
              <w:rPr>
                <w:color w:val="000000"/>
                <w:sz w:val="20"/>
                <w:szCs w:val="20"/>
              </w:rPr>
              <w:t>.</w:t>
            </w:r>
          </w:p>
        </w:tc>
        <w:tc>
          <w:tcPr>
            <w:tcW w:w="2835" w:type="dxa"/>
          </w:tcPr>
          <w:p w14:paraId="38C1F4D7" w14:textId="05F96B9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03DAB32D" w14:textId="069A3C0E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795DC420" w14:textId="77777777" w:rsidTr="00AE3E7A">
        <w:trPr>
          <w:trHeight w:val="253"/>
        </w:trPr>
        <w:tc>
          <w:tcPr>
            <w:tcW w:w="738" w:type="dxa"/>
          </w:tcPr>
          <w:p w14:paraId="6DD02B19" w14:textId="7BC47123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23</w:t>
            </w:r>
          </w:p>
        </w:tc>
        <w:tc>
          <w:tcPr>
            <w:tcW w:w="2894" w:type="dxa"/>
          </w:tcPr>
          <w:p w14:paraId="6B94A4BC" w14:textId="77777777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Доля муниципальных учреждений культуры, обеспеченных доступом в </w:t>
            </w:r>
            <w:r w:rsidRPr="00EB298A">
              <w:rPr>
                <w:sz w:val="20"/>
                <w:szCs w:val="20"/>
              </w:rPr>
              <w:t>информационно-телекоммуникационную</w:t>
            </w:r>
            <w:r w:rsidRPr="00EB298A">
              <w:rPr>
                <w:color w:val="000000"/>
                <w:sz w:val="20"/>
                <w:szCs w:val="20"/>
              </w:rPr>
              <w:t xml:space="preserve"> сеть Интернет на скорости:</w:t>
            </w:r>
          </w:p>
          <w:p w14:paraId="4080A7B3" w14:textId="77777777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 xml:space="preserve">для учреждений культуры, расположенных в городских населенных пунктах, </w:t>
            </w:r>
            <w:r w:rsidRPr="00EB298A">
              <w:rPr>
                <w:sz w:val="20"/>
                <w:szCs w:val="20"/>
              </w:rPr>
              <w:t>–</w:t>
            </w:r>
            <w:r w:rsidRPr="00EB298A">
              <w:rPr>
                <w:color w:val="000000"/>
                <w:sz w:val="20"/>
                <w:szCs w:val="20"/>
              </w:rPr>
              <w:t xml:space="preserve"> не менее 50 Мбит/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66124E3F" w14:textId="22AE4AFB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 xml:space="preserve">для учреждений культуры, расположенных в сельских населенных пунктах, </w:t>
            </w:r>
            <w:r w:rsidRPr="00EB298A">
              <w:rPr>
                <w:sz w:val="20"/>
                <w:szCs w:val="20"/>
              </w:rPr>
              <w:t>–</w:t>
            </w:r>
            <w:r w:rsidRPr="00EB298A">
              <w:rPr>
                <w:color w:val="000000"/>
                <w:sz w:val="20"/>
                <w:szCs w:val="20"/>
              </w:rPr>
              <w:t xml:space="preserve"> не менее 10 Мбит/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с</w:t>
            </w:r>
            <w:proofErr w:type="gramEnd"/>
          </w:p>
        </w:tc>
        <w:tc>
          <w:tcPr>
            <w:tcW w:w="1217" w:type="dxa"/>
          </w:tcPr>
          <w:p w14:paraId="6750C3F1" w14:textId="3EB57346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1B755B8D" w14:textId="77777777" w:rsidR="00906254" w:rsidRPr="00EB298A" w:rsidRDefault="00906254" w:rsidP="00EB298A">
            <w:pPr>
              <w:widowControl w:val="0"/>
              <w:jc w:val="center"/>
              <w:rPr>
                <w:rFonts w:ascii="Courier New" w:eastAsia="Courier New" w:hAnsi="Courier New" w:cs="Courier New"/>
                <w:i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eastAsia="en-US"/>
                  </w:rPr>
                  <m:t>×100%</m:t>
                </m:r>
              </m:oMath>
            </m:oMathPara>
          </w:p>
          <w:p w14:paraId="0045E9C6" w14:textId="77777777" w:rsidR="00906254" w:rsidRPr="00EB298A" w:rsidRDefault="00906254" w:rsidP="00EB298A">
            <w:pPr>
              <w:widowControl w:val="0"/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где:</w:t>
            </w:r>
          </w:p>
          <w:p w14:paraId="1525F13A" w14:textId="77777777" w:rsidR="00906254" w:rsidRPr="00EB298A" w:rsidRDefault="00906254" w:rsidP="00EB298A">
            <w:pPr>
              <w:jc w:val="both"/>
              <w:rPr>
                <w:rFonts w:ascii="Courier New" w:eastAsia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EB298A">
              <w:rPr>
                <w:sz w:val="20"/>
                <w:szCs w:val="20"/>
                <w:lang w:val="en-US" w:eastAsia="en-US"/>
              </w:rPr>
              <w:t>n</w:t>
            </w:r>
            <w:r w:rsidRPr="00EB298A">
              <w:rPr>
                <w:sz w:val="20"/>
                <w:szCs w:val="20"/>
                <w:lang w:eastAsia="en-US"/>
              </w:rPr>
              <w:t xml:space="preserve"> </w:t>
            </w:r>
            <w:r w:rsidRPr="00EB298A">
              <w:rPr>
                <w:sz w:val="20"/>
                <w:szCs w:val="20"/>
              </w:rPr>
              <w:t xml:space="preserve">– </w:t>
            </w:r>
            <w:r w:rsidRPr="00EB298A">
              <w:rPr>
                <w:color w:val="000000"/>
                <w:sz w:val="20"/>
                <w:szCs w:val="20"/>
              </w:rPr>
              <w:t>доля муниципальных учреждений культуры, обеспеченных доступом в</w:t>
            </w:r>
            <w:r w:rsidRPr="00EB298A">
              <w:rPr>
                <w:sz w:val="20"/>
                <w:szCs w:val="20"/>
              </w:rPr>
              <w:t xml:space="preserve"> информационно-телекоммуникационную</w:t>
            </w:r>
            <w:r w:rsidRPr="00EB298A" w:rsidDel="006F092A">
              <w:rPr>
                <w:color w:val="000000"/>
                <w:sz w:val="20"/>
                <w:szCs w:val="20"/>
              </w:rPr>
              <w:t xml:space="preserve"> </w:t>
            </w:r>
            <w:r w:rsidRPr="00EB298A">
              <w:rPr>
                <w:color w:val="000000"/>
                <w:sz w:val="20"/>
                <w:szCs w:val="20"/>
              </w:rPr>
              <w:t xml:space="preserve">сеть Интернет на скорости: для учреждений культуры, расположенных в городских населенных пунктах, </w:t>
            </w:r>
            <w:r w:rsidRPr="00EB298A">
              <w:rPr>
                <w:sz w:val="20"/>
                <w:szCs w:val="20"/>
              </w:rPr>
              <w:t>–</w:t>
            </w:r>
            <w:r w:rsidRPr="00EB298A">
              <w:rPr>
                <w:color w:val="000000"/>
                <w:sz w:val="20"/>
                <w:szCs w:val="20"/>
              </w:rPr>
              <w:t xml:space="preserve"> не менее 50 Мбит/с, для учреждений культуры, расположенных в сельских населенных пунктах, </w:t>
            </w:r>
            <w:r w:rsidRPr="00EB298A">
              <w:rPr>
                <w:sz w:val="20"/>
                <w:szCs w:val="20"/>
              </w:rPr>
              <w:t>–</w:t>
            </w:r>
            <w:r w:rsidRPr="00EB298A">
              <w:rPr>
                <w:color w:val="000000"/>
                <w:sz w:val="20"/>
                <w:szCs w:val="20"/>
              </w:rPr>
              <w:t xml:space="preserve"> не менее 10 Мбит/с;</w:t>
            </w:r>
          </w:p>
          <w:p w14:paraId="6BA3FC8F" w14:textId="77777777" w:rsidR="00906254" w:rsidRPr="00EB298A" w:rsidRDefault="00906254" w:rsidP="00EB298A">
            <w:pPr>
              <w:widowControl w:val="0"/>
              <w:jc w:val="both"/>
              <w:rPr>
                <w:rFonts w:ascii="Courier New" w:eastAsia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EB298A">
              <w:rPr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color w:val="000000"/>
                <w:sz w:val="20"/>
                <w:szCs w:val="20"/>
              </w:rPr>
              <w:t xml:space="preserve"> </w:t>
            </w:r>
            <w:r w:rsidRPr="00EB298A">
              <w:rPr>
                <w:sz w:val="20"/>
                <w:szCs w:val="20"/>
              </w:rPr>
              <w:t>–</w:t>
            </w:r>
            <w:r w:rsidRPr="00EB298A">
              <w:rPr>
                <w:color w:val="000000"/>
                <w:sz w:val="20"/>
                <w:szCs w:val="20"/>
              </w:rPr>
              <w:t xml:space="preserve"> </w:t>
            </w:r>
            <w:r w:rsidRPr="00EB298A">
              <w:rPr>
                <w:sz w:val="20"/>
                <w:szCs w:val="20"/>
              </w:rPr>
              <w:t xml:space="preserve">количество </w:t>
            </w:r>
            <w:r w:rsidRPr="00EB298A">
              <w:rPr>
                <w:color w:val="000000"/>
                <w:sz w:val="20"/>
                <w:szCs w:val="20"/>
              </w:rPr>
              <w:t>муниципальных учреждений культуры, обеспеченных доступом в</w:t>
            </w:r>
            <w:r w:rsidRPr="00EB298A" w:rsidDel="006F092A">
              <w:rPr>
                <w:color w:val="000000"/>
                <w:sz w:val="20"/>
                <w:szCs w:val="20"/>
              </w:rPr>
              <w:t xml:space="preserve"> </w:t>
            </w:r>
            <w:r w:rsidRPr="00EB298A">
              <w:rPr>
                <w:sz w:val="20"/>
                <w:szCs w:val="20"/>
              </w:rPr>
              <w:t>информационно-телекоммуникационную</w:t>
            </w:r>
            <w:r w:rsidRPr="00EB298A">
              <w:rPr>
                <w:color w:val="000000"/>
                <w:sz w:val="20"/>
                <w:szCs w:val="20"/>
              </w:rPr>
              <w:t xml:space="preserve"> сеть Интернет на скорости: для общеобразовательных организаций, расположенных в городских населенных пунктах, </w:t>
            </w:r>
            <w:r w:rsidRPr="00EB298A">
              <w:rPr>
                <w:sz w:val="20"/>
                <w:szCs w:val="20"/>
              </w:rPr>
              <w:t>–</w:t>
            </w:r>
            <w:r w:rsidRPr="00EB298A">
              <w:rPr>
                <w:color w:val="000000"/>
                <w:sz w:val="20"/>
                <w:szCs w:val="20"/>
              </w:rPr>
              <w:t xml:space="preserve"> не менее 50 Мбит/с, для учреждений культуры, расположенных в сельских населенных пунктах, </w:t>
            </w:r>
            <w:r w:rsidRPr="00EB298A">
              <w:rPr>
                <w:sz w:val="20"/>
                <w:szCs w:val="20"/>
              </w:rPr>
              <w:t>–</w:t>
            </w:r>
            <w:r w:rsidRPr="00EB298A">
              <w:rPr>
                <w:color w:val="000000"/>
                <w:sz w:val="20"/>
                <w:szCs w:val="20"/>
              </w:rPr>
              <w:t xml:space="preserve"> не менее 10 Мбит/с;</w:t>
            </w:r>
          </w:p>
          <w:p w14:paraId="2079D476" w14:textId="0D1CF4E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K</w:t>
            </w:r>
            <w:r w:rsidRPr="00EB298A">
              <w:rPr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общее</w:t>
            </w:r>
            <w:proofErr w:type="gramEnd"/>
            <w:r w:rsidRPr="00EB298A">
              <w:rPr>
                <w:color w:val="000000"/>
                <w:sz w:val="20"/>
                <w:szCs w:val="20"/>
              </w:rPr>
              <w:t xml:space="preserve"> количество</w:t>
            </w:r>
            <w:r w:rsidRPr="00EB298A">
              <w:rPr>
                <w:sz w:val="20"/>
                <w:szCs w:val="20"/>
              </w:rPr>
              <w:t xml:space="preserve"> </w:t>
            </w:r>
            <w:r w:rsidRPr="00EB298A">
              <w:rPr>
                <w:color w:val="000000"/>
                <w:sz w:val="20"/>
                <w:szCs w:val="20"/>
              </w:rPr>
              <w:t>муниципальных учреждений культуры муниципального образования Московской области.</w:t>
            </w:r>
          </w:p>
        </w:tc>
        <w:tc>
          <w:tcPr>
            <w:tcW w:w="2835" w:type="dxa"/>
          </w:tcPr>
          <w:p w14:paraId="7CD87985" w14:textId="12865E2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17BAEE89" w14:textId="71AE6F5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</w:tbl>
    <w:p w14:paraId="1C818CCD" w14:textId="77777777" w:rsidR="00853693" w:rsidRPr="00853693" w:rsidRDefault="00853693" w:rsidP="00853693">
      <w:pPr>
        <w:ind w:left="142" w:right="-315"/>
        <w:jc w:val="both"/>
        <w:rPr>
          <w:sz w:val="16"/>
          <w:szCs w:val="16"/>
        </w:rPr>
      </w:pPr>
    </w:p>
    <w:p w14:paraId="053D8DB8" w14:textId="6AB6F5E6" w:rsidR="001675ED" w:rsidRPr="004461D3" w:rsidRDefault="00A636A5" w:rsidP="001675ED">
      <w:pPr>
        <w:keepNext/>
        <w:keepLines/>
        <w:jc w:val="center"/>
        <w:outlineLvl w:val="0"/>
        <w:rPr>
          <w:b/>
          <w:bCs/>
          <w:sz w:val="28"/>
          <w:szCs w:val="28"/>
        </w:rPr>
      </w:pPr>
      <w:r w:rsidRPr="004461D3">
        <w:rPr>
          <w:b/>
          <w:bCs/>
          <w:sz w:val="28"/>
          <w:szCs w:val="28"/>
        </w:rPr>
        <w:br w:type="column"/>
      </w:r>
      <w:r w:rsidR="00D547EE">
        <w:rPr>
          <w:b/>
          <w:bCs/>
          <w:sz w:val="28"/>
          <w:szCs w:val="28"/>
        </w:rPr>
        <w:lastRenderedPageBreak/>
        <w:t>М</w:t>
      </w:r>
      <w:r w:rsidR="001675ED" w:rsidRPr="004461D3">
        <w:rPr>
          <w:b/>
          <w:bCs/>
          <w:sz w:val="28"/>
          <w:szCs w:val="28"/>
        </w:rPr>
        <w:t xml:space="preserve">униципальная подпрограмма </w:t>
      </w:r>
    </w:p>
    <w:p w14:paraId="35C4905E" w14:textId="5F5E9D5A" w:rsidR="001675ED" w:rsidRDefault="00853693" w:rsidP="001675ED">
      <w:pPr>
        <w:autoSpaceDE w:val="0"/>
        <w:autoSpaceDN w:val="0"/>
        <w:adjustRightInd w:val="0"/>
        <w:jc w:val="center"/>
        <w:rPr>
          <w:sz w:val="28"/>
          <w:szCs w:val="28"/>
        </w:rPr>
      </w:pPr>
      <w:r w:rsidRPr="00853693">
        <w:rPr>
          <w:sz w:val="28"/>
          <w:szCs w:val="28"/>
        </w:rPr>
        <w:t>«Снижение административных барьеров, повышение качества и доступности предоставления государственных и</w:t>
      </w:r>
      <w:r>
        <w:rPr>
          <w:sz w:val="28"/>
          <w:szCs w:val="28"/>
        </w:rPr>
        <w:t> </w:t>
      </w:r>
      <w:r w:rsidRPr="00853693">
        <w:rPr>
          <w:sz w:val="28"/>
          <w:szCs w:val="28"/>
        </w:rPr>
        <w:t>муниципальных услуг, в том числе на базе многофункциональных центров предоставления государственных и</w:t>
      </w:r>
      <w:r>
        <w:rPr>
          <w:sz w:val="28"/>
          <w:szCs w:val="28"/>
        </w:rPr>
        <w:t> </w:t>
      </w:r>
      <w:r w:rsidR="000A3031">
        <w:rPr>
          <w:sz w:val="28"/>
          <w:szCs w:val="28"/>
        </w:rPr>
        <w:t>муниципальных услуг»</w:t>
      </w:r>
    </w:p>
    <w:p w14:paraId="56A6AFC0" w14:textId="77777777" w:rsidR="00853693" w:rsidRPr="004461D3" w:rsidRDefault="00853693" w:rsidP="001675ED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p w14:paraId="34F5EE4E" w14:textId="5EE8C128" w:rsidR="001675ED" w:rsidRDefault="00853693" w:rsidP="00853693">
      <w:pPr>
        <w:autoSpaceDE w:val="0"/>
        <w:autoSpaceDN w:val="0"/>
        <w:adjustRightInd w:val="0"/>
        <w:jc w:val="center"/>
        <w:rPr>
          <w:sz w:val="28"/>
          <w:szCs w:val="28"/>
        </w:rPr>
      </w:pPr>
      <w:r w:rsidRPr="00853693">
        <w:rPr>
          <w:sz w:val="28"/>
          <w:szCs w:val="28"/>
        </w:rPr>
        <w:t>1. Паспорт подп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</w:t>
      </w:r>
      <w:r w:rsidR="000A3031">
        <w:rPr>
          <w:sz w:val="28"/>
          <w:szCs w:val="28"/>
        </w:rPr>
        <w:t>ственных и муниципальных услуг»</w:t>
      </w:r>
    </w:p>
    <w:p w14:paraId="21FAFB5E" w14:textId="77777777" w:rsidR="00853693" w:rsidRPr="004461D3" w:rsidRDefault="00853693" w:rsidP="00853693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tbl>
      <w:tblPr>
        <w:tblW w:w="5114" w:type="pct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61"/>
        <w:gridCol w:w="2833"/>
        <w:gridCol w:w="1809"/>
        <w:gridCol w:w="2729"/>
        <w:gridCol w:w="992"/>
        <w:gridCol w:w="1275"/>
        <w:gridCol w:w="1099"/>
        <w:gridCol w:w="1137"/>
        <w:gridCol w:w="1134"/>
        <w:gridCol w:w="1134"/>
      </w:tblGrid>
      <w:tr w:rsidR="001675ED" w:rsidRPr="004461D3" w14:paraId="40E3E817" w14:textId="77777777" w:rsidTr="001675ED">
        <w:trPr>
          <w:trHeight w:val="379"/>
        </w:trPr>
        <w:tc>
          <w:tcPr>
            <w:tcW w:w="1399" w:type="pct"/>
            <w:gridSpan w:val="2"/>
          </w:tcPr>
          <w:p w14:paraId="59C3F1DD" w14:textId="77777777" w:rsidR="001675ED" w:rsidRPr="004461D3" w:rsidRDefault="001675ED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Муниципальный заказчик подпрограммы</w:t>
            </w:r>
          </w:p>
        </w:tc>
        <w:tc>
          <w:tcPr>
            <w:tcW w:w="3601" w:type="pct"/>
            <w:gridSpan w:val="8"/>
          </w:tcPr>
          <w:p w14:paraId="4D2288B8" w14:textId="77777777" w:rsidR="001675ED" w:rsidRPr="004461D3" w:rsidRDefault="001675ED" w:rsidP="001675ED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Муниципальное образование Московской области</w:t>
            </w:r>
          </w:p>
        </w:tc>
      </w:tr>
      <w:tr w:rsidR="001675ED" w:rsidRPr="004461D3" w14:paraId="01528829" w14:textId="77777777" w:rsidTr="001675ED">
        <w:trPr>
          <w:trHeight w:val="190"/>
        </w:trPr>
        <w:tc>
          <w:tcPr>
            <w:tcW w:w="497" w:type="pct"/>
            <w:vMerge w:val="restart"/>
            <w:tcBorders>
              <w:right w:val="single" w:sz="6" w:space="0" w:color="auto"/>
            </w:tcBorders>
          </w:tcPr>
          <w:p w14:paraId="024B8DC1" w14:textId="77777777" w:rsidR="001675ED" w:rsidRPr="004461D3" w:rsidRDefault="001675ED" w:rsidP="001675ED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1478" w:type="pct"/>
            <w:gridSpan w:val="2"/>
            <w:vMerge w:val="restart"/>
            <w:tcBorders>
              <w:left w:val="single" w:sz="6" w:space="0" w:color="auto"/>
            </w:tcBorders>
          </w:tcPr>
          <w:p w14:paraId="2789DEF6" w14:textId="77777777" w:rsidR="001675ED" w:rsidRPr="004461D3" w:rsidRDefault="001675ED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Главный распорядитель бюджетных средств (далее – ГРБС)</w:t>
            </w:r>
          </w:p>
        </w:tc>
        <w:tc>
          <w:tcPr>
            <w:tcW w:w="869" w:type="pct"/>
            <w:vMerge w:val="restart"/>
          </w:tcPr>
          <w:p w14:paraId="6F3B3F89" w14:textId="77777777" w:rsidR="001675ED" w:rsidRPr="004461D3" w:rsidRDefault="001675ED" w:rsidP="001675ED">
            <w:pPr>
              <w:spacing w:before="60" w:after="60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Источник финансирования</w:t>
            </w:r>
          </w:p>
        </w:tc>
        <w:tc>
          <w:tcPr>
            <w:tcW w:w="2156" w:type="pct"/>
            <w:gridSpan w:val="6"/>
            <w:vAlign w:val="center"/>
          </w:tcPr>
          <w:p w14:paraId="4F015624" w14:textId="77777777" w:rsidR="001675ED" w:rsidRPr="004461D3" w:rsidRDefault="001675ED" w:rsidP="001675ED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Расходы (тыс. рублей)</w:t>
            </w:r>
          </w:p>
        </w:tc>
      </w:tr>
      <w:tr w:rsidR="001675ED" w:rsidRPr="004461D3" w14:paraId="310DD81F" w14:textId="77777777" w:rsidTr="001675ED">
        <w:trPr>
          <w:trHeight w:val="484"/>
        </w:trPr>
        <w:tc>
          <w:tcPr>
            <w:tcW w:w="497" w:type="pct"/>
            <w:vMerge/>
            <w:tcBorders>
              <w:right w:val="single" w:sz="6" w:space="0" w:color="auto"/>
            </w:tcBorders>
          </w:tcPr>
          <w:p w14:paraId="563E41A5" w14:textId="77777777" w:rsidR="001675ED" w:rsidRPr="004461D3" w:rsidRDefault="001675ED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478" w:type="pct"/>
            <w:gridSpan w:val="2"/>
            <w:vMerge/>
            <w:tcBorders>
              <w:left w:val="single" w:sz="6" w:space="0" w:color="auto"/>
              <w:bottom w:val="single" w:sz="6" w:space="0" w:color="auto"/>
            </w:tcBorders>
          </w:tcPr>
          <w:p w14:paraId="2D692BFD" w14:textId="77777777" w:rsidR="001675ED" w:rsidRPr="004461D3" w:rsidRDefault="001675ED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69" w:type="pct"/>
            <w:vMerge/>
          </w:tcPr>
          <w:p w14:paraId="36C94E12" w14:textId="77777777" w:rsidR="001675ED" w:rsidRPr="004461D3" w:rsidRDefault="001675ED" w:rsidP="001675E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316" w:type="pct"/>
            <w:vAlign w:val="center"/>
          </w:tcPr>
          <w:p w14:paraId="63C4D51D" w14:textId="77777777" w:rsidR="001675ED" w:rsidRPr="004461D3" w:rsidRDefault="001675ED" w:rsidP="001675ED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2020 год</w:t>
            </w:r>
          </w:p>
        </w:tc>
        <w:tc>
          <w:tcPr>
            <w:tcW w:w="406" w:type="pct"/>
            <w:vAlign w:val="center"/>
          </w:tcPr>
          <w:p w14:paraId="1130ABCE" w14:textId="77777777" w:rsidR="001675ED" w:rsidRPr="004461D3" w:rsidRDefault="001675ED" w:rsidP="001675ED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2021 год</w:t>
            </w:r>
          </w:p>
        </w:tc>
        <w:tc>
          <w:tcPr>
            <w:tcW w:w="350" w:type="pct"/>
            <w:vAlign w:val="center"/>
          </w:tcPr>
          <w:p w14:paraId="133BB164" w14:textId="77777777" w:rsidR="001675ED" w:rsidRPr="004461D3" w:rsidRDefault="001675ED" w:rsidP="001675ED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2022 год</w:t>
            </w:r>
          </w:p>
        </w:tc>
        <w:tc>
          <w:tcPr>
            <w:tcW w:w="362" w:type="pct"/>
            <w:vAlign w:val="center"/>
          </w:tcPr>
          <w:p w14:paraId="7410FB9A" w14:textId="77777777" w:rsidR="001675ED" w:rsidRPr="004461D3" w:rsidRDefault="001675ED" w:rsidP="001675ED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202</w:t>
            </w:r>
            <w:r w:rsidRPr="004461D3">
              <w:rPr>
                <w:sz w:val="18"/>
                <w:szCs w:val="18"/>
                <w:lang w:val="en-US"/>
              </w:rPr>
              <w:t>3</w:t>
            </w:r>
            <w:r w:rsidRPr="004461D3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361" w:type="pct"/>
            <w:vAlign w:val="center"/>
          </w:tcPr>
          <w:p w14:paraId="4A913E94" w14:textId="77777777" w:rsidR="001675ED" w:rsidRPr="004461D3" w:rsidRDefault="001675ED" w:rsidP="001675ED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2024 год</w:t>
            </w:r>
          </w:p>
        </w:tc>
        <w:tc>
          <w:tcPr>
            <w:tcW w:w="361" w:type="pct"/>
            <w:vAlign w:val="center"/>
          </w:tcPr>
          <w:p w14:paraId="411A8284" w14:textId="77777777" w:rsidR="001675ED" w:rsidRPr="004461D3" w:rsidRDefault="001675ED" w:rsidP="001675ED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Итого</w:t>
            </w:r>
          </w:p>
        </w:tc>
      </w:tr>
      <w:tr w:rsidR="00B064D9" w:rsidRPr="004461D3" w14:paraId="3ABCD8F4" w14:textId="77777777" w:rsidTr="00B064D9">
        <w:trPr>
          <w:trHeight w:val="465"/>
        </w:trPr>
        <w:tc>
          <w:tcPr>
            <w:tcW w:w="497" w:type="pct"/>
            <w:vMerge/>
            <w:tcBorders>
              <w:right w:val="single" w:sz="6" w:space="0" w:color="auto"/>
            </w:tcBorders>
          </w:tcPr>
          <w:p w14:paraId="7B28F2C0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478" w:type="pct"/>
            <w:gridSpan w:val="2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6CF5B99E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</w:p>
        </w:tc>
        <w:tc>
          <w:tcPr>
            <w:tcW w:w="869" w:type="pct"/>
          </w:tcPr>
          <w:p w14:paraId="29DEC4A2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Всего, в том числе:</w:t>
            </w:r>
          </w:p>
        </w:tc>
        <w:tc>
          <w:tcPr>
            <w:tcW w:w="316" w:type="pct"/>
            <w:vAlign w:val="center"/>
          </w:tcPr>
          <w:p w14:paraId="622A336C" w14:textId="3806ECFE" w:rsidR="00B064D9" w:rsidRPr="004461D3" w:rsidRDefault="00593913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 586,5</w:t>
            </w:r>
          </w:p>
        </w:tc>
        <w:tc>
          <w:tcPr>
            <w:tcW w:w="406" w:type="pct"/>
            <w:shd w:val="clear" w:color="auto" w:fill="FFFFFF"/>
            <w:vAlign w:val="center"/>
          </w:tcPr>
          <w:p w14:paraId="08039566" w14:textId="0F84BAF9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 039,5</w:t>
            </w:r>
          </w:p>
        </w:tc>
        <w:tc>
          <w:tcPr>
            <w:tcW w:w="350" w:type="pct"/>
            <w:shd w:val="clear" w:color="auto" w:fill="FFFFFF"/>
            <w:vAlign w:val="center"/>
          </w:tcPr>
          <w:p w14:paraId="0C871165" w14:textId="5ADA290E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 039</w:t>
            </w:r>
            <w:r w:rsidR="00B064D9">
              <w:rPr>
                <w:sz w:val="18"/>
                <w:szCs w:val="18"/>
              </w:rPr>
              <w:t>,5</w:t>
            </w:r>
          </w:p>
        </w:tc>
        <w:tc>
          <w:tcPr>
            <w:tcW w:w="362" w:type="pct"/>
            <w:vAlign w:val="center"/>
          </w:tcPr>
          <w:p w14:paraId="34B31108" w14:textId="680D4118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 690,0</w:t>
            </w:r>
          </w:p>
        </w:tc>
        <w:tc>
          <w:tcPr>
            <w:tcW w:w="361" w:type="pct"/>
            <w:vAlign w:val="center"/>
          </w:tcPr>
          <w:p w14:paraId="54A1225E" w14:textId="2C9DE0F1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 424,5</w:t>
            </w:r>
          </w:p>
        </w:tc>
        <w:tc>
          <w:tcPr>
            <w:tcW w:w="361" w:type="pct"/>
            <w:vAlign w:val="center"/>
          </w:tcPr>
          <w:p w14:paraId="44B04E69" w14:textId="13C82136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2 780,0</w:t>
            </w:r>
          </w:p>
        </w:tc>
      </w:tr>
      <w:tr w:rsidR="00B064D9" w:rsidRPr="004461D3" w14:paraId="1AD4ECCD" w14:textId="77777777" w:rsidTr="00B064D9">
        <w:trPr>
          <w:trHeight w:val="562"/>
        </w:trPr>
        <w:tc>
          <w:tcPr>
            <w:tcW w:w="497" w:type="pct"/>
            <w:vMerge/>
            <w:tcBorders>
              <w:right w:val="single" w:sz="6" w:space="0" w:color="auto"/>
            </w:tcBorders>
          </w:tcPr>
          <w:p w14:paraId="79DBD510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478" w:type="pct"/>
            <w:gridSpan w:val="2"/>
            <w:vMerge/>
            <w:tcBorders>
              <w:left w:val="single" w:sz="6" w:space="0" w:color="auto"/>
            </w:tcBorders>
          </w:tcPr>
          <w:p w14:paraId="0189D182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69" w:type="pct"/>
          </w:tcPr>
          <w:p w14:paraId="1F372419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16" w:type="pct"/>
            <w:vAlign w:val="center"/>
          </w:tcPr>
          <w:p w14:paraId="21708B95" w14:textId="5FE77F0C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406" w:type="pct"/>
            <w:shd w:val="clear" w:color="auto" w:fill="FFFFFF"/>
            <w:vAlign w:val="center"/>
          </w:tcPr>
          <w:p w14:paraId="75A79074" w14:textId="4F01D2E7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50" w:type="pct"/>
            <w:shd w:val="clear" w:color="auto" w:fill="FFFFFF"/>
            <w:vAlign w:val="center"/>
          </w:tcPr>
          <w:p w14:paraId="385DB8FA" w14:textId="1404BA7E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vAlign w:val="center"/>
          </w:tcPr>
          <w:p w14:paraId="7E8E103B" w14:textId="14732DB2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61" w:type="pct"/>
            <w:vAlign w:val="center"/>
          </w:tcPr>
          <w:p w14:paraId="2B11973A" w14:textId="21ACC8CD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61" w:type="pct"/>
            <w:vAlign w:val="center"/>
          </w:tcPr>
          <w:p w14:paraId="5CE36635" w14:textId="7CA030B8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B064D9" w:rsidRPr="004461D3" w14:paraId="3C028E4C" w14:textId="77777777" w:rsidTr="00B064D9">
        <w:trPr>
          <w:trHeight w:val="528"/>
        </w:trPr>
        <w:tc>
          <w:tcPr>
            <w:tcW w:w="497" w:type="pct"/>
            <w:vMerge/>
            <w:tcBorders>
              <w:right w:val="single" w:sz="6" w:space="0" w:color="auto"/>
            </w:tcBorders>
          </w:tcPr>
          <w:p w14:paraId="758D3D60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478" w:type="pct"/>
            <w:gridSpan w:val="2"/>
            <w:vMerge/>
            <w:tcBorders>
              <w:left w:val="single" w:sz="6" w:space="0" w:color="auto"/>
            </w:tcBorders>
          </w:tcPr>
          <w:p w14:paraId="467881F6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69" w:type="pct"/>
          </w:tcPr>
          <w:p w14:paraId="181E9E66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16" w:type="pct"/>
            <w:vAlign w:val="center"/>
          </w:tcPr>
          <w:p w14:paraId="69AF7556" w14:textId="088C6353" w:rsidR="00B064D9" w:rsidRPr="004461D3" w:rsidRDefault="00593913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 586,5</w:t>
            </w:r>
          </w:p>
        </w:tc>
        <w:tc>
          <w:tcPr>
            <w:tcW w:w="406" w:type="pct"/>
            <w:vAlign w:val="center"/>
          </w:tcPr>
          <w:p w14:paraId="0B354C9F" w14:textId="32767B0A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 039,5</w:t>
            </w:r>
          </w:p>
        </w:tc>
        <w:tc>
          <w:tcPr>
            <w:tcW w:w="350" w:type="pct"/>
            <w:vAlign w:val="center"/>
          </w:tcPr>
          <w:p w14:paraId="16C92437" w14:textId="438B5736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 039,5</w:t>
            </w:r>
          </w:p>
        </w:tc>
        <w:tc>
          <w:tcPr>
            <w:tcW w:w="362" w:type="pct"/>
            <w:vAlign w:val="center"/>
          </w:tcPr>
          <w:p w14:paraId="3D7F0B27" w14:textId="35FD13D7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 690,0</w:t>
            </w:r>
          </w:p>
        </w:tc>
        <w:tc>
          <w:tcPr>
            <w:tcW w:w="361" w:type="pct"/>
            <w:vAlign w:val="center"/>
          </w:tcPr>
          <w:p w14:paraId="4DDBA159" w14:textId="6FE370DE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 424,5</w:t>
            </w:r>
          </w:p>
        </w:tc>
        <w:tc>
          <w:tcPr>
            <w:tcW w:w="361" w:type="pct"/>
            <w:vAlign w:val="center"/>
          </w:tcPr>
          <w:p w14:paraId="7DC9A66D" w14:textId="0D91EC60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2 780,0</w:t>
            </w:r>
          </w:p>
        </w:tc>
      </w:tr>
      <w:tr w:rsidR="00B064D9" w:rsidRPr="004461D3" w14:paraId="18D64B38" w14:textId="77777777" w:rsidTr="00B064D9">
        <w:trPr>
          <w:trHeight w:val="549"/>
        </w:trPr>
        <w:tc>
          <w:tcPr>
            <w:tcW w:w="497" w:type="pct"/>
            <w:vMerge/>
            <w:tcBorders>
              <w:right w:val="single" w:sz="6" w:space="0" w:color="auto"/>
            </w:tcBorders>
          </w:tcPr>
          <w:p w14:paraId="4919C643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478" w:type="pct"/>
            <w:gridSpan w:val="2"/>
            <w:vMerge/>
            <w:tcBorders>
              <w:left w:val="single" w:sz="6" w:space="0" w:color="auto"/>
            </w:tcBorders>
          </w:tcPr>
          <w:p w14:paraId="7CD7CB35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69" w:type="pct"/>
          </w:tcPr>
          <w:p w14:paraId="7D9BAC68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316" w:type="pct"/>
            <w:vAlign w:val="center"/>
          </w:tcPr>
          <w:p w14:paraId="5832113C" w14:textId="7080FBF3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406" w:type="pct"/>
            <w:vAlign w:val="center"/>
          </w:tcPr>
          <w:p w14:paraId="13CC0397" w14:textId="1F4E8375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50" w:type="pct"/>
            <w:vAlign w:val="center"/>
          </w:tcPr>
          <w:p w14:paraId="14B274B3" w14:textId="2215D262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vAlign w:val="center"/>
          </w:tcPr>
          <w:p w14:paraId="1D33BD63" w14:textId="3A34B9E4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61" w:type="pct"/>
            <w:vAlign w:val="center"/>
          </w:tcPr>
          <w:p w14:paraId="64F547F1" w14:textId="13CC33D3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61" w:type="pct"/>
            <w:vAlign w:val="center"/>
          </w:tcPr>
          <w:p w14:paraId="30D5E59B" w14:textId="1BECF0E2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</w:tbl>
    <w:p w14:paraId="25180142" w14:textId="77777777" w:rsidR="001675ED" w:rsidRPr="004461D3" w:rsidRDefault="001675ED" w:rsidP="001675ED">
      <w:pPr>
        <w:autoSpaceDE w:val="0"/>
        <w:autoSpaceDN w:val="0"/>
        <w:adjustRightInd w:val="0"/>
        <w:rPr>
          <w:sz w:val="28"/>
          <w:szCs w:val="28"/>
        </w:rPr>
        <w:sectPr w:rsidR="001675ED" w:rsidRPr="004461D3" w:rsidSect="001675ED">
          <w:type w:val="continuous"/>
          <w:pgSz w:w="16838" w:h="11906" w:orient="landscape"/>
          <w:pgMar w:top="851" w:right="567" w:bottom="851" w:left="1134" w:header="709" w:footer="709" w:gutter="0"/>
          <w:cols w:space="708"/>
          <w:titlePg/>
          <w:docGrid w:linePitch="360"/>
        </w:sectPr>
      </w:pPr>
    </w:p>
    <w:p w14:paraId="64755642" w14:textId="06CA7DEA" w:rsidR="001675ED" w:rsidRPr="000A3031" w:rsidRDefault="00AE3E7A" w:rsidP="00AE3E7A">
      <w:pPr>
        <w:shd w:val="clear" w:color="auto" w:fill="FFFFFF"/>
        <w:tabs>
          <w:tab w:val="num" w:pos="0"/>
        </w:tabs>
        <w:jc w:val="center"/>
        <w:rPr>
          <w:sz w:val="28"/>
          <w:szCs w:val="28"/>
        </w:rPr>
      </w:pPr>
      <w:r w:rsidRPr="00AE3E7A">
        <w:rPr>
          <w:sz w:val="28"/>
          <w:szCs w:val="28"/>
        </w:rPr>
        <w:lastRenderedPageBreak/>
        <w:t xml:space="preserve">2. </w:t>
      </w:r>
      <w:r w:rsidRPr="000A3031">
        <w:rPr>
          <w:sz w:val="28"/>
          <w:szCs w:val="28"/>
        </w:rPr>
        <w:t>Описание задачи Программы</w:t>
      </w:r>
    </w:p>
    <w:p w14:paraId="214D1D27" w14:textId="77777777" w:rsidR="00AE3E7A" w:rsidRPr="000A3031" w:rsidRDefault="00AE3E7A" w:rsidP="00AE3E7A">
      <w:pPr>
        <w:shd w:val="clear" w:color="auto" w:fill="FFFFFF"/>
        <w:tabs>
          <w:tab w:val="num" w:pos="0"/>
        </w:tabs>
        <w:jc w:val="center"/>
        <w:rPr>
          <w:sz w:val="28"/>
          <w:szCs w:val="28"/>
        </w:rPr>
      </w:pPr>
    </w:p>
    <w:p w14:paraId="047B16A5" w14:textId="77777777" w:rsidR="001675ED" w:rsidRPr="000A3031" w:rsidRDefault="001675ED" w:rsidP="001675ED">
      <w:pPr>
        <w:shd w:val="clear" w:color="auto" w:fill="FFFFFF"/>
        <w:ind w:firstLine="708"/>
        <w:jc w:val="both"/>
        <w:rPr>
          <w:sz w:val="28"/>
          <w:szCs w:val="28"/>
        </w:rPr>
      </w:pPr>
      <w:r w:rsidRPr="000A3031">
        <w:rPr>
          <w:sz w:val="28"/>
          <w:szCs w:val="28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14:paraId="0120644E" w14:textId="73969517" w:rsidR="001675ED" w:rsidRPr="000A3031" w:rsidRDefault="001675ED" w:rsidP="001675ED">
      <w:pPr>
        <w:shd w:val="clear" w:color="auto" w:fill="FFFFFF"/>
        <w:ind w:firstLine="708"/>
        <w:jc w:val="both"/>
        <w:rPr>
          <w:sz w:val="28"/>
          <w:szCs w:val="28"/>
        </w:rPr>
      </w:pPr>
      <w:r w:rsidRPr="000A3031">
        <w:rPr>
          <w:sz w:val="28"/>
          <w:szCs w:val="28"/>
        </w:rPr>
        <w:t>Основной задачей Подпрограммы является снижение административных барьеров, повышение качества и доступности предоставления государственных и</w:t>
      </w:r>
      <w:r w:rsidR="00A636A5" w:rsidRPr="000A3031">
        <w:rPr>
          <w:sz w:val="28"/>
          <w:szCs w:val="28"/>
        </w:rPr>
        <w:t> </w:t>
      </w:r>
      <w:r w:rsidRPr="000A3031">
        <w:rPr>
          <w:sz w:val="28"/>
          <w:szCs w:val="28"/>
        </w:rPr>
        <w:t>муниципальных услуг, в том числе на базе многофункциональных центров предоставления государственных и муниципальных услуг.</w:t>
      </w:r>
    </w:p>
    <w:p w14:paraId="52B4A5D4" w14:textId="77777777" w:rsidR="001675ED" w:rsidRPr="000A3031" w:rsidRDefault="001675ED" w:rsidP="001675ED">
      <w:pPr>
        <w:shd w:val="clear" w:color="auto" w:fill="FFFFFF"/>
        <w:ind w:firstLine="708"/>
        <w:jc w:val="both"/>
        <w:rPr>
          <w:sz w:val="28"/>
          <w:szCs w:val="28"/>
        </w:rPr>
      </w:pPr>
    </w:p>
    <w:p w14:paraId="0CA95AB3" w14:textId="77777777" w:rsidR="00AE3E7A" w:rsidRPr="000A3031" w:rsidRDefault="00AE3E7A" w:rsidP="00AE3E7A">
      <w:pPr>
        <w:jc w:val="center"/>
        <w:rPr>
          <w:sz w:val="28"/>
          <w:szCs w:val="28"/>
        </w:rPr>
      </w:pPr>
      <w:r w:rsidRPr="000A3031">
        <w:rPr>
          <w:sz w:val="28"/>
          <w:szCs w:val="28"/>
        </w:rPr>
        <w:t>3. Характеристика проблем и мероприятий Подпрограммы</w:t>
      </w:r>
    </w:p>
    <w:p w14:paraId="3A6B32F3" w14:textId="77777777" w:rsidR="00AE3E7A" w:rsidRPr="000A3031" w:rsidRDefault="00AE3E7A" w:rsidP="001675ED">
      <w:pPr>
        <w:shd w:val="clear" w:color="auto" w:fill="FFFFFF"/>
        <w:ind w:firstLine="708"/>
        <w:jc w:val="both"/>
        <w:rPr>
          <w:sz w:val="28"/>
          <w:szCs w:val="28"/>
        </w:rPr>
      </w:pPr>
    </w:p>
    <w:p w14:paraId="039A34E5" w14:textId="77777777" w:rsidR="001675ED" w:rsidRPr="000A3031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  <w:r w:rsidRPr="000A3031">
        <w:rPr>
          <w:sz w:val="28"/>
          <w:szCs w:val="28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14:paraId="4DEBEE5C" w14:textId="77777777" w:rsidR="001675ED" w:rsidRPr="000A3031" w:rsidRDefault="001675ED" w:rsidP="001675ED">
      <w:pPr>
        <w:shd w:val="clear" w:color="auto" w:fill="FFFFFF"/>
        <w:ind w:firstLine="708"/>
        <w:jc w:val="both"/>
        <w:rPr>
          <w:sz w:val="28"/>
          <w:szCs w:val="28"/>
        </w:rPr>
      </w:pPr>
      <w:r w:rsidRPr="000A3031">
        <w:rPr>
          <w:sz w:val="28"/>
          <w:szCs w:val="28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6F242FF6" w14:textId="77777777" w:rsidR="001675ED" w:rsidRPr="000A3031" w:rsidRDefault="001675ED" w:rsidP="001675ED">
      <w:pPr>
        <w:pStyle w:val="afffb"/>
        <w:rPr>
          <w:sz w:val="28"/>
          <w:szCs w:val="28"/>
          <w:lang w:eastAsia="ru-RU"/>
        </w:rPr>
      </w:pPr>
      <w:r w:rsidRPr="000A3031">
        <w:rPr>
          <w:sz w:val="28"/>
          <w:szCs w:val="28"/>
          <w:lang w:eastAsia="ru-RU"/>
        </w:rPr>
        <w:tab/>
        <w:t xml:space="preserve">Основными мероприятиями Подпрограммы являются: </w:t>
      </w:r>
    </w:p>
    <w:p w14:paraId="5A50E9D3" w14:textId="77777777" w:rsidR="001675ED" w:rsidRPr="000A3031" w:rsidRDefault="001675ED" w:rsidP="001675ED">
      <w:pPr>
        <w:shd w:val="clear" w:color="auto" w:fill="FFFFFF"/>
        <w:ind w:firstLine="708"/>
        <w:jc w:val="both"/>
        <w:rPr>
          <w:sz w:val="28"/>
          <w:szCs w:val="28"/>
        </w:rPr>
      </w:pPr>
      <w:r w:rsidRPr="000A3031">
        <w:rPr>
          <w:sz w:val="28"/>
          <w:szCs w:val="28"/>
        </w:rPr>
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 (далее - реализация общесистемных мер);</w:t>
      </w:r>
    </w:p>
    <w:p w14:paraId="6D272E6C" w14:textId="77777777" w:rsidR="001675ED" w:rsidRPr="000A3031" w:rsidRDefault="001675ED" w:rsidP="001675ED">
      <w:pPr>
        <w:shd w:val="clear" w:color="auto" w:fill="FFFFFF"/>
        <w:ind w:firstLine="708"/>
        <w:jc w:val="both"/>
        <w:rPr>
          <w:sz w:val="28"/>
          <w:szCs w:val="28"/>
        </w:rPr>
      </w:pPr>
      <w:r w:rsidRPr="000A3031">
        <w:rPr>
          <w:sz w:val="28"/>
          <w:szCs w:val="28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132CDF38" w14:textId="4FF8C2DB" w:rsidR="001675ED" w:rsidRPr="000A3031" w:rsidRDefault="001675ED" w:rsidP="001675ED">
      <w:pPr>
        <w:shd w:val="clear" w:color="auto" w:fill="FFFFFF"/>
        <w:ind w:firstLine="708"/>
        <w:jc w:val="both"/>
        <w:rPr>
          <w:sz w:val="28"/>
          <w:szCs w:val="28"/>
        </w:rPr>
      </w:pPr>
      <w:r w:rsidRPr="000A3031">
        <w:rPr>
          <w:sz w:val="28"/>
          <w:szCs w:val="28"/>
        </w:rPr>
        <w:t>совершенствование системы предоставления государственных и</w:t>
      </w:r>
      <w:r w:rsidR="00A636A5" w:rsidRPr="000A3031">
        <w:rPr>
          <w:sz w:val="28"/>
          <w:szCs w:val="28"/>
        </w:rPr>
        <w:t> </w:t>
      </w:r>
      <w:r w:rsidRPr="000A3031">
        <w:rPr>
          <w:sz w:val="28"/>
          <w:szCs w:val="28"/>
        </w:rPr>
        <w:t>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028EDB76" w14:textId="77777777" w:rsidR="00CC503A" w:rsidRDefault="00CC503A" w:rsidP="00AE3E7A">
      <w:pPr>
        <w:shd w:val="clear" w:color="auto" w:fill="FFFFFF"/>
        <w:ind w:firstLine="708"/>
        <w:jc w:val="center"/>
        <w:rPr>
          <w:sz w:val="28"/>
          <w:szCs w:val="28"/>
        </w:rPr>
      </w:pPr>
    </w:p>
    <w:p w14:paraId="27340CE3" w14:textId="662D2FBC" w:rsidR="001675ED" w:rsidRPr="000A3031" w:rsidRDefault="00AE3E7A" w:rsidP="00AE3E7A">
      <w:pPr>
        <w:shd w:val="clear" w:color="auto" w:fill="FFFFFF"/>
        <w:ind w:firstLine="708"/>
        <w:jc w:val="center"/>
        <w:rPr>
          <w:sz w:val="28"/>
          <w:szCs w:val="28"/>
        </w:rPr>
      </w:pPr>
      <w:r w:rsidRPr="000A3031">
        <w:rPr>
          <w:sz w:val="28"/>
          <w:szCs w:val="28"/>
        </w:rPr>
        <w:t>4. Концептуальные направления реформирования, модернизации, преобразования сферы муниципального управления,</w:t>
      </w:r>
      <w:r w:rsidRPr="000A3031">
        <w:rPr>
          <w:sz w:val="28"/>
          <w:szCs w:val="28"/>
        </w:rPr>
        <w:br/>
        <w:t>реализуемые в рамках Подпрограммы</w:t>
      </w:r>
    </w:p>
    <w:p w14:paraId="1825DB83" w14:textId="77777777" w:rsidR="001675ED" w:rsidRPr="000A3031" w:rsidRDefault="001675ED" w:rsidP="001675ED">
      <w:pPr>
        <w:shd w:val="clear" w:color="auto" w:fill="FFFFFF"/>
        <w:ind w:firstLine="708"/>
        <w:jc w:val="both"/>
        <w:rPr>
          <w:sz w:val="28"/>
          <w:szCs w:val="28"/>
        </w:rPr>
      </w:pPr>
    </w:p>
    <w:p w14:paraId="7F62EC74" w14:textId="77777777" w:rsidR="001675ED" w:rsidRPr="000A3031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  <w:r w:rsidRPr="000A3031">
        <w:rPr>
          <w:sz w:val="28"/>
          <w:szCs w:val="28"/>
        </w:rPr>
        <w:t xml:space="preserve">В целях совершенствования государственного управления в Московской области реализуются комплекс программных мероприятий. Данная работа ведется </w:t>
      </w:r>
      <w:r w:rsidRPr="000A3031">
        <w:rPr>
          <w:sz w:val="28"/>
          <w:szCs w:val="28"/>
        </w:rPr>
        <w:br/>
        <w:t xml:space="preserve">в рамках работ по исполнению поручений Президента Российской Федерации </w:t>
      </w:r>
      <w:r w:rsidRPr="000A3031">
        <w:rPr>
          <w:sz w:val="28"/>
          <w:szCs w:val="28"/>
        </w:rPr>
        <w:br/>
        <w:t>и Правительства Российской Федерации в адрес государственных органов власти субъектов Российской 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вления».</w:t>
      </w:r>
    </w:p>
    <w:p w14:paraId="1116235E" w14:textId="77777777" w:rsidR="001675ED" w:rsidRPr="004461D3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  <w:r w:rsidRPr="000A3031">
        <w:rPr>
          <w:sz w:val="28"/>
          <w:szCs w:val="28"/>
        </w:rPr>
        <w:t>Работа ведется по следующим нап</w:t>
      </w:r>
      <w:r w:rsidRPr="004461D3">
        <w:rPr>
          <w:sz w:val="28"/>
          <w:szCs w:val="28"/>
        </w:rPr>
        <w:t>равлениям:</w:t>
      </w:r>
    </w:p>
    <w:p w14:paraId="19577F21" w14:textId="77777777" w:rsidR="001675ED" w:rsidRPr="004461D3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организация деятельности многофункциональных центров предоставления государственных и муниципальных услуг на территории Московской области;</w:t>
      </w:r>
    </w:p>
    <w:p w14:paraId="4CB4CE62" w14:textId="18028848" w:rsidR="001675ED" w:rsidRPr="004461D3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lastRenderedPageBreak/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</w:t>
      </w:r>
      <w:r w:rsidR="00A636A5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муниципальных услуг (наименование муниципального образования);</w:t>
      </w:r>
    </w:p>
    <w:p w14:paraId="4F5E64AF" w14:textId="77777777" w:rsidR="001675ED" w:rsidRPr="004461D3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73497AAB" w14:textId="23D35928" w:rsidR="001675ED" w:rsidRPr="004461D3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осуществление мониторинга качества предоставления государственных и</w:t>
      </w:r>
      <w:r w:rsidR="00A636A5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муниципальных услуг.</w:t>
      </w:r>
    </w:p>
    <w:p w14:paraId="64F3DDF1" w14:textId="4C957399" w:rsidR="001675ED" w:rsidRPr="004461D3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</w:t>
      </w:r>
      <w:r w:rsidR="00A636A5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муниципальных услуг.</w:t>
      </w:r>
    </w:p>
    <w:p w14:paraId="7A964F13" w14:textId="77777777" w:rsidR="001675ED" w:rsidRPr="004461D3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</w:p>
    <w:p w14:paraId="736474A6" w14:textId="77777777" w:rsidR="001675ED" w:rsidRPr="004461D3" w:rsidRDefault="001675ED" w:rsidP="001675ED">
      <w:pPr>
        <w:autoSpaceDE w:val="0"/>
        <w:autoSpaceDN w:val="0"/>
        <w:adjustRightInd w:val="0"/>
        <w:jc w:val="both"/>
        <w:rPr>
          <w:sz w:val="28"/>
          <w:szCs w:val="28"/>
        </w:rPr>
        <w:sectPr w:rsidR="001675ED" w:rsidRPr="004461D3" w:rsidSect="001675ED">
          <w:pgSz w:w="11906" w:h="16838"/>
          <w:pgMar w:top="851" w:right="567" w:bottom="851" w:left="1134" w:header="709" w:footer="709" w:gutter="0"/>
          <w:cols w:space="708"/>
          <w:docGrid w:linePitch="360"/>
        </w:sectPr>
      </w:pPr>
    </w:p>
    <w:p w14:paraId="6FDC021B" w14:textId="3662F0B0" w:rsidR="001675ED" w:rsidRPr="004461D3" w:rsidRDefault="001675ED" w:rsidP="001675ED">
      <w:pPr>
        <w:keepNext/>
        <w:tabs>
          <w:tab w:val="num" w:pos="756"/>
        </w:tabs>
        <w:ind w:left="756" w:hanging="576"/>
        <w:jc w:val="center"/>
        <w:outlineLvl w:val="1"/>
        <w:rPr>
          <w:sz w:val="28"/>
          <w:szCs w:val="28"/>
        </w:rPr>
      </w:pPr>
      <w:r w:rsidRPr="004461D3">
        <w:rPr>
          <w:sz w:val="28"/>
          <w:szCs w:val="28"/>
        </w:rPr>
        <w:lastRenderedPageBreak/>
        <w:t>5. Перечень мероприятий подп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</w:t>
      </w:r>
      <w:r w:rsidR="000A3031">
        <w:rPr>
          <w:sz w:val="28"/>
          <w:szCs w:val="28"/>
        </w:rPr>
        <w:t>ственных и муниципальных услуг»</w:t>
      </w:r>
    </w:p>
    <w:p w14:paraId="6649C51C" w14:textId="77777777" w:rsidR="001675ED" w:rsidRPr="004461D3" w:rsidRDefault="001675ED" w:rsidP="001675ED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tbl>
      <w:tblPr>
        <w:tblW w:w="14884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709"/>
        <w:gridCol w:w="1986"/>
        <w:gridCol w:w="708"/>
        <w:gridCol w:w="1417"/>
        <w:gridCol w:w="1134"/>
        <w:gridCol w:w="1134"/>
        <w:gridCol w:w="992"/>
        <w:gridCol w:w="851"/>
        <w:gridCol w:w="850"/>
        <w:gridCol w:w="851"/>
        <w:gridCol w:w="850"/>
        <w:gridCol w:w="1701"/>
        <w:gridCol w:w="1701"/>
      </w:tblGrid>
      <w:tr w:rsidR="001675ED" w:rsidRPr="004461D3" w14:paraId="5C15FB78" w14:textId="77777777" w:rsidTr="001675ED">
        <w:trPr>
          <w:trHeight w:val="262"/>
          <w:tblHeader/>
        </w:trPr>
        <w:tc>
          <w:tcPr>
            <w:tcW w:w="709" w:type="dxa"/>
            <w:vMerge w:val="restart"/>
            <w:shd w:val="clear" w:color="auto" w:fill="FFFFFF"/>
          </w:tcPr>
          <w:p w14:paraId="371BB464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 xml:space="preserve">№ </w:t>
            </w:r>
            <w:proofErr w:type="gramStart"/>
            <w:r w:rsidRPr="004461D3">
              <w:rPr>
                <w:bCs/>
                <w:sz w:val="16"/>
                <w:szCs w:val="16"/>
              </w:rPr>
              <w:t>п</w:t>
            </w:r>
            <w:proofErr w:type="gramEnd"/>
            <w:r w:rsidRPr="004461D3">
              <w:rPr>
                <w:bCs/>
                <w:sz w:val="16"/>
                <w:szCs w:val="16"/>
              </w:rPr>
              <w:t>/п</w:t>
            </w:r>
          </w:p>
        </w:tc>
        <w:tc>
          <w:tcPr>
            <w:tcW w:w="1986" w:type="dxa"/>
            <w:vMerge w:val="restart"/>
            <w:shd w:val="clear" w:color="auto" w:fill="FFFFFF"/>
          </w:tcPr>
          <w:p w14:paraId="3CE4256A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Мероприятия по реализации программы</w:t>
            </w:r>
          </w:p>
        </w:tc>
        <w:tc>
          <w:tcPr>
            <w:tcW w:w="708" w:type="dxa"/>
            <w:vMerge w:val="restart"/>
            <w:shd w:val="clear" w:color="auto" w:fill="FFFFFF"/>
          </w:tcPr>
          <w:p w14:paraId="177C191E" w14:textId="77777777" w:rsidR="001675ED" w:rsidRPr="004461D3" w:rsidRDefault="001675ED" w:rsidP="001675ED">
            <w:pPr>
              <w:ind w:left="-109" w:right="-108"/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 xml:space="preserve">Сроки </w:t>
            </w:r>
            <w:proofErr w:type="spellStart"/>
            <w:proofErr w:type="gramStart"/>
            <w:r w:rsidRPr="004461D3">
              <w:rPr>
                <w:bCs/>
                <w:sz w:val="16"/>
                <w:szCs w:val="16"/>
              </w:rPr>
              <w:t>исполне-ния</w:t>
            </w:r>
            <w:proofErr w:type="spellEnd"/>
            <w:proofErr w:type="gramEnd"/>
            <w:r w:rsidRPr="004461D3">
              <w:rPr>
                <w:bCs/>
                <w:sz w:val="16"/>
                <w:szCs w:val="16"/>
              </w:rPr>
              <w:t xml:space="preserve"> меро</w:t>
            </w:r>
            <w:r w:rsidRPr="004461D3">
              <w:rPr>
                <w:bCs/>
                <w:sz w:val="16"/>
                <w:szCs w:val="16"/>
              </w:rPr>
              <w:softHyphen/>
              <w:t>приятия (годы)</w:t>
            </w:r>
          </w:p>
        </w:tc>
        <w:tc>
          <w:tcPr>
            <w:tcW w:w="1417" w:type="dxa"/>
            <w:vMerge w:val="restart"/>
            <w:shd w:val="clear" w:color="auto" w:fill="FFFFFF"/>
          </w:tcPr>
          <w:p w14:paraId="0EDC63ED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Источники финансирования</w:t>
            </w:r>
          </w:p>
        </w:tc>
        <w:tc>
          <w:tcPr>
            <w:tcW w:w="1134" w:type="dxa"/>
            <w:vMerge w:val="restart"/>
            <w:shd w:val="clear" w:color="auto" w:fill="FFFFFF"/>
          </w:tcPr>
          <w:p w14:paraId="37F22E46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 xml:space="preserve">Объем </w:t>
            </w:r>
            <w:proofErr w:type="spellStart"/>
            <w:r w:rsidRPr="004461D3">
              <w:rPr>
                <w:bCs/>
                <w:sz w:val="16"/>
                <w:szCs w:val="16"/>
              </w:rPr>
              <w:t>финанси-рования</w:t>
            </w:r>
            <w:proofErr w:type="spellEnd"/>
            <w:r w:rsidRPr="004461D3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4461D3">
              <w:rPr>
                <w:bCs/>
                <w:sz w:val="16"/>
                <w:szCs w:val="16"/>
              </w:rPr>
              <w:t>меропри-ятия</w:t>
            </w:r>
            <w:proofErr w:type="spellEnd"/>
            <w:r w:rsidRPr="004461D3">
              <w:rPr>
                <w:bCs/>
                <w:sz w:val="16"/>
                <w:szCs w:val="16"/>
              </w:rPr>
              <w:t xml:space="preserve"> в 2019 году (</w:t>
            </w:r>
            <w:proofErr w:type="spellStart"/>
            <w:r w:rsidRPr="004461D3">
              <w:rPr>
                <w:bCs/>
                <w:sz w:val="16"/>
                <w:szCs w:val="16"/>
              </w:rPr>
              <w:t>тыс</w:t>
            </w:r>
            <w:proofErr w:type="gramStart"/>
            <w:r w:rsidRPr="004461D3">
              <w:rPr>
                <w:bCs/>
                <w:sz w:val="16"/>
                <w:szCs w:val="16"/>
              </w:rPr>
              <w:t>.р</w:t>
            </w:r>
            <w:proofErr w:type="gramEnd"/>
            <w:r w:rsidRPr="004461D3">
              <w:rPr>
                <w:bCs/>
                <w:sz w:val="16"/>
                <w:szCs w:val="16"/>
              </w:rPr>
              <w:t>уб</w:t>
            </w:r>
            <w:proofErr w:type="spellEnd"/>
            <w:r w:rsidRPr="004461D3">
              <w:rPr>
                <w:bCs/>
                <w:sz w:val="16"/>
                <w:szCs w:val="16"/>
              </w:rPr>
              <w:t>.)</w:t>
            </w:r>
          </w:p>
        </w:tc>
        <w:tc>
          <w:tcPr>
            <w:tcW w:w="1134" w:type="dxa"/>
            <w:vMerge w:val="restart"/>
            <w:shd w:val="clear" w:color="auto" w:fill="FFFFFF"/>
          </w:tcPr>
          <w:p w14:paraId="60E60F97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Всего (</w:t>
            </w:r>
            <w:proofErr w:type="spellStart"/>
            <w:r w:rsidRPr="004461D3">
              <w:rPr>
                <w:bCs/>
                <w:sz w:val="16"/>
                <w:szCs w:val="16"/>
              </w:rPr>
              <w:t>тыс</w:t>
            </w:r>
            <w:proofErr w:type="gramStart"/>
            <w:r w:rsidRPr="004461D3">
              <w:rPr>
                <w:bCs/>
                <w:sz w:val="16"/>
                <w:szCs w:val="16"/>
              </w:rPr>
              <w:t>.р</w:t>
            </w:r>
            <w:proofErr w:type="gramEnd"/>
            <w:r w:rsidRPr="004461D3">
              <w:rPr>
                <w:bCs/>
                <w:sz w:val="16"/>
                <w:szCs w:val="16"/>
              </w:rPr>
              <w:t>уб</w:t>
            </w:r>
            <w:proofErr w:type="spellEnd"/>
            <w:r w:rsidRPr="004461D3">
              <w:rPr>
                <w:bCs/>
                <w:sz w:val="16"/>
                <w:szCs w:val="16"/>
              </w:rPr>
              <w:t>.)</w:t>
            </w:r>
          </w:p>
        </w:tc>
        <w:tc>
          <w:tcPr>
            <w:tcW w:w="4394" w:type="dxa"/>
            <w:gridSpan w:val="5"/>
            <w:shd w:val="clear" w:color="auto" w:fill="FFFFFF"/>
          </w:tcPr>
          <w:p w14:paraId="74F0FDBA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Объем финансирования по годам (тыс. руб.)</w:t>
            </w:r>
          </w:p>
        </w:tc>
        <w:tc>
          <w:tcPr>
            <w:tcW w:w="1701" w:type="dxa"/>
            <w:shd w:val="clear" w:color="auto" w:fill="FFFFFF"/>
          </w:tcPr>
          <w:p w14:paraId="5C42BBA9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proofErr w:type="gramStart"/>
            <w:r w:rsidRPr="004461D3">
              <w:rPr>
                <w:bCs/>
                <w:sz w:val="16"/>
                <w:szCs w:val="16"/>
              </w:rPr>
              <w:t>Ответственный</w:t>
            </w:r>
            <w:proofErr w:type="gramEnd"/>
            <w:r w:rsidRPr="004461D3">
              <w:rPr>
                <w:bCs/>
                <w:sz w:val="16"/>
                <w:szCs w:val="16"/>
              </w:rPr>
              <w:t xml:space="preserve"> за выполнение мероприятия подпрограммы</w:t>
            </w:r>
          </w:p>
        </w:tc>
        <w:tc>
          <w:tcPr>
            <w:tcW w:w="1701" w:type="dxa"/>
            <w:shd w:val="clear" w:color="auto" w:fill="FFFFFF"/>
          </w:tcPr>
          <w:p w14:paraId="07261C3D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Результаты выполнения мероприятия подпрограммы</w:t>
            </w:r>
          </w:p>
        </w:tc>
      </w:tr>
      <w:tr w:rsidR="001675ED" w:rsidRPr="004461D3" w14:paraId="41B1BF56" w14:textId="77777777" w:rsidTr="001675ED">
        <w:trPr>
          <w:trHeight w:val="846"/>
          <w:tblHeader/>
        </w:trPr>
        <w:tc>
          <w:tcPr>
            <w:tcW w:w="709" w:type="dxa"/>
            <w:vMerge/>
            <w:shd w:val="clear" w:color="auto" w:fill="FFFFFF"/>
            <w:vAlign w:val="center"/>
          </w:tcPr>
          <w:p w14:paraId="525D03FB" w14:textId="77777777" w:rsidR="001675ED" w:rsidRPr="004461D3" w:rsidRDefault="001675ED" w:rsidP="001675ED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986" w:type="dxa"/>
            <w:vMerge/>
            <w:shd w:val="clear" w:color="auto" w:fill="FFFFFF"/>
            <w:vAlign w:val="center"/>
          </w:tcPr>
          <w:p w14:paraId="556EA8C5" w14:textId="77777777" w:rsidR="001675ED" w:rsidRPr="004461D3" w:rsidRDefault="001675ED" w:rsidP="001675ED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FFFFFF"/>
            <w:vAlign w:val="center"/>
          </w:tcPr>
          <w:p w14:paraId="114D7FAF" w14:textId="77777777" w:rsidR="001675ED" w:rsidRPr="004461D3" w:rsidRDefault="001675ED" w:rsidP="001675ED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417" w:type="dxa"/>
            <w:vMerge/>
            <w:shd w:val="clear" w:color="auto" w:fill="FFFFFF"/>
            <w:vAlign w:val="center"/>
          </w:tcPr>
          <w:p w14:paraId="6528288D" w14:textId="77777777" w:rsidR="001675ED" w:rsidRPr="004461D3" w:rsidRDefault="001675ED" w:rsidP="001675ED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FFFFFF"/>
          </w:tcPr>
          <w:p w14:paraId="50A88A1B" w14:textId="77777777" w:rsidR="001675ED" w:rsidRPr="004461D3" w:rsidRDefault="001675ED" w:rsidP="001675ED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FFFFFF"/>
            <w:vAlign w:val="center"/>
          </w:tcPr>
          <w:p w14:paraId="6CC70253" w14:textId="77777777" w:rsidR="001675ED" w:rsidRPr="004461D3" w:rsidRDefault="001675ED" w:rsidP="001675ED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FFFFFF"/>
          </w:tcPr>
          <w:p w14:paraId="29B12629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2020 год</w:t>
            </w:r>
          </w:p>
        </w:tc>
        <w:tc>
          <w:tcPr>
            <w:tcW w:w="851" w:type="dxa"/>
            <w:shd w:val="clear" w:color="auto" w:fill="FFFFFF"/>
          </w:tcPr>
          <w:p w14:paraId="0C11BE0D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2021год</w:t>
            </w:r>
          </w:p>
        </w:tc>
        <w:tc>
          <w:tcPr>
            <w:tcW w:w="850" w:type="dxa"/>
            <w:shd w:val="clear" w:color="auto" w:fill="FFFFFF"/>
          </w:tcPr>
          <w:p w14:paraId="1FB4B352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2022 год</w:t>
            </w:r>
          </w:p>
        </w:tc>
        <w:tc>
          <w:tcPr>
            <w:tcW w:w="851" w:type="dxa"/>
            <w:shd w:val="clear" w:color="auto" w:fill="FFFFFF"/>
          </w:tcPr>
          <w:p w14:paraId="725005E9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2023 год</w:t>
            </w:r>
          </w:p>
        </w:tc>
        <w:tc>
          <w:tcPr>
            <w:tcW w:w="850" w:type="dxa"/>
            <w:shd w:val="clear" w:color="auto" w:fill="FFFFFF"/>
          </w:tcPr>
          <w:p w14:paraId="02FFB389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2024 год</w:t>
            </w:r>
          </w:p>
        </w:tc>
        <w:tc>
          <w:tcPr>
            <w:tcW w:w="1701" w:type="dxa"/>
            <w:shd w:val="clear" w:color="auto" w:fill="FFFFFF"/>
            <w:vAlign w:val="center"/>
          </w:tcPr>
          <w:p w14:paraId="269733DC" w14:textId="77777777" w:rsidR="001675ED" w:rsidRPr="004461D3" w:rsidRDefault="001675ED" w:rsidP="001675ED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11AD5565" w14:textId="77777777" w:rsidR="001675ED" w:rsidRPr="004461D3" w:rsidRDefault="001675ED" w:rsidP="001675ED">
            <w:pPr>
              <w:rPr>
                <w:b/>
                <w:bCs/>
                <w:sz w:val="16"/>
                <w:szCs w:val="16"/>
              </w:rPr>
            </w:pPr>
          </w:p>
        </w:tc>
      </w:tr>
    </w:tbl>
    <w:p w14:paraId="5B061032" w14:textId="77777777" w:rsidR="001675ED" w:rsidRPr="004461D3" w:rsidRDefault="001675ED" w:rsidP="001675ED">
      <w:pPr>
        <w:autoSpaceDE w:val="0"/>
        <w:autoSpaceDN w:val="0"/>
        <w:adjustRightInd w:val="0"/>
        <w:jc w:val="both"/>
        <w:rPr>
          <w:sz w:val="2"/>
          <w:szCs w:val="2"/>
        </w:rPr>
      </w:pPr>
    </w:p>
    <w:tbl>
      <w:tblPr>
        <w:tblW w:w="148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985"/>
        <w:gridCol w:w="709"/>
        <w:gridCol w:w="1406"/>
        <w:gridCol w:w="1145"/>
        <w:gridCol w:w="1134"/>
        <w:gridCol w:w="992"/>
        <w:gridCol w:w="851"/>
        <w:gridCol w:w="850"/>
        <w:gridCol w:w="851"/>
        <w:gridCol w:w="850"/>
        <w:gridCol w:w="1701"/>
        <w:gridCol w:w="1701"/>
      </w:tblGrid>
      <w:tr w:rsidR="001675ED" w:rsidRPr="004461D3" w14:paraId="4B82E10E" w14:textId="77777777" w:rsidTr="001675ED">
        <w:trPr>
          <w:trHeight w:val="58"/>
          <w:tblHeader/>
        </w:trPr>
        <w:tc>
          <w:tcPr>
            <w:tcW w:w="709" w:type="dxa"/>
            <w:shd w:val="clear" w:color="auto" w:fill="auto"/>
            <w:hideMark/>
          </w:tcPr>
          <w:p w14:paraId="12A832B9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</w:t>
            </w:r>
          </w:p>
        </w:tc>
        <w:tc>
          <w:tcPr>
            <w:tcW w:w="1985" w:type="dxa"/>
            <w:shd w:val="clear" w:color="auto" w:fill="auto"/>
            <w:vAlign w:val="bottom"/>
            <w:hideMark/>
          </w:tcPr>
          <w:p w14:paraId="59AE8D8A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auto"/>
            <w:hideMark/>
          </w:tcPr>
          <w:p w14:paraId="1878D907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3</w:t>
            </w:r>
          </w:p>
        </w:tc>
        <w:tc>
          <w:tcPr>
            <w:tcW w:w="1406" w:type="dxa"/>
            <w:shd w:val="clear" w:color="auto" w:fill="auto"/>
            <w:vAlign w:val="bottom"/>
            <w:hideMark/>
          </w:tcPr>
          <w:p w14:paraId="6F2A989D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4</w:t>
            </w:r>
          </w:p>
        </w:tc>
        <w:tc>
          <w:tcPr>
            <w:tcW w:w="1145" w:type="dxa"/>
          </w:tcPr>
          <w:p w14:paraId="502DAC48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5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14:paraId="033719B5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6</w:t>
            </w:r>
          </w:p>
        </w:tc>
        <w:tc>
          <w:tcPr>
            <w:tcW w:w="992" w:type="dxa"/>
            <w:shd w:val="clear" w:color="auto" w:fill="auto"/>
            <w:hideMark/>
          </w:tcPr>
          <w:p w14:paraId="73E1D62B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7</w:t>
            </w:r>
          </w:p>
        </w:tc>
        <w:tc>
          <w:tcPr>
            <w:tcW w:w="851" w:type="dxa"/>
            <w:shd w:val="clear" w:color="auto" w:fill="auto"/>
            <w:vAlign w:val="bottom"/>
            <w:hideMark/>
          </w:tcPr>
          <w:p w14:paraId="39E23047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8</w:t>
            </w:r>
          </w:p>
        </w:tc>
        <w:tc>
          <w:tcPr>
            <w:tcW w:w="850" w:type="dxa"/>
            <w:shd w:val="clear" w:color="auto" w:fill="auto"/>
            <w:hideMark/>
          </w:tcPr>
          <w:p w14:paraId="3562D98D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9</w:t>
            </w:r>
          </w:p>
        </w:tc>
        <w:tc>
          <w:tcPr>
            <w:tcW w:w="851" w:type="dxa"/>
            <w:shd w:val="clear" w:color="auto" w:fill="auto"/>
            <w:vAlign w:val="bottom"/>
            <w:hideMark/>
          </w:tcPr>
          <w:p w14:paraId="2C40D42F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0</w:t>
            </w:r>
          </w:p>
        </w:tc>
        <w:tc>
          <w:tcPr>
            <w:tcW w:w="850" w:type="dxa"/>
            <w:shd w:val="clear" w:color="auto" w:fill="auto"/>
            <w:hideMark/>
          </w:tcPr>
          <w:p w14:paraId="4E18E05F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1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2B64796D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2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48930711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3</w:t>
            </w:r>
          </w:p>
        </w:tc>
      </w:tr>
      <w:tr w:rsidR="001675ED" w:rsidRPr="004461D3" w14:paraId="4FA5837C" w14:textId="77777777" w:rsidTr="001675ED">
        <w:trPr>
          <w:trHeight w:val="215"/>
        </w:trPr>
        <w:tc>
          <w:tcPr>
            <w:tcW w:w="709" w:type="dxa"/>
            <w:vMerge w:val="restart"/>
            <w:shd w:val="clear" w:color="auto" w:fill="auto"/>
            <w:hideMark/>
          </w:tcPr>
          <w:p w14:paraId="7700B3AB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.</w:t>
            </w: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70F9A24D" w14:textId="77777777" w:rsidR="001675ED" w:rsidRPr="004461D3" w:rsidRDefault="001675E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Основное мероприятие 01. </w:t>
            </w:r>
            <w:r w:rsidRPr="004461D3">
              <w:rPr>
                <w:sz w:val="16"/>
                <w:szCs w:val="16"/>
              </w:rPr>
              <w:br/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709" w:type="dxa"/>
            <w:vMerge w:val="restart"/>
            <w:shd w:val="clear" w:color="auto" w:fill="auto"/>
            <w:hideMark/>
          </w:tcPr>
          <w:p w14:paraId="33D4557D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  <w:hideMark/>
          </w:tcPr>
          <w:p w14:paraId="73E07D70" w14:textId="77777777" w:rsidR="001675ED" w:rsidRPr="004461D3" w:rsidRDefault="001675E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06393A83" w14:textId="3AADFA7A" w:rsidR="001675ED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14:paraId="5C865AC7" w14:textId="3F6EFAE7" w:rsidR="001675ED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</w:tcPr>
          <w:p w14:paraId="29555E0F" w14:textId="1F9C4EEE" w:rsidR="001675ED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14:paraId="4B063027" w14:textId="4A8CC039" w:rsidR="001675ED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</w:tcPr>
          <w:p w14:paraId="477225AE" w14:textId="14B73AA7" w:rsidR="001675ED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14:paraId="011C5211" w14:textId="5451DA61" w:rsidR="001675ED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</w:tcPr>
          <w:p w14:paraId="3684FF16" w14:textId="6333A08A" w:rsidR="001675ED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</w:tcPr>
          <w:p w14:paraId="273ACF94" w14:textId="77777777" w:rsidR="001675ED" w:rsidRPr="004461D3" w:rsidRDefault="001675E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163A24E1" w14:textId="77777777" w:rsidR="001675ED" w:rsidRPr="004461D3" w:rsidRDefault="001675ED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1675ED" w:rsidRPr="004461D3" w14:paraId="517AB71E" w14:textId="77777777" w:rsidTr="001675ED">
        <w:trPr>
          <w:trHeight w:val="857"/>
        </w:trPr>
        <w:tc>
          <w:tcPr>
            <w:tcW w:w="709" w:type="dxa"/>
            <w:vMerge/>
            <w:shd w:val="clear" w:color="auto" w:fill="auto"/>
          </w:tcPr>
          <w:p w14:paraId="1BB20B49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18679DD4" w14:textId="77777777" w:rsidR="001675ED" w:rsidRPr="004461D3" w:rsidRDefault="001675E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14:paraId="5A1E8B3B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60D03FA2" w14:textId="77777777" w:rsidR="001675ED" w:rsidRPr="004461D3" w:rsidRDefault="001675E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</w:tcPr>
          <w:p w14:paraId="30260497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3D8AED6C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</w:tcPr>
          <w:p w14:paraId="15C3168A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851" w:type="dxa"/>
          </w:tcPr>
          <w:p w14:paraId="7844587D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850" w:type="dxa"/>
          </w:tcPr>
          <w:p w14:paraId="7103A1A1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851" w:type="dxa"/>
          </w:tcPr>
          <w:p w14:paraId="335C7ED2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850" w:type="dxa"/>
          </w:tcPr>
          <w:p w14:paraId="7E7A1654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2CB77EC4" w14:textId="77777777" w:rsidR="001675ED" w:rsidRPr="004461D3" w:rsidRDefault="001675E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1686EE90" w14:textId="77777777" w:rsidR="001675ED" w:rsidRPr="004461D3" w:rsidRDefault="001675ED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6D9743E6" w14:textId="77777777" w:rsidTr="001675ED">
        <w:trPr>
          <w:trHeight w:val="1128"/>
        </w:trPr>
        <w:tc>
          <w:tcPr>
            <w:tcW w:w="709" w:type="dxa"/>
            <w:vMerge/>
            <w:shd w:val="clear" w:color="auto" w:fill="auto"/>
          </w:tcPr>
          <w:p w14:paraId="6BCFEB90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228CE235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14:paraId="11CEDE81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483AA6C5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0D1CBE58" w14:textId="705BB395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14:paraId="22BEE33A" w14:textId="09054888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</w:tcPr>
          <w:p w14:paraId="101FF6D3" w14:textId="2ABC351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14:paraId="354CAC75" w14:textId="114D893A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</w:tcPr>
          <w:p w14:paraId="5980D9FF" w14:textId="66962FB0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14:paraId="3F37EF24" w14:textId="2AB066EE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</w:tcPr>
          <w:p w14:paraId="5FDE1A4F" w14:textId="4C6972D4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</w:tcPr>
          <w:p w14:paraId="66A4278E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428E7124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24F4DA7B" w14:textId="77777777" w:rsidTr="001675ED">
        <w:trPr>
          <w:trHeight w:val="237"/>
        </w:trPr>
        <w:tc>
          <w:tcPr>
            <w:tcW w:w="709" w:type="dxa"/>
            <w:vMerge w:val="restart"/>
            <w:shd w:val="clear" w:color="auto" w:fill="auto"/>
            <w:hideMark/>
          </w:tcPr>
          <w:p w14:paraId="5F14B5E1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.1.</w:t>
            </w: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38926529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Оптимизация предоставления государственных и муниципальных услуг, в том числе обеспечение их предоставления без привязки к месту регистрации, по жизненным ситуациям</w:t>
            </w:r>
          </w:p>
        </w:tc>
        <w:tc>
          <w:tcPr>
            <w:tcW w:w="709" w:type="dxa"/>
            <w:vMerge w:val="restart"/>
            <w:shd w:val="clear" w:color="auto" w:fill="auto"/>
            <w:hideMark/>
          </w:tcPr>
          <w:p w14:paraId="633FA95D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  <w:hideMark/>
          </w:tcPr>
          <w:p w14:paraId="1C513BF7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73762AC6" w14:textId="58194496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14:paraId="1753E90A" w14:textId="5C691930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</w:tcPr>
          <w:p w14:paraId="091FE8E5" w14:textId="46F83974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14:paraId="28365EE0" w14:textId="3BC0EA03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</w:tcPr>
          <w:p w14:paraId="48E28E5E" w14:textId="72DE4AE1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14:paraId="367C8191" w14:textId="54EB991E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</w:tcPr>
          <w:p w14:paraId="61837436" w14:textId="6D5DE5A5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</w:tcPr>
          <w:p w14:paraId="0B0E21F9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383A0594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32575DCF" w14:textId="77777777" w:rsidTr="001675ED">
        <w:trPr>
          <w:trHeight w:val="892"/>
        </w:trPr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06E60BF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58264D8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66363B2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06" w:type="dxa"/>
            <w:tcBorders>
              <w:bottom w:val="single" w:sz="4" w:space="0" w:color="auto"/>
            </w:tcBorders>
            <w:shd w:val="clear" w:color="auto" w:fill="auto"/>
          </w:tcPr>
          <w:p w14:paraId="5DF48A77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  <w:tcBorders>
              <w:bottom w:val="single" w:sz="4" w:space="0" w:color="auto"/>
            </w:tcBorders>
          </w:tcPr>
          <w:p w14:paraId="0970D92A" w14:textId="26D23F7D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947E33E" w14:textId="6ADA6DC2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5E5AA32" w14:textId="58B1930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6BF36DA" w14:textId="2F624E95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0A8183E" w14:textId="696D7834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2BB6F491" w14:textId="27A94712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24D123B0" w14:textId="241851C3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0652D595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32D862E9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0DC1F4B2" w14:textId="77777777" w:rsidTr="001675ED">
        <w:trPr>
          <w:trHeight w:val="976"/>
        </w:trPr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CB6ADE2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7398F37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26382233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06" w:type="dxa"/>
            <w:tcBorders>
              <w:bottom w:val="single" w:sz="4" w:space="0" w:color="auto"/>
            </w:tcBorders>
            <w:shd w:val="clear" w:color="auto" w:fill="auto"/>
          </w:tcPr>
          <w:p w14:paraId="5284C39C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  <w:tcBorders>
              <w:bottom w:val="single" w:sz="4" w:space="0" w:color="auto"/>
            </w:tcBorders>
          </w:tcPr>
          <w:p w14:paraId="4A5123A5" w14:textId="770B5BB1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5D140F7" w14:textId="09C97F0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7B61D45" w14:textId="121AEE69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508DBC3A" w14:textId="2E38F4D5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87AE6F1" w14:textId="5A155C2E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DFA9EA4" w14:textId="007E3186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22A4D36B" w14:textId="043E88DF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284F818B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0D298AE4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2CBBFAAB" w14:textId="77777777" w:rsidTr="001675ED">
        <w:trPr>
          <w:trHeight w:val="253"/>
        </w:trPr>
        <w:tc>
          <w:tcPr>
            <w:tcW w:w="709" w:type="dxa"/>
            <w:vMerge w:val="restart"/>
            <w:shd w:val="clear" w:color="auto" w:fill="auto"/>
            <w:hideMark/>
          </w:tcPr>
          <w:p w14:paraId="64D4F60D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.2.</w:t>
            </w: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58F04310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709" w:type="dxa"/>
            <w:vMerge w:val="restart"/>
            <w:shd w:val="clear" w:color="auto" w:fill="auto"/>
            <w:hideMark/>
          </w:tcPr>
          <w:p w14:paraId="14499DB3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  <w:hideMark/>
          </w:tcPr>
          <w:p w14:paraId="67338A2E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3F4902B8" w14:textId="4B4C4B79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14:paraId="6EFA17EB" w14:textId="48F83EC4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</w:tcPr>
          <w:p w14:paraId="0B7492BA" w14:textId="768CCEED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14:paraId="122DA2E5" w14:textId="12EB3F41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</w:tcPr>
          <w:p w14:paraId="7BCEDCF1" w14:textId="65E65C7B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14:paraId="49FEFAC4" w14:textId="5176B98B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</w:tcPr>
          <w:p w14:paraId="55E71CB9" w14:textId="52B8E1B0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</w:tcPr>
          <w:p w14:paraId="1E45D826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7881F5B4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65FE6331" w14:textId="77777777" w:rsidTr="001675ED">
        <w:trPr>
          <w:trHeight w:val="1350"/>
        </w:trPr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28C4AC3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B1CF01C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03430C6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06" w:type="dxa"/>
            <w:tcBorders>
              <w:bottom w:val="single" w:sz="4" w:space="0" w:color="auto"/>
            </w:tcBorders>
            <w:shd w:val="clear" w:color="auto" w:fill="auto"/>
          </w:tcPr>
          <w:p w14:paraId="2D3FE429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  <w:tcBorders>
              <w:bottom w:val="single" w:sz="4" w:space="0" w:color="auto"/>
            </w:tcBorders>
          </w:tcPr>
          <w:p w14:paraId="0720D6A2" w14:textId="5B23D3AE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1D6C13F" w14:textId="087C9840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6C050CB" w14:textId="2EE9812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AE883D1" w14:textId="4F0C8DF5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515BD5E" w14:textId="2FAED336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E0EB430" w14:textId="60E984F9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52364A3" w14:textId="799F33CC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49D89AD4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15B89A26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35A119BD" w14:textId="77777777" w:rsidTr="001675ED">
        <w:trPr>
          <w:trHeight w:val="798"/>
        </w:trPr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B304243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56B0106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513003F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06" w:type="dxa"/>
            <w:tcBorders>
              <w:bottom w:val="single" w:sz="4" w:space="0" w:color="auto"/>
            </w:tcBorders>
            <w:shd w:val="clear" w:color="auto" w:fill="auto"/>
          </w:tcPr>
          <w:p w14:paraId="24FD4C27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  <w:tcBorders>
              <w:bottom w:val="single" w:sz="4" w:space="0" w:color="auto"/>
            </w:tcBorders>
          </w:tcPr>
          <w:p w14:paraId="245F30C9" w14:textId="4FCA8D9B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2DF66D5" w14:textId="28A75192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F78F515" w14:textId="35F114D9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5E5F22A2" w14:textId="7CB99541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02C0925F" w14:textId="769FE94D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0BC011B" w14:textId="6FC63790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3783444D" w14:textId="224E949D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41E00022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4972011A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B05FCD" w:rsidRPr="004461D3" w14:paraId="08F62156" w14:textId="77777777" w:rsidTr="001675ED">
        <w:trPr>
          <w:trHeight w:val="189"/>
        </w:trPr>
        <w:tc>
          <w:tcPr>
            <w:tcW w:w="709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00653298" w14:textId="77777777" w:rsidR="00B05FCD" w:rsidRPr="004461D3" w:rsidRDefault="00B05FCD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.</w:t>
            </w:r>
          </w:p>
        </w:tc>
        <w:tc>
          <w:tcPr>
            <w:tcW w:w="1985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455296E8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0C742A23" w14:textId="77777777" w:rsidR="00B05FCD" w:rsidRPr="004461D3" w:rsidRDefault="00B05FCD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F813922" w14:textId="77777777" w:rsidR="00B05FCD" w:rsidRPr="004461D3" w:rsidRDefault="00B05FCD" w:rsidP="001675ED">
            <w:pPr>
              <w:spacing w:before="40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45" w:type="dxa"/>
            <w:tcBorders>
              <w:top w:val="single" w:sz="4" w:space="0" w:color="auto"/>
            </w:tcBorders>
          </w:tcPr>
          <w:p w14:paraId="7B79C4EF" w14:textId="5A5CEB77" w:rsidR="00B05FCD" w:rsidRPr="004461D3" w:rsidRDefault="00B05FCD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33 039,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09850122" w14:textId="6E60EAF3" w:rsidR="00B05FCD" w:rsidRPr="004461D3" w:rsidRDefault="00F62DAE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72 780,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4E893604" w14:textId="3F6FED49" w:rsidR="00B05FCD" w:rsidRPr="004461D3" w:rsidRDefault="00CB6772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33 039,5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00EA07EE" w14:textId="21DDE51A" w:rsidR="00B05FCD" w:rsidRPr="004461D3" w:rsidRDefault="006F2F39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33 039,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2D3EEC16" w14:textId="1A56542E" w:rsidR="00B05FCD" w:rsidRPr="004461D3" w:rsidRDefault="006F2F39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33 039,5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61F3CB6D" w14:textId="05A7ADE1" w:rsidR="00B05FCD" w:rsidRPr="004461D3" w:rsidRDefault="006F2F39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34 690,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60D00C38" w14:textId="08AC7FA8" w:rsidR="00B05FCD" w:rsidRPr="004461D3" w:rsidRDefault="006F2F39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36 424,5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2871ACFE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2C064E49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15697668" w14:textId="77777777" w:rsidTr="001675ED">
        <w:trPr>
          <w:trHeight w:val="675"/>
        </w:trPr>
        <w:tc>
          <w:tcPr>
            <w:tcW w:w="709" w:type="dxa"/>
            <w:vMerge/>
            <w:shd w:val="clear" w:color="auto" w:fill="auto"/>
            <w:vAlign w:val="center"/>
            <w:hideMark/>
          </w:tcPr>
          <w:p w14:paraId="65699969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  <w:hideMark/>
          </w:tcPr>
          <w:p w14:paraId="1F2F41B0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  <w:hideMark/>
          </w:tcPr>
          <w:p w14:paraId="72F7D008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  <w:hideMark/>
          </w:tcPr>
          <w:p w14:paraId="27F4AD9B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</w:tcPr>
          <w:p w14:paraId="70B4DFF5" w14:textId="22FE5F38" w:rsidR="009C41E0" w:rsidRPr="004461D3" w:rsidRDefault="009C41E0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6600B33C" w14:textId="1397998C" w:rsidR="009C41E0" w:rsidRPr="004461D3" w:rsidRDefault="009C41E0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43E9011A" w14:textId="39EA5E29" w:rsidR="009C41E0" w:rsidRPr="004461D3" w:rsidRDefault="009C41E0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CDC2965" w14:textId="6F2B1D9D" w:rsidR="009C41E0" w:rsidRPr="004461D3" w:rsidRDefault="009C41E0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52CF790" w14:textId="641BFE41" w:rsidR="009C41E0" w:rsidRPr="004461D3" w:rsidRDefault="009C41E0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9220A0F" w14:textId="20F5E4F3" w:rsidR="009C41E0" w:rsidRPr="004461D3" w:rsidRDefault="009C41E0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19E8A483" w14:textId="145CEFE2" w:rsidR="009C41E0" w:rsidRPr="004461D3" w:rsidRDefault="009C41E0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CFBFEE0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A6D7D37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B05FCD" w:rsidRPr="004461D3" w14:paraId="7642EC64" w14:textId="77777777" w:rsidTr="001675ED">
        <w:trPr>
          <w:trHeight w:val="675"/>
        </w:trPr>
        <w:tc>
          <w:tcPr>
            <w:tcW w:w="709" w:type="dxa"/>
            <w:vMerge/>
            <w:shd w:val="clear" w:color="auto" w:fill="auto"/>
            <w:vAlign w:val="center"/>
          </w:tcPr>
          <w:p w14:paraId="09F03BF1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60383CF4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68874384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283607DB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3BD81B6D" w14:textId="0C8F4A26" w:rsidR="00B05FCD" w:rsidRPr="004461D3" w:rsidRDefault="00B05FCD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1134" w:type="dxa"/>
            <w:shd w:val="clear" w:color="auto" w:fill="auto"/>
          </w:tcPr>
          <w:p w14:paraId="6CA0E748" w14:textId="6ED83AA6" w:rsidR="00B05FCD" w:rsidRPr="004461D3" w:rsidRDefault="00F62DAE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72 780,0</w:t>
            </w:r>
          </w:p>
        </w:tc>
        <w:tc>
          <w:tcPr>
            <w:tcW w:w="992" w:type="dxa"/>
            <w:shd w:val="clear" w:color="auto" w:fill="auto"/>
          </w:tcPr>
          <w:p w14:paraId="73D5A851" w14:textId="3E971C67" w:rsidR="00B05FCD" w:rsidRPr="004461D3" w:rsidRDefault="006F2F39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1" w:type="dxa"/>
            <w:shd w:val="clear" w:color="auto" w:fill="auto"/>
          </w:tcPr>
          <w:p w14:paraId="66A732AB" w14:textId="7001ABEF" w:rsidR="00B05FCD" w:rsidRPr="004461D3" w:rsidRDefault="006F2F39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0" w:type="dxa"/>
            <w:shd w:val="clear" w:color="auto" w:fill="auto"/>
          </w:tcPr>
          <w:p w14:paraId="374FC514" w14:textId="19B23E31" w:rsidR="00B05FCD" w:rsidRPr="004461D3" w:rsidRDefault="006F2F39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1" w:type="dxa"/>
            <w:shd w:val="clear" w:color="auto" w:fill="auto"/>
          </w:tcPr>
          <w:p w14:paraId="0A486CE1" w14:textId="31050FE8" w:rsidR="00B05FCD" w:rsidRPr="004461D3" w:rsidRDefault="006F2F39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 690,0</w:t>
            </w:r>
          </w:p>
        </w:tc>
        <w:tc>
          <w:tcPr>
            <w:tcW w:w="850" w:type="dxa"/>
            <w:shd w:val="clear" w:color="auto" w:fill="auto"/>
          </w:tcPr>
          <w:p w14:paraId="1785BAB3" w14:textId="24DE4CFF" w:rsidR="00B05FCD" w:rsidRPr="004461D3" w:rsidRDefault="006F2F39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 424,5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0581908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EC4FDA1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B05FCD" w:rsidRPr="004461D3" w14:paraId="4D9D3F86" w14:textId="77777777" w:rsidTr="001675ED">
        <w:trPr>
          <w:trHeight w:val="390"/>
        </w:trPr>
        <w:tc>
          <w:tcPr>
            <w:tcW w:w="709" w:type="dxa"/>
            <w:vMerge w:val="restart"/>
            <w:shd w:val="clear" w:color="auto" w:fill="auto"/>
            <w:hideMark/>
          </w:tcPr>
          <w:p w14:paraId="0073BDEE" w14:textId="77777777" w:rsidR="00B05FCD" w:rsidRPr="004461D3" w:rsidRDefault="00B05FCD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.1.</w:t>
            </w: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734A01D7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Организация деятельности многофункциональных центров предоставления государственных и муниципальных услуг, действующих на территории Московской области, по реализации мероприятий, направленных на повышение уровня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709" w:type="dxa"/>
            <w:vMerge w:val="restart"/>
            <w:shd w:val="clear" w:color="auto" w:fill="auto"/>
            <w:hideMark/>
          </w:tcPr>
          <w:p w14:paraId="79357FA7" w14:textId="77777777" w:rsidR="00B05FCD" w:rsidRPr="004461D3" w:rsidRDefault="00B05FCD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  <w:hideMark/>
          </w:tcPr>
          <w:p w14:paraId="146F1A4A" w14:textId="77777777" w:rsidR="00B05FCD" w:rsidRPr="004461D3" w:rsidRDefault="00B05FCD" w:rsidP="001675ED">
            <w:pPr>
              <w:spacing w:before="40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05503CAA" w14:textId="3E0A31CD" w:rsidR="00B05FCD" w:rsidRPr="004461D3" w:rsidRDefault="006F2F39" w:rsidP="006F2F39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7233E693" w14:textId="56A42E84" w:rsidR="00B05FCD" w:rsidRPr="004461D3" w:rsidRDefault="006F2F39" w:rsidP="006F2F39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621,0</w:t>
            </w:r>
          </w:p>
        </w:tc>
        <w:tc>
          <w:tcPr>
            <w:tcW w:w="992" w:type="dxa"/>
            <w:shd w:val="clear" w:color="auto" w:fill="auto"/>
          </w:tcPr>
          <w:p w14:paraId="4C2184AC" w14:textId="7F3C9698" w:rsidR="00B05FCD" w:rsidRPr="004461D3" w:rsidRDefault="006F2F39" w:rsidP="006F2F39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621,0</w:t>
            </w:r>
          </w:p>
        </w:tc>
        <w:tc>
          <w:tcPr>
            <w:tcW w:w="851" w:type="dxa"/>
            <w:shd w:val="clear" w:color="auto" w:fill="auto"/>
          </w:tcPr>
          <w:p w14:paraId="3CEB8A49" w14:textId="61DB81CB" w:rsidR="00B05FCD" w:rsidRPr="004461D3" w:rsidRDefault="006F2F39" w:rsidP="006F2F39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324D728" w14:textId="3D0F41AE" w:rsidR="00B05FCD" w:rsidRPr="004461D3" w:rsidRDefault="006F2F39" w:rsidP="006F2F39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75EDBB2" w14:textId="0D57907F" w:rsidR="00B05FCD" w:rsidRPr="004461D3" w:rsidRDefault="006F2F39" w:rsidP="006F2F39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7D1EFE0C" w14:textId="734F1B45" w:rsidR="00B05FCD" w:rsidRPr="004461D3" w:rsidRDefault="006F2F39" w:rsidP="006F2F39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</w:tcPr>
          <w:p w14:paraId="29051004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42443475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B05FCD" w:rsidRPr="004461D3" w14:paraId="6471FC37" w14:textId="77777777" w:rsidTr="001675ED">
        <w:trPr>
          <w:trHeight w:val="390"/>
        </w:trPr>
        <w:tc>
          <w:tcPr>
            <w:tcW w:w="709" w:type="dxa"/>
            <w:vMerge/>
            <w:shd w:val="clear" w:color="auto" w:fill="auto"/>
          </w:tcPr>
          <w:p w14:paraId="249ADB69" w14:textId="77777777" w:rsidR="00B05FCD" w:rsidRPr="004461D3" w:rsidRDefault="00B05FC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63E01BEA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14:paraId="279BD8DE" w14:textId="77777777" w:rsidR="00B05FCD" w:rsidRPr="004461D3" w:rsidRDefault="00B05FC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20DB95F7" w14:textId="77777777" w:rsidR="00B05FCD" w:rsidRPr="004461D3" w:rsidRDefault="00B05FCD" w:rsidP="001675ED">
            <w:pPr>
              <w:spacing w:before="40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</w:tcPr>
          <w:p w14:paraId="2314EBFD" w14:textId="28256888" w:rsidR="00B05FCD" w:rsidRPr="004461D3" w:rsidRDefault="006F2F39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74AE18C8" w14:textId="73996055" w:rsidR="00B05FCD" w:rsidRPr="004461D3" w:rsidRDefault="006F2F39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614,0</w:t>
            </w:r>
          </w:p>
        </w:tc>
        <w:tc>
          <w:tcPr>
            <w:tcW w:w="992" w:type="dxa"/>
            <w:shd w:val="clear" w:color="auto" w:fill="auto"/>
          </w:tcPr>
          <w:p w14:paraId="55F9A29F" w14:textId="526A3BC1" w:rsidR="00B05FCD" w:rsidRPr="004461D3" w:rsidRDefault="006F2F39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614,0</w:t>
            </w:r>
          </w:p>
        </w:tc>
        <w:tc>
          <w:tcPr>
            <w:tcW w:w="851" w:type="dxa"/>
            <w:shd w:val="clear" w:color="auto" w:fill="auto"/>
          </w:tcPr>
          <w:p w14:paraId="64E0923D" w14:textId="3CD61CAE" w:rsidR="00B05FCD" w:rsidRPr="004461D3" w:rsidRDefault="006F2F39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16571E41" w14:textId="7D17075D" w:rsidR="00B05FCD" w:rsidRPr="004461D3" w:rsidRDefault="006F2F39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7307344" w14:textId="778277EA" w:rsidR="00B05FCD" w:rsidRPr="004461D3" w:rsidRDefault="006F2F39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8C2AE68" w14:textId="633F3308" w:rsidR="00B05FCD" w:rsidRPr="004461D3" w:rsidRDefault="006F2F39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</w:tcPr>
          <w:p w14:paraId="2FA96FD3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1233B34B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B05FCD" w:rsidRPr="004461D3" w14:paraId="4AAF336F" w14:textId="77777777" w:rsidTr="001675ED">
        <w:trPr>
          <w:trHeight w:val="735"/>
        </w:trPr>
        <w:tc>
          <w:tcPr>
            <w:tcW w:w="709" w:type="dxa"/>
            <w:vMerge/>
            <w:shd w:val="clear" w:color="auto" w:fill="auto"/>
            <w:vAlign w:val="center"/>
            <w:hideMark/>
          </w:tcPr>
          <w:p w14:paraId="03E5BE20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  <w:hideMark/>
          </w:tcPr>
          <w:p w14:paraId="1FBB7392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  <w:hideMark/>
          </w:tcPr>
          <w:p w14:paraId="754D6660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  <w:hideMark/>
          </w:tcPr>
          <w:p w14:paraId="355D75E0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5D7FD5BC" w14:textId="3E27E1D4" w:rsidR="00B05FCD" w:rsidRPr="004461D3" w:rsidRDefault="006F2F39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0C377274" w14:textId="5E1189AC" w:rsidR="00B05FCD" w:rsidRPr="004461D3" w:rsidRDefault="006F2F39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7,0</w:t>
            </w:r>
          </w:p>
        </w:tc>
        <w:tc>
          <w:tcPr>
            <w:tcW w:w="992" w:type="dxa"/>
            <w:shd w:val="clear" w:color="auto" w:fill="auto"/>
          </w:tcPr>
          <w:p w14:paraId="462E87DC" w14:textId="508342BD" w:rsidR="00B05FCD" w:rsidRPr="004461D3" w:rsidRDefault="006F2F39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,0</w:t>
            </w:r>
          </w:p>
        </w:tc>
        <w:tc>
          <w:tcPr>
            <w:tcW w:w="851" w:type="dxa"/>
            <w:shd w:val="clear" w:color="auto" w:fill="auto"/>
          </w:tcPr>
          <w:p w14:paraId="021ED3D9" w14:textId="0A95B0D2" w:rsidR="00B05FCD" w:rsidRPr="004461D3" w:rsidRDefault="006F2F39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73B1E5E6" w14:textId="2BAD25E2" w:rsidR="00B05FCD" w:rsidRPr="004461D3" w:rsidRDefault="006F2F39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ACD9FFF" w14:textId="2C930E6B" w:rsidR="00B05FCD" w:rsidRPr="004461D3" w:rsidRDefault="006F2F39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D7FB25C" w14:textId="209CE502" w:rsidR="00B05FCD" w:rsidRPr="004461D3" w:rsidRDefault="006F2F39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6EA3A27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2C5D5FE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15F9DB37" w14:textId="77777777" w:rsidTr="001675ED">
        <w:trPr>
          <w:trHeight w:val="122"/>
        </w:trPr>
        <w:tc>
          <w:tcPr>
            <w:tcW w:w="709" w:type="dxa"/>
            <w:vMerge w:val="restart"/>
            <w:shd w:val="clear" w:color="auto" w:fill="auto"/>
          </w:tcPr>
          <w:p w14:paraId="3E551213" w14:textId="77777777" w:rsidR="009C41E0" w:rsidRPr="004461D3" w:rsidRDefault="009C41E0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.2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60A33A31" w14:textId="77777777" w:rsidR="009C41E0" w:rsidRPr="004461D3" w:rsidRDefault="009C41E0" w:rsidP="001675ED">
            <w:pPr>
              <w:rPr>
                <w:sz w:val="16"/>
                <w:szCs w:val="16"/>
              </w:rPr>
            </w:pPr>
            <w:proofErr w:type="spellStart"/>
            <w:r w:rsidRPr="004461D3">
              <w:rPr>
                <w:sz w:val="16"/>
                <w:szCs w:val="16"/>
              </w:rPr>
              <w:t>Софинансирование</w:t>
            </w:r>
            <w:proofErr w:type="spellEnd"/>
            <w:r w:rsidRPr="004461D3">
              <w:rPr>
                <w:sz w:val="16"/>
                <w:szCs w:val="16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709" w:type="dxa"/>
            <w:vMerge w:val="restart"/>
            <w:shd w:val="clear" w:color="auto" w:fill="auto"/>
          </w:tcPr>
          <w:p w14:paraId="70FC5B17" w14:textId="77777777" w:rsidR="009C41E0" w:rsidRPr="004461D3" w:rsidRDefault="009C41E0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</w:tcPr>
          <w:p w14:paraId="1C3F73C6" w14:textId="77777777" w:rsidR="009C41E0" w:rsidRPr="004461D3" w:rsidRDefault="009C41E0" w:rsidP="001675ED">
            <w:pPr>
              <w:rPr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4949347E" w14:textId="3922F805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186F9D24" w14:textId="0D91B03C" w:rsidR="009C41E0" w:rsidRPr="004461D3" w:rsidRDefault="009C41E0" w:rsidP="009C41E0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0CEC3FFA" w14:textId="2922AE29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E5F21C0" w14:textId="328035DC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29EAAFB" w14:textId="7B9F0007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1C1205B3" w14:textId="1DD0F4D8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7A716570" w14:textId="744DD650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B4D807B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746E632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</w:tr>
      <w:tr w:rsidR="009C41E0" w:rsidRPr="004461D3" w14:paraId="2C87C2E7" w14:textId="77777777" w:rsidTr="001675ED">
        <w:trPr>
          <w:trHeight w:val="403"/>
        </w:trPr>
        <w:tc>
          <w:tcPr>
            <w:tcW w:w="709" w:type="dxa"/>
            <w:vMerge/>
            <w:shd w:val="clear" w:color="auto" w:fill="auto"/>
            <w:vAlign w:val="center"/>
          </w:tcPr>
          <w:p w14:paraId="2D5B98A9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2DFC5068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43A5646C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3B0A5761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</w:tcPr>
          <w:p w14:paraId="16C6FD68" w14:textId="69239EB7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6AF43819" w14:textId="168CC2CD" w:rsidR="009C41E0" w:rsidRPr="004461D3" w:rsidRDefault="009C41E0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36191590" w14:textId="3119F0AA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B5D002A" w14:textId="4B327A75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9DC36B5" w14:textId="6A90A608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02B8383" w14:textId="4A3E5E57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061168D" w14:textId="55B61CDA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7AAF086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3D9FB3B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7560E189" w14:textId="77777777" w:rsidTr="001675ED">
        <w:trPr>
          <w:trHeight w:val="403"/>
        </w:trPr>
        <w:tc>
          <w:tcPr>
            <w:tcW w:w="709" w:type="dxa"/>
            <w:vMerge/>
            <w:shd w:val="clear" w:color="auto" w:fill="auto"/>
            <w:vAlign w:val="center"/>
          </w:tcPr>
          <w:p w14:paraId="6F4CE1CB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737F2CB1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70E27D8E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3BF7A925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2720D453" w14:textId="467DAA97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317E2C80" w14:textId="5E064310" w:rsidR="009C41E0" w:rsidRPr="004461D3" w:rsidRDefault="009C41E0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507DF4C1" w14:textId="31479F58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B236A2E" w14:textId="23B8C757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68AD26EC" w14:textId="02C41C51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5BB1F1F" w14:textId="387EFC62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6A5DDFA" w14:textId="7AA514D7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4418103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FFF049C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B05FCD" w:rsidRPr="004461D3" w14:paraId="003AAA44" w14:textId="77777777" w:rsidTr="001675ED">
        <w:trPr>
          <w:trHeight w:val="403"/>
        </w:trPr>
        <w:tc>
          <w:tcPr>
            <w:tcW w:w="709" w:type="dxa"/>
            <w:vMerge w:val="restart"/>
            <w:shd w:val="clear" w:color="auto" w:fill="auto"/>
          </w:tcPr>
          <w:p w14:paraId="20B93131" w14:textId="77777777" w:rsidR="00B05FCD" w:rsidRPr="004461D3" w:rsidRDefault="00B05FCD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.3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7BA0F858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Расходы на обеспечение деятельности (оказание услуг) муниципальных учреждений - многофункциональный центр  предоставления государственных и муниципальных услуг</w:t>
            </w:r>
          </w:p>
        </w:tc>
        <w:tc>
          <w:tcPr>
            <w:tcW w:w="709" w:type="dxa"/>
            <w:vMerge w:val="restart"/>
            <w:shd w:val="clear" w:color="auto" w:fill="auto"/>
          </w:tcPr>
          <w:p w14:paraId="6964361C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</w:tcPr>
          <w:p w14:paraId="447CD0F9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0369C384" w14:textId="7C171AAD" w:rsidR="00B05FCD" w:rsidRPr="004461D3" w:rsidRDefault="00B05FCD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1134" w:type="dxa"/>
            <w:shd w:val="clear" w:color="auto" w:fill="auto"/>
          </w:tcPr>
          <w:p w14:paraId="0B7E5761" w14:textId="5C72AA0E" w:rsidR="00B05FCD" w:rsidRPr="004461D3" w:rsidRDefault="006F2F39" w:rsidP="001675ED">
            <w:pPr>
              <w:spacing w:before="40"/>
              <w:jc w:val="righ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72 780,0</w:t>
            </w:r>
          </w:p>
        </w:tc>
        <w:tc>
          <w:tcPr>
            <w:tcW w:w="992" w:type="dxa"/>
            <w:shd w:val="clear" w:color="auto" w:fill="auto"/>
          </w:tcPr>
          <w:p w14:paraId="08EACF1A" w14:textId="18E784D8" w:rsidR="00B05FCD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1" w:type="dxa"/>
            <w:shd w:val="clear" w:color="auto" w:fill="auto"/>
          </w:tcPr>
          <w:p w14:paraId="3317C807" w14:textId="0334F4C3" w:rsidR="00B05FCD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0" w:type="dxa"/>
            <w:shd w:val="clear" w:color="auto" w:fill="auto"/>
          </w:tcPr>
          <w:p w14:paraId="32617522" w14:textId="7E736BC8" w:rsidR="00B05FCD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1" w:type="dxa"/>
            <w:shd w:val="clear" w:color="auto" w:fill="auto"/>
          </w:tcPr>
          <w:p w14:paraId="5FD762DB" w14:textId="42D4F11D" w:rsidR="00B05FCD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 690,0</w:t>
            </w:r>
          </w:p>
        </w:tc>
        <w:tc>
          <w:tcPr>
            <w:tcW w:w="850" w:type="dxa"/>
            <w:shd w:val="clear" w:color="auto" w:fill="auto"/>
          </w:tcPr>
          <w:p w14:paraId="64F84CAA" w14:textId="7BFAFEC2" w:rsidR="00B05FCD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 424,5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4A1FF2F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5C7775A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6A3E6A" w:rsidRPr="004461D3" w14:paraId="0ACB7915" w14:textId="77777777" w:rsidTr="001675ED">
        <w:trPr>
          <w:trHeight w:val="403"/>
        </w:trPr>
        <w:tc>
          <w:tcPr>
            <w:tcW w:w="709" w:type="dxa"/>
            <w:vMerge/>
            <w:shd w:val="clear" w:color="auto" w:fill="auto"/>
            <w:vAlign w:val="center"/>
          </w:tcPr>
          <w:p w14:paraId="65A29BD6" w14:textId="77777777" w:rsidR="006A3E6A" w:rsidRPr="004461D3" w:rsidRDefault="006A3E6A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2A41563C" w14:textId="77777777" w:rsidR="006A3E6A" w:rsidRPr="004461D3" w:rsidRDefault="006A3E6A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2795F678" w14:textId="77777777" w:rsidR="006A3E6A" w:rsidRPr="004461D3" w:rsidRDefault="006A3E6A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3F1D15B0" w14:textId="77777777" w:rsidR="006A3E6A" w:rsidRPr="004461D3" w:rsidRDefault="006A3E6A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59D5CE56" w14:textId="4478DDC7" w:rsidR="006A3E6A" w:rsidRPr="004461D3" w:rsidRDefault="006A3E6A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1134" w:type="dxa"/>
            <w:shd w:val="clear" w:color="auto" w:fill="auto"/>
          </w:tcPr>
          <w:p w14:paraId="7A59AB6E" w14:textId="01145BF1" w:rsidR="006A3E6A" w:rsidRPr="004461D3" w:rsidRDefault="006F2F39" w:rsidP="001675ED">
            <w:pPr>
              <w:spacing w:before="40"/>
              <w:jc w:val="righ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72 780,0</w:t>
            </w:r>
          </w:p>
        </w:tc>
        <w:tc>
          <w:tcPr>
            <w:tcW w:w="992" w:type="dxa"/>
            <w:shd w:val="clear" w:color="auto" w:fill="auto"/>
          </w:tcPr>
          <w:p w14:paraId="5D129445" w14:textId="19CFD18B" w:rsidR="006A3E6A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1" w:type="dxa"/>
            <w:shd w:val="clear" w:color="auto" w:fill="auto"/>
          </w:tcPr>
          <w:p w14:paraId="2CCEF7E7" w14:textId="49464ECE" w:rsidR="006A3E6A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0" w:type="dxa"/>
            <w:shd w:val="clear" w:color="auto" w:fill="auto"/>
          </w:tcPr>
          <w:p w14:paraId="1B0934C8" w14:textId="639F32E8" w:rsidR="006A3E6A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1" w:type="dxa"/>
            <w:shd w:val="clear" w:color="auto" w:fill="auto"/>
          </w:tcPr>
          <w:p w14:paraId="4B3AAAA8" w14:textId="06FFFFCF" w:rsidR="006A3E6A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 690,0</w:t>
            </w:r>
          </w:p>
        </w:tc>
        <w:tc>
          <w:tcPr>
            <w:tcW w:w="850" w:type="dxa"/>
            <w:shd w:val="clear" w:color="auto" w:fill="auto"/>
          </w:tcPr>
          <w:p w14:paraId="24B1CC3E" w14:textId="7988A2B5" w:rsidR="006A3E6A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 424,5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3F53EDD" w14:textId="77777777" w:rsidR="006A3E6A" w:rsidRPr="004461D3" w:rsidRDefault="006A3E6A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279840C" w14:textId="77777777" w:rsidR="006A3E6A" w:rsidRPr="004461D3" w:rsidRDefault="006A3E6A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52EF371B" w14:textId="77777777" w:rsidTr="001675ED">
        <w:trPr>
          <w:trHeight w:val="403"/>
        </w:trPr>
        <w:tc>
          <w:tcPr>
            <w:tcW w:w="709" w:type="dxa"/>
            <w:vMerge w:val="restart"/>
            <w:shd w:val="clear" w:color="auto" w:fill="auto"/>
          </w:tcPr>
          <w:p w14:paraId="3AF0E15D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.4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4602893D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Обеспечение </w:t>
            </w:r>
            <w:r w:rsidRPr="004461D3">
              <w:rPr>
                <w:sz w:val="16"/>
                <w:szCs w:val="16"/>
              </w:rPr>
              <w:lastRenderedPageBreak/>
              <w:t>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709" w:type="dxa"/>
            <w:vMerge w:val="restart"/>
            <w:shd w:val="clear" w:color="auto" w:fill="auto"/>
          </w:tcPr>
          <w:p w14:paraId="6A57B942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lastRenderedPageBreak/>
              <w:t>2020-</w:t>
            </w:r>
            <w:r w:rsidRPr="004461D3">
              <w:rPr>
                <w:sz w:val="16"/>
                <w:szCs w:val="16"/>
              </w:rPr>
              <w:lastRenderedPageBreak/>
              <w:t>2024</w:t>
            </w:r>
          </w:p>
        </w:tc>
        <w:tc>
          <w:tcPr>
            <w:tcW w:w="1406" w:type="dxa"/>
            <w:shd w:val="clear" w:color="auto" w:fill="auto"/>
          </w:tcPr>
          <w:p w14:paraId="426AF97C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lastRenderedPageBreak/>
              <w:t>Итого</w:t>
            </w:r>
          </w:p>
        </w:tc>
        <w:tc>
          <w:tcPr>
            <w:tcW w:w="1145" w:type="dxa"/>
          </w:tcPr>
          <w:p w14:paraId="1CF1E217" w14:textId="1ABA49DA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067B503F" w14:textId="77B002B0" w:rsidR="009C41E0" w:rsidRPr="004461D3" w:rsidRDefault="009C41E0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43C223BA" w14:textId="3664199E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9E1822C" w14:textId="393789A8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2B4B7F2B" w14:textId="22A8C1E8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A5A5C68" w14:textId="3F23ACE2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797B5B5" w14:textId="56AC3E81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222B5E0" w14:textId="77777777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8A8130A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19FFBDFA" w14:textId="77777777" w:rsidTr="001675ED">
        <w:trPr>
          <w:trHeight w:val="403"/>
        </w:trPr>
        <w:tc>
          <w:tcPr>
            <w:tcW w:w="709" w:type="dxa"/>
            <w:vMerge/>
            <w:shd w:val="clear" w:color="auto" w:fill="auto"/>
            <w:vAlign w:val="center"/>
          </w:tcPr>
          <w:p w14:paraId="3E21E3CC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352CCC8C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12AFDC9F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7FAF775B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0982D5B9" w14:textId="700DE0EC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7B4DD0D4" w14:textId="5F7AC08F" w:rsidR="009C41E0" w:rsidRPr="004461D3" w:rsidRDefault="009C41E0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73513ED0" w14:textId="033A0D7D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EE39DB0" w14:textId="65241839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D25209C" w14:textId="34C23C2B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460D8F0" w14:textId="1A8B18F6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26F47FB" w14:textId="654958F3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2292506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F7E43E7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6A3E6A" w:rsidRPr="004461D3" w14:paraId="46F9695D" w14:textId="77777777" w:rsidTr="001675ED">
        <w:trPr>
          <w:trHeight w:val="292"/>
        </w:trPr>
        <w:tc>
          <w:tcPr>
            <w:tcW w:w="709" w:type="dxa"/>
            <w:vMerge w:val="restart"/>
            <w:shd w:val="clear" w:color="auto" w:fill="auto"/>
            <w:vAlign w:val="center"/>
          </w:tcPr>
          <w:p w14:paraId="0327D71F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lastRenderedPageBreak/>
              <w:t>3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2A7475B0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</w:tcPr>
          <w:p w14:paraId="50D3A7F9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</w:tcPr>
          <w:p w14:paraId="62DFCD6D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3ED8C3DC" w14:textId="4C60D938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1CDEB307" w14:textId="3A7A0938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926,0</w:t>
            </w:r>
          </w:p>
        </w:tc>
        <w:tc>
          <w:tcPr>
            <w:tcW w:w="992" w:type="dxa"/>
            <w:shd w:val="clear" w:color="auto" w:fill="auto"/>
          </w:tcPr>
          <w:p w14:paraId="2686E0CC" w14:textId="76C074F2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26,0</w:t>
            </w:r>
          </w:p>
        </w:tc>
        <w:tc>
          <w:tcPr>
            <w:tcW w:w="851" w:type="dxa"/>
            <w:shd w:val="clear" w:color="auto" w:fill="auto"/>
          </w:tcPr>
          <w:p w14:paraId="1F6AB001" w14:textId="50534C51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AEECB30" w14:textId="26A3A88D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15F5CC74" w14:textId="6F85FCFD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11B133B8" w14:textId="024778F7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</w:tcPr>
          <w:p w14:paraId="5619C873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362BBCDE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</w:tr>
      <w:tr w:rsidR="006A3E6A" w:rsidRPr="004461D3" w14:paraId="3BEADF61" w14:textId="77777777" w:rsidTr="001675ED">
        <w:trPr>
          <w:trHeight w:val="292"/>
        </w:trPr>
        <w:tc>
          <w:tcPr>
            <w:tcW w:w="709" w:type="dxa"/>
            <w:vMerge/>
            <w:shd w:val="clear" w:color="auto" w:fill="auto"/>
            <w:vAlign w:val="center"/>
          </w:tcPr>
          <w:p w14:paraId="694BF105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216A3DA9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03CC4501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4E7FEB37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</w:tcPr>
          <w:p w14:paraId="1C6F6B22" w14:textId="0AF8435F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796DBC22" w14:textId="713D4A5C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492,0</w:t>
            </w:r>
          </w:p>
        </w:tc>
        <w:tc>
          <w:tcPr>
            <w:tcW w:w="992" w:type="dxa"/>
            <w:shd w:val="clear" w:color="auto" w:fill="auto"/>
          </w:tcPr>
          <w:p w14:paraId="01D75AD1" w14:textId="575A9AC1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2,0</w:t>
            </w:r>
          </w:p>
        </w:tc>
        <w:tc>
          <w:tcPr>
            <w:tcW w:w="851" w:type="dxa"/>
            <w:shd w:val="clear" w:color="auto" w:fill="auto"/>
          </w:tcPr>
          <w:p w14:paraId="3DC3BE25" w14:textId="49EFCC08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19627075" w14:textId="0F733AA8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080E8E8" w14:textId="529DFA26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1C73F329" w14:textId="119269B6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7442E82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DB8F70E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</w:tr>
      <w:tr w:rsidR="006A3E6A" w:rsidRPr="004461D3" w14:paraId="58B384F9" w14:textId="77777777" w:rsidTr="001675ED">
        <w:trPr>
          <w:trHeight w:val="292"/>
        </w:trPr>
        <w:tc>
          <w:tcPr>
            <w:tcW w:w="709" w:type="dxa"/>
            <w:vMerge/>
            <w:shd w:val="clear" w:color="auto" w:fill="auto"/>
            <w:vAlign w:val="center"/>
          </w:tcPr>
          <w:p w14:paraId="3C88597D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55DDF4AA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3EFFF8F2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7CFE37EC" w14:textId="77777777" w:rsidR="006A3E6A" w:rsidRPr="004461D3" w:rsidRDefault="006A3E6A" w:rsidP="001675ED">
            <w:pPr>
              <w:rPr>
                <w:bCs/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3FB45B09" w14:textId="38EE1FCB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05153D51" w14:textId="22467CD3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434,0</w:t>
            </w:r>
          </w:p>
        </w:tc>
        <w:tc>
          <w:tcPr>
            <w:tcW w:w="992" w:type="dxa"/>
            <w:shd w:val="clear" w:color="auto" w:fill="auto"/>
          </w:tcPr>
          <w:p w14:paraId="1ADE0620" w14:textId="052F6879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34,0</w:t>
            </w:r>
          </w:p>
        </w:tc>
        <w:tc>
          <w:tcPr>
            <w:tcW w:w="851" w:type="dxa"/>
            <w:shd w:val="clear" w:color="auto" w:fill="auto"/>
          </w:tcPr>
          <w:p w14:paraId="529DA7DB" w14:textId="06C797D1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53D592D" w14:textId="3217E6B2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1D92B3F2" w14:textId="59FA163A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200DFEEB" w14:textId="6A33878F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3F93318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A2A02A0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</w:tr>
      <w:tr w:rsidR="009C41E0" w:rsidRPr="004461D3" w14:paraId="12256F98" w14:textId="77777777" w:rsidTr="001675ED">
        <w:trPr>
          <w:trHeight w:val="292"/>
        </w:trPr>
        <w:tc>
          <w:tcPr>
            <w:tcW w:w="709" w:type="dxa"/>
            <w:vMerge w:val="restart"/>
            <w:shd w:val="clear" w:color="auto" w:fill="auto"/>
          </w:tcPr>
          <w:p w14:paraId="7A011DEB" w14:textId="77777777" w:rsidR="009C41E0" w:rsidRPr="004461D3" w:rsidRDefault="009C41E0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3.1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17E5BBEE" w14:textId="77777777" w:rsidR="009C41E0" w:rsidRPr="004461D3" w:rsidRDefault="009C41E0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оздание новых офисов многофункциональных центров предоставления государственных и муниципальных услуг и дополнительных окон доступа к услугам в многофункциональных центрах предоставления государственных и муниципальных услуг</w:t>
            </w:r>
          </w:p>
        </w:tc>
        <w:tc>
          <w:tcPr>
            <w:tcW w:w="709" w:type="dxa"/>
            <w:vMerge w:val="restart"/>
            <w:shd w:val="clear" w:color="auto" w:fill="auto"/>
          </w:tcPr>
          <w:p w14:paraId="6367612A" w14:textId="77777777" w:rsidR="009C41E0" w:rsidRPr="004461D3" w:rsidRDefault="009C41E0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</w:tcPr>
          <w:p w14:paraId="100781F2" w14:textId="77777777" w:rsidR="009C41E0" w:rsidRPr="004461D3" w:rsidRDefault="009C41E0" w:rsidP="001675ED">
            <w:pPr>
              <w:rPr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0B10D3CB" w14:textId="1C6535DD" w:rsidR="009C41E0" w:rsidRPr="004461D3" w:rsidRDefault="009C41E0" w:rsidP="009C41E0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1F99D309" w14:textId="71D0120C" w:rsidR="009C41E0" w:rsidRPr="004461D3" w:rsidRDefault="009C41E0" w:rsidP="009C41E0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6B41D443" w14:textId="565145BD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778FFEE" w14:textId="06ED5122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7FF3563" w14:textId="594E474A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4AFEE54" w14:textId="2B11B5BB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1C5704C7" w14:textId="61758439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15F0E4C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6B468CE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</w:tr>
      <w:tr w:rsidR="009C41E0" w:rsidRPr="004461D3" w14:paraId="117E656C" w14:textId="77777777" w:rsidTr="001675ED">
        <w:trPr>
          <w:trHeight w:val="292"/>
        </w:trPr>
        <w:tc>
          <w:tcPr>
            <w:tcW w:w="709" w:type="dxa"/>
            <w:vMerge/>
            <w:shd w:val="clear" w:color="auto" w:fill="auto"/>
            <w:vAlign w:val="center"/>
          </w:tcPr>
          <w:p w14:paraId="4136DC02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70A2FEA2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380F78C0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449826CE" w14:textId="77777777" w:rsidR="009C41E0" w:rsidRPr="004461D3" w:rsidRDefault="009C41E0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</w:tcPr>
          <w:p w14:paraId="1C158A80" w14:textId="745E6EDF" w:rsidR="009C41E0" w:rsidRPr="004461D3" w:rsidRDefault="009C41E0" w:rsidP="009C41E0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016F05EE" w14:textId="65D05DFD" w:rsidR="009C41E0" w:rsidRPr="004461D3" w:rsidRDefault="009C41E0" w:rsidP="009C41E0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1B431C22" w14:textId="05B2B238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89AFF51" w14:textId="336BB2C3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6D41D041" w14:textId="45B5A0F5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10DF3F95" w14:textId="63ECA0BB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F96F53E" w14:textId="07DF1BF3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D4B3B9E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A3AEC0D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</w:tr>
      <w:tr w:rsidR="009C41E0" w:rsidRPr="004461D3" w14:paraId="34DAC49E" w14:textId="77777777" w:rsidTr="001675ED">
        <w:trPr>
          <w:trHeight w:val="1018"/>
        </w:trPr>
        <w:tc>
          <w:tcPr>
            <w:tcW w:w="709" w:type="dxa"/>
            <w:vMerge/>
            <w:shd w:val="clear" w:color="auto" w:fill="auto"/>
            <w:vAlign w:val="center"/>
          </w:tcPr>
          <w:p w14:paraId="3905AAA4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29701738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4C377751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06E92C35" w14:textId="77777777" w:rsidR="009C41E0" w:rsidRPr="004461D3" w:rsidRDefault="009C41E0" w:rsidP="001675ED">
            <w:pPr>
              <w:rPr>
                <w:bCs/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3A518F32" w14:textId="153FEFFA" w:rsidR="009C41E0" w:rsidRPr="004461D3" w:rsidRDefault="009C41E0" w:rsidP="009C41E0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65EF55DE" w14:textId="50E61439" w:rsidR="009C41E0" w:rsidRPr="004461D3" w:rsidRDefault="009C41E0" w:rsidP="009C41E0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29BE0449" w14:textId="25A2B6B6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9B727CD" w14:textId="6E481C16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27EE806" w14:textId="5F6A6C21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997EE18" w14:textId="10C31CCF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495E63D" w14:textId="2834FD7A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5AE82A1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2D65DD6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</w:tr>
      <w:tr w:rsidR="006A3E6A" w:rsidRPr="004461D3" w14:paraId="11C04007" w14:textId="77777777" w:rsidTr="001675ED">
        <w:trPr>
          <w:trHeight w:val="365"/>
        </w:trPr>
        <w:tc>
          <w:tcPr>
            <w:tcW w:w="709" w:type="dxa"/>
            <w:vMerge w:val="restart"/>
            <w:shd w:val="clear" w:color="auto" w:fill="auto"/>
          </w:tcPr>
          <w:p w14:paraId="47B5AE20" w14:textId="77777777" w:rsidR="006A3E6A" w:rsidRPr="004461D3" w:rsidRDefault="006A3E6A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3.2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1FE5DB77" w14:textId="77777777" w:rsidR="006A3E6A" w:rsidRPr="004461D3" w:rsidRDefault="006A3E6A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Дооснащение материально-техническими средствами – приобретение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</w:t>
            </w:r>
          </w:p>
        </w:tc>
        <w:tc>
          <w:tcPr>
            <w:tcW w:w="709" w:type="dxa"/>
            <w:vMerge w:val="restart"/>
            <w:shd w:val="clear" w:color="auto" w:fill="auto"/>
          </w:tcPr>
          <w:p w14:paraId="502135E7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</w:tcPr>
          <w:p w14:paraId="251DB84F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00347CEE" w14:textId="1E07D4EB" w:rsidR="006A3E6A" w:rsidRPr="004461D3" w:rsidRDefault="00D429BB" w:rsidP="006F2F39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78A95BD9" w14:textId="2D7FED20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926,0</w:t>
            </w:r>
          </w:p>
        </w:tc>
        <w:tc>
          <w:tcPr>
            <w:tcW w:w="992" w:type="dxa"/>
            <w:shd w:val="clear" w:color="auto" w:fill="auto"/>
          </w:tcPr>
          <w:p w14:paraId="1435862D" w14:textId="1FB8AF7B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26,0</w:t>
            </w:r>
          </w:p>
        </w:tc>
        <w:tc>
          <w:tcPr>
            <w:tcW w:w="851" w:type="dxa"/>
            <w:shd w:val="clear" w:color="auto" w:fill="auto"/>
          </w:tcPr>
          <w:p w14:paraId="64693540" w14:textId="0B30C6C5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32CCE57" w14:textId="6946392C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8F49D45" w14:textId="460C435F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B424CB7" w14:textId="5F816D0D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985CA7D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CB61E97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</w:tr>
      <w:tr w:rsidR="006A3E6A" w:rsidRPr="004461D3" w14:paraId="1A6F52F3" w14:textId="77777777" w:rsidTr="001675ED">
        <w:trPr>
          <w:trHeight w:val="498"/>
        </w:trPr>
        <w:tc>
          <w:tcPr>
            <w:tcW w:w="709" w:type="dxa"/>
            <w:vMerge/>
            <w:shd w:val="clear" w:color="auto" w:fill="auto"/>
            <w:vAlign w:val="center"/>
          </w:tcPr>
          <w:p w14:paraId="176516BA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1C258A4E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673796AB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5A9C1122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</w:tcPr>
          <w:p w14:paraId="304A3E96" w14:textId="034167E3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2B4FD649" w14:textId="1D1F6D8D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492,0</w:t>
            </w:r>
          </w:p>
        </w:tc>
        <w:tc>
          <w:tcPr>
            <w:tcW w:w="992" w:type="dxa"/>
            <w:shd w:val="clear" w:color="auto" w:fill="auto"/>
          </w:tcPr>
          <w:p w14:paraId="30DC8789" w14:textId="59BA84C6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2,0</w:t>
            </w:r>
          </w:p>
        </w:tc>
        <w:tc>
          <w:tcPr>
            <w:tcW w:w="851" w:type="dxa"/>
            <w:shd w:val="clear" w:color="auto" w:fill="auto"/>
          </w:tcPr>
          <w:p w14:paraId="17486485" w14:textId="638495DD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F44FC4F" w14:textId="70763BBD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490532B" w14:textId="02DEB68D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FD364BF" w14:textId="350E007C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BCCE234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E0ED787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</w:tr>
      <w:tr w:rsidR="006A3E6A" w:rsidRPr="004461D3" w14:paraId="49A7C0A6" w14:textId="77777777" w:rsidTr="001675ED">
        <w:trPr>
          <w:trHeight w:val="498"/>
        </w:trPr>
        <w:tc>
          <w:tcPr>
            <w:tcW w:w="709" w:type="dxa"/>
            <w:vMerge/>
            <w:shd w:val="clear" w:color="auto" w:fill="auto"/>
            <w:vAlign w:val="center"/>
          </w:tcPr>
          <w:p w14:paraId="3BCE0653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69D57405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3CD0C3CD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2FF45D1A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4CA468D0" w14:textId="7F3B32F9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5A55E082" w14:textId="753576E7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434,0</w:t>
            </w:r>
          </w:p>
        </w:tc>
        <w:tc>
          <w:tcPr>
            <w:tcW w:w="992" w:type="dxa"/>
            <w:shd w:val="clear" w:color="auto" w:fill="auto"/>
          </w:tcPr>
          <w:p w14:paraId="2B92B91D" w14:textId="1F1F754E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34,0</w:t>
            </w:r>
          </w:p>
        </w:tc>
        <w:tc>
          <w:tcPr>
            <w:tcW w:w="851" w:type="dxa"/>
            <w:shd w:val="clear" w:color="auto" w:fill="auto"/>
          </w:tcPr>
          <w:p w14:paraId="36D457DD" w14:textId="14E3EEB5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B3B9A52" w14:textId="0749402B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89BF7E3" w14:textId="202F5DC2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62816680" w14:textId="542C8E6D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9462EB2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47A0F3F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</w:tr>
    </w:tbl>
    <w:p w14:paraId="7E1AF7A5" w14:textId="77777777" w:rsidR="001675ED" w:rsidRPr="004461D3" w:rsidRDefault="001675ED" w:rsidP="001675ED">
      <w:pPr>
        <w:rPr>
          <w:bCs/>
          <w:sz w:val="28"/>
          <w:szCs w:val="28"/>
        </w:rPr>
      </w:pPr>
      <w:r w:rsidRPr="004461D3">
        <w:rPr>
          <w:bCs/>
          <w:sz w:val="28"/>
          <w:szCs w:val="28"/>
        </w:rPr>
        <w:br w:type="page"/>
      </w:r>
    </w:p>
    <w:p w14:paraId="6B9B7823" w14:textId="77777777" w:rsidR="001675ED" w:rsidRPr="004461D3" w:rsidRDefault="001675ED" w:rsidP="001675ED">
      <w:pPr>
        <w:keepNext/>
        <w:keepLines/>
        <w:ind w:left="9639" w:right="-173"/>
        <w:outlineLvl w:val="0"/>
        <w:rPr>
          <w:bCs/>
          <w:sz w:val="28"/>
          <w:szCs w:val="28"/>
        </w:rPr>
      </w:pPr>
      <w:r w:rsidRPr="004461D3">
        <w:rPr>
          <w:bCs/>
          <w:sz w:val="28"/>
          <w:szCs w:val="28"/>
        </w:rPr>
        <w:lastRenderedPageBreak/>
        <w:t>Приложение № 1</w:t>
      </w:r>
    </w:p>
    <w:p w14:paraId="72FE437E" w14:textId="7FCECE56" w:rsidR="001675ED" w:rsidRPr="004461D3" w:rsidRDefault="001675ED" w:rsidP="000A3031">
      <w:pPr>
        <w:keepNext/>
        <w:keepLines/>
        <w:ind w:left="9639" w:right="-173"/>
        <w:outlineLvl w:val="0"/>
        <w:rPr>
          <w:bCs/>
          <w:sz w:val="28"/>
          <w:szCs w:val="28"/>
        </w:rPr>
      </w:pPr>
      <w:r w:rsidRPr="004461D3">
        <w:rPr>
          <w:bCs/>
          <w:sz w:val="28"/>
          <w:szCs w:val="28"/>
        </w:rPr>
        <w:t>к подпрограмме «</w:t>
      </w:r>
      <w:r w:rsidRPr="004461D3">
        <w:rPr>
          <w:sz w:val="28"/>
          <w:szCs w:val="28"/>
        </w:rPr>
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</w:t>
      </w:r>
      <w:r w:rsidR="00A636A5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муниципальных услуг</w:t>
      </w:r>
      <w:r w:rsidR="000A3031">
        <w:rPr>
          <w:bCs/>
          <w:sz w:val="28"/>
          <w:szCs w:val="28"/>
        </w:rPr>
        <w:t>»</w:t>
      </w:r>
    </w:p>
    <w:p w14:paraId="1F703F32" w14:textId="77777777" w:rsidR="001675ED" w:rsidRPr="004461D3" w:rsidRDefault="001675ED" w:rsidP="001675ED">
      <w:pPr>
        <w:keepNext/>
        <w:keepLines/>
        <w:ind w:left="2268" w:right="2236"/>
        <w:jc w:val="center"/>
        <w:outlineLvl w:val="0"/>
        <w:rPr>
          <w:bCs/>
          <w:sz w:val="28"/>
          <w:szCs w:val="28"/>
        </w:rPr>
      </w:pPr>
    </w:p>
    <w:p w14:paraId="5F914FEC" w14:textId="10688AA6" w:rsidR="001675ED" w:rsidRPr="00AE3E7A" w:rsidRDefault="00AE3E7A" w:rsidP="00AE3E7A">
      <w:pPr>
        <w:jc w:val="center"/>
        <w:rPr>
          <w:bCs/>
          <w:sz w:val="28"/>
          <w:szCs w:val="28"/>
        </w:rPr>
      </w:pPr>
      <w:r w:rsidRPr="00AE3E7A">
        <w:rPr>
          <w:bCs/>
          <w:sz w:val="28"/>
          <w:szCs w:val="28"/>
        </w:rPr>
        <w:t xml:space="preserve">Взаимосвязь </w:t>
      </w:r>
      <w:r>
        <w:rPr>
          <w:bCs/>
          <w:sz w:val="28"/>
          <w:szCs w:val="28"/>
        </w:rPr>
        <w:t>о</w:t>
      </w:r>
      <w:r w:rsidR="001675ED" w:rsidRPr="00AE3E7A">
        <w:rPr>
          <w:bCs/>
          <w:sz w:val="28"/>
          <w:szCs w:val="28"/>
        </w:rPr>
        <w:t>сн</w:t>
      </w:r>
      <w:r>
        <w:rPr>
          <w:bCs/>
          <w:sz w:val="28"/>
          <w:szCs w:val="28"/>
        </w:rPr>
        <w:t xml:space="preserve">овных мероприятий и показателей </w:t>
      </w:r>
      <w:r w:rsidRPr="004461D3">
        <w:rPr>
          <w:sz w:val="28"/>
          <w:szCs w:val="28"/>
        </w:rPr>
        <w:t>подп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</w:t>
      </w:r>
      <w:r w:rsidR="000A3031">
        <w:rPr>
          <w:sz w:val="28"/>
          <w:szCs w:val="28"/>
        </w:rPr>
        <w:t>ственных и муниципальных услуг»</w:t>
      </w:r>
    </w:p>
    <w:p w14:paraId="64B3F1B1" w14:textId="77777777" w:rsidR="001675ED" w:rsidRPr="004461D3" w:rsidRDefault="001675ED" w:rsidP="001675ED">
      <w:pPr>
        <w:rPr>
          <w:b/>
          <w:bCs/>
        </w:rPr>
      </w:pPr>
    </w:p>
    <w:tbl>
      <w:tblPr>
        <w:tblStyle w:val="af7"/>
        <w:tblW w:w="0" w:type="auto"/>
        <w:tblInd w:w="-176" w:type="dxa"/>
        <w:tblLook w:val="04A0" w:firstRow="1" w:lastRow="0" w:firstColumn="1" w:lastColumn="0" w:noHBand="0" w:noVBand="1"/>
      </w:tblPr>
      <w:tblGrid>
        <w:gridCol w:w="474"/>
        <w:gridCol w:w="6360"/>
        <w:gridCol w:w="7029"/>
        <w:gridCol w:w="1098"/>
      </w:tblGrid>
      <w:tr w:rsidR="001675ED" w:rsidRPr="004461D3" w14:paraId="590CE735" w14:textId="77777777" w:rsidTr="001675ED">
        <w:tc>
          <w:tcPr>
            <w:tcW w:w="474" w:type="dxa"/>
          </w:tcPr>
          <w:p w14:paraId="664BEEC9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№ </w:t>
            </w:r>
            <w:proofErr w:type="gramStart"/>
            <w:r w:rsidRPr="004461D3">
              <w:rPr>
                <w:rFonts w:ascii="Times New Roman" w:hAnsi="Times New Roman"/>
                <w:b/>
                <w:bCs/>
                <w:sz w:val="18"/>
                <w:szCs w:val="18"/>
              </w:rPr>
              <w:t>п</w:t>
            </w:r>
            <w:proofErr w:type="gramEnd"/>
            <w:r w:rsidRPr="004461D3">
              <w:rPr>
                <w:rFonts w:ascii="Times New Roman" w:hAnsi="Times New Roman"/>
                <w:b/>
                <w:bCs/>
                <w:sz w:val="18"/>
                <w:szCs w:val="18"/>
              </w:rPr>
              <w:t>/п</w:t>
            </w:r>
          </w:p>
        </w:tc>
        <w:tc>
          <w:tcPr>
            <w:tcW w:w="6756" w:type="dxa"/>
          </w:tcPr>
          <w:p w14:paraId="0A148CE9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/>
                <w:bCs/>
                <w:sz w:val="18"/>
                <w:szCs w:val="18"/>
              </w:rPr>
              <w:t>Наименование основного мероприятия</w:t>
            </w:r>
          </w:p>
        </w:tc>
        <w:tc>
          <w:tcPr>
            <w:tcW w:w="7513" w:type="dxa"/>
          </w:tcPr>
          <w:p w14:paraId="516E6BBC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/>
                <w:bCs/>
                <w:sz w:val="18"/>
                <w:szCs w:val="18"/>
              </w:rPr>
              <w:t>Наименование показателя</w:t>
            </w:r>
          </w:p>
        </w:tc>
        <w:tc>
          <w:tcPr>
            <w:tcW w:w="1100" w:type="dxa"/>
          </w:tcPr>
          <w:p w14:paraId="1427E1C4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/>
                <w:bCs/>
                <w:sz w:val="18"/>
                <w:szCs w:val="18"/>
              </w:rPr>
              <w:t>Единица измерения</w:t>
            </w:r>
          </w:p>
        </w:tc>
      </w:tr>
      <w:tr w:rsidR="001675ED" w:rsidRPr="004461D3" w14:paraId="4BAD409C" w14:textId="77777777" w:rsidTr="001675ED">
        <w:tc>
          <w:tcPr>
            <w:tcW w:w="474" w:type="dxa"/>
          </w:tcPr>
          <w:p w14:paraId="5F0EAF46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1</w:t>
            </w:r>
          </w:p>
        </w:tc>
        <w:tc>
          <w:tcPr>
            <w:tcW w:w="6756" w:type="dxa"/>
          </w:tcPr>
          <w:p w14:paraId="5166F429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 xml:space="preserve">Основное мероприятие 01. </w:t>
            </w:r>
          </w:p>
          <w:p w14:paraId="75B199AA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7513" w:type="dxa"/>
          </w:tcPr>
          <w:p w14:paraId="3961079E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eastAsia="Times New Roman" w:hAnsi="Times New Roman"/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00" w:type="dxa"/>
          </w:tcPr>
          <w:p w14:paraId="5A6E11C9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1675ED" w:rsidRPr="004461D3" w14:paraId="2298DF47" w14:textId="77777777" w:rsidTr="001675ED">
        <w:trPr>
          <w:trHeight w:val="95"/>
        </w:trPr>
        <w:tc>
          <w:tcPr>
            <w:tcW w:w="474" w:type="dxa"/>
            <w:vMerge w:val="restart"/>
          </w:tcPr>
          <w:p w14:paraId="50946C6C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2</w:t>
            </w:r>
          </w:p>
        </w:tc>
        <w:tc>
          <w:tcPr>
            <w:tcW w:w="6756" w:type="dxa"/>
            <w:vMerge w:val="restart"/>
          </w:tcPr>
          <w:p w14:paraId="69105D93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7513" w:type="dxa"/>
          </w:tcPr>
          <w:p w14:paraId="33E2B149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sz w:val="18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00" w:type="dxa"/>
          </w:tcPr>
          <w:p w14:paraId="1AB8120B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минута</w:t>
            </w:r>
          </w:p>
        </w:tc>
      </w:tr>
      <w:tr w:rsidR="001675ED" w:rsidRPr="004461D3" w14:paraId="2AD2C544" w14:textId="77777777" w:rsidTr="001675ED">
        <w:trPr>
          <w:trHeight w:val="95"/>
        </w:trPr>
        <w:tc>
          <w:tcPr>
            <w:tcW w:w="474" w:type="dxa"/>
            <w:vMerge/>
          </w:tcPr>
          <w:p w14:paraId="5DBA71DF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6756" w:type="dxa"/>
            <w:vMerge/>
          </w:tcPr>
          <w:p w14:paraId="54AF5200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7513" w:type="dxa"/>
          </w:tcPr>
          <w:p w14:paraId="64E9A99B" w14:textId="77777777" w:rsidR="001675ED" w:rsidRPr="004461D3" w:rsidRDefault="001675ED" w:rsidP="001675ED">
            <w:pPr>
              <w:rPr>
                <w:rFonts w:ascii="Times New Roman" w:hAnsi="Times New Roman"/>
                <w:sz w:val="18"/>
              </w:rPr>
            </w:pPr>
            <w:r w:rsidRPr="004461D3">
              <w:rPr>
                <w:rFonts w:ascii="Times New Roman" w:eastAsia="Times New Roman" w:hAnsi="Times New Roman"/>
                <w:sz w:val="18"/>
                <w:szCs w:val="18"/>
              </w:rPr>
              <w:t>Доля заявителей МФЦ, ожидающих в очереди более 11,5 минут</w:t>
            </w:r>
          </w:p>
        </w:tc>
        <w:tc>
          <w:tcPr>
            <w:tcW w:w="1100" w:type="dxa"/>
          </w:tcPr>
          <w:p w14:paraId="731C96D1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1675ED" w:rsidRPr="004461D3" w14:paraId="12AF7CCB" w14:textId="77777777" w:rsidTr="001675ED">
        <w:trPr>
          <w:trHeight w:val="95"/>
        </w:trPr>
        <w:tc>
          <w:tcPr>
            <w:tcW w:w="474" w:type="dxa"/>
            <w:vMerge/>
          </w:tcPr>
          <w:p w14:paraId="72E6868F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6756" w:type="dxa"/>
            <w:vMerge/>
          </w:tcPr>
          <w:p w14:paraId="10C51962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7513" w:type="dxa"/>
          </w:tcPr>
          <w:p w14:paraId="746B7AC6" w14:textId="77777777" w:rsidR="001675ED" w:rsidRPr="004461D3" w:rsidRDefault="001675ED" w:rsidP="001675ED">
            <w:pPr>
              <w:rPr>
                <w:rFonts w:ascii="Times New Roman" w:hAnsi="Times New Roman"/>
                <w:sz w:val="18"/>
              </w:rPr>
            </w:pPr>
            <w:r w:rsidRPr="004461D3">
              <w:rPr>
                <w:rFonts w:ascii="Times New Roman" w:eastAsia="Times New Roman" w:hAnsi="Times New Roman"/>
                <w:sz w:val="18"/>
                <w:szCs w:val="18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00" w:type="dxa"/>
          </w:tcPr>
          <w:p w14:paraId="5A51E448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1675ED" w:rsidRPr="004461D3" w14:paraId="5C1673FB" w14:textId="77777777" w:rsidTr="001675ED">
        <w:trPr>
          <w:trHeight w:val="95"/>
        </w:trPr>
        <w:tc>
          <w:tcPr>
            <w:tcW w:w="474" w:type="dxa"/>
            <w:vMerge/>
          </w:tcPr>
          <w:p w14:paraId="71533B07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6756" w:type="dxa"/>
            <w:vMerge/>
          </w:tcPr>
          <w:p w14:paraId="210C8018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7513" w:type="dxa"/>
          </w:tcPr>
          <w:p w14:paraId="779AD8A1" w14:textId="77777777" w:rsidR="001675ED" w:rsidRPr="004461D3" w:rsidRDefault="001675ED" w:rsidP="001675ED">
            <w:pPr>
              <w:rPr>
                <w:rFonts w:ascii="Times New Roman" w:hAnsi="Times New Roman"/>
                <w:sz w:val="18"/>
              </w:rPr>
            </w:pPr>
            <w:r w:rsidRPr="004461D3">
              <w:rPr>
                <w:rFonts w:ascii="Times New Roman" w:eastAsia="Times New Roman" w:hAnsi="Times New Roman"/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00" w:type="dxa"/>
          </w:tcPr>
          <w:p w14:paraId="0A75965F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1675ED" w:rsidRPr="004461D3" w14:paraId="35D07CBE" w14:textId="77777777" w:rsidTr="001675ED">
        <w:tc>
          <w:tcPr>
            <w:tcW w:w="474" w:type="dxa"/>
          </w:tcPr>
          <w:p w14:paraId="646C4A3C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3</w:t>
            </w:r>
          </w:p>
        </w:tc>
        <w:tc>
          <w:tcPr>
            <w:tcW w:w="6756" w:type="dxa"/>
          </w:tcPr>
          <w:p w14:paraId="2968C8C6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7513" w:type="dxa"/>
          </w:tcPr>
          <w:p w14:paraId="33EB19C4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eastAsia="Times New Roman" w:hAnsi="Times New Roman"/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00" w:type="dxa"/>
          </w:tcPr>
          <w:p w14:paraId="5D4832C4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</w:tbl>
    <w:p w14:paraId="1A4E6250" w14:textId="77777777" w:rsidR="001675ED" w:rsidRPr="004461D3" w:rsidRDefault="001675ED" w:rsidP="001675ED">
      <w:pPr>
        <w:rPr>
          <w:bCs/>
          <w:sz w:val="28"/>
          <w:szCs w:val="28"/>
        </w:rPr>
      </w:pPr>
    </w:p>
    <w:p w14:paraId="4CF5D1DC" w14:textId="40A9EBCB" w:rsidR="0041504B" w:rsidRPr="004461D3" w:rsidRDefault="001675ED" w:rsidP="009A5C28">
      <w:pPr>
        <w:shd w:val="clear" w:color="auto" w:fill="FFFFFF"/>
        <w:autoSpaceDE w:val="0"/>
        <w:autoSpaceDN w:val="0"/>
        <w:adjustRightInd w:val="0"/>
        <w:spacing w:before="120" w:after="120"/>
        <w:jc w:val="center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b/>
          <w:sz w:val="28"/>
          <w:szCs w:val="28"/>
          <w:lang w:eastAsia="en-US"/>
        </w:rPr>
        <w:br w:type="column"/>
      </w:r>
      <w:r w:rsidR="006821D4">
        <w:rPr>
          <w:rFonts w:eastAsia="Calibri"/>
          <w:b/>
          <w:sz w:val="28"/>
          <w:szCs w:val="28"/>
          <w:lang w:eastAsia="en-US"/>
        </w:rPr>
        <w:lastRenderedPageBreak/>
        <w:t>М</w:t>
      </w:r>
      <w:r w:rsidRPr="004461D3">
        <w:rPr>
          <w:rFonts w:eastAsia="Calibri"/>
          <w:b/>
          <w:sz w:val="28"/>
          <w:szCs w:val="28"/>
          <w:lang w:eastAsia="en-US"/>
        </w:rPr>
        <w:t>униципальная подпрограмма</w:t>
      </w:r>
    </w:p>
    <w:p w14:paraId="0D80B0E7" w14:textId="04DDF9E4" w:rsidR="0041504B" w:rsidRPr="004461D3" w:rsidRDefault="0041504B" w:rsidP="00B72FE9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«Развитие информационно</w:t>
      </w:r>
      <w:r w:rsidR="00960C6C" w:rsidRPr="004461D3">
        <w:rPr>
          <w:rFonts w:eastAsia="Calibri"/>
          <w:sz w:val="28"/>
          <w:szCs w:val="28"/>
          <w:lang w:eastAsia="en-US"/>
        </w:rPr>
        <w:t>й и</w:t>
      </w:r>
      <w:r w:rsidRPr="004461D3">
        <w:rPr>
          <w:rFonts w:eastAsia="Calibri"/>
          <w:sz w:val="28"/>
          <w:szCs w:val="28"/>
          <w:lang w:eastAsia="en-US"/>
        </w:rPr>
        <w:t xml:space="preserve"> </w:t>
      </w:r>
      <w:r w:rsidR="00212F48" w:rsidRPr="004461D3">
        <w:rPr>
          <w:rFonts w:eastAsia="Calibri"/>
          <w:sz w:val="28"/>
          <w:szCs w:val="28"/>
          <w:lang w:eastAsia="en-US"/>
        </w:rPr>
        <w:t>технологической инфраструктуры</w:t>
      </w:r>
      <w:r w:rsidR="00960C6C" w:rsidRPr="004461D3">
        <w:rPr>
          <w:rFonts w:eastAsia="Calibri"/>
          <w:sz w:val="28"/>
          <w:szCs w:val="28"/>
          <w:lang w:eastAsia="en-US"/>
        </w:rPr>
        <w:t xml:space="preserve"> экосистемы цифровой экономики</w:t>
      </w:r>
      <w:r w:rsidR="00960C6C" w:rsidRPr="004461D3">
        <w:rPr>
          <w:rFonts w:eastAsia="Calibri"/>
          <w:sz w:val="28"/>
          <w:szCs w:val="28"/>
          <w:lang w:eastAsia="en-US"/>
        </w:rPr>
        <w:br/>
      </w:r>
      <w:r w:rsidR="00617C64" w:rsidRPr="004461D3">
        <w:rPr>
          <w:rFonts w:eastAsia="Calibri"/>
          <w:sz w:val="28"/>
          <w:szCs w:val="28"/>
          <w:lang w:eastAsia="en-US"/>
        </w:rPr>
        <w:t>муниципально</w:t>
      </w:r>
      <w:r w:rsidR="00960C6C" w:rsidRPr="004461D3">
        <w:rPr>
          <w:rFonts w:eastAsia="Calibri"/>
          <w:sz w:val="28"/>
          <w:szCs w:val="28"/>
          <w:lang w:eastAsia="en-US"/>
        </w:rPr>
        <w:t>го</w:t>
      </w:r>
      <w:r w:rsidR="00617C64" w:rsidRPr="004461D3">
        <w:rPr>
          <w:rFonts w:eastAsia="Calibri"/>
          <w:sz w:val="28"/>
          <w:szCs w:val="28"/>
          <w:lang w:eastAsia="en-US"/>
        </w:rPr>
        <w:t xml:space="preserve"> образовани</w:t>
      </w:r>
      <w:r w:rsidR="00960C6C" w:rsidRPr="004461D3">
        <w:rPr>
          <w:rFonts w:eastAsia="Calibri"/>
          <w:sz w:val="28"/>
          <w:szCs w:val="28"/>
          <w:lang w:eastAsia="en-US"/>
        </w:rPr>
        <w:t xml:space="preserve">я </w:t>
      </w:r>
      <w:r w:rsidR="00617C64" w:rsidRPr="004461D3">
        <w:rPr>
          <w:rFonts w:eastAsia="Calibri"/>
          <w:sz w:val="28"/>
          <w:szCs w:val="28"/>
          <w:lang w:eastAsia="en-US"/>
        </w:rPr>
        <w:t>Московской области»</w:t>
      </w:r>
    </w:p>
    <w:p w14:paraId="1D0F4870" w14:textId="77777777" w:rsidR="00617C64" w:rsidRPr="004461D3" w:rsidRDefault="00617C64" w:rsidP="00B72FE9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sz w:val="28"/>
          <w:szCs w:val="28"/>
          <w:lang w:eastAsia="en-US"/>
        </w:rPr>
      </w:pPr>
    </w:p>
    <w:p w14:paraId="6E5AC534" w14:textId="28A4E00B" w:rsidR="0041504B" w:rsidRDefault="008B35CC" w:rsidP="008B35CC">
      <w:pPr>
        <w:jc w:val="center"/>
        <w:rPr>
          <w:rFonts w:eastAsia="Calibri"/>
          <w:sz w:val="28"/>
          <w:szCs w:val="28"/>
          <w:lang w:eastAsia="en-US"/>
        </w:rPr>
      </w:pPr>
      <w:r w:rsidRPr="008B35CC">
        <w:rPr>
          <w:rFonts w:eastAsia="Calibri"/>
          <w:sz w:val="28"/>
          <w:szCs w:val="28"/>
          <w:lang w:eastAsia="en-US"/>
        </w:rPr>
        <w:t xml:space="preserve">1. Паспорт подпрограммы «Развитие информационной и технологической инфраструктуры экосистемы цифровой экономики муниципального </w:t>
      </w:r>
      <w:r w:rsidR="000A3031">
        <w:rPr>
          <w:rFonts w:eastAsia="Calibri"/>
          <w:sz w:val="28"/>
          <w:szCs w:val="28"/>
          <w:lang w:eastAsia="en-US"/>
        </w:rPr>
        <w:t>образования Московской области»</w:t>
      </w:r>
    </w:p>
    <w:p w14:paraId="68C98A65" w14:textId="77777777" w:rsidR="008B35CC" w:rsidRPr="008B35CC" w:rsidRDefault="008B35CC" w:rsidP="008B35CC">
      <w:pPr>
        <w:jc w:val="center"/>
        <w:rPr>
          <w:rFonts w:eastAsia="Calibri"/>
          <w:sz w:val="28"/>
          <w:szCs w:val="28"/>
        </w:rPr>
      </w:pPr>
    </w:p>
    <w:tbl>
      <w:tblPr>
        <w:tblW w:w="51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56"/>
        <w:gridCol w:w="2162"/>
        <w:gridCol w:w="2452"/>
        <w:gridCol w:w="3929"/>
        <w:gridCol w:w="723"/>
        <w:gridCol w:w="720"/>
        <w:gridCol w:w="720"/>
        <w:gridCol w:w="720"/>
        <w:gridCol w:w="720"/>
        <w:gridCol w:w="832"/>
      </w:tblGrid>
      <w:tr w:rsidR="00237860" w:rsidRPr="004461D3" w14:paraId="434A49B6" w14:textId="77777777" w:rsidTr="00712445">
        <w:trPr>
          <w:trHeight w:val="379"/>
        </w:trPr>
        <w:tc>
          <w:tcPr>
            <w:tcW w:w="1426" w:type="pct"/>
            <w:gridSpan w:val="2"/>
          </w:tcPr>
          <w:p w14:paraId="2B4C57E6" w14:textId="77777777" w:rsidR="00237860" w:rsidRPr="004461D3" w:rsidRDefault="00237860" w:rsidP="00225CC5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bookmarkStart w:id="2" w:name="_Toc355777520"/>
            <w:r w:rsidRPr="004461D3">
              <w:rPr>
                <w:rFonts w:eastAsia="Calibri"/>
              </w:rPr>
              <w:t xml:space="preserve">Муниципальный заказчик </w:t>
            </w:r>
            <w:r w:rsidR="00960C6C" w:rsidRPr="004461D3">
              <w:rPr>
                <w:rFonts w:eastAsia="Calibri"/>
              </w:rPr>
              <w:t>подпрограмм</w:t>
            </w:r>
            <w:r w:rsidRPr="004461D3">
              <w:rPr>
                <w:rFonts w:eastAsia="Calibri"/>
              </w:rPr>
              <w:t>ы</w:t>
            </w:r>
          </w:p>
        </w:tc>
        <w:tc>
          <w:tcPr>
            <w:tcW w:w="3574" w:type="pct"/>
            <w:gridSpan w:val="8"/>
          </w:tcPr>
          <w:p w14:paraId="2AD4DDB6" w14:textId="5F2CF19C" w:rsidR="00237860" w:rsidRPr="004461D3" w:rsidRDefault="00237860" w:rsidP="00DD5E38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</w:rPr>
            </w:pPr>
            <w:r w:rsidRPr="004461D3">
              <w:rPr>
                <w:rFonts w:eastAsia="Calibri"/>
              </w:rPr>
              <w:t>Муниципальное образование Московской области</w:t>
            </w:r>
          </w:p>
        </w:tc>
      </w:tr>
      <w:tr w:rsidR="00296976" w:rsidRPr="004461D3" w14:paraId="79DA57C2" w14:textId="77777777" w:rsidTr="00712445">
        <w:trPr>
          <w:trHeight w:val="190"/>
        </w:trPr>
        <w:tc>
          <w:tcPr>
            <w:tcW w:w="712" w:type="pct"/>
            <w:vMerge w:val="restart"/>
            <w:tcBorders>
              <w:right w:val="single" w:sz="6" w:space="0" w:color="auto"/>
            </w:tcBorders>
          </w:tcPr>
          <w:p w14:paraId="13FAA69C" w14:textId="77777777" w:rsidR="00296976" w:rsidRPr="004461D3" w:rsidRDefault="00296976" w:rsidP="00296976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</w:rPr>
            </w:pPr>
            <w:r w:rsidRPr="004461D3">
              <w:rPr>
                <w:rFonts w:eastAsia="Calibri"/>
              </w:rPr>
              <w:t xml:space="preserve">Источники финансирования </w:t>
            </w:r>
            <w:r w:rsidR="00960C6C" w:rsidRPr="004461D3">
              <w:rPr>
                <w:rFonts w:eastAsia="Calibri"/>
              </w:rPr>
              <w:t>подпрограмм</w:t>
            </w:r>
            <w:r w:rsidRPr="004461D3">
              <w:rPr>
                <w:rFonts w:eastAsia="Calibri"/>
              </w:rPr>
              <w:t>ы по годам реализации и главным распорядителям бюджетных средств, в том числе по годам:</w:t>
            </w:r>
          </w:p>
        </w:tc>
        <w:tc>
          <w:tcPr>
            <w:tcW w:w="713" w:type="pct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D659D5" w14:textId="77777777" w:rsidR="00296976" w:rsidRPr="004461D3" w:rsidRDefault="00296976" w:rsidP="00296976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</w:rPr>
            </w:pPr>
            <w:r w:rsidRPr="004461D3">
              <w:rPr>
                <w:rFonts w:eastAsia="Calibri"/>
              </w:rPr>
              <w:t>Наименование</w:t>
            </w:r>
            <w:r w:rsidRPr="004461D3">
              <w:rPr>
                <w:rFonts w:eastAsia="Calibri"/>
              </w:rPr>
              <w:br/>
            </w:r>
            <w:r w:rsidR="00960C6C" w:rsidRPr="004461D3">
              <w:rPr>
                <w:rFonts w:eastAsia="Calibri"/>
              </w:rPr>
              <w:t>подпрограмм</w:t>
            </w:r>
            <w:r w:rsidRPr="004461D3">
              <w:rPr>
                <w:rFonts w:eastAsia="Calibri"/>
              </w:rPr>
              <w:t>ы</w:t>
            </w:r>
          </w:p>
        </w:tc>
        <w:tc>
          <w:tcPr>
            <w:tcW w:w="810" w:type="pct"/>
            <w:vMerge w:val="restart"/>
            <w:tcBorders>
              <w:left w:val="single" w:sz="6" w:space="0" w:color="auto"/>
              <w:bottom w:val="single" w:sz="6" w:space="0" w:color="auto"/>
            </w:tcBorders>
          </w:tcPr>
          <w:p w14:paraId="67410BD4" w14:textId="77777777" w:rsidR="00296976" w:rsidRPr="004461D3" w:rsidRDefault="00296976" w:rsidP="00296976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Главный распорядитель бюджетных средств (далее – ГРБС)</w:t>
            </w:r>
          </w:p>
        </w:tc>
        <w:tc>
          <w:tcPr>
            <w:tcW w:w="1298" w:type="pct"/>
            <w:vMerge w:val="restart"/>
          </w:tcPr>
          <w:p w14:paraId="456FC0D9" w14:textId="77777777" w:rsidR="00296976" w:rsidRPr="004461D3" w:rsidRDefault="00296976" w:rsidP="00296976">
            <w:pPr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Источник финансирования</w:t>
            </w:r>
          </w:p>
        </w:tc>
        <w:tc>
          <w:tcPr>
            <w:tcW w:w="1466" w:type="pct"/>
            <w:gridSpan w:val="6"/>
            <w:vAlign w:val="center"/>
          </w:tcPr>
          <w:p w14:paraId="6B460FD5" w14:textId="77777777" w:rsidR="00296976" w:rsidRPr="004461D3" w:rsidRDefault="00296976" w:rsidP="00296976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</w:rPr>
            </w:pPr>
            <w:r w:rsidRPr="004461D3">
              <w:rPr>
                <w:rFonts w:eastAsia="Calibri"/>
              </w:rPr>
              <w:t>Расходы (тыс. рублей)</w:t>
            </w:r>
          </w:p>
        </w:tc>
      </w:tr>
      <w:tr w:rsidR="00BA550C" w:rsidRPr="004461D3" w14:paraId="44BBDD41" w14:textId="77777777" w:rsidTr="00712445">
        <w:trPr>
          <w:trHeight w:val="378"/>
        </w:trPr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4865B792" w14:textId="77777777" w:rsidR="00BA550C" w:rsidRPr="004461D3" w:rsidRDefault="00BA550C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402CE4" w14:textId="77777777" w:rsidR="00BA550C" w:rsidRPr="004461D3" w:rsidRDefault="00BA550C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606D9EF" w14:textId="77777777" w:rsidR="00BA550C" w:rsidRPr="004461D3" w:rsidRDefault="00BA550C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298" w:type="pct"/>
            <w:vMerge/>
          </w:tcPr>
          <w:p w14:paraId="1FE354A8" w14:textId="77777777" w:rsidR="00BA550C" w:rsidRPr="004461D3" w:rsidRDefault="00BA550C" w:rsidP="00BA550C">
            <w:pPr>
              <w:spacing w:before="60" w:after="60"/>
              <w:rPr>
                <w:rFonts w:eastAsia="Calibri"/>
              </w:rPr>
            </w:pPr>
          </w:p>
        </w:tc>
        <w:tc>
          <w:tcPr>
            <w:tcW w:w="239" w:type="pct"/>
            <w:vAlign w:val="center"/>
          </w:tcPr>
          <w:p w14:paraId="6F338429" w14:textId="3A021719" w:rsidR="00BA550C" w:rsidRPr="00AD3317" w:rsidRDefault="00BA550C" w:rsidP="00BA550C">
            <w:pPr>
              <w:spacing w:before="60" w:after="60"/>
              <w:jc w:val="center"/>
              <w:rPr>
                <w:rFonts w:eastAsia="Calibri"/>
                <w:sz w:val="18"/>
              </w:rPr>
            </w:pPr>
            <w:r w:rsidRPr="00AD3317">
              <w:rPr>
                <w:rFonts w:eastAsia="Calibri"/>
                <w:sz w:val="18"/>
              </w:rPr>
              <w:t>2020 год</w:t>
            </w:r>
          </w:p>
        </w:tc>
        <w:tc>
          <w:tcPr>
            <w:tcW w:w="238" w:type="pct"/>
            <w:vAlign w:val="center"/>
          </w:tcPr>
          <w:p w14:paraId="26621A43" w14:textId="26F35012" w:rsidR="00BA550C" w:rsidRPr="00AD3317" w:rsidRDefault="00BA550C" w:rsidP="00BA550C">
            <w:pPr>
              <w:spacing w:before="60" w:after="60"/>
              <w:jc w:val="center"/>
              <w:rPr>
                <w:rFonts w:eastAsia="Calibri"/>
                <w:sz w:val="18"/>
              </w:rPr>
            </w:pPr>
            <w:r w:rsidRPr="00AD3317">
              <w:rPr>
                <w:rFonts w:eastAsia="Calibri"/>
                <w:sz w:val="18"/>
              </w:rPr>
              <w:t>2021 год</w:t>
            </w:r>
          </w:p>
        </w:tc>
        <w:tc>
          <w:tcPr>
            <w:tcW w:w="238" w:type="pct"/>
            <w:vAlign w:val="center"/>
          </w:tcPr>
          <w:p w14:paraId="1C9633DD" w14:textId="24109905" w:rsidR="00BA550C" w:rsidRPr="00AD3317" w:rsidRDefault="00BA550C" w:rsidP="00BA550C">
            <w:pPr>
              <w:spacing w:before="60" w:after="60"/>
              <w:jc w:val="center"/>
              <w:rPr>
                <w:rFonts w:eastAsia="Calibri"/>
                <w:sz w:val="18"/>
              </w:rPr>
            </w:pPr>
            <w:r w:rsidRPr="00AD3317">
              <w:rPr>
                <w:rFonts w:eastAsia="Calibri"/>
                <w:sz w:val="18"/>
              </w:rPr>
              <w:t>2022 год</w:t>
            </w:r>
          </w:p>
        </w:tc>
        <w:tc>
          <w:tcPr>
            <w:tcW w:w="238" w:type="pct"/>
            <w:vAlign w:val="center"/>
          </w:tcPr>
          <w:p w14:paraId="49506F9D" w14:textId="2732351C" w:rsidR="00BA550C" w:rsidRPr="00AD3317" w:rsidRDefault="00BA550C" w:rsidP="00BA550C">
            <w:pPr>
              <w:spacing w:before="60" w:after="60"/>
              <w:jc w:val="center"/>
              <w:rPr>
                <w:rFonts w:eastAsia="Calibri"/>
                <w:sz w:val="18"/>
              </w:rPr>
            </w:pPr>
            <w:r w:rsidRPr="00AD3317">
              <w:rPr>
                <w:rFonts w:eastAsia="Calibri"/>
                <w:sz w:val="18"/>
              </w:rPr>
              <w:t>202</w:t>
            </w:r>
            <w:r w:rsidRPr="00AD3317">
              <w:rPr>
                <w:rFonts w:eastAsia="Calibri"/>
                <w:sz w:val="18"/>
                <w:lang w:val="en-US"/>
              </w:rPr>
              <w:t>3</w:t>
            </w:r>
            <w:r w:rsidRPr="00AD3317">
              <w:rPr>
                <w:rFonts w:eastAsia="Calibri"/>
                <w:sz w:val="18"/>
              </w:rPr>
              <w:t xml:space="preserve"> год</w:t>
            </w:r>
          </w:p>
        </w:tc>
        <w:tc>
          <w:tcPr>
            <w:tcW w:w="238" w:type="pct"/>
            <w:vAlign w:val="center"/>
          </w:tcPr>
          <w:p w14:paraId="2DD6BB12" w14:textId="581CC26E" w:rsidR="00BA550C" w:rsidRPr="00AD3317" w:rsidRDefault="00BA550C" w:rsidP="00BA550C">
            <w:pPr>
              <w:spacing w:before="60" w:after="60"/>
              <w:jc w:val="center"/>
              <w:rPr>
                <w:rFonts w:eastAsia="Calibri"/>
                <w:sz w:val="18"/>
              </w:rPr>
            </w:pPr>
            <w:r w:rsidRPr="00AD3317">
              <w:rPr>
                <w:rFonts w:eastAsia="Calibri"/>
                <w:sz w:val="18"/>
              </w:rPr>
              <w:t>202</w:t>
            </w:r>
            <w:r w:rsidRPr="00AD3317">
              <w:rPr>
                <w:rFonts w:eastAsia="Calibri"/>
                <w:sz w:val="18"/>
                <w:lang w:val="en-US"/>
              </w:rPr>
              <w:t>4</w:t>
            </w:r>
            <w:r w:rsidRPr="00AD3317">
              <w:rPr>
                <w:rFonts w:eastAsia="Calibri"/>
                <w:sz w:val="18"/>
              </w:rPr>
              <w:t xml:space="preserve"> год</w:t>
            </w:r>
          </w:p>
        </w:tc>
        <w:tc>
          <w:tcPr>
            <w:tcW w:w="276" w:type="pct"/>
            <w:vAlign w:val="center"/>
          </w:tcPr>
          <w:p w14:paraId="21D35DA2" w14:textId="77777777" w:rsidR="00BA550C" w:rsidRPr="00AD3317" w:rsidRDefault="00BA550C" w:rsidP="00BA550C">
            <w:pPr>
              <w:spacing w:before="60" w:after="60"/>
              <w:jc w:val="center"/>
              <w:rPr>
                <w:rFonts w:eastAsia="Calibri"/>
                <w:sz w:val="18"/>
              </w:rPr>
            </w:pPr>
            <w:r w:rsidRPr="00AD3317">
              <w:rPr>
                <w:rFonts w:eastAsia="Calibri"/>
                <w:sz w:val="18"/>
              </w:rPr>
              <w:t>Итого</w:t>
            </w:r>
          </w:p>
        </w:tc>
      </w:tr>
      <w:tr w:rsidR="00BA550C" w:rsidRPr="004461D3" w14:paraId="06235811" w14:textId="77777777" w:rsidTr="00712445">
        <w:trPr>
          <w:trHeight w:val="175"/>
        </w:trPr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7623D270" w14:textId="77777777" w:rsidR="00BA550C" w:rsidRPr="004461D3" w:rsidRDefault="00BA550C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74D0BFF" w14:textId="77777777" w:rsidR="00BA550C" w:rsidRPr="004461D3" w:rsidRDefault="00BA550C" w:rsidP="00BA550C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</w:rPr>
            </w:pPr>
            <w:r w:rsidRPr="004461D3">
              <w:rPr>
                <w:rFonts w:eastAsia="Calibri"/>
              </w:rPr>
              <w:t>Развитие информационной и технологической инфраструктуры экосистемы цифровой экономики муниципального образования Московской области</w:t>
            </w:r>
          </w:p>
        </w:tc>
        <w:tc>
          <w:tcPr>
            <w:tcW w:w="810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1D21279" w14:textId="77777777" w:rsidR="00BA550C" w:rsidRPr="004461D3" w:rsidRDefault="00BA550C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Всего по всем ГРБС Подпрограммы</w:t>
            </w:r>
          </w:p>
        </w:tc>
        <w:tc>
          <w:tcPr>
            <w:tcW w:w="1298" w:type="pct"/>
          </w:tcPr>
          <w:p w14:paraId="331B87D2" w14:textId="77777777" w:rsidR="00BA550C" w:rsidRPr="004461D3" w:rsidRDefault="00BA550C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Всего, в том числе:</w:t>
            </w:r>
          </w:p>
        </w:tc>
        <w:tc>
          <w:tcPr>
            <w:tcW w:w="239" w:type="pct"/>
          </w:tcPr>
          <w:p w14:paraId="4236514A" w14:textId="2E2FE088" w:rsidR="00BA550C" w:rsidRPr="004B2850" w:rsidRDefault="007C7924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5461,9</w:t>
            </w:r>
          </w:p>
        </w:tc>
        <w:tc>
          <w:tcPr>
            <w:tcW w:w="238" w:type="pct"/>
            <w:shd w:val="clear" w:color="auto" w:fill="FFFFFF"/>
          </w:tcPr>
          <w:p w14:paraId="38D96118" w14:textId="349BB4E0" w:rsidR="00BA550C" w:rsidRPr="004B2850" w:rsidRDefault="007C7924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269,9</w:t>
            </w:r>
          </w:p>
        </w:tc>
        <w:tc>
          <w:tcPr>
            <w:tcW w:w="238" w:type="pct"/>
            <w:shd w:val="clear" w:color="auto" w:fill="FFFFFF"/>
          </w:tcPr>
          <w:p w14:paraId="066EAE10" w14:textId="5F627E8E" w:rsidR="00BA550C" w:rsidRPr="004B2850" w:rsidRDefault="007C7924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263,9</w:t>
            </w:r>
          </w:p>
        </w:tc>
        <w:tc>
          <w:tcPr>
            <w:tcW w:w="238" w:type="pct"/>
          </w:tcPr>
          <w:p w14:paraId="5F185535" w14:textId="56FF8DC8" w:rsidR="00BA550C" w:rsidRPr="004B2850" w:rsidRDefault="004B2850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501,4</w:t>
            </w:r>
          </w:p>
        </w:tc>
        <w:tc>
          <w:tcPr>
            <w:tcW w:w="238" w:type="pct"/>
          </w:tcPr>
          <w:p w14:paraId="4389B157" w14:textId="61C857C2" w:rsidR="00BA550C" w:rsidRPr="004B2850" w:rsidRDefault="004B2850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501,4</w:t>
            </w:r>
          </w:p>
        </w:tc>
        <w:tc>
          <w:tcPr>
            <w:tcW w:w="276" w:type="pct"/>
          </w:tcPr>
          <w:p w14:paraId="14651D57" w14:textId="315C1441" w:rsidR="00BA550C" w:rsidRPr="004B2850" w:rsidRDefault="002854D8" w:rsidP="00B9276B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8998,5</w:t>
            </w:r>
          </w:p>
        </w:tc>
      </w:tr>
      <w:tr w:rsidR="00712445" w:rsidRPr="004461D3" w14:paraId="74B86F9A" w14:textId="77777777" w:rsidTr="00712445">
        <w:trPr>
          <w:trHeight w:val="372"/>
        </w:trPr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14F64644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46F25A1F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A7832AC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298" w:type="pct"/>
          </w:tcPr>
          <w:p w14:paraId="503CE167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239" w:type="pct"/>
          </w:tcPr>
          <w:p w14:paraId="4A9FFBFE" w14:textId="1D1E9CE3" w:rsidR="00712445" w:rsidRPr="004B2850" w:rsidRDefault="007C7924" w:rsidP="004B285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111,0</w:t>
            </w:r>
          </w:p>
        </w:tc>
        <w:tc>
          <w:tcPr>
            <w:tcW w:w="238" w:type="pct"/>
            <w:shd w:val="clear" w:color="auto" w:fill="FFFFFF"/>
          </w:tcPr>
          <w:p w14:paraId="7693155D" w14:textId="6B715FBD" w:rsidR="00712445" w:rsidRPr="004B2850" w:rsidRDefault="007C7924" w:rsidP="00AD331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227,0</w:t>
            </w:r>
          </w:p>
        </w:tc>
        <w:tc>
          <w:tcPr>
            <w:tcW w:w="238" w:type="pct"/>
            <w:shd w:val="clear" w:color="auto" w:fill="FFFFFF"/>
          </w:tcPr>
          <w:p w14:paraId="03A785AD" w14:textId="17B0996B" w:rsidR="00712445" w:rsidRPr="004B2850" w:rsidRDefault="00712445" w:rsidP="00937DA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4CBFFF1C" w14:textId="6CFA5F0E" w:rsidR="00712445" w:rsidRPr="004B2850" w:rsidRDefault="00712445" w:rsidP="00937DA0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7CAAB706" w14:textId="5C1D9D56" w:rsidR="00712445" w:rsidRPr="004B2850" w:rsidRDefault="00712445" w:rsidP="00937DA0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76" w:type="pct"/>
          </w:tcPr>
          <w:p w14:paraId="3C3C69ED" w14:textId="759319E3" w:rsidR="00712445" w:rsidRPr="004B2850" w:rsidRDefault="002854D8" w:rsidP="00937DA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338,0</w:t>
            </w:r>
          </w:p>
        </w:tc>
      </w:tr>
      <w:tr w:rsidR="00712445" w:rsidRPr="004461D3" w14:paraId="3161761B" w14:textId="77777777" w:rsidTr="00712445"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629E6439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177D384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CFA75FA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298" w:type="pct"/>
          </w:tcPr>
          <w:p w14:paraId="4F8CB795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239" w:type="pct"/>
          </w:tcPr>
          <w:p w14:paraId="646BBF12" w14:textId="446567C6" w:rsidR="00712445" w:rsidRPr="004B2850" w:rsidRDefault="007C7924" w:rsidP="00AD331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4350,9</w:t>
            </w:r>
          </w:p>
        </w:tc>
        <w:tc>
          <w:tcPr>
            <w:tcW w:w="238" w:type="pct"/>
          </w:tcPr>
          <w:p w14:paraId="148DFD9E" w14:textId="0B63B262" w:rsidR="00712445" w:rsidRPr="004B2850" w:rsidRDefault="007C7924" w:rsidP="00AD331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036,9</w:t>
            </w:r>
          </w:p>
        </w:tc>
        <w:tc>
          <w:tcPr>
            <w:tcW w:w="238" w:type="pct"/>
          </w:tcPr>
          <w:p w14:paraId="26475557" w14:textId="185B1080" w:rsidR="00712445" w:rsidRPr="004B2850" w:rsidRDefault="007C7924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032,9</w:t>
            </w:r>
          </w:p>
        </w:tc>
        <w:tc>
          <w:tcPr>
            <w:tcW w:w="238" w:type="pct"/>
          </w:tcPr>
          <w:p w14:paraId="19A1B443" w14:textId="749C70BF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501,4</w:t>
            </w:r>
          </w:p>
        </w:tc>
        <w:tc>
          <w:tcPr>
            <w:tcW w:w="238" w:type="pct"/>
          </w:tcPr>
          <w:p w14:paraId="6B8D3705" w14:textId="309E52F7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501,4</w:t>
            </w:r>
          </w:p>
        </w:tc>
        <w:tc>
          <w:tcPr>
            <w:tcW w:w="276" w:type="pct"/>
          </w:tcPr>
          <w:p w14:paraId="23849C00" w14:textId="0456C303" w:rsidR="00712445" w:rsidRPr="004B2850" w:rsidRDefault="002854D8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7423,5</w:t>
            </w:r>
          </w:p>
        </w:tc>
      </w:tr>
      <w:tr w:rsidR="00712445" w:rsidRPr="004461D3" w14:paraId="56ADDB31" w14:textId="77777777" w:rsidTr="00712445"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02FCB5F1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3DC80A5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D400639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298" w:type="pct"/>
          </w:tcPr>
          <w:p w14:paraId="0C3B7FBE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внебюджетные источники</w:t>
            </w:r>
          </w:p>
        </w:tc>
        <w:tc>
          <w:tcPr>
            <w:tcW w:w="239" w:type="pct"/>
          </w:tcPr>
          <w:p w14:paraId="61A056FE" w14:textId="788F1581" w:rsidR="00712445" w:rsidRPr="004B2850" w:rsidRDefault="00712445" w:rsidP="004B285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5F36263D" w14:textId="0D63A4DF" w:rsidR="00712445" w:rsidRPr="004B2850" w:rsidRDefault="00712445" w:rsidP="00AD331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3B65D571" w14:textId="23E5F7F9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4CBA1D60" w14:textId="4866C78D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1B05D71A" w14:textId="2A0239A0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76" w:type="pct"/>
          </w:tcPr>
          <w:p w14:paraId="4A19B126" w14:textId="32697AF4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</w:tr>
      <w:tr w:rsidR="00712445" w:rsidRPr="004461D3" w14:paraId="464C5EFC" w14:textId="77777777" w:rsidTr="00712445">
        <w:trPr>
          <w:trHeight w:val="64"/>
        </w:trPr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66BEBF37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EBA87B5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4F505B8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Муниципальное образование Московской области</w:t>
            </w:r>
          </w:p>
        </w:tc>
        <w:tc>
          <w:tcPr>
            <w:tcW w:w="1298" w:type="pct"/>
          </w:tcPr>
          <w:p w14:paraId="16E92AF4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Всего, в том числе:</w:t>
            </w:r>
          </w:p>
        </w:tc>
        <w:tc>
          <w:tcPr>
            <w:tcW w:w="239" w:type="pct"/>
          </w:tcPr>
          <w:p w14:paraId="0A219495" w14:textId="71DF2B09" w:rsidR="00712445" w:rsidRPr="004B2850" w:rsidRDefault="00937DA0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4350,9</w:t>
            </w:r>
          </w:p>
        </w:tc>
        <w:tc>
          <w:tcPr>
            <w:tcW w:w="238" w:type="pct"/>
          </w:tcPr>
          <w:p w14:paraId="454DC59C" w14:textId="0D1B30AC" w:rsidR="00712445" w:rsidRPr="004B2850" w:rsidRDefault="00937DA0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036,9</w:t>
            </w:r>
          </w:p>
        </w:tc>
        <w:tc>
          <w:tcPr>
            <w:tcW w:w="238" w:type="pct"/>
          </w:tcPr>
          <w:p w14:paraId="53A2D553" w14:textId="681EEF86" w:rsidR="00712445" w:rsidRPr="004B2850" w:rsidRDefault="00937DA0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032,9</w:t>
            </w:r>
          </w:p>
        </w:tc>
        <w:tc>
          <w:tcPr>
            <w:tcW w:w="238" w:type="pct"/>
          </w:tcPr>
          <w:p w14:paraId="28DEC152" w14:textId="11B24ED8" w:rsidR="00712445" w:rsidRPr="004B2850" w:rsidRDefault="00712445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 w:rsidRPr="004673CA">
              <w:rPr>
                <w:rFonts w:eastAsia="Calibri"/>
                <w:sz w:val="20"/>
              </w:rPr>
              <w:t>3501,4</w:t>
            </w:r>
          </w:p>
        </w:tc>
        <w:tc>
          <w:tcPr>
            <w:tcW w:w="238" w:type="pct"/>
          </w:tcPr>
          <w:p w14:paraId="04AB3D69" w14:textId="00876EC4" w:rsidR="00712445" w:rsidRPr="004B2850" w:rsidRDefault="00712445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 w:rsidRPr="004673CA">
              <w:rPr>
                <w:rFonts w:eastAsia="Calibri"/>
                <w:sz w:val="20"/>
              </w:rPr>
              <w:t>3501,4</w:t>
            </w:r>
          </w:p>
        </w:tc>
        <w:tc>
          <w:tcPr>
            <w:tcW w:w="276" w:type="pct"/>
          </w:tcPr>
          <w:p w14:paraId="385F97B9" w14:textId="754421A2" w:rsidR="00712445" w:rsidRPr="004B2850" w:rsidRDefault="002854D8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7423,5</w:t>
            </w:r>
          </w:p>
        </w:tc>
      </w:tr>
      <w:tr w:rsidR="00712445" w:rsidRPr="004461D3" w14:paraId="38980939" w14:textId="77777777" w:rsidTr="00712445">
        <w:trPr>
          <w:trHeight w:val="407"/>
        </w:trPr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7AE4CE06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6C0AC46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89DC915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298" w:type="pct"/>
          </w:tcPr>
          <w:p w14:paraId="7837E153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239" w:type="pct"/>
          </w:tcPr>
          <w:p w14:paraId="12CC1DEC" w14:textId="503E0ECF" w:rsidR="00712445" w:rsidRPr="004B2850" w:rsidRDefault="00937DA0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4350,9</w:t>
            </w:r>
          </w:p>
        </w:tc>
        <w:tc>
          <w:tcPr>
            <w:tcW w:w="238" w:type="pct"/>
          </w:tcPr>
          <w:p w14:paraId="3BA4A872" w14:textId="5C9F4061" w:rsidR="00712445" w:rsidRPr="004B2850" w:rsidRDefault="00937DA0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036,9</w:t>
            </w:r>
          </w:p>
        </w:tc>
        <w:tc>
          <w:tcPr>
            <w:tcW w:w="238" w:type="pct"/>
          </w:tcPr>
          <w:p w14:paraId="36DF02B8" w14:textId="44A2F4E6" w:rsidR="00712445" w:rsidRPr="004B2850" w:rsidRDefault="00937DA0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032,9</w:t>
            </w:r>
          </w:p>
        </w:tc>
        <w:tc>
          <w:tcPr>
            <w:tcW w:w="238" w:type="pct"/>
          </w:tcPr>
          <w:p w14:paraId="24781680" w14:textId="6B49572C" w:rsidR="00712445" w:rsidRPr="004B2850" w:rsidRDefault="00712445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 w:rsidRPr="00F74F36">
              <w:rPr>
                <w:rFonts w:eastAsia="Calibri"/>
                <w:sz w:val="20"/>
              </w:rPr>
              <w:t>3501,4</w:t>
            </w:r>
          </w:p>
        </w:tc>
        <w:tc>
          <w:tcPr>
            <w:tcW w:w="238" w:type="pct"/>
          </w:tcPr>
          <w:p w14:paraId="2E03F52F" w14:textId="77A2337C" w:rsidR="00712445" w:rsidRPr="004B2850" w:rsidRDefault="00712445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 w:rsidRPr="00F74F36">
              <w:rPr>
                <w:rFonts w:eastAsia="Calibri"/>
                <w:sz w:val="20"/>
              </w:rPr>
              <w:t>3501,4</w:t>
            </w:r>
          </w:p>
        </w:tc>
        <w:tc>
          <w:tcPr>
            <w:tcW w:w="276" w:type="pct"/>
          </w:tcPr>
          <w:p w14:paraId="68E1C6E4" w14:textId="6FA3303F" w:rsidR="00712445" w:rsidRPr="004B2850" w:rsidRDefault="00F92D31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7423,5</w:t>
            </w:r>
          </w:p>
        </w:tc>
      </w:tr>
      <w:tr w:rsidR="00712445" w:rsidRPr="004461D3" w14:paraId="2A83C986" w14:textId="77777777" w:rsidTr="00712445"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3BA694DE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0A9D53B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E65DDFA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298" w:type="pct"/>
          </w:tcPr>
          <w:p w14:paraId="7501735F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внебюджетные источники</w:t>
            </w:r>
          </w:p>
        </w:tc>
        <w:tc>
          <w:tcPr>
            <w:tcW w:w="239" w:type="pct"/>
          </w:tcPr>
          <w:p w14:paraId="53B3E7A7" w14:textId="421F78D9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37CAD5B3" w14:textId="14B19DEF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7B74FA4F" w14:textId="7D048B33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51B39113" w14:textId="325D1844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70D160CA" w14:textId="3878C28B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76" w:type="pct"/>
          </w:tcPr>
          <w:p w14:paraId="2B7B0BE3" w14:textId="0BCC202C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</w:tr>
      <w:tr w:rsidR="00712445" w:rsidRPr="004461D3" w14:paraId="5FDFDDDD" w14:textId="77777777" w:rsidTr="00712445">
        <w:trPr>
          <w:trHeight w:val="395"/>
        </w:trPr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1CD6ED27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C54B1FA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583CC898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Московская область</w:t>
            </w:r>
          </w:p>
        </w:tc>
        <w:tc>
          <w:tcPr>
            <w:tcW w:w="1298" w:type="pct"/>
          </w:tcPr>
          <w:p w14:paraId="2EE843F7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Всего, в том числе:</w:t>
            </w:r>
          </w:p>
        </w:tc>
        <w:tc>
          <w:tcPr>
            <w:tcW w:w="239" w:type="pct"/>
          </w:tcPr>
          <w:p w14:paraId="1F841EEB" w14:textId="3EB482FD" w:rsidR="00712445" w:rsidRPr="004B2850" w:rsidRDefault="00937DA0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111,0</w:t>
            </w:r>
          </w:p>
        </w:tc>
        <w:tc>
          <w:tcPr>
            <w:tcW w:w="238" w:type="pct"/>
          </w:tcPr>
          <w:p w14:paraId="2AA2DC16" w14:textId="3D9C0A0E" w:rsidR="00712445" w:rsidRPr="004B2850" w:rsidRDefault="00937DA0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227,0</w:t>
            </w:r>
          </w:p>
        </w:tc>
        <w:tc>
          <w:tcPr>
            <w:tcW w:w="238" w:type="pct"/>
          </w:tcPr>
          <w:p w14:paraId="44E2131B" w14:textId="6B94BB7B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3003C7DA" w14:textId="43E95232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1C16D642" w14:textId="69033362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76" w:type="pct"/>
          </w:tcPr>
          <w:p w14:paraId="33265035" w14:textId="5E1B90B3" w:rsidR="00712445" w:rsidRPr="004B2850" w:rsidRDefault="00D05411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338,0</w:t>
            </w:r>
          </w:p>
        </w:tc>
      </w:tr>
      <w:tr w:rsidR="00712445" w:rsidRPr="004461D3" w14:paraId="5A5E754C" w14:textId="77777777" w:rsidTr="00712445">
        <w:trPr>
          <w:trHeight w:val="395"/>
        </w:trPr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2A4F549B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406D98AC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/>
            <w:tcBorders>
              <w:left w:val="single" w:sz="6" w:space="0" w:color="auto"/>
            </w:tcBorders>
          </w:tcPr>
          <w:p w14:paraId="4786DA92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298" w:type="pct"/>
          </w:tcPr>
          <w:p w14:paraId="1B7BF5F2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239" w:type="pct"/>
          </w:tcPr>
          <w:p w14:paraId="7D9715C2" w14:textId="02604A83" w:rsidR="00712445" w:rsidRPr="004B2850" w:rsidRDefault="00937DA0" w:rsidP="00AD331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111,0</w:t>
            </w:r>
          </w:p>
        </w:tc>
        <w:tc>
          <w:tcPr>
            <w:tcW w:w="238" w:type="pct"/>
          </w:tcPr>
          <w:p w14:paraId="282AB34E" w14:textId="3172CE22" w:rsidR="00712445" w:rsidRPr="004B2850" w:rsidRDefault="00937DA0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227,0</w:t>
            </w:r>
          </w:p>
        </w:tc>
        <w:tc>
          <w:tcPr>
            <w:tcW w:w="238" w:type="pct"/>
          </w:tcPr>
          <w:p w14:paraId="092D8CAF" w14:textId="1E6ABC64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337AC4C8" w14:textId="7FCA1414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07DBF0C5" w14:textId="0671359C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76" w:type="pct"/>
          </w:tcPr>
          <w:p w14:paraId="1BB06D51" w14:textId="628B1B5C" w:rsidR="00712445" w:rsidRPr="004B2850" w:rsidRDefault="00D05411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338,0</w:t>
            </w:r>
          </w:p>
        </w:tc>
      </w:tr>
      <w:tr w:rsidR="00712445" w:rsidRPr="004461D3" w14:paraId="39BF5940" w14:textId="77777777" w:rsidTr="00712445">
        <w:trPr>
          <w:trHeight w:val="395"/>
        </w:trPr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74C6B947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6BEBC60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/>
            <w:tcBorders>
              <w:left w:val="single" w:sz="6" w:space="0" w:color="auto"/>
              <w:bottom w:val="single" w:sz="6" w:space="0" w:color="auto"/>
            </w:tcBorders>
          </w:tcPr>
          <w:p w14:paraId="5E4D71C9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298" w:type="pct"/>
          </w:tcPr>
          <w:p w14:paraId="5C130DBA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внебюджетные источники</w:t>
            </w:r>
          </w:p>
        </w:tc>
        <w:tc>
          <w:tcPr>
            <w:tcW w:w="239" w:type="pct"/>
          </w:tcPr>
          <w:p w14:paraId="62026D03" w14:textId="16DE1AFE" w:rsidR="00712445" w:rsidRPr="004461D3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</w:t>
            </w:r>
          </w:p>
        </w:tc>
        <w:tc>
          <w:tcPr>
            <w:tcW w:w="238" w:type="pct"/>
          </w:tcPr>
          <w:p w14:paraId="121D0122" w14:textId="2193045A" w:rsidR="00712445" w:rsidRPr="004461D3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7DC11E2F" w14:textId="201AC601" w:rsidR="00712445" w:rsidRPr="004461D3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74AFF10D" w14:textId="3E2AD344" w:rsidR="00712445" w:rsidRPr="004461D3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1CBF62DB" w14:textId="0BF7B10F" w:rsidR="00712445" w:rsidRPr="004461D3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76" w:type="pct"/>
          </w:tcPr>
          <w:p w14:paraId="75402B05" w14:textId="3850440C" w:rsidR="00712445" w:rsidRPr="004461D3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</w:tr>
    </w:tbl>
    <w:p w14:paraId="01896A06" w14:textId="77777777" w:rsidR="0041504B" w:rsidRPr="004461D3" w:rsidRDefault="0041504B" w:rsidP="008B35CC">
      <w:pPr>
        <w:keepNext/>
        <w:keepLines/>
        <w:shd w:val="clear" w:color="auto" w:fill="FFFFFF"/>
        <w:spacing w:before="120" w:after="120"/>
        <w:jc w:val="center"/>
        <w:outlineLvl w:val="2"/>
        <w:rPr>
          <w:rFonts w:eastAsia="MS Gothic"/>
          <w:b/>
          <w:bCs/>
          <w:sz w:val="22"/>
          <w:szCs w:val="22"/>
          <w:lang w:eastAsia="en-US"/>
        </w:rPr>
        <w:sectPr w:rsidR="0041504B" w:rsidRPr="004461D3" w:rsidSect="00F05121">
          <w:headerReference w:type="even" r:id="rId11"/>
          <w:headerReference w:type="default" r:id="rId12"/>
          <w:endnotePr>
            <w:numFmt w:val="chicago"/>
          </w:endnotePr>
          <w:pgSz w:w="16838" w:h="11906" w:orient="landscape" w:code="9"/>
          <w:pgMar w:top="1276" w:right="851" w:bottom="851" w:left="1418" w:header="709" w:footer="709" w:gutter="0"/>
          <w:cols w:space="708"/>
          <w:titlePg/>
          <w:docGrid w:linePitch="360"/>
        </w:sectPr>
      </w:pPr>
    </w:p>
    <w:bookmarkEnd w:id="2"/>
    <w:p w14:paraId="261B18F5" w14:textId="564A8701" w:rsidR="008B35CC" w:rsidRDefault="008B35CC" w:rsidP="008B35CC">
      <w:pPr>
        <w:widowControl w:val="0"/>
        <w:autoSpaceDE w:val="0"/>
        <w:autoSpaceDN w:val="0"/>
        <w:adjustRightInd w:val="0"/>
        <w:spacing w:line="264" w:lineRule="auto"/>
        <w:jc w:val="center"/>
        <w:rPr>
          <w:rFonts w:eastAsia="Calibri"/>
          <w:sz w:val="28"/>
          <w:szCs w:val="28"/>
          <w:lang w:eastAsia="en-US"/>
        </w:rPr>
      </w:pPr>
      <w:r w:rsidRPr="008B35CC">
        <w:rPr>
          <w:rFonts w:eastAsia="Calibri"/>
          <w:sz w:val="28"/>
          <w:szCs w:val="28"/>
        </w:rPr>
        <w:lastRenderedPageBreak/>
        <w:t>2. Описание основных мероприятий подпрограммы</w:t>
      </w:r>
      <w:r>
        <w:rPr>
          <w:rFonts w:eastAsia="Calibri"/>
          <w:sz w:val="28"/>
          <w:szCs w:val="28"/>
        </w:rPr>
        <w:br/>
      </w:r>
      <w:r w:rsidRPr="008B35CC">
        <w:rPr>
          <w:rFonts w:eastAsia="Calibri"/>
          <w:sz w:val="28"/>
          <w:szCs w:val="28"/>
          <w:lang w:eastAsia="en-US"/>
        </w:rPr>
        <w:t xml:space="preserve">«Развитие информационной и технологической инфраструктуры экосистемы цифровой экономики муниципального </w:t>
      </w:r>
      <w:r>
        <w:rPr>
          <w:rFonts w:eastAsia="Calibri"/>
          <w:sz w:val="28"/>
          <w:szCs w:val="28"/>
          <w:lang w:eastAsia="en-US"/>
        </w:rPr>
        <w:t>образования Московской области»</w:t>
      </w:r>
    </w:p>
    <w:p w14:paraId="081B9E42" w14:textId="77777777" w:rsidR="008B35CC" w:rsidRDefault="008B35CC" w:rsidP="008B35CC">
      <w:pPr>
        <w:widowControl w:val="0"/>
        <w:autoSpaceDE w:val="0"/>
        <w:autoSpaceDN w:val="0"/>
        <w:adjustRightInd w:val="0"/>
        <w:spacing w:line="264" w:lineRule="auto"/>
        <w:jc w:val="center"/>
        <w:rPr>
          <w:rFonts w:eastAsia="Calibri"/>
          <w:sz w:val="28"/>
          <w:szCs w:val="28"/>
        </w:rPr>
      </w:pPr>
    </w:p>
    <w:p w14:paraId="2F6C0ACE" w14:textId="77777777" w:rsidR="00CE19A3" w:rsidRPr="004461D3" w:rsidRDefault="003042A7" w:rsidP="002D794B">
      <w:pPr>
        <w:widowControl w:val="0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8"/>
          <w:szCs w:val="28"/>
        </w:rPr>
      </w:pPr>
      <w:r w:rsidRPr="004461D3">
        <w:rPr>
          <w:rFonts w:eastAsia="Calibri"/>
          <w:sz w:val="28"/>
          <w:szCs w:val="28"/>
        </w:rPr>
        <w:t>Основные мероприятия</w:t>
      </w:r>
      <w:r w:rsidR="00E27D27" w:rsidRPr="004461D3">
        <w:rPr>
          <w:rFonts w:eastAsia="Calibri"/>
          <w:sz w:val="28"/>
          <w:szCs w:val="28"/>
        </w:rPr>
        <w:t xml:space="preserve"> </w:t>
      </w:r>
      <w:r w:rsidR="00960C6C" w:rsidRPr="004461D3">
        <w:rPr>
          <w:rFonts w:eastAsia="Calibri"/>
          <w:sz w:val="28"/>
          <w:szCs w:val="28"/>
        </w:rPr>
        <w:t>Подпрограмм</w:t>
      </w:r>
      <w:r w:rsidR="00CE19A3" w:rsidRPr="004461D3">
        <w:rPr>
          <w:rFonts w:eastAsia="Calibri"/>
          <w:sz w:val="28"/>
          <w:szCs w:val="28"/>
        </w:rPr>
        <w:t>ы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5EE745E1" w14:textId="77777777" w:rsidR="0041504B" w:rsidRPr="004461D3" w:rsidRDefault="00CE19A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</w:rPr>
        <w:t xml:space="preserve">В рамках </w:t>
      </w:r>
      <w:r w:rsidR="00960C6C" w:rsidRPr="004461D3">
        <w:rPr>
          <w:rFonts w:eastAsia="Calibri"/>
          <w:sz w:val="28"/>
          <w:szCs w:val="28"/>
        </w:rPr>
        <w:t>Подпрограмм</w:t>
      </w:r>
      <w:r w:rsidRPr="004461D3">
        <w:rPr>
          <w:rFonts w:eastAsia="Calibri"/>
          <w:sz w:val="28"/>
          <w:szCs w:val="28"/>
        </w:rPr>
        <w:t xml:space="preserve">ы </w:t>
      </w:r>
      <w:r w:rsidR="004161EF" w:rsidRPr="004461D3">
        <w:rPr>
          <w:rFonts w:eastAsia="Calibri"/>
          <w:sz w:val="28"/>
          <w:szCs w:val="28"/>
        </w:rPr>
        <w:t>реализую</w:t>
      </w:r>
      <w:r w:rsidR="0044163E" w:rsidRPr="004461D3">
        <w:rPr>
          <w:rFonts w:eastAsia="Calibri"/>
          <w:sz w:val="28"/>
          <w:szCs w:val="28"/>
        </w:rPr>
        <w:t>тся</w:t>
      </w:r>
      <w:r w:rsidR="004161EF" w:rsidRPr="004461D3">
        <w:rPr>
          <w:rFonts w:eastAsia="Calibri"/>
          <w:sz w:val="28"/>
          <w:szCs w:val="28"/>
        </w:rPr>
        <w:t xml:space="preserve"> </w:t>
      </w:r>
      <w:r w:rsidR="003042A7" w:rsidRPr="004461D3">
        <w:rPr>
          <w:rFonts w:eastAsia="Calibri"/>
          <w:sz w:val="28"/>
          <w:szCs w:val="28"/>
        </w:rPr>
        <w:t>мероприятия</w:t>
      </w:r>
      <w:r w:rsidR="005F5D0C" w:rsidRPr="004461D3">
        <w:rPr>
          <w:rFonts w:eastAsia="Calibri"/>
          <w:sz w:val="28"/>
          <w:szCs w:val="28"/>
        </w:rPr>
        <w:t xml:space="preserve"> по развитию следующих направлений</w:t>
      </w:r>
      <w:r w:rsidRPr="004461D3">
        <w:rPr>
          <w:rFonts w:eastAsia="Calibri"/>
          <w:sz w:val="28"/>
          <w:szCs w:val="28"/>
        </w:rPr>
        <w:t>:</w:t>
      </w:r>
    </w:p>
    <w:p w14:paraId="6970C468" w14:textId="77777777" w:rsidR="00D80506" w:rsidRPr="004461D3" w:rsidRDefault="009248B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1) </w:t>
      </w:r>
      <w:r w:rsidR="003042A7" w:rsidRPr="004461D3">
        <w:rPr>
          <w:rFonts w:eastAsia="Calibri"/>
          <w:sz w:val="28"/>
          <w:szCs w:val="28"/>
          <w:lang w:eastAsia="en-US"/>
        </w:rPr>
        <w:t>Информационная инфраструктура</w:t>
      </w:r>
      <w:r w:rsidR="00A773BC" w:rsidRPr="004461D3">
        <w:rPr>
          <w:rFonts w:eastAsia="Calibri"/>
          <w:sz w:val="28"/>
          <w:szCs w:val="28"/>
          <w:lang w:eastAsia="en-US"/>
        </w:rPr>
        <w:t>;</w:t>
      </w:r>
    </w:p>
    <w:p w14:paraId="262BAF16" w14:textId="77777777" w:rsidR="00D80506" w:rsidRPr="004461D3" w:rsidRDefault="009248B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2) </w:t>
      </w:r>
      <w:r w:rsidR="003042A7" w:rsidRPr="004461D3">
        <w:rPr>
          <w:rFonts w:eastAsia="Calibri"/>
          <w:sz w:val="28"/>
          <w:szCs w:val="28"/>
          <w:lang w:eastAsia="en-US"/>
        </w:rPr>
        <w:t>Информационная безопасность</w:t>
      </w:r>
      <w:r w:rsidR="00A773BC" w:rsidRPr="004461D3">
        <w:rPr>
          <w:rFonts w:eastAsia="Calibri"/>
          <w:sz w:val="28"/>
          <w:szCs w:val="28"/>
          <w:lang w:eastAsia="en-US"/>
        </w:rPr>
        <w:t>;</w:t>
      </w:r>
    </w:p>
    <w:p w14:paraId="74E8A8A5" w14:textId="77777777" w:rsidR="00D80506" w:rsidRPr="004461D3" w:rsidRDefault="009248B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3) </w:t>
      </w:r>
      <w:r w:rsidR="004161EF" w:rsidRPr="004461D3">
        <w:rPr>
          <w:rFonts w:eastAsia="Calibri"/>
          <w:sz w:val="28"/>
          <w:szCs w:val="28"/>
          <w:lang w:eastAsia="en-US"/>
        </w:rPr>
        <w:t>Цифр</w:t>
      </w:r>
      <w:r w:rsidR="003042A7" w:rsidRPr="004461D3">
        <w:rPr>
          <w:rFonts w:eastAsia="Calibri"/>
          <w:sz w:val="28"/>
          <w:szCs w:val="28"/>
          <w:lang w:eastAsia="en-US"/>
        </w:rPr>
        <w:t>овое государственное управление</w:t>
      </w:r>
      <w:r w:rsidR="00A773BC" w:rsidRPr="004461D3">
        <w:rPr>
          <w:rFonts w:eastAsia="Calibri"/>
          <w:sz w:val="28"/>
          <w:szCs w:val="28"/>
          <w:lang w:eastAsia="en-US"/>
        </w:rPr>
        <w:t>;</w:t>
      </w:r>
    </w:p>
    <w:p w14:paraId="1C9AB0FD" w14:textId="77777777" w:rsidR="00D80506" w:rsidRPr="004461D3" w:rsidRDefault="009248B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4) </w:t>
      </w:r>
      <w:r w:rsidR="003042A7" w:rsidRPr="004461D3">
        <w:rPr>
          <w:rFonts w:eastAsia="Calibri"/>
          <w:sz w:val="28"/>
          <w:szCs w:val="28"/>
          <w:lang w:eastAsia="en-US"/>
        </w:rPr>
        <w:t>Цифровая образовательная среда</w:t>
      </w:r>
      <w:r w:rsidR="00A773BC" w:rsidRPr="004461D3">
        <w:rPr>
          <w:rFonts w:eastAsia="Calibri"/>
          <w:sz w:val="28"/>
          <w:szCs w:val="28"/>
          <w:lang w:eastAsia="en-US"/>
        </w:rPr>
        <w:t>;</w:t>
      </w:r>
    </w:p>
    <w:p w14:paraId="758494E0" w14:textId="77777777" w:rsidR="00446D5D" w:rsidRPr="004461D3" w:rsidRDefault="00567A62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5</w:t>
      </w:r>
      <w:r w:rsidR="009248B3" w:rsidRPr="004461D3">
        <w:rPr>
          <w:rFonts w:eastAsia="Calibri"/>
          <w:sz w:val="28"/>
          <w:szCs w:val="28"/>
          <w:lang w:eastAsia="en-US"/>
        </w:rPr>
        <w:t>) </w:t>
      </w:r>
      <w:r w:rsidR="003042A7" w:rsidRPr="004461D3">
        <w:rPr>
          <w:rFonts w:eastAsia="Calibri"/>
          <w:sz w:val="28"/>
          <w:szCs w:val="28"/>
          <w:lang w:eastAsia="en-US"/>
        </w:rPr>
        <w:t>Цифровая культура</w:t>
      </w:r>
      <w:r w:rsidR="00446D5D" w:rsidRPr="004461D3">
        <w:rPr>
          <w:rFonts w:eastAsia="Calibri"/>
          <w:sz w:val="28"/>
          <w:szCs w:val="28"/>
          <w:lang w:eastAsia="en-US"/>
        </w:rPr>
        <w:t>.</w:t>
      </w:r>
    </w:p>
    <w:p w14:paraId="7A5053B3" w14:textId="77777777" w:rsidR="004161EF" w:rsidRPr="004461D3" w:rsidRDefault="003042A7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proofErr w:type="gramStart"/>
      <w:r w:rsidRPr="004461D3">
        <w:rPr>
          <w:rFonts w:eastAsia="Calibri"/>
          <w:sz w:val="28"/>
          <w:szCs w:val="28"/>
          <w:lang w:eastAsia="en-US"/>
        </w:rPr>
        <w:t xml:space="preserve">В рамках </w:t>
      </w:r>
      <w:r w:rsidR="005F5D0C" w:rsidRPr="004461D3">
        <w:rPr>
          <w:rFonts w:eastAsia="Calibri"/>
          <w:sz w:val="28"/>
          <w:szCs w:val="28"/>
          <w:lang w:eastAsia="en-US"/>
        </w:rPr>
        <w:t>основного мероприятия</w:t>
      </w:r>
      <w:r w:rsidR="004161EF" w:rsidRPr="004461D3">
        <w:rPr>
          <w:rFonts w:eastAsia="Calibri"/>
          <w:sz w:val="28"/>
          <w:szCs w:val="28"/>
          <w:lang w:eastAsia="en-US"/>
        </w:rPr>
        <w:t xml:space="preserve">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</w:t>
      </w:r>
      <w:r w:rsidR="00925CA0" w:rsidRPr="004461D3">
        <w:rPr>
          <w:rFonts w:eastAsia="Calibri"/>
          <w:sz w:val="28"/>
          <w:szCs w:val="28"/>
          <w:lang w:eastAsia="en-US"/>
        </w:rPr>
        <w:t>организационной техникой, а также их подключение к</w:t>
      </w:r>
      <w:r w:rsidR="00DB681D" w:rsidRPr="004461D3">
        <w:rPr>
          <w:rFonts w:eastAsia="Calibri"/>
          <w:sz w:val="28"/>
          <w:szCs w:val="28"/>
          <w:lang w:eastAsia="en-US"/>
        </w:rPr>
        <w:t xml:space="preserve"> </w:t>
      </w:r>
      <w:r w:rsidR="00925CA0" w:rsidRPr="004461D3">
        <w:rPr>
          <w:rFonts w:eastAsia="Calibri"/>
          <w:sz w:val="28"/>
          <w:szCs w:val="28"/>
          <w:lang w:eastAsia="en-US"/>
        </w:rPr>
        <w:t>локальным вычислительным сетям (при необходимости) в</w:t>
      </w:r>
      <w:r w:rsidR="00DB681D" w:rsidRPr="004461D3">
        <w:rPr>
          <w:rFonts w:eastAsia="Calibri"/>
          <w:sz w:val="28"/>
          <w:szCs w:val="28"/>
          <w:lang w:eastAsia="en-US"/>
        </w:rPr>
        <w:t> </w:t>
      </w:r>
      <w:r w:rsidR="00925CA0" w:rsidRPr="004461D3">
        <w:rPr>
          <w:rFonts w:eastAsia="Calibri"/>
          <w:sz w:val="28"/>
          <w:szCs w:val="28"/>
          <w:lang w:eastAsia="en-US"/>
        </w:rPr>
        <w:t>соответствии с</w:t>
      </w:r>
      <w:r w:rsidR="00DB681D" w:rsidRPr="004461D3">
        <w:rPr>
          <w:rFonts w:eastAsia="Calibri"/>
          <w:sz w:val="28"/>
          <w:szCs w:val="28"/>
          <w:lang w:eastAsia="en-US"/>
        </w:rPr>
        <w:t xml:space="preserve"> </w:t>
      </w:r>
      <w:r w:rsidR="00925CA0" w:rsidRPr="004461D3">
        <w:rPr>
          <w:rFonts w:eastAsia="Calibri"/>
          <w:sz w:val="28"/>
          <w:szCs w:val="28"/>
          <w:lang w:eastAsia="en-US"/>
        </w:rPr>
        <w:t>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</w:t>
      </w:r>
      <w:proofErr w:type="gramEnd"/>
      <w:r w:rsidR="00925CA0" w:rsidRPr="004461D3">
        <w:rPr>
          <w:rFonts w:eastAsia="Calibri"/>
          <w:sz w:val="28"/>
          <w:szCs w:val="28"/>
          <w:lang w:eastAsia="en-US"/>
        </w:rPr>
        <w:t xml:space="preserve"> </w:t>
      </w:r>
      <w:proofErr w:type="gramStart"/>
      <w:r w:rsidR="00925CA0" w:rsidRPr="004461D3">
        <w:rPr>
          <w:rFonts w:eastAsia="Calibri"/>
          <w:sz w:val="28"/>
          <w:szCs w:val="28"/>
          <w:lang w:eastAsia="en-US"/>
        </w:rPr>
        <w:t xml:space="preserve">в их ведении, к единой интегрированной </w:t>
      </w:r>
      <w:proofErr w:type="spellStart"/>
      <w:r w:rsidR="00925CA0" w:rsidRPr="004461D3">
        <w:rPr>
          <w:rFonts w:eastAsia="Calibri"/>
          <w:sz w:val="28"/>
          <w:szCs w:val="28"/>
          <w:lang w:eastAsia="en-US"/>
        </w:rPr>
        <w:t>мультисервисной</w:t>
      </w:r>
      <w:proofErr w:type="spellEnd"/>
      <w:r w:rsidR="00925CA0" w:rsidRPr="004461D3">
        <w:rPr>
          <w:rFonts w:eastAsia="Calibri"/>
          <w:sz w:val="28"/>
          <w:szCs w:val="28"/>
          <w:lang w:eastAsia="en-US"/>
        </w:rPr>
        <w:t xml:space="preserve">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</w:t>
      </w:r>
      <w:r w:rsidR="00E31487" w:rsidRPr="004461D3">
        <w:rPr>
          <w:rFonts w:eastAsia="Calibri"/>
          <w:sz w:val="28"/>
          <w:szCs w:val="28"/>
          <w:lang w:eastAsia="en-US"/>
        </w:rPr>
        <w:t xml:space="preserve">образовательных </w:t>
      </w:r>
      <w:r w:rsidR="00925CA0" w:rsidRPr="004461D3">
        <w:rPr>
          <w:rFonts w:eastAsia="Calibri"/>
          <w:sz w:val="28"/>
          <w:szCs w:val="28"/>
          <w:lang w:eastAsia="en-US"/>
        </w:rPr>
        <w:t>учреждений к информационно-телекоммуникационной сети Интернет до единого рекомендуемого уровня</w:t>
      </w:r>
      <w:r w:rsidR="00E31487" w:rsidRPr="004461D3">
        <w:rPr>
          <w:rFonts w:eastAsia="Calibri"/>
          <w:sz w:val="28"/>
          <w:szCs w:val="28"/>
          <w:lang w:eastAsia="en-US"/>
        </w:rPr>
        <w:t xml:space="preserve"> (в рамках федерального проекта)</w:t>
      </w:r>
      <w:r w:rsidR="00925CA0" w:rsidRPr="004461D3">
        <w:rPr>
          <w:rFonts w:eastAsia="Calibri"/>
          <w:sz w:val="28"/>
          <w:szCs w:val="28"/>
          <w:lang w:eastAsia="en-US"/>
        </w:rPr>
        <w:t xml:space="preserve">, обеспечение жителей городских округов и муниципальных районов, городских и сельских населенных пунктов возможностью пользования </w:t>
      </w:r>
      <w:r w:rsidR="00925CA0" w:rsidRPr="004461D3">
        <w:rPr>
          <w:sz w:val="28"/>
          <w:szCs w:val="28"/>
        </w:rPr>
        <w:t>услугами проводного и</w:t>
      </w:r>
      <w:r w:rsidR="00DB681D" w:rsidRPr="004461D3">
        <w:rPr>
          <w:sz w:val="28"/>
          <w:szCs w:val="28"/>
        </w:rPr>
        <w:t> </w:t>
      </w:r>
      <w:r w:rsidR="00925CA0" w:rsidRPr="004461D3">
        <w:rPr>
          <w:sz w:val="28"/>
          <w:szCs w:val="28"/>
        </w:rPr>
        <w:t>мобильного доступа в информационно-телекоммуникационную сеть Интернет на</w:t>
      </w:r>
      <w:proofErr w:type="gramEnd"/>
      <w:r w:rsidR="00925CA0" w:rsidRPr="004461D3">
        <w:rPr>
          <w:sz w:val="28"/>
          <w:szCs w:val="28"/>
        </w:rPr>
        <w:t xml:space="preserve"> скорости не менее 1 Мбит/с, предоставляемыми не менее чем 2</w:t>
      </w:r>
      <w:r w:rsidR="00DB681D" w:rsidRPr="004461D3">
        <w:rPr>
          <w:sz w:val="28"/>
          <w:szCs w:val="28"/>
        </w:rPr>
        <w:t> </w:t>
      </w:r>
      <w:r w:rsidR="00925CA0" w:rsidRPr="004461D3">
        <w:rPr>
          <w:sz w:val="28"/>
          <w:szCs w:val="28"/>
        </w:rPr>
        <w:t>операторами связи.</w:t>
      </w:r>
    </w:p>
    <w:p w14:paraId="76A803D1" w14:textId="77777777" w:rsidR="004161EF" w:rsidRPr="004461D3" w:rsidRDefault="004161EF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proofErr w:type="gramStart"/>
      <w:r w:rsidRPr="004461D3">
        <w:rPr>
          <w:rFonts w:eastAsia="Calibri"/>
          <w:sz w:val="28"/>
          <w:szCs w:val="28"/>
          <w:lang w:eastAsia="en-US"/>
        </w:rPr>
        <w:t xml:space="preserve">В рамках </w:t>
      </w:r>
      <w:r w:rsidR="00E31487" w:rsidRPr="004461D3">
        <w:rPr>
          <w:rFonts w:eastAsia="Calibri"/>
          <w:sz w:val="28"/>
          <w:szCs w:val="28"/>
          <w:lang w:eastAsia="en-US"/>
        </w:rPr>
        <w:t xml:space="preserve">основного мероприятия </w:t>
      </w:r>
      <w:r w:rsidRPr="004461D3">
        <w:rPr>
          <w:rFonts w:eastAsia="Calibri"/>
          <w:sz w:val="28"/>
          <w:szCs w:val="28"/>
          <w:lang w:eastAsia="en-US"/>
        </w:rPr>
        <w:t xml:space="preserve">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</w:t>
      </w:r>
      <w:r w:rsidRPr="004461D3">
        <w:rPr>
          <w:rFonts w:eastAsia="Calibri"/>
          <w:sz w:val="28"/>
          <w:szCs w:val="28"/>
          <w:lang w:eastAsia="en-US"/>
        </w:rPr>
        <w:lastRenderedPageBreak/>
        <w:t>муниципального образования Московской области</w:t>
      </w:r>
      <w:proofErr w:type="gramEnd"/>
      <w:r w:rsidRPr="004461D3">
        <w:rPr>
          <w:rFonts w:eastAsia="Calibri"/>
          <w:sz w:val="28"/>
          <w:szCs w:val="28"/>
          <w:lang w:eastAsia="en-US"/>
        </w:rPr>
        <w:t xml:space="preserve"> в соответствии с</w:t>
      </w:r>
      <w:r w:rsidR="00925CA0" w:rsidRPr="004461D3">
        <w:rPr>
          <w:rFonts w:eastAsia="Calibri"/>
          <w:sz w:val="28"/>
          <w:szCs w:val="28"/>
          <w:lang w:eastAsia="en-US"/>
        </w:rPr>
        <w:t> </w:t>
      </w:r>
      <w:r w:rsidRPr="004461D3">
        <w:rPr>
          <w:rFonts w:eastAsia="Calibri"/>
          <w:sz w:val="28"/>
          <w:szCs w:val="28"/>
          <w:lang w:eastAsia="en-US"/>
        </w:rPr>
        <w:t>установленными требованиями.</w:t>
      </w:r>
    </w:p>
    <w:p w14:paraId="26A76AA1" w14:textId="77777777" w:rsidR="004161EF" w:rsidRPr="004461D3" w:rsidRDefault="004161EF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proofErr w:type="gramStart"/>
      <w:r w:rsidRPr="004461D3">
        <w:rPr>
          <w:rFonts w:eastAsia="Calibri"/>
          <w:sz w:val="28"/>
          <w:szCs w:val="28"/>
          <w:lang w:eastAsia="en-US"/>
        </w:rPr>
        <w:t xml:space="preserve">В рамках </w:t>
      </w:r>
      <w:r w:rsidR="00E31487" w:rsidRPr="004461D3">
        <w:rPr>
          <w:rFonts w:eastAsia="Calibri"/>
          <w:sz w:val="28"/>
          <w:szCs w:val="28"/>
          <w:lang w:eastAsia="en-US"/>
        </w:rPr>
        <w:t xml:space="preserve">основного мероприятия </w:t>
      </w:r>
      <w:r w:rsidRPr="004461D3">
        <w:rPr>
          <w:rFonts w:eastAsia="Calibri"/>
          <w:sz w:val="28"/>
          <w:szCs w:val="28"/>
          <w:lang w:eastAsia="en-US"/>
        </w:rPr>
        <w:t>«Цифровое государственное управление»</w:t>
      </w:r>
      <w:r w:rsidR="00925CA0" w:rsidRPr="004461D3">
        <w:rPr>
          <w:rFonts w:eastAsia="Calibri"/>
          <w:sz w:val="28"/>
          <w:szCs w:val="28"/>
          <w:lang w:eastAsia="en-US"/>
        </w:rPr>
        <w:t xml:space="preserve">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</w:t>
      </w:r>
      <w:proofErr w:type="gramEnd"/>
      <w:r w:rsidR="00925CA0" w:rsidRPr="004461D3">
        <w:rPr>
          <w:rFonts w:eastAsia="Calibri"/>
          <w:sz w:val="28"/>
          <w:szCs w:val="28"/>
          <w:lang w:eastAsia="en-US"/>
        </w:rPr>
        <w:t xml:space="preserve"> </w:t>
      </w:r>
      <w:proofErr w:type="gramStart"/>
      <w:r w:rsidR="00925CA0" w:rsidRPr="004461D3">
        <w:rPr>
          <w:rFonts w:eastAsia="Calibri"/>
          <w:sz w:val="28"/>
          <w:szCs w:val="28"/>
          <w:lang w:eastAsia="en-US"/>
        </w:rPr>
        <w:t>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</w:t>
      </w:r>
      <w:proofErr w:type="gramEnd"/>
      <w:r w:rsidR="00925CA0" w:rsidRPr="004461D3">
        <w:rPr>
          <w:rFonts w:eastAsia="Calibri"/>
          <w:sz w:val="28"/>
          <w:szCs w:val="28"/>
          <w:lang w:eastAsia="en-US"/>
        </w:rPr>
        <w:t xml:space="preserve"> </w:t>
      </w:r>
      <w:proofErr w:type="gramStart"/>
      <w:r w:rsidR="00925CA0" w:rsidRPr="004461D3">
        <w:rPr>
          <w:rFonts w:eastAsia="Calibri"/>
          <w:sz w:val="28"/>
          <w:szCs w:val="28"/>
          <w:lang w:eastAsia="en-US"/>
        </w:rPr>
        <w:t>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</w:t>
      </w:r>
      <w:r w:rsidR="00E31487" w:rsidRPr="004461D3">
        <w:rPr>
          <w:rFonts w:eastAsia="Calibri"/>
          <w:sz w:val="28"/>
          <w:szCs w:val="28"/>
          <w:lang w:eastAsia="en-US"/>
        </w:rPr>
        <w:t>, предоставление доступа к электронным сервисам цифровой инфраструктуры в сфере жилищно-коммунального хозяйства (в рамках федерального проекта)</w:t>
      </w:r>
      <w:r w:rsidR="00925CA0" w:rsidRPr="004461D3">
        <w:rPr>
          <w:rFonts w:eastAsia="Calibri"/>
          <w:sz w:val="28"/>
          <w:szCs w:val="28"/>
          <w:lang w:eastAsia="en-US"/>
        </w:rPr>
        <w:t>.</w:t>
      </w:r>
      <w:proofErr w:type="gramEnd"/>
    </w:p>
    <w:p w14:paraId="7FB26625" w14:textId="77777777" w:rsidR="004161EF" w:rsidRPr="004461D3" w:rsidRDefault="004161EF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В рамках федерального проекта «Цифровая образовательная среда»</w:t>
      </w:r>
      <w:r w:rsidR="00925CA0" w:rsidRPr="004461D3">
        <w:rPr>
          <w:rFonts w:eastAsia="Calibri"/>
          <w:sz w:val="28"/>
          <w:szCs w:val="28"/>
          <w:lang w:eastAsia="en-US"/>
        </w:rPr>
        <w:t xml:space="preserve"> планируется выравнивание уровня оснащения школ </w:t>
      </w:r>
      <w:r w:rsidR="00925CA0" w:rsidRPr="004461D3">
        <w:rPr>
          <w:sz w:val="28"/>
          <w:szCs w:val="28"/>
        </w:rPr>
        <w:t xml:space="preserve">современными аппаратно-программными комплексами, обеспечивающими </w:t>
      </w:r>
      <w:r w:rsidR="00925CA0" w:rsidRPr="004461D3">
        <w:rPr>
          <w:rFonts w:eastAsia="Calibri"/>
          <w:sz w:val="28"/>
          <w:szCs w:val="28"/>
          <w:lang w:eastAsia="en-US"/>
        </w:rPr>
        <w:t>возможность использования новых технологий и электронных образовательных ресурсов в учебном процессе, а также оснащение общеобразовательных организаций муниципального образования Московской области планшетными компьютерами, мультимедийными проекторами и экранами для мультимедийных проекторов.</w:t>
      </w:r>
    </w:p>
    <w:p w14:paraId="7A059A77" w14:textId="77777777" w:rsidR="00446D5D" w:rsidRPr="004461D3" w:rsidRDefault="004161EF" w:rsidP="00925CA0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 xml:space="preserve">В рамках </w:t>
      </w:r>
      <w:r w:rsidR="00E31487" w:rsidRPr="004461D3">
        <w:rPr>
          <w:rFonts w:eastAsia="Calibri"/>
          <w:sz w:val="28"/>
          <w:szCs w:val="28"/>
          <w:lang w:eastAsia="en-US"/>
        </w:rPr>
        <w:t>основного мероприятия</w:t>
      </w:r>
      <w:r w:rsidRPr="004461D3">
        <w:rPr>
          <w:rFonts w:eastAsia="Calibri"/>
          <w:sz w:val="28"/>
          <w:szCs w:val="28"/>
          <w:lang w:eastAsia="en-US"/>
        </w:rPr>
        <w:t xml:space="preserve"> «Цифровая культура»</w:t>
      </w:r>
      <w:r w:rsidR="00925CA0" w:rsidRPr="004461D3">
        <w:rPr>
          <w:rFonts w:eastAsia="Calibri"/>
          <w:sz w:val="28"/>
          <w:szCs w:val="28"/>
          <w:lang w:eastAsia="en-US"/>
        </w:rPr>
        <w:t xml:space="preserve"> </w:t>
      </w:r>
      <w:r w:rsidR="00027EE2" w:rsidRPr="004461D3">
        <w:rPr>
          <w:rFonts w:eastAsia="Calibri"/>
          <w:sz w:val="28"/>
          <w:szCs w:val="28"/>
          <w:lang w:eastAsia="en-US"/>
        </w:rPr>
        <w:t>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4403BF57" w14:textId="77777777" w:rsidR="00FF57D6" w:rsidRPr="004461D3" w:rsidRDefault="00FF57D6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18"/>
          <w:szCs w:val="28"/>
          <w:lang w:eastAsia="en-US"/>
        </w:rPr>
      </w:pPr>
    </w:p>
    <w:p w14:paraId="4A847A33" w14:textId="7129256B" w:rsidR="008B35CC" w:rsidRDefault="008B35CC" w:rsidP="008B35CC">
      <w:pPr>
        <w:widowControl w:val="0"/>
        <w:shd w:val="clear" w:color="auto" w:fill="FFFFFF"/>
        <w:autoSpaceDE w:val="0"/>
        <w:autoSpaceDN w:val="0"/>
        <w:adjustRightInd w:val="0"/>
        <w:spacing w:before="120" w:after="120" w:line="264" w:lineRule="auto"/>
        <w:jc w:val="center"/>
        <w:rPr>
          <w:rFonts w:eastAsia="Calibri"/>
          <w:sz w:val="28"/>
          <w:szCs w:val="28"/>
          <w:lang w:eastAsia="en-US"/>
        </w:rPr>
      </w:pPr>
      <w:r w:rsidRPr="008B35CC">
        <w:rPr>
          <w:rFonts w:eastAsia="Calibri"/>
          <w:sz w:val="28"/>
          <w:szCs w:val="28"/>
          <w:lang w:eastAsia="en-US"/>
        </w:rPr>
        <w:t>3. Характеристика проблем и мероприятий подпрограммы</w:t>
      </w:r>
      <w:r>
        <w:rPr>
          <w:rFonts w:eastAsia="Calibri"/>
          <w:sz w:val="28"/>
          <w:szCs w:val="28"/>
          <w:lang w:eastAsia="en-US"/>
        </w:rPr>
        <w:br/>
      </w:r>
      <w:r w:rsidRPr="008B35CC">
        <w:rPr>
          <w:rFonts w:eastAsia="Calibri"/>
          <w:sz w:val="28"/>
          <w:szCs w:val="28"/>
          <w:lang w:eastAsia="en-US"/>
        </w:rPr>
        <w:t xml:space="preserve">«Развитие информационной и технологической инфраструктуры экосистемы цифровой экономики муниципального </w:t>
      </w:r>
      <w:r w:rsidR="000A3031">
        <w:rPr>
          <w:rFonts w:eastAsia="Calibri"/>
          <w:sz w:val="28"/>
          <w:szCs w:val="28"/>
          <w:lang w:eastAsia="en-US"/>
        </w:rPr>
        <w:t>образования Московской области»</w:t>
      </w:r>
    </w:p>
    <w:p w14:paraId="4D8E6FF8" w14:textId="77777777" w:rsidR="00A37DF9" w:rsidRPr="00A37DF9" w:rsidRDefault="00A37DF9" w:rsidP="00A37DF9">
      <w:pPr>
        <w:pStyle w:val="Default"/>
        <w:spacing w:line="276" w:lineRule="auto"/>
        <w:ind w:firstLine="218"/>
        <w:jc w:val="both"/>
        <w:rPr>
          <w:color w:val="auto"/>
          <w:sz w:val="28"/>
          <w:szCs w:val="28"/>
          <w:lang w:eastAsia="ru-RU"/>
        </w:rPr>
      </w:pPr>
      <w:proofErr w:type="gramStart"/>
      <w:r w:rsidRPr="00A37DF9">
        <w:rPr>
          <w:color w:val="auto"/>
          <w:sz w:val="28"/>
          <w:szCs w:val="28"/>
          <w:lang w:eastAsia="ru-RU"/>
        </w:rPr>
        <w:lastRenderedPageBreak/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A37DF9">
        <w:rPr>
          <w:color w:val="auto"/>
          <w:sz w:val="28"/>
          <w:szCs w:val="28"/>
          <w:lang w:eastAsia="ru-RU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3CA06CC3" w14:textId="77777777" w:rsidR="009248B3" w:rsidRPr="004461D3" w:rsidRDefault="009248B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jc w:val="center"/>
        <w:rPr>
          <w:b/>
          <w:bCs/>
          <w:sz w:val="18"/>
          <w:szCs w:val="28"/>
          <w:lang w:eastAsia="en-US"/>
        </w:rPr>
      </w:pPr>
    </w:p>
    <w:p w14:paraId="0835D6FD" w14:textId="77777777" w:rsidR="008B35CC" w:rsidRDefault="008B35CC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8"/>
          <w:szCs w:val="28"/>
        </w:rPr>
      </w:pPr>
    </w:p>
    <w:p w14:paraId="148563DB" w14:textId="65DC1B14" w:rsidR="008B35CC" w:rsidRDefault="008B35CC" w:rsidP="008B35CC">
      <w:pPr>
        <w:autoSpaceDE w:val="0"/>
        <w:autoSpaceDN w:val="0"/>
        <w:adjustRightInd w:val="0"/>
        <w:spacing w:line="264" w:lineRule="auto"/>
        <w:jc w:val="center"/>
        <w:rPr>
          <w:rFonts w:eastAsia="Calibri"/>
          <w:sz w:val="28"/>
          <w:szCs w:val="28"/>
        </w:rPr>
      </w:pPr>
      <w:r w:rsidRPr="008B35CC">
        <w:rPr>
          <w:rFonts w:eastAsia="Calibri"/>
          <w:sz w:val="28"/>
          <w:szCs w:val="28"/>
        </w:rPr>
        <w:t>4. 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муниципальной подпрограммы</w:t>
      </w:r>
      <w:r>
        <w:rPr>
          <w:rFonts w:eastAsia="Calibri"/>
          <w:sz w:val="28"/>
          <w:szCs w:val="28"/>
        </w:rPr>
        <w:br/>
      </w:r>
      <w:r w:rsidRPr="008B35CC">
        <w:rPr>
          <w:rFonts w:eastAsia="Calibri"/>
          <w:sz w:val="28"/>
          <w:szCs w:val="28"/>
          <w:lang w:eastAsia="en-US"/>
        </w:rPr>
        <w:t xml:space="preserve">«Развитие информационной и технологической инфраструктуры экосистемы цифровой экономики муниципального </w:t>
      </w:r>
      <w:r w:rsidR="000A3031">
        <w:rPr>
          <w:rFonts w:eastAsia="Calibri"/>
          <w:sz w:val="28"/>
          <w:szCs w:val="28"/>
          <w:lang w:eastAsia="en-US"/>
        </w:rPr>
        <w:t>образования Московской области»</w:t>
      </w:r>
    </w:p>
    <w:p w14:paraId="466DEF9B" w14:textId="77777777" w:rsidR="008B35CC" w:rsidRDefault="008B35CC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8"/>
          <w:szCs w:val="28"/>
        </w:rPr>
      </w:pPr>
    </w:p>
    <w:p w14:paraId="5342981C" w14:textId="77777777" w:rsidR="00EF0117" w:rsidRPr="004461D3" w:rsidRDefault="00EF0117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8"/>
          <w:szCs w:val="28"/>
        </w:rPr>
      </w:pPr>
      <w:r w:rsidRPr="004461D3">
        <w:rPr>
          <w:rFonts w:eastAsia="Calibri"/>
          <w:sz w:val="28"/>
          <w:szCs w:val="28"/>
        </w:rPr>
        <w:t xml:space="preserve"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</w:t>
      </w:r>
      <w:r w:rsidR="00960C6C" w:rsidRPr="004461D3">
        <w:rPr>
          <w:rFonts w:eastAsia="Calibri"/>
          <w:sz w:val="28"/>
          <w:szCs w:val="28"/>
        </w:rPr>
        <w:t>Подпрограмм</w:t>
      </w:r>
      <w:r w:rsidRPr="004461D3">
        <w:rPr>
          <w:rFonts w:eastAsia="Calibri"/>
          <w:sz w:val="28"/>
          <w:szCs w:val="28"/>
        </w:rPr>
        <w:t xml:space="preserve">ы, обозначены в виде </w:t>
      </w:r>
      <w:r w:rsidR="00DB681D" w:rsidRPr="004461D3">
        <w:rPr>
          <w:rFonts w:eastAsia="Calibri"/>
          <w:sz w:val="28"/>
          <w:szCs w:val="28"/>
        </w:rPr>
        <w:t>основных мероприятий</w:t>
      </w:r>
      <w:r w:rsidRPr="004461D3">
        <w:rPr>
          <w:rFonts w:eastAsia="Calibri"/>
          <w:sz w:val="28"/>
          <w:szCs w:val="28"/>
        </w:rPr>
        <w:t xml:space="preserve"> </w:t>
      </w:r>
      <w:r w:rsidR="00960C6C" w:rsidRPr="004461D3">
        <w:rPr>
          <w:rFonts w:eastAsia="Calibri"/>
          <w:sz w:val="28"/>
          <w:szCs w:val="28"/>
        </w:rPr>
        <w:t>Подпрограмм</w:t>
      </w:r>
      <w:r w:rsidR="00DB681D" w:rsidRPr="004461D3">
        <w:rPr>
          <w:rFonts w:eastAsia="Calibri"/>
          <w:sz w:val="28"/>
          <w:szCs w:val="28"/>
        </w:rPr>
        <w:t>ы, каждое</w:t>
      </w:r>
      <w:r w:rsidRPr="004461D3">
        <w:rPr>
          <w:rFonts w:eastAsia="Calibri"/>
          <w:sz w:val="28"/>
          <w:szCs w:val="28"/>
        </w:rPr>
        <w:t xml:space="preserve"> </w:t>
      </w:r>
      <w:r w:rsidR="00DB681D" w:rsidRPr="004461D3">
        <w:rPr>
          <w:rFonts w:eastAsia="Calibri"/>
          <w:sz w:val="28"/>
          <w:szCs w:val="28"/>
        </w:rPr>
        <w:t>основное мероприятие</w:t>
      </w:r>
      <w:r w:rsidRPr="004461D3">
        <w:rPr>
          <w:rFonts w:eastAsia="Calibri"/>
          <w:sz w:val="28"/>
          <w:szCs w:val="28"/>
        </w:rPr>
        <w:t xml:space="preserve"> содержит мероприятия </w:t>
      </w:r>
      <w:r w:rsidR="00960C6C" w:rsidRPr="004461D3">
        <w:rPr>
          <w:rFonts w:eastAsia="Calibri"/>
          <w:sz w:val="28"/>
          <w:szCs w:val="28"/>
        </w:rPr>
        <w:t>Подпрограмм</w:t>
      </w:r>
      <w:r w:rsidRPr="004461D3">
        <w:rPr>
          <w:rFonts w:eastAsia="Calibri"/>
          <w:sz w:val="28"/>
          <w:szCs w:val="28"/>
        </w:rPr>
        <w:t>ы, направленные на их решения.</w:t>
      </w:r>
    </w:p>
    <w:p w14:paraId="35C76B5C" w14:textId="77777777" w:rsidR="00454905" w:rsidRDefault="00454905" w:rsidP="004E1FFC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eastAsia="Calibri"/>
          <w:sz w:val="28"/>
          <w:szCs w:val="28"/>
        </w:rPr>
      </w:pPr>
    </w:p>
    <w:p w14:paraId="2B89A800" w14:textId="77777777" w:rsidR="00A37DF9" w:rsidRPr="004461D3" w:rsidRDefault="00A37DF9" w:rsidP="004E1FFC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eastAsia="Calibri"/>
          <w:sz w:val="28"/>
          <w:szCs w:val="28"/>
          <w:lang w:eastAsia="en-US"/>
        </w:rPr>
        <w:sectPr w:rsidR="00A37DF9" w:rsidRPr="004461D3" w:rsidSect="00724640">
          <w:headerReference w:type="even" r:id="rId13"/>
          <w:headerReference w:type="default" r:id="rId14"/>
          <w:footerReference w:type="default" r:id="rId15"/>
          <w:headerReference w:type="first" r:id="rId16"/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14:paraId="01FEEC6A" w14:textId="4807B8BD" w:rsidR="008B35CC" w:rsidRDefault="008B35CC" w:rsidP="008B35CC">
      <w:pPr>
        <w:jc w:val="center"/>
        <w:rPr>
          <w:rFonts w:eastAsia="Calibri"/>
          <w:sz w:val="28"/>
          <w:szCs w:val="28"/>
        </w:rPr>
      </w:pPr>
      <w:bookmarkStart w:id="3" w:name="_Toc355777529"/>
      <w:bookmarkEnd w:id="0"/>
      <w:r w:rsidRPr="008B35CC">
        <w:rPr>
          <w:rFonts w:eastAsia="Calibri"/>
          <w:sz w:val="28"/>
          <w:szCs w:val="28"/>
        </w:rPr>
        <w:lastRenderedPageBreak/>
        <w:t>5. Перечень мероприятий подпрограммы</w:t>
      </w:r>
      <w:r>
        <w:rPr>
          <w:rFonts w:eastAsia="Calibri"/>
          <w:sz w:val="28"/>
          <w:szCs w:val="28"/>
        </w:rPr>
        <w:t xml:space="preserve"> </w:t>
      </w:r>
      <w:r w:rsidRPr="008B35CC">
        <w:rPr>
          <w:rFonts w:eastAsia="Calibri"/>
          <w:sz w:val="28"/>
          <w:szCs w:val="28"/>
          <w:lang w:eastAsia="en-US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535DEF03" w14:textId="77777777" w:rsidR="008B35CC" w:rsidRPr="008B35CC" w:rsidRDefault="008B35CC" w:rsidP="008B35CC">
      <w:pPr>
        <w:jc w:val="center"/>
        <w:rPr>
          <w:rFonts w:eastAsia="Calibri"/>
          <w:sz w:val="28"/>
          <w:szCs w:val="28"/>
        </w:rPr>
      </w:pPr>
    </w:p>
    <w:p w14:paraId="30B05434" w14:textId="77777777" w:rsidR="00447741" w:rsidRPr="004461D3" w:rsidRDefault="00447741" w:rsidP="00F50A6C">
      <w:pPr>
        <w:shd w:val="clear" w:color="auto" w:fill="FFFFFF"/>
        <w:jc w:val="center"/>
        <w:rPr>
          <w:rFonts w:eastAsia="Calibri"/>
          <w:sz w:val="2"/>
        </w:rPr>
      </w:pPr>
    </w:p>
    <w:tbl>
      <w:tblPr>
        <w:tblW w:w="50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9"/>
        <w:gridCol w:w="4858"/>
        <w:gridCol w:w="1146"/>
        <w:gridCol w:w="2285"/>
        <w:gridCol w:w="1265"/>
        <w:gridCol w:w="583"/>
        <w:gridCol w:w="407"/>
        <w:gridCol w:w="447"/>
        <w:gridCol w:w="426"/>
        <w:gridCol w:w="429"/>
        <w:gridCol w:w="472"/>
        <w:gridCol w:w="1284"/>
        <w:gridCol w:w="1259"/>
      </w:tblGrid>
      <w:tr w:rsidR="00A0178E" w:rsidRPr="004461D3" w14:paraId="52BE8282" w14:textId="77777777" w:rsidTr="00F02BA8">
        <w:tc>
          <w:tcPr>
            <w:tcW w:w="184" w:type="pct"/>
            <w:vMerge w:val="restart"/>
            <w:shd w:val="clear" w:color="auto" w:fill="auto"/>
            <w:vAlign w:val="center"/>
          </w:tcPr>
          <w:bookmarkEnd w:id="3"/>
          <w:p w14:paraId="779B14F2" w14:textId="77777777" w:rsidR="000D7071" w:rsidRPr="004461D3" w:rsidRDefault="000D7071" w:rsidP="00AE059D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№№ </w:t>
            </w:r>
            <w:proofErr w:type="gramStart"/>
            <w:r w:rsidRPr="004461D3">
              <w:rPr>
                <w:sz w:val="16"/>
                <w:szCs w:val="16"/>
              </w:rPr>
              <w:t>п</w:t>
            </w:r>
            <w:proofErr w:type="gramEnd"/>
            <w:r w:rsidRPr="004461D3">
              <w:rPr>
                <w:sz w:val="16"/>
                <w:szCs w:val="16"/>
              </w:rPr>
              <w:t>/п</w:t>
            </w:r>
          </w:p>
        </w:tc>
        <w:tc>
          <w:tcPr>
            <w:tcW w:w="1574" w:type="pct"/>
            <w:vMerge w:val="restart"/>
            <w:shd w:val="clear" w:color="auto" w:fill="auto"/>
            <w:vAlign w:val="center"/>
          </w:tcPr>
          <w:p w14:paraId="137F81C0" w14:textId="77777777" w:rsidR="000D7071" w:rsidRPr="004461D3" w:rsidRDefault="000D7071" w:rsidP="00AE059D">
            <w:pPr>
              <w:spacing w:before="20"/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>Мероприятия по реализации</w:t>
            </w:r>
            <w:r w:rsidRPr="004461D3">
              <w:rPr>
                <w:rFonts w:eastAsia="Calibri"/>
                <w:sz w:val="16"/>
                <w:szCs w:val="16"/>
                <w:lang w:eastAsia="en-US"/>
              </w:rPr>
              <w:br/>
            </w:r>
            <w:r w:rsidR="00960C6C" w:rsidRPr="004461D3">
              <w:rPr>
                <w:rFonts w:eastAsia="Calibri"/>
                <w:sz w:val="16"/>
                <w:szCs w:val="16"/>
                <w:lang w:eastAsia="en-US"/>
              </w:rPr>
              <w:t>подпрограмм</w:t>
            </w:r>
            <w:r w:rsidRPr="004461D3">
              <w:rPr>
                <w:rFonts w:eastAsia="Calibri"/>
                <w:sz w:val="16"/>
                <w:szCs w:val="16"/>
                <w:lang w:eastAsia="en-US"/>
              </w:rPr>
              <w:t>ы</w:t>
            </w:r>
          </w:p>
        </w:tc>
        <w:tc>
          <w:tcPr>
            <w:tcW w:w="371" w:type="pct"/>
            <w:vMerge w:val="restart"/>
            <w:shd w:val="clear" w:color="auto" w:fill="auto"/>
            <w:vAlign w:val="center"/>
          </w:tcPr>
          <w:p w14:paraId="1DA163B7" w14:textId="77777777" w:rsidR="000D7071" w:rsidRPr="004461D3" w:rsidRDefault="000D7071" w:rsidP="00F72B73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ок исполнения мероприятия</w:t>
            </w:r>
          </w:p>
          <w:p w14:paraId="537B2976" w14:textId="77777777" w:rsidR="00A0178E" w:rsidRPr="004461D3" w:rsidRDefault="00A0178E" w:rsidP="00F72B73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(годы)</w:t>
            </w:r>
          </w:p>
        </w:tc>
        <w:tc>
          <w:tcPr>
            <w:tcW w:w="740" w:type="pct"/>
            <w:vMerge w:val="restart"/>
            <w:shd w:val="clear" w:color="auto" w:fill="auto"/>
            <w:vAlign w:val="center"/>
          </w:tcPr>
          <w:p w14:paraId="36F286BC" w14:textId="77777777" w:rsidR="000D7071" w:rsidRPr="004461D3" w:rsidRDefault="000D7071" w:rsidP="00AE059D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сточники финансирования</w:t>
            </w:r>
          </w:p>
        </w:tc>
        <w:tc>
          <w:tcPr>
            <w:tcW w:w="410" w:type="pct"/>
            <w:vMerge w:val="restart"/>
            <w:shd w:val="clear" w:color="auto" w:fill="auto"/>
            <w:vAlign w:val="center"/>
          </w:tcPr>
          <w:p w14:paraId="11279F3C" w14:textId="447F5BD4" w:rsidR="000D7071" w:rsidRPr="004461D3" w:rsidRDefault="000D7071" w:rsidP="00526D71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Объем финансирования мероприятия в</w:t>
            </w:r>
            <w:r w:rsidR="00287C9F" w:rsidRPr="004461D3">
              <w:rPr>
                <w:sz w:val="16"/>
                <w:szCs w:val="16"/>
              </w:rPr>
              <w:t> </w:t>
            </w:r>
            <w:r w:rsidR="00E714FD" w:rsidRPr="004461D3">
              <w:rPr>
                <w:sz w:val="16"/>
                <w:szCs w:val="16"/>
              </w:rPr>
              <w:t>201</w:t>
            </w:r>
            <w:r w:rsidR="00BA550C" w:rsidRPr="004461D3">
              <w:rPr>
                <w:sz w:val="16"/>
                <w:szCs w:val="16"/>
              </w:rPr>
              <w:t>9</w:t>
            </w:r>
            <w:r w:rsidR="009A5C28" w:rsidRPr="004461D3">
              <w:rPr>
                <w:sz w:val="16"/>
                <w:szCs w:val="16"/>
              </w:rPr>
              <w:t xml:space="preserve"> </w:t>
            </w:r>
            <w:r w:rsidRPr="004461D3">
              <w:rPr>
                <w:sz w:val="16"/>
                <w:szCs w:val="16"/>
              </w:rPr>
              <w:t>году (тыс.</w:t>
            </w:r>
            <w:r w:rsidR="00BE5F52" w:rsidRPr="004461D3">
              <w:rPr>
                <w:sz w:val="16"/>
                <w:szCs w:val="16"/>
              </w:rPr>
              <w:t> </w:t>
            </w:r>
            <w:r w:rsidRPr="004461D3">
              <w:rPr>
                <w:sz w:val="16"/>
                <w:szCs w:val="16"/>
              </w:rPr>
              <w:t>рублей)</w:t>
            </w:r>
          </w:p>
        </w:tc>
        <w:tc>
          <w:tcPr>
            <w:tcW w:w="189" w:type="pct"/>
            <w:vMerge w:val="restart"/>
            <w:shd w:val="clear" w:color="auto" w:fill="auto"/>
            <w:vAlign w:val="center"/>
          </w:tcPr>
          <w:p w14:paraId="38147878" w14:textId="77777777" w:rsidR="000D7071" w:rsidRPr="004461D3" w:rsidRDefault="000D7071" w:rsidP="00AE059D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Всего</w:t>
            </w:r>
            <w:r w:rsidRPr="004461D3">
              <w:rPr>
                <w:sz w:val="16"/>
                <w:szCs w:val="16"/>
              </w:rPr>
              <w:br/>
              <w:t>(тыс. руб.)</w:t>
            </w:r>
          </w:p>
        </w:tc>
        <w:tc>
          <w:tcPr>
            <w:tcW w:w="707" w:type="pct"/>
            <w:gridSpan w:val="5"/>
            <w:vAlign w:val="center"/>
          </w:tcPr>
          <w:p w14:paraId="045E6BDD" w14:textId="77777777" w:rsidR="000D7071" w:rsidRPr="004461D3" w:rsidRDefault="000D7071" w:rsidP="00AE059D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Объем финансирования по</w:t>
            </w:r>
            <w:r w:rsidR="00287C9F" w:rsidRPr="004461D3">
              <w:rPr>
                <w:sz w:val="16"/>
                <w:szCs w:val="16"/>
              </w:rPr>
              <w:t> </w:t>
            </w:r>
            <w:r w:rsidRPr="004461D3">
              <w:rPr>
                <w:sz w:val="16"/>
                <w:szCs w:val="16"/>
              </w:rPr>
              <w:t>годам, (тыс. рублей)</w:t>
            </w:r>
          </w:p>
        </w:tc>
        <w:tc>
          <w:tcPr>
            <w:tcW w:w="416" w:type="pct"/>
            <w:vMerge w:val="restart"/>
            <w:shd w:val="clear" w:color="auto" w:fill="auto"/>
            <w:vAlign w:val="center"/>
          </w:tcPr>
          <w:p w14:paraId="355CAFB6" w14:textId="77777777" w:rsidR="000D7071" w:rsidRPr="004461D3" w:rsidRDefault="000D7071" w:rsidP="00AE059D">
            <w:pPr>
              <w:spacing w:before="20"/>
              <w:jc w:val="center"/>
              <w:rPr>
                <w:sz w:val="16"/>
                <w:szCs w:val="16"/>
              </w:rPr>
            </w:pPr>
            <w:proofErr w:type="gramStart"/>
            <w:r w:rsidRPr="004461D3">
              <w:rPr>
                <w:sz w:val="16"/>
                <w:szCs w:val="16"/>
              </w:rPr>
              <w:t>Ответственный</w:t>
            </w:r>
            <w:proofErr w:type="gramEnd"/>
            <w:r w:rsidRPr="004461D3">
              <w:rPr>
                <w:sz w:val="16"/>
                <w:szCs w:val="16"/>
              </w:rPr>
              <w:t xml:space="preserve"> за выполнение мероприятия </w:t>
            </w:r>
            <w:r w:rsidR="00960C6C" w:rsidRPr="004461D3">
              <w:rPr>
                <w:sz w:val="16"/>
                <w:szCs w:val="16"/>
              </w:rPr>
              <w:t>подпрограмм</w:t>
            </w:r>
            <w:r w:rsidRPr="004461D3">
              <w:rPr>
                <w:sz w:val="16"/>
                <w:szCs w:val="16"/>
              </w:rPr>
              <w:t>ы</w:t>
            </w:r>
          </w:p>
        </w:tc>
        <w:tc>
          <w:tcPr>
            <w:tcW w:w="408" w:type="pct"/>
            <w:vMerge w:val="restart"/>
            <w:shd w:val="clear" w:color="auto" w:fill="auto"/>
            <w:vAlign w:val="center"/>
          </w:tcPr>
          <w:p w14:paraId="3FCDBC53" w14:textId="1957B72C" w:rsidR="000D7071" w:rsidRPr="004461D3" w:rsidRDefault="000D7071" w:rsidP="00A700BA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Результаты выполнения мероприятий </w:t>
            </w:r>
            <w:r w:rsidR="00960C6C" w:rsidRPr="004461D3">
              <w:rPr>
                <w:sz w:val="16"/>
                <w:szCs w:val="16"/>
              </w:rPr>
              <w:t>подпрограмм</w:t>
            </w:r>
            <w:r w:rsidRPr="004461D3">
              <w:rPr>
                <w:sz w:val="16"/>
                <w:szCs w:val="16"/>
              </w:rPr>
              <w:t>ы</w:t>
            </w:r>
          </w:p>
        </w:tc>
      </w:tr>
      <w:tr w:rsidR="00BA550C" w:rsidRPr="004461D3" w14:paraId="383C270C" w14:textId="77777777" w:rsidTr="00EB7EE9">
        <w:trPr>
          <w:trHeight w:val="438"/>
        </w:trPr>
        <w:tc>
          <w:tcPr>
            <w:tcW w:w="184" w:type="pct"/>
            <w:vMerge/>
            <w:shd w:val="clear" w:color="auto" w:fill="auto"/>
          </w:tcPr>
          <w:p w14:paraId="71A1A491" w14:textId="77777777" w:rsidR="00BA550C" w:rsidRPr="004461D3" w:rsidRDefault="00BA550C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61334BBB" w14:textId="77777777" w:rsidR="00BA550C" w:rsidRPr="004461D3" w:rsidRDefault="00BA550C" w:rsidP="00BA550C">
            <w:pPr>
              <w:spacing w:before="20"/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07ED24EC" w14:textId="77777777" w:rsidR="00BA550C" w:rsidRPr="004461D3" w:rsidRDefault="00BA550C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vMerge/>
            <w:shd w:val="clear" w:color="auto" w:fill="auto"/>
          </w:tcPr>
          <w:p w14:paraId="2FAE1900" w14:textId="77777777" w:rsidR="00BA550C" w:rsidRPr="004461D3" w:rsidRDefault="00BA550C" w:rsidP="00BA550C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</w:p>
        </w:tc>
        <w:tc>
          <w:tcPr>
            <w:tcW w:w="410" w:type="pct"/>
            <w:vMerge/>
            <w:shd w:val="clear" w:color="auto" w:fill="auto"/>
          </w:tcPr>
          <w:p w14:paraId="4501CF5F" w14:textId="77777777" w:rsidR="00BA550C" w:rsidRPr="004461D3" w:rsidRDefault="00BA550C" w:rsidP="00BA550C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</w:p>
        </w:tc>
        <w:tc>
          <w:tcPr>
            <w:tcW w:w="189" w:type="pct"/>
            <w:vMerge/>
            <w:shd w:val="clear" w:color="auto" w:fill="auto"/>
          </w:tcPr>
          <w:p w14:paraId="717D3617" w14:textId="77777777" w:rsidR="00BA550C" w:rsidRPr="004461D3" w:rsidRDefault="00BA550C" w:rsidP="00BA550C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</w:p>
        </w:tc>
        <w:tc>
          <w:tcPr>
            <w:tcW w:w="132" w:type="pct"/>
            <w:vAlign w:val="center"/>
          </w:tcPr>
          <w:p w14:paraId="6B91149A" w14:textId="5FCF4618" w:rsidR="00BA550C" w:rsidRPr="004461D3" w:rsidRDefault="00BA550C" w:rsidP="00BA550C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</w:t>
            </w:r>
          </w:p>
        </w:tc>
        <w:tc>
          <w:tcPr>
            <w:tcW w:w="145" w:type="pct"/>
            <w:shd w:val="clear" w:color="auto" w:fill="auto"/>
            <w:vAlign w:val="center"/>
          </w:tcPr>
          <w:p w14:paraId="37D048B7" w14:textId="60110A77" w:rsidR="00BA550C" w:rsidRPr="004461D3" w:rsidRDefault="00BA550C" w:rsidP="00BA550C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1</w:t>
            </w:r>
          </w:p>
        </w:tc>
        <w:tc>
          <w:tcPr>
            <w:tcW w:w="138" w:type="pct"/>
            <w:shd w:val="clear" w:color="auto" w:fill="auto"/>
            <w:vAlign w:val="center"/>
          </w:tcPr>
          <w:p w14:paraId="4C825631" w14:textId="7FC319BA" w:rsidR="00BA550C" w:rsidRPr="004461D3" w:rsidRDefault="00BA550C" w:rsidP="00BA550C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2</w:t>
            </w:r>
          </w:p>
        </w:tc>
        <w:tc>
          <w:tcPr>
            <w:tcW w:w="139" w:type="pct"/>
            <w:shd w:val="clear" w:color="auto" w:fill="auto"/>
            <w:vAlign w:val="center"/>
          </w:tcPr>
          <w:p w14:paraId="3F317B1B" w14:textId="0A344818" w:rsidR="00BA550C" w:rsidRPr="004461D3" w:rsidRDefault="00BA550C" w:rsidP="00BA550C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</w:t>
            </w:r>
            <w:r w:rsidRPr="004461D3">
              <w:rPr>
                <w:sz w:val="16"/>
                <w:szCs w:val="16"/>
                <w:lang w:val="en-US"/>
              </w:rPr>
              <w:t>3</w:t>
            </w:r>
          </w:p>
        </w:tc>
        <w:tc>
          <w:tcPr>
            <w:tcW w:w="153" w:type="pct"/>
            <w:shd w:val="clear" w:color="auto" w:fill="auto"/>
            <w:vAlign w:val="center"/>
          </w:tcPr>
          <w:p w14:paraId="684C8476" w14:textId="2D490D2F" w:rsidR="00BA550C" w:rsidRPr="004461D3" w:rsidRDefault="00BA550C" w:rsidP="00BA550C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</w:t>
            </w:r>
            <w:r w:rsidRPr="004461D3">
              <w:rPr>
                <w:sz w:val="16"/>
                <w:szCs w:val="16"/>
                <w:lang w:val="en-US"/>
              </w:rPr>
              <w:t>4</w:t>
            </w:r>
          </w:p>
        </w:tc>
        <w:tc>
          <w:tcPr>
            <w:tcW w:w="416" w:type="pct"/>
            <w:vMerge/>
            <w:shd w:val="clear" w:color="auto" w:fill="auto"/>
          </w:tcPr>
          <w:p w14:paraId="5A8291E9" w14:textId="77777777" w:rsidR="00BA550C" w:rsidRPr="004461D3" w:rsidRDefault="00BA550C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5E2478D3" w14:textId="77777777" w:rsidR="00BA550C" w:rsidRPr="004461D3" w:rsidRDefault="00BA550C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</w:tr>
      <w:tr w:rsidR="004D4227" w:rsidRPr="004461D3" w14:paraId="0138C106" w14:textId="77777777" w:rsidTr="00FE615F">
        <w:trPr>
          <w:trHeight w:val="455"/>
        </w:trPr>
        <w:tc>
          <w:tcPr>
            <w:tcW w:w="184" w:type="pct"/>
            <w:shd w:val="clear" w:color="auto" w:fill="auto"/>
          </w:tcPr>
          <w:p w14:paraId="76B2BC84" w14:textId="77777777" w:rsidR="004D4227" w:rsidRPr="004461D3" w:rsidRDefault="004D4227" w:rsidP="004D4227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</w:t>
            </w:r>
          </w:p>
        </w:tc>
        <w:tc>
          <w:tcPr>
            <w:tcW w:w="1574" w:type="pct"/>
            <w:shd w:val="clear" w:color="auto" w:fill="auto"/>
          </w:tcPr>
          <w:p w14:paraId="41F706E5" w14:textId="77777777" w:rsidR="004D4227" w:rsidRPr="004461D3" w:rsidRDefault="004D4227" w:rsidP="004D4227">
            <w:pPr>
              <w:spacing w:before="20"/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>2</w:t>
            </w:r>
          </w:p>
        </w:tc>
        <w:tc>
          <w:tcPr>
            <w:tcW w:w="371" w:type="pct"/>
            <w:shd w:val="clear" w:color="auto" w:fill="auto"/>
          </w:tcPr>
          <w:p w14:paraId="3CD04B3F" w14:textId="77777777" w:rsidR="004D4227" w:rsidRPr="004461D3" w:rsidRDefault="004D4227" w:rsidP="004D4227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3</w:t>
            </w:r>
          </w:p>
        </w:tc>
        <w:tc>
          <w:tcPr>
            <w:tcW w:w="740" w:type="pct"/>
            <w:shd w:val="clear" w:color="auto" w:fill="auto"/>
          </w:tcPr>
          <w:p w14:paraId="1DE37160" w14:textId="77777777" w:rsidR="004D4227" w:rsidRPr="004461D3" w:rsidRDefault="004D4227" w:rsidP="004D4227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4</w:t>
            </w:r>
          </w:p>
        </w:tc>
        <w:tc>
          <w:tcPr>
            <w:tcW w:w="410" w:type="pct"/>
            <w:shd w:val="clear" w:color="auto" w:fill="auto"/>
          </w:tcPr>
          <w:p w14:paraId="39814046" w14:textId="77777777" w:rsidR="004D4227" w:rsidRPr="004461D3" w:rsidRDefault="004D4227" w:rsidP="004D4227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5</w:t>
            </w:r>
          </w:p>
        </w:tc>
        <w:tc>
          <w:tcPr>
            <w:tcW w:w="189" w:type="pct"/>
            <w:shd w:val="clear" w:color="auto" w:fill="auto"/>
          </w:tcPr>
          <w:p w14:paraId="2E8B9373" w14:textId="77777777" w:rsidR="004D4227" w:rsidRPr="004461D3" w:rsidRDefault="004D4227" w:rsidP="004D4227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6</w:t>
            </w:r>
          </w:p>
        </w:tc>
        <w:tc>
          <w:tcPr>
            <w:tcW w:w="132" w:type="pct"/>
          </w:tcPr>
          <w:p w14:paraId="3BA46A56" w14:textId="77777777" w:rsidR="004D4227" w:rsidRPr="004461D3" w:rsidRDefault="004D4227" w:rsidP="004D4227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7</w:t>
            </w:r>
          </w:p>
        </w:tc>
        <w:tc>
          <w:tcPr>
            <w:tcW w:w="145" w:type="pct"/>
            <w:shd w:val="clear" w:color="auto" w:fill="auto"/>
          </w:tcPr>
          <w:p w14:paraId="2D902AA1" w14:textId="77777777" w:rsidR="004D4227" w:rsidRPr="004461D3" w:rsidRDefault="004D4227" w:rsidP="004D4227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8</w:t>
            </w:r>
          </w:p>
        </w:tc>
        <w:tc>
          <w:tcPr>
            <w:tcW w:w="138" w:type="pct"/>
            <w:shd w:val="clear" w:color="auto" w:fill="auto"/>
          </w:tcPr>
          <w:p w14:paraId="0EC01D9C" w14:textId="77777777" w:rsidR="004D4227" w:rsidRPr="004461D3" w:rsidRDefault="004D4227" w:rsidP="004D4227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9</w:t>
            </w:r>
          </w:p>
        </w:tc>
        <w:tc>
          <w:tcPr>
            <w:tcW w:w="139" w:type="pct"/>
            <w:shd w:val="clear" w:color="auto" w:fill="auto"/>
          </w:tcPr>
          <w:p w14:paraId="7B3CA935" w14:textId="77777777" w:rsidR="004D4227" w:rsidRPr="004461D3" w:rsidRDefault="004D4227" w:rsidP="004D4227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0</w:t>
            </w:r>
          </w:p>
        </w:tc>
        <w:tc>
          <w:tcPr>
            <w:tcW w:w="153" w:type="pct"/>
            <w:shd w:val="clear" w:color="auto" w:fill="auto"/>
          </w:tcPr>
          <w:p w14:paraId="613457A7" w14:textId="77777777" w:rsidR="004D4227" w:rsidRPr="004461D3" w:rsidRDefault="004D4227" w:rsidP="004D4227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1</w:t>
            </w:r>
          </w:p>
        </w:tc>
        <w:tc>
          <w:tcPr>
            <w:tcW w:w="416" w:type="pct"/>
            <w:shd w:val="clear" w:color="auto" w:fill="auto"/>
          </w:tcPr>
          <w:p w14:paraId="3013962F" w14:textId="77777777" w:rsidR="004D4227" w:rsidRPr="004461D3" w:rsidRDefault="004D4227" w:rsidP="004D4227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2</w:t>
            </w:r>
          </w:p>
        </w:tc>
        <w:tc>
          <w:tcPr>
            <w:tcW w:w="408" w:type="pct"/>
            <w:shd w:val="clear" w:color="auto" w:fill="auto"/>
          </w:tcPr>
          <w:p w14:paraId="7A754DDB" w14:textId="77777777" w:rsidR="004D4227" w:rsidRPr="004461D3" w:rsidRDefault="004D4227" w:rsidP="004D4227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3</w:t>
            </w:r>
          </w:p>
        </w:tc>
      </w:tr>
      <w:tr w:rsidR="004D4227" w:rsidRPr="004461D3" w14:paraId="1D8AC271" w14:textId="77777777" w:rsidTr="00EB7EE9">
        <w:trPr>
          <w:trHeight w:val="58"/>
        </w:trPr>
        <w:tc>
          <w:tcPr>
            <w:tcW w:w="184" w:type="pct"/>
            <w:vMerge w:val="restart"/>
            <w:shd w:val="clear" w:color="auto" w:fill="auto"/>
          </w:tcPr>
          <w:p w14:paraId="7951BD65" w14:textId="77777777" w:rsidR="004D4227" w:rsidRPr="004461D3" w:rsidRDefault="004D4227" w:rsidP="004D4227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  <w:lang w:val="en-US"/>
              </w:rPr>
              <w:t>1</w:t>
            </w:r>
            <w:r w:rsidRPr="004461D3">
              <w:rPr>
                <w:rFonts w:ascii="Times New Roman" w:hAnsi="Times New Roman"/>
                <w:sz w:val="16"/>
                <w:szCs w:val="16"/>
              </w:rPr>
              <w:t>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4FDBD110" w14:textId="583E0F4B" w:rsidR="004D4227" w:rsidRPr="004461D3" w:rsidRDefault="00721903" w:rsidP="00721903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 xml:space="preserve">Основное мероприятие </w:t>
            </w:r>
            <w:r w:rsidR="00043004">
              <w:rPr>
                <w:rFonts w:eastAsia="Calibri"/>
                <w:sz w:val="16"/>
                <w:szCs w:val="16"/>
                <w:lang w:val="en-US" w:eastAsia="en-US"/>
              </w:rPr>
              <w:t>0</w:t>
            </w:r>
            <w:r w:rsidRPr="004461D3">
              <w:rPr>
                <w:rFonts w:eastAsia="Calibri"/>
                <w:sz w:val="16"/>
                <w:szCs w:val="16"/>
                <w:lang w:eastAsia="en-US"/>
              </w:rPr>
              <w:t>1</w:t>
            </w:r>
            <w:r w:rsidR="004D4227" w:rsidRPr="004461D3">
              <w:rPr>
                <w:rFonts w:eastAsia="Calibri"/>
                <w:sz w:val="16"/>
                <w:szCs w:val="16"/>
                <w:lang w:eastAsia="en-US"/>
              </w:rPr>
              <w:t xml:space="preserve">. </w:t>
            </w:r>
            <w:r w:rsidRPr="004461D3">
              <w:rPr>
                <w:rFonts w:eastAsia="Calibri"/>
                <w:sz w:val="16"/>
                <w:szCs w:val="16"/>
                <w:lang w:eastAsia="en-US"/>
              </w:rPr>
              <w:t>Информационная инфраструктура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3EF0447B" w14:textId="6DCD063B" w:rsidR="004D4227" w:rsidRPr="004461D3" w:rsidRDefault="004D4227" w:rsidP="00BA550C">
            <w:pPr>
              <w:spacing w:before="20"/>
              <w:jc w:val="center"/>
              <w:rPr>
                <w:iCs/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="00BA550C" w:rsidRPr="004461D3">
              <w:rPr>
                <w:sz w:val="16"/>
                <w:szCs w:val="16"/>
                <w:lang w:val="en-US"/>
              </w:rPr>
              <w:t>20</w:t>
            </w:r>
            <w:r w:rsidR="00BA550C"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227FEB37" w14:textId="77777777" w:rsidR="004D4227" w:rsidRPr="004461D3" w:rsidRDefault="004D4227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206F703A" w14:textId="624EFEA1" w:rsidR="004D4227" w:rsidRPr="004461D3" w:rsidRDefault="004D4227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6E313357" w14:textId="125553A4" w:rsidR="004D4227" w:rsidRPr="00F02BA8" w:rsidRDefault="0029559E" w:rsidP="00F02BA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7499,8</w:t>
            </w:r>
          </w:p>
        </w:tc>
        <w:tc>
          <w:tcPr>
            <w:tcW w:w="132" w:type="pct"/>
          </w:tcPr>
          <w:p w14:paraId="708B7B60" w14:textId="03E88263" w:rsidR="004D4227" w:rsidRPr="00F02BA8" w:rsidRDefault="00D409F9" w:rsidP="00F02BA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145" w:type="pct"/>
            <w:shd w:val="clear" w:color="auto" w:fill="auto"/>
          </w:tcPr>
          <w:p w14:paraId="32090BEF" w14:textId="4949F6E2" w:rsidR="004D4227" w:rsidRPr="00F02BA8" w:rsidRDefault="00D409F9" w:rsidP="00F02BA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499,8</w:t>
            </w:r>
          </w:p>
        </w:tc>
        <w:tc>
          <w:tcPr>
            <w:tcW w:w="138" w:type="pct"/>
            <w:shd w:val="clear" w:color="auto" w:fill="auto"/>
          </w:tcPr>
          <w:p w14:paraId="201BA59F" w14:textId="1D2DEBE8" w:rsidR="004D4227" w:rsidRPr="00F02BA8" w:rsidRDefault="00547FF8" w:rsidP="00F02BA8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139" w:type="pct"/>
            <w:shd w:val="clear" w:color="auto" w:fill="auto"/>
          </w:tcPr>
          <w:p w14:paraId="5FAD7769" w14:textId="2E5C0298" w:rsidR="004D4227" w:rsidRPr="00F02BA8" w:rsidRDefault="00547FF8" w:rsidP="00F02BA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153" w:type="pct"/>
            <w:shd w:val="clear" w:color="auto" w:fill="auto"/>
          </w:tcPr>
          <w:p w14:paraId="1CCAEF42" w14:textId="11566EDE" w:rsidR="004D4227" w:rsidRPr="00F02BA8" w:rsidRDefault="00547FF8" w:rsidP="00547FF8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304970F9" w14:textId="77777777" w:rsidR="004D4227" w:rsidRPr="004461D3" w:rsidRDefault="004D4227" w:rsidP="004D4227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0C7FCA91" w14:textId="77777777" w:rsidR="004D4227" w:rsidRPr="004461D3" w:rsidRDefault="004D4227" w:rsidP="004D4227">
            <w:pPr>
              <w:spacing w:before="2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 </w:t>
            </w:r>
          </w:p>
        </w:tc>
      </w:tr>
      <w:tr w:rsidR="00F02BA8" w:rsidRPr="004461D3" w14:paraId="6B994925" w14:textId="77777777" w:rsidTr="00EB7EE9">
        <w:trPr>
          <w:trHeight w:val="198"/>
        </w:trPr>
        <w:tc>
          <w:tcPr>
            <w:tcW w:w="184" w:type="pct"/>
            <w:vMerge/>
            <w:shd w:val="clear" w:color="auto" w:fill="auto"/>
          </w:tcPr>
          <w:p w14:paraId="6F523181" w14:textId="77777777" w:rsidR="00F02BA8" w:rsidRPr="004461D3" w:rsidRDefault="00F02BA8" w:rsidP="004D4227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3F421481" w14:textId="77777777" w:rsidR="00F02BA8" w:rsidRPr="004461D3" w:rsidRDefault="00F02BA8" w:rsidP="004D4227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65196F67" w14:textId="77777777" w:rsidR="00F02BA8" w:rsidRPr="004461D3" w:rsidRDefault="00F02BA8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1BD3BAC1" w14:textId="77777777" w:rsidR="00F02BA8" w:rsidRPr="004461D3" w:rsidRDefault="00F02BA8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24B04D04" w14:textId="77777777" w:rsidR="00F02BA8" w:rsidRPr="004461D3" w:rsidRDefault="00F02BA8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A875032" w14:textId="6E768607" w:rsidR="00F02BA8" w:rsidRPr="00547FF8" w:rsidRDefault="0029559E" w:rsidP="00F02BA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7499,8</w:t>
            </w:r>
          </w:p>
        </w:tc>
        <w:tc>
          <w:tcPr>
            <w:tcW w:w="132" w:type="pct"/>
          </w:tcPr>
          <w:p w14:paraId="541C5B6A" w14:textId="09DECACA" w:rsidR="00F02BA8" w:rsidRPr="00547FF8" w:rsidRDefault="00D409F9" w:rsidP="00F02BA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145" w:type="pct"/>
            <w:shd w:val="clear" w:color="auto" w:fill="auto"/>
          </w:tcPr>
          <w:p w14:paraId="5EEBD5C3" w14:textId="57117D73" w:rsidR="00F02BA8" w:rsidRPr="00DD1288" w:rsidRDefault="00D409F9" w:rsidP="00D409F9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499,8</w:t>
            </w:r>
          </w:p>
        </w:tc>
        <w:tc>
          <w:tcPr>
            <w:tcW w:w="138" w:type="pct"/>
            <w:shd w:val="clear" w:color="auto" w:fill="auto"/>
          </w:tcPr>
          <w:p w14:paraId="18747508" w14:textId="05BFE90B" w:rsidR="00F02BA8" w:rsidRPr="00DD1288" w:rsidRDefault="00547FF8" w:rsidP="00DD128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139" w:type="pct"/>
            <w:shd w:val="clear" w:color="auto" w:fill="auto"/>
          </w:tcPr>
          <w:p w14:paraId="46BA698E" w14:textId="1ADC5285" w:rsidR="00F02BA8" w:rsidRPr="00547FF8" w:rsidRDefault="00547FF8" w:rsidP="00F02BA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47FF8">
              <w:rPr>
                <w:sz w:val="14"/>
                <w:szCs w:val="16"/>
              </w:rPr>
              <w:t>1500,0</w:t>
            </w:r>
          </w:p>
        </w:tc>
        <w:tc>
          <w:tcPr>
            <w:tcW w:w="153" w:type="pct"/>
            <w:shd w:val="clear" w:color="auto" w:fill="auto"/>
          </w:tcPr>
          <w:p w14:paraId="78704885" w14:textId="3BE7F71E" w:rsidR="00F02BA8" w:rsidRPr="00547FF8" w:rsidRDefault="00547FF8" w:rsidP="00547FF8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47FF8">
              <w:rPr>
                <w:sz w:val="14"/>
                <w:szCs w:val="16"/>
              </w:rPr>
              <w:t>1500,0</w:t>
            </w:r>
          </w:p>
        </w:tc>
        <w:tc>
          <w:tcPr>
            <w:tcW w:w="416" w:type="pct"/>
            <w:vMerge/>
            <w:shd w:val="clear" w:color="auto" w:fill="auto"/>
          </w:tcPr>
          <w:p w14:paraId="069B11A7" w14:textId="77777777" w:rsidR="00F02BA8" w:rsidRPr="004461D3" w:rsidRDefault="00F02BA8" w:rsidP="004D4227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0600E68C" w14:textId="77777777" w:rsidR="00F02BA8" w:rsidRPr="004461D3" w:rsidRDefault="00F02BA8" w:rsidP="004D4227">
            <w:pPr>
              <w:spacing w:before="20"/>
              <w:rPr>
                <w:sz w:val="16"/>
                <w:szCs w:val="16"/>
              </w:rPr>
            </w:pPr>
          </w:p>
        </w:tc>
      </w:tr>
      <w:tr w:rsidR="00F02BA8" w:rsidRPr="004461D3" w14:paraId="488380B3" w14:textId="77777777" w:rsidTr="00EB7EE9">
        <w:trPr>
          <w:trHeight w:val="192"/>
        </w:trPr>
        <w:tc>
          <w:tcPr>
            <w:tcW w:w="184" w:type="pct"/>
            <w:vMerge/>
            <w:shd w:val="clear" w:color="auto" w:fill="auto"/>
          </w:tcPr>
          <w:p w14:paraId="72980ACC" w14:textId="77777777" w:rsidR="00F02BA8" w:rsidRPr="004461D3" w:rsidRDefault="00F02BA8" w:rsidP="004D4227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4DE325C6" w14:textId="77777777" w:rsidR="00F02BA8" w:rsidRPr="004461D3" w:rsidRDefault="00F02BA8" w:rsidP="004D4227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1E2D0BE7" w14:textId="77777777" w:rsidR="00F02BA8" w:rsidRPr="004461D3" w:rsidRDefault="00F02BA8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412E50C5" w14:textId="77777777" w:rsidR="00F02BA8" w:rsidRPr="004461D3" w:rsidRDefault="00F02BA8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Внебюджетные источники</w:t>
            </w:r>
          </w:p>
        </w:tc>
        <w:tc>
          <w:tcPr>
            <w:tcW w:w="410" w:type="pct"/>
            <w:shd w:val="clear" w:color="auto" w:fill="auto"/>
          </w:tcPr>
          <w:p w14:paraId="28DD63B8" w14:textId="77777777" w:rsidR="00F02BA8" w:rsidRPr="004461D3" w:rsidRDefault="00F02BA8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50474EA1" w14:textId="48A18DAA" w:rsidR="00F02BA8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5AA04696" w14:textId="78C4A0F9" w:rsidR="00F02BA8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51C0C900" w14:textId="2A607814" w:rsidR="00F02BA8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6BEBDD0A" w14:textId="51EB686A" w:rsidR="00F02BA8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528BB2E1" w14:textId="4F11797B" w:rsidR="00F02BA8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545A5175" w14:textId="6C6E4EC1" w:rsidR="00F02BA8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27F3C8AD" w14:textId="77777777" w:rsidR="00F02BA8" w:rsidRPr="004461D3" w:rsidRDefault="00F02BA8" w:rsidP="004D4227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4E666026" w14:textId="77777777" w:rsidR="00F02BA8" w:rsidRPr="004461D3" w:rsidRDefault="00F02BA8" w:rsidP="004D4227">
            <w:pPr>
              <w:spacing w:before="20"/>
              <w:rPr>
                <w:sz w:val="16"/>
                <w:szCs w:val="16"/>
              </w:rPr>
            </w:pPr>
          </w:p>
        </w:tc>
      </w:tr>
      <w:tr w:rsidR="0030496B" w:rsidRPr="004461D3" w14:paraId="500E01C7" w14:textId="77777777" w:rsidTr="00EB7EE9">
        <w:trPr>
          <w:trHeight w:val="164"/>
        </w:trPr>
        <w:tc>
          <w:tcPr>
            <w:tcW w:w="184" w:type="pct"/>
            <w:vMerge w:val="restart"/>
            <w:shd w:val="clear" w:color="auto" w:fill="auto"/>
          </w:tcPr>
          <w:p w14:paraId="77ED2645" w14:textId="77777777" w:rsidR="0030496B" w:rsidRPr="004461D3" w:rsidRDefault="0030496B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1.</w:t>
            </w:r>
            <w:r w:rsidRPr="004461D3">
              <w:rPr>
                <w:rFonts w:ascii="Times New Roman" w:hAnsi="Times New Roman"/>
                <w:sz w:val="16"/>
                <w:szCs w:val="16"/>
                <w:lang w:val="en-US"/>
              </w:rPr>
              <w:t>1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5FE21DB3" w14:textId="77777777" w:rsidR="0030496B" w:rsidRPr="004461D3" w:rsidRDefault="0030496B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009A46F4" w14:textId="6A3E8F6E" w:rsidR="0030496B" w:rsidRPr="004461D3" w:rsidRDefault="0030496B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39A0B9D6" w14:textId="77777777" w:rsidR="0030496B" w:rsidRPr="004461D3" w:rsidRDefault="0030496B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66060D40" w14:textId="77777777" w:rsidR="0030496B" w:rsidRPr="004461D3" w:rsidRDefault="0030496B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13732A2" w14:textId="3DCD7405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0D9E374A" w14:textId="0DE8AEE6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09BBBB79" w14:textId="328A612E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0213BD2B" w14:textId="01BF0153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4A4CD48A" w14:textId="17A277F0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00829BA3" w14:textId="4EE0012A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2D997D1B" w14:textId="77777777" w:rsidR="0030496B" w:rsidRPr="004461D3" w:rsidRDefault="0030496B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746133D2" w14:textId="77777777" w:rsidR="0030496B" w:rsidRPr="004461D3" w:rsidRDefault="0030496B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30496B" w:rsidRPr="004461D3" w14:paraId="6625CAE8" w14:textId="77777777" w:rsidTr="00EB7EE9">
        <w:trPr>
          <w:trHeight w:val="240"/>
        </w:trPr>
        <w:tc>
          <w:tcPr>
            <w:tcW w:w="184" w:type="pct"/>
            <w:vMerge/>
            <w:shd w:val="clear" w:color="auto" w:fill="auto"/>
          </w:tcPr>
          <w:p w14:paraId="4467028A" w14:textId="77777777" w:rsidR="0030496B" w:rsidRPr="004461D3" w:rsidRDefault="0030496B" w:rsidP="004D4227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3ED93A68" w14:textId="77777777" w:rsidR="0030496B" w:rsidRPr="004461D3" w:rsidRDefault="0030496B" w:rsidP="004D4227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2EA26C31" w14:textId="77777777" w:rsidR="0030496B" w:rsidRPr="004461D3" w:rsidRDefault="0030496B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281D676C" w14:textId="77777777" w:rsidR="0030496B" w:rsidRPr="004461D3" w:rsidRDefault="0030496B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0B1568FD" w14:textId="77777777" w:rsidR="0030496B" w:rsidRPr="004461D3" w:rsidRDefault="0030496B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4F6961B7" w14:textId="029983F9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18D67EFA" w14:textId="5668A785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77D1F9F5" w14:textId="07EF7EC7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4D6F3499" w14:textId="09DF3A2A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3E41B084" w14:textId="53C714A1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791D971C" w14:textId="176F473F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7F3B013B" w14:textId="77777777" w:rsidR="0030496B" w:rsidRPr="004461D3" w:rsidRDefault="0030496B" w:rsidP="004D4227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15AB4293" w14:textId="77777777" w:rsidR="0030496B" w:rsidRPr="004461D3" w:rsidRDefault="0030496B" w:rsidP="004D4227">
            <w:pPr>
              <w:spacing w:before="20"/>
              <w:rPr>
                <w:sz w:val="16"/>
                <w:szCs w:val="16"/>
              </w:rPr>
            </w:pPr>
          </w:p>
        </w:tc>
      </w:tr>
      <w:tr w:rsidR="0030496B" w:rsidRPr="004461D3" w14:paraId="2AED7F73" w14:textId="77777777" w:rsidTr="00EB7EE9">
        <w:trPr>
          <w:trHeight w:val="170"/>
        </w:trPr>
        <w:tc>
          <w:tcPr>
            <w:tcW w:w="184" w:type="pct"/>
            <w:vMerge/>
            <w:shd w:val="clear" w:color="auto" w:fill="auto"/>
          </w:tcPr>
          <w:p w14:paraId="52E60763" w14:textId="77777777" w:rsidR="0030496B" w:rsidRPr="004461D3" w:rsidRDefault="0030496B" w:rsidP="004D4227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5DB64A63" w14:textId="77777777" w:rsidR="0030496B" w:rsidRPr="004461D3" w:rsidRDefault="0030496B" w:rsidP="004D4227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3550A79C" w14:textId="77777777" w:rsidR="0030496B" w:rsidRPr="004461D3" w:rsidRDefault="0030496B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723AD7DF" w14:textId="77777777" w:rsidR="0030496B" w:rsidRPr="004461D3" w:rsidRDefault="0030496B" w:rsidP="004D4227">
            <w:pPr>
              <w:spacing w:before="20"/>
              <w:ind w:left="-57" w:right="-57"/>
              <w:rPr>
                <w:sz w:val="16"/>
                <w:szCs w:val="16"/>
                <w:vertAlign w:val="superscript"/>
              </w:rPr>
            </w:pPr>
            <w:r w:rsidRPr="004461D3">
              <w:rPr>
                <w:sz w:val="16"/>
                <w:szCs w:val="16"/>
              </w:rPr>
              <w:t>Внебюджетные источники</w:t>
            </w:r>
          </w:p>
        </w:tc>
        <w:tc>
          <w:tcPr>
            <w:tcW w:w="410" w:type="pct"/>
            <w:shd w:val="clear" w:color="auto" w:fill="auto"/>
          </w:tcPr>
          <w:p w14:paraId="56787BCC" w14:textId="77777777" w:rsidR="0030496B" w:rsidRPr="004461D3" w:rsidRDefault="0030496B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67322FA0" w14:textId="230CFECD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0B5A0A42" w14:textId="4497B9D1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1848467E" w14:textId="0BC05B60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27C51250" w14:textId="6D7E1A2F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4E5C45ED" w14:textId="19BF72A4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44F37E26" w14:textId="609DB0E7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4C3B449B" w14:textId="77777777" w:rsidR="0030496B" w:rsidRPr="004461D3" w:rsidRDefault="0030496B" w:rsidP="004D4227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18C3CF1E" w14:textId="77777777" w:rsidR="0030496B" w:rsidRPr="004461D3" w:rsidRDefault="0030496B" w:rsidP="004D4227">
            <w:pPr>
              <w:spacing w:before="20"/>
              <w:rPr>
                <w:sz w:val="16"/>
                <w:szCs w:val="16"/>
              </w:rPr>
            </w:pPr>
          </w:p>
        </w:tc>
      </w:tr>
      <w:tr w:rsidR="0030496B" w:rsidRPr="004461D3" w14:paraId="42D2712B" w14:textId="77777777" w:rsidTr="00EB7EE9">
        <w:trPr>
          <w:trHeight w:val="218"/>
        </w:trPr>
        <w:tc>
          <w:tcPr>
            <w:tcW w:w="184" w:type="pct"/>
            <w:vMerge w:val="restart"/>
            <w:shd w:val="clear" w:color="auto" w:fill="auto"/>
          </w:tcPr>
          <w:p w14:paraId="743F388A" w14:textId="77777777" w:rsidR="0030496B" w:rsidRPr="004461D3" w:rsidRDefault="0030496B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1.2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3868F733" w14:textId="1BB3B45F" w:rsidR="0030496B" w:rsidRPr="004461D3" w:rsidRDefault="0030496B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2DE03D1D" w14:textId="47540F5D" w:rsidR="0030496B" w:rsidRPr="004461D3" w:rsidRDefault="0030496B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0E95565B" w14:textId="77777777" w:rsidR="0030496B" w:rsidRPr="004461D3" w:rsidRDefault="0030496B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121EAC37" w14:textId="77777777" w:rsidR="0030496B" w:rsidRPr="004461D3" w:rsidRDefault="0030496B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DC17493" w14:textId="1C987805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41A206E4" w14:textId="20411316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</w:tcPr>
          <w:p w14:paraId="7FEF2A59" w14:textId="7B860077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</w:tcPr>
          <w:p w14:paraId="15388A27" w14:textId="5ECCCE63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</w:tcPr>
          <w:p w14:paraId="3518AA59" w14:textId="7216A13A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shd w:val="clear" w:color="auto" w:fill="auto"/>
          </w:tcPr>
          <w:p w14:paraId="0E4BEA4F" w14:textId="6934122C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1168813D" w14:textId="77777777" w:rsidR="0030496B" w:rsidRPr="004461D3" w:rsidRDefault="0030496B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7132BEE6" w14:textId="77777777" w:rsidR="0030496B" w:rsidRPr="004461D3" w:rsidRDefault="0030496B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30496B" w:rsidRPr="004461D3" w14:paraId="652CA315" w14:textId="77777777" w:rsidTr="00EB7EE9">
        <w:trPr>
          <w:trHeight w:val="217"/>
        </w:trPr>
        <w:tc>
          <w:tcPr>
            <w:tcW w:w="18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E4C62F4" w14:textId="77777777" w:rsidR="0030496B" w:rsidRPr="004461D3" w:rsidRDefault="0030496B" w:rsidP="004D4227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37CE66E" w14:textId="77777777" w:rsidR="0030496B" w:rsidRPr="004461D3" w:rsidRDefault="0030496B" w:rsidP="004D4227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9A10838" w14:textId="77777777" w:rsidR="0030496B" w:rsidRPr="004461D3" w:rsidRDefault="0030496B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bottom w:val="single" w:sz="4" w:space="0" w:color="auto"/>
            </w:tcBorders>
            <w:shd w:val="clear" w:color="auto" w:fill="auto"/>
          </w:tcPr>
          <w:p w14:paraId="51C5025E" w14:textId="77777777" w:rsidR="0030496B" w:rsidRPr="004461D3" w:rsidRDefault="0030496B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</w:tcPr>
          <w:p w14:paraId="0DF8A891" w14:textId="77777777" w:rsidR="0030496B" w:rsidRPr="004461D3" w:rsidRDefault="0030496B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bottom w:val="single" w:sz="4" w:space="0" w:color="auto"/>
            </w:tcBorders>
            <w:shd w:val="clear" w:color="auto" w:fill="auto"/>
          </w:tcPr>
          <w:p w14:paraId="1767830B" w14:textId="0DAA159A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  <w:tcBorders>
              <w:bottom w:val="single" w:sz="4" w:space="0" w:color="auto"/>
            </w:tcBorders>
          </w:tcPr>
          <w:p w14:paraId="791AF198" w14:textId="510B72D6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bottom w:val="single" w:sz="4" w:space="0" w:color="auto"/>
            </w:tcBorders>
          </w:tcPr>
          <w:p w14:paraId="19B341B1" w14:textId="3F4156EE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bottom w:val="single" w:sz="4" w:space="0" w:color="auto"/>
            </w:tcBorders>
          </w:tcPr>
          <w:p w14:paraId="0CEBE551" w14:textId="48B0C479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tcBorders>
              <w:bottom w:val="single" w:sz="4" w:space="0" w:color="auto"/>
            </w:tcBorders>
          </w:tcPr>
          <w:p w14:paraId="50C908E0" w14:textId="406E31E5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shd w:val="clear" w:color="auto" w:fill="auto"/>
          </w:tcPr>
          <w:p w14:paraId="4B6658E8" w14:textId="5E7CF329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06DACD3" w14:textId="77777777" w:rsidR="0030496B" w:rsidRPr="004461D3" w:rsidRDefault="0030496B" w:rsidP="004D4227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A8BEDBF" w14:textId="77777777" w:rsidR="0030496B" w:rsidRPr="004461D3" w:rsidRDefault="0030496B" w:rsidP="004D4227">
            <w:pPr>
              <w:spacing w:before="20"/>
              <w:rPr>
                <w:sz w:val="16"/>
                <w:szCs w:val="16"/>
              </w:rPr>
            </w:pPr>
          </w:p>
        </w:tc>
      </w:tr>
      <w:tr w:rsidR="004B3A8E" w:rsidRPr="004461D3" w14:paraId="5E7B09C3" w14:textId="77777777" w:rsidTr="00EB7EE9">
        <w:trPr>
          <w:trHeight w:val="148"/>
        </w:trPr>
        <w:tc>
          <w:tcPr>
            <w:tcW w:w="184" w:type="pct"/>
            <w:vMerge w:val="restart"/>
            <w:shd w:val="clear" w:color="auto" w:fill="auto"/>
          </w:tcPr>
          <w:p w14:paraId="7C794FA4" w14:textId="77777777" w:rsidR="004B3A8E" w:rsidRPr="004461D3" w:rsidRDefault="004B3A8E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1.3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54F13FD0" w14:textId="581B722F" w:rsidR="004B3A8E" w:rsidRPr="004461D3" w:rsidRDefault="004B3A8E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Мероприятие 3. Подключение ОМСУ муниципального образования Московской области к единой интегрированной </w:t>
            </w:r>
            <w:proofErr w:type="spellStart"/>
            <w:r w:rsidRPr="004461D3">
              <w:rPr>
                <w:sz w:val="16"/>
                <w:szCs w:val="16"/>
              </w:rPr>
              <w:t>мультисервисной</w:t>
            </w:r>
            <w:proofErr w:type="spellEnd"/>
            <w:r w:rsidRPr="004461D3">
              <w:rPr>
                <w:sz w:val="16"/>
                <w:szCs w:val="16"/>
              </w:rPr>
              <w:t xml:space="preserve">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4629E481" w14:textId="242A4CCB" w:rsidR="004B3A8E" w:rsidRPr="004461D3" w:rsidRDefault="004B3A8E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50300FD0" w14:textId="77777777" w:rsidR="004B3A8E" w:rsidRPr="004461D3" w:rsidRDefault="004B3A8E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5EDB8E6E" w14:textId="77777777" w:rsidR="004B3A8E" w:rsidRPr="004461D3" w:rsidRDefault="004B3A8E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27F3F312" w14:textId="5400B75F" w:rsidR="004B3A8E" w:rsidRPr="00B40272" w:rsidRDefault="0029559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132" w:type="pct"/>
          </w:tcPr>
          <w:p w14:paraId="54C0BC99" w14:textId="183FE59D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145" w:type="pct"/>
            <w:shd w:val="clear" w:color="auto" w:fill="auto"/>
          </w:tcPr>
          <w:p w14:paraId="0110293B" w14:textId="7AA03285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138" w:type="pct"/>
            <w:shd w:val="clear" w:color="auto" w:fill="auto"/>
          </w:tcPr>
          <w:p w14:paraId="640A6245" w14:textId="38B0FDD0" w:rsidR="004B3A8E" w:rsidRPr="00B40272" w:rsidRDefault="004B3A8E" w:rsidP="00B40272">
            <w:pPr>
              <w:tabs>
                <w:tab w:val="left" w:pos="163"/>
              </w:tabs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139" w:type="pct"/>
            <w:shd w:val="clear" w:color="auto" w:fill="auto"/>
          </w:tcPr>
          <w:p w14:paraId="7D68E6DA" w14:textId="23FC702B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153" w:type="pct"/>
            <w:shd w:val="clear" w:color="auto" w:fill="auto"/>
          </w:tcPr>
          <w:p w14:paraId="3C6D332E" w14:textId="61E0027C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44513A76" w14:textId="09718754" w:rsidR="004B3A8E" w:rsidRPr="004461D3" w:rsidRDefault="004B3A8E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Лыткарино</w:t>
            </w:r>
          </w:p>
        </w:tc>
        <w:tc>
          <w:tcPr>
            <w:tcW w:w="408" w:type="pct"/>
            <w:vMerge w:val="restart"/>
            <w:shd w:val="clear" w:color="auto" w:fill="auto"/>
          </w:tcPr>
          <w:p w14:paraId="7B3C9708" w14:textId="77777777" w:rsidR="004B3A8E" w:rsidRPr="004461D3" w:rsidRDefault="004B3A8E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4B3A8E" w:rsidRPr="004461D3" w14:paraId="09E5F4AA" w14:textId="77777777" w:rsidTr="00EB7EE9">
        <w:trPr>
          <w:trHeight w:val="373"/>
        </w:trPr>
        <w:tc>
          <w:tcPr>
            <w:tcW w:w="18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132616C" w14:textId="77777777" w:rsidR="004B3A8E" w:rsidRPr="004461D3" w:rsidRDefault="004B3A8E" w:rsidP="004D4227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4D02F11" w14:textId="77777777" w:rsidR="004B3A8E" w:rsidRPr="004461D3" w:rsidRDefault="004B3A8E" w:rsidP="004D4227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1AAA046" w14:textId="77777777" w:rsidR="004B3A8E" w:rsidRPr="004461D3" w:rsidRDefault="004B3A8E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bottom w:val="single" w:sz="4" w:space="0" w:color="auto"/>
            </w:tcBorders>
            <w:shd w:val="clear" w:color="auto" w:fill="auto"/>
          </w:tcPr>
          <w:p w14:paraId="39D39C6F" w14:textId="77777777" w:rsidR="004B3A8E" w:rsidRPr="004461D3" w:rsidRDefault="004B3A8E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</w:tcPr>
          <w:p w14:paraId="062523AC" w14:textId="77777777" w:rsidR="004B3A8E" w:rsidRPr="004461D3" w:rsidRDefault="004B3A8E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bottom w:val="single" w:sz="4" w:space="0" w:color="auto"/>
            </w:tcBorders>
            <w:shd w:val="clear" w:color="auto" w:fill="auto"/>
          </w:tcPr>
          <w:p w14:paraId="59D62CB0" w14:textId="3A87A907" w:rsidR="004B3A8E" w:rsidRPr="00B40272" w:rsidRDefault="0029559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132" w:type="pct"/>
            <w:tcBorders>
              <w:bottom w:val="single" w:sz="4" w:space="0" w:color="auto"/>
            </w:tcBorders>
          </w:tcPr>
          <w:p w14:paraId="087D466A" w14:textId="5DE764DC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145" w:type="pct"/>
            <w:tcBorders>
              <w:bottom w:val="single" w:sz="4" w:space="0" w:color="auto"/>
            </w:tcBorders>
            <w:shd w:val="clear" w:color="auto" w:fill="auto"/>
          </w:tcPr>
          <w:p w14:paraId="49030841" w14:textId="1115381F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138" w:type="pct"/>
            <w:tcBorders>
              <w:bottom w:val="single" w:sz="4" w:space="0" w:color="auto"/>
            </w:tcBorders>
            <w:shd w:val="clear" w:color="auto" w:fill="auto"/>
          </w:tcPr>
          <w:p w14:paraId="146084DA" w14:textId="7616BBD3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139" w:type="pct"/>
            <w:tcBorders>
              <w:bottom w:val="single" w:sz="4" w:space="0" w:color="auto"/>
            </w:tcBorders>
            <w:shd w:val="clear" w:color="auto" w:fill="auto"/>
          </w:tcPr>
          <w:p w14:paraId="55D54D80" w14:textId="61308131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shd w:val="clear" w:color="auto" w:fill="auto"/>
          </w:tcPr>
          <w:p w14:paraId="730B0B14" w14:textId="1CD9123D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41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9B4E778" w14:textId="77777777" w:rsidR="004B3A8E" w:rsidRPr="004461D3" w:rsidRDefault="004B3A8E" w:rsidP="004D4227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C209AF7" w14:textId="77777777" w:rsidR="004B3A8E" w:rsidRPr="004461D3" w:rsidRDefault="004B3A8E" w:rsidP="004D4227">
            <w:pPr>
              <w:spacing w:before="20"/>
              <w:rPr>
                <w:sz w:val="16"/>
                <w:szCs w:val="16"/>
              </w:rPr>
            </w:pPr>
          </w:p>
        </w:tc>
      </w:tr>
      <w:tr w:rsidR="006C6DCD" w:rsidRPr="004461D3" w14:paraId="46A17AAB" w14:textId="77777777" w:rsidTr="00EB7EE9">
        <w:trPr>
          <w:trHeight w:val="263"/>
        </w:trPr>
        <w:tc>
          <w:tcPr>
            <w:tcW w:w="184" w:type="pct"/>
            <w:vMerge w:val="restart"/>
            <w:shd w:val="clear" w:color="auto" w:fill="auto"/>
          </w:tcPr>
          <w:p w14:paraId="55E7C5D8" w14:textId="77777777" w:rsidR="006C6DCD" w:rsidRPr="004461D3" w:rsidRDefault="006C6DCD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1.4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379DD021" w14:textId="2FF84E77" w:rsidR="006C6DCD" w:rsidRPr="004461D3" w:rsidRDefault="006C6DCD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sz w:val="16"/>
                <w:szCs w:val="16"/>
              </w:rPr>
              <w:t>Мероприятие 4. Обеспечение оборудованием и поддержание его работоспособност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3C46419A" w14:textId="58D5D664" w:rsidR="006C6DCD" w:rsidRPr="004461D3" w:rsidRDefault="006C6DCD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6E4F92F3" w14:textId="77777777" w:rsidR="006C6DCD" w:rsidRPr="004461D3" w:rsidRDefault="006C6DCD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7DC56497" w14:textId="77777777" w:rsidR="006C6DCD" w:rsidRPr="004461D3" w:rsidRDefault="006C6DCD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8B0FFDA" w14:textId="016C5281" w:rsidR="006C6DCD" w:rsidRPr="00E67B81" w:rsidRDefault="0029559E" w:rsidP="00E67B8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5999,8</w:t>
            </w:r>
          </w:p>
        </w:tc>
        <w:tc>
          <w:tcPr>
            <w:tcW w:w="132" w:type="pct"/>
          </w:tcPr>
          <w:p w14:paraId="5953FF92" w14:textId="4C851943" w:rsidR="006C6DCD" w:rsidRPr="00E67B81" w:rsidRDefault="002330C6" w:rsidP="00E67B8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200,0</w:t>
            </w:r>
          </w:p>
        </w:tc>
        <w:tc>
          <w:tcPr>
            <w:tcW w:w="145" w:type="pct"/>
            <w:shd w:val="clear" w:color="auto" w:fill="auto"/>
          </w:tcPr>
          <w:p w14:paraId="068078C8" w14:textId="19893889" w:rsidR="006C6DCD" w:rsidRPr="00E67B81" w:rsidRDefault="00E002A8" w:rsidP="00E67B8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199,8</w:t>
            </w:r>
          </w:p>
        </w:tc>
        <w:tc>
          <w:tcPr>
            <w:tcW w:w="138" w:type="pct"/>
            <w:shd w:val="clear" w:color="auto" w:fill="auto"/>
          </w:tcPr>
          <w:p w14:paraId="09A643FC" w14:textId="31597ABB" w:rsidR="006C6DCD" w:rsidRPr="00E67B81" w:rsidRDefault="006C6DCD" w:rsidP="00E67B8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E67B81">
              <w:rPr>
                <w:sz w:val="14"/>
                <w:szCs w:val="16"/>
              </w:rPr>
              <w:t>1200,0</w:t>
            </w:r>
          </w:p>
        </w:tc>
        <w:tc>
          <w:tcPr>
            <w:tcW w:w="139" w:type="pct"/>
            <w:shd w:val="clear" w:color="auto" w:fill="auto"/>
          </w:tcPr>
          <w:p w14:paraId="4A8ADE48" w14:textId="2BD96E67" w:rsidR="006C6DCD" w:rsidRPr="00E67B81" w:rsidRDefault="006C6DCD" w:rsidP="00E67B8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E67B81">
              <w:rPr>
                <w:sz w:val="14"/>
                <w:szCs w:val="16"/>
              </w:rPr>
              <w:t>1200,0</w:t>
            </w:r>
          </w:p>
        </w:tc>
        <w:tc>
          <w:tcPr>
            <w:tcW w:w="153" w:type="pct"/>
            <w:shd w:val="clear" w:color="auto" w:fill="auto"/>
          </w:tcPr>
          <w:p w14:paraId="4C7E51CA" w14:textId="507616C1" w:rsidR="006C6DCD" w:rsidRPr="00E67B81" w:rsidRDefault="006C6DCD" w:rsidP="00E67B8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E67B81">
              <w:rPr>
                <w:sz w:val="14"/>
                <w:szCs w:val="16"/>
              </w:rPr>
              <w:t>1200,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25147FDC" w14:textId="77777777" w:rsidR="006C6DCD" w:rsidRPr="004461D3" w:rsidRDefault="006C6DCD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1E79EDB8" w14:textId="77777777" w:rsidR="006C6DCD" w:rsidRPr="004461D3" w:rsidRDefault="006C6DCD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6C6DCD" w:rsidRPr="004461D3" w14:paraId="241FFC3A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3BEBCF42" w14:textId="77777777" w:rsidR="006C6DCD" w:rsidRPr="004461D3" w:rsidRDefault="006C6DCD" w:rsidP="004D4227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607AE859" w14:textId="77777777" w:rsidR="006C6DCD" w:rsidRPr="004461D3" w:rsidRDefault="006C6DCD" w:rsidP="004D4227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66308236" w14:textId="77777777" w:rsidR="006C6DCD" w:rsidRPr="004461D3" w:rsidRDefault="006C6DCD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6E003053" w14:textId="77777777" w:rsidR="006C6DCD" w:rsidRPr="004461D3" w:rsidRDefault="006C6DCD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184AD0C6" w14:textId="77777777" w:rsidR="006C6DCD" w:rsidRPr="004461D3" w:rsidRDefault="006C6DCD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0937EFB5" w14:textId="33A5D3FD" w:rsidR="006C6DCD" w:rsidRPr="002330C6" w:rsidRDefault="0029559E" w:rsidP="007155C0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5999,8</w:t>
            </w:r>
          </w:p>
        </w:tc>
        <w:tc>
          <w:tcPr>
            <w:tcW w:w="132" w:type="pct"/>
          </w:tcPr>
          <w:p w14:paraId="41F3B9F0" w14:textId="24BF7A9B" w:rsidR="006C6DCD" w:rsidRPr="002330C6" w:rsidRDefault="002330C6" w:rsidP="007155C0">
            <w:pPr>
              <w:spacing w:before="20"/>
              <w:ind w:left="-57" w:right="-57"/>
              <w:rPr>
                <w:sz w:val="14"/>
                <w:szCs w:val="16"/>
              </w:rPr>
            </w:pPr>
            <w:r w:rsidRPr="002330C6">
              <w:rPr>
                <w:sz w:val="14"/>
                <w:szCs w:val="16"/>
              </w:rPr>
              <w:t>1200,0</w:t>
            </w:r>
          </w:p>
        </w:tc>
        <w:tc>
          <w:tcPr>
            <w:tcW w:w="145" w:type="pct"/>
            <w:shd w:val="clear" w:color="auto" w:fill="auto"/>
          </w:tcPr>
          <w:p w14:paraId="3E30F518" w14:textId="134F1119" w:rsidR="006C6DCD" w:rsidRPr="004461D3" w:rsidRDefault="00E002A8" w:rsidP="00B4027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4"/>
                <w:szCs w:val="16"/>
              </w:rPr>
              <w:t>1199,8</w:t>
            </w:r>
          </w:p>
        </w:tc>
        <w:tc>
          <w:tcPr>
            <w:tcW w:w="138" w:type="pct"/>
            <w:shd w:val="clear" w:color="auto" w:fill="auto"/>
          </w:tcPr>
          <w:p w14:paraId="77376970" w14:textId="5C2447DB" w:rsidR="006C6DCD" w:rsidRPr="004461D3" w:rsidRDefault="006C6DCD" w:rsidP="00B4027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E67B81">
              <w:rPr>
                <w:sz w:val="14"/>
                <w:szCs w:val="16"/>
              </w:rPr>
              <w:t>1200,0</w:t>
            </w:r>
          </w:p>
        </w:tc>
        <w:tc>
          <w:tcPr>
            <w:tcW w:w="139" w:type="pct"/>
            <w:shd w:val="clear" w:color="auto" w:fill="auto"/>
          </w:tcPr>
          <w:p w14:paraId="23D4F815" w14:textId="76E57AF7" w:rsidR="006C6DCD" w:rsidRPr="004461D3" w:rsidRDefault="006C6DCD" w:rsidP="00B4027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E67B81">
              <w:rPr>
                <w:sz w:val="14"/>
                <w:szCs w:val="16"/>
              </w:rPr>
              <w:t>1200,0</w:t>
            </w:r>
          </w:p>
        </w:tc>
        <w:tc>
          <w:tcPr>
            <w:tcW w:w="153" w:type="pct"/>
            <w:shd w:val="clear" w:color="auto" w:fill="auto"/>
          </w:tcPr>
          <w:p w14:paraId="3C3E03FD" w14:textId="5CAB50D6" w:rsidR="006C6DCD" w:rsidRPr="004461D3" w:rsidRDefault="006C6DCD" w:rsidP="00B4027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E67B81">
              <w:rPr>
                <w:sz w:val="14"/>
                <w:szCs w:val="16"/>
              </w:rPr>
              <w:t>1200,0</w:t>
            </w:r>
          </w:p>
        </w:tc>
        <w:tc>
          <w:tcPr>
            <w:tcW w:w="416" w:type="pct"/>
            <w:vMerge/>
            <w:shd w:val="clear" w:color="auto" w:fill="auto"/>
          </w:tcPr>
          <w:p w14:paraId="322BC9E4" w14:textId="77777777" w:rsidR="006C6DCD" w:rsidRPr="004461D3" w:rsidRDefault="006C6DCD" w:rsidP="004D4227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54ED0685" w14:textId="77777777" w:rsidR="006C6DCD" w:rsidRPr="004461D3" w:rsidRDefault="006C6DCD" w:rsidP="004D4227">
            <w:pPr>
              <w:spacing w:before="20"/>
              <w:rPr>
                <w:sz w:val="16"/>
                <w:szCs w:val="16"/>
              </w:rPr>
            </w:pPr>
          </w:p>
        </w:tc>
      </w:tr>
      <w:tr w:rsidR="006C6DCD" w:rsidRPr="004461D3" w14:paraId="3855AC8B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68B05382" w14:textId="77777777" w:rsidR="006C6DCD" w:rsidRPr="004461D3" w:rsidRDefault="006C6DCD" w:rsidP="004D4227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4F80844F" w14:textId="77777777" w:rsidR="006C6DCD" w:rsidRPr="004461D3" w:rsidRDefault="006C6DCD" w:rsidP="004D4227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10609BA0" w14:textId="77777777" w:rsidR="006C6DCD" w:rsidRPr="004461D3" w:rsidRDefault="006C6DCD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653F0331" w14:textId="391C918F" w:rsidR="006C6DCD" w:rsidRPr="004461D3" w:rsidRDefault="006C6DCD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3D6A663D" w14:textId="77777777" w:rsidR="006C6DCD" w:rsidRPr="004461D3" w:rsidRDefault="006C6DCD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5E0FA2B" w14:textId="7BC2626E" w:rsidR="006C6DCD" w:rsidRPr="006C6DCD" w:rsidRDefault="0029559E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4000,0</w:t>
            </w:r>
          </w:p>
        </w:tc>
        <w:tc>
          <w:tcPr>
            <w:tcW w:w="132" w:type="pct"/>
          </w:tcPr>
          <w:p w14:paraId="12EA0C74" w14:textId="66173E57" w:rsidR="006C6DCD" w:rsidRPr="006C6DCD" w:rsidRDefault="002330C6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800,0</w:t>
            </w:r>
          </w:p>
        </w:tc>
        <w:tc>
          <w:tcPr>
            <w:tcW w:w="145" w:type="pct"/>
            <w:shd w:val="clear" w:color="auto" w:fill="auto"/>
          </w:tcPr>
          <w:p w14:paraId="37EC86E6" w14:textId="76D30584" w:rsidR="006C6DCD" w:rsidRPr="006C6DCD" w:rsidRDefault="006C6DCD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C6DCD">
              <w:rPr>
                <w:sz w:val="14"/>
                <w:szCs w:val="16"/>
              </w:rPr>
              <w:t>800,0</w:t>
            </w:r>
          </w:p>
        </w:tc>
        <w:tc>
          <w:tcPr>
            <w:tcW w:w="138" w:type="pct"/>
            <w:shd w:val="clear" w:color="auto" w:fill="auto"/>
          </w:tcPr>
          <w:p w14:paraId="07FFE758" w14:textId="7B9AA365" w:rsidR="006C6DCD" w:rsidRPr="006C6DCD" w:rsidRDefault="006C6DCD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C6DCD">
              <w:rPr>
                <w:sz w:val="14"/>
                <w:szCs w:val="16"/>
              </w:rPr>
              <w:t>800,0</w:t>
            </w:r>
          </w:p>
        </w:tc>
        <w:tc>
          <w:tcPr>
            <w:tcW w:w="139" w:type="pct"/>
            <w:shd w:val="clear" w:color="auto" w:fill="auto"/>
          </w:tcPr>
          <w:p w14:paraId="7F5AE0E0" w14:textId="1EECAD2F" w:rsidR="006C6DCD" w:rsidRPr="006C6DCD" w:rsidRDefault="006C6DCD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C6DCD">
              <w:rPr>
                <w:sz w:val="14"/>
                <w:szCs w:val="16"/>
              </w:rPr>
              <w:t>800,0</w:t>
            </w:r>
          </w:p>
        </w:tc>
        <w:tc>
          <w:tcPr>
            <w:tcW w:w="153" w:type="pct"/>
            <w:shd w:val="clear" w:color="auto" w:fill="auto"/>
          </w:tcPr>
          <w:p w14:paraId="5C71DD45" w14:textId="43C4FE67" w:rsidR="006C6DCD" w:rsidRPr="006C6DCD" w:rsidRDefault="006C6DCD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C6DCD">
              <w:rPr>
                <w:sz w:val="14"/>
                <w:szCs w:val="16"/>
              </w:rPr>
              <w:t>800,0</w:t>
            </w:r>
          </w:p>
        </w:tc>
        <w:tc>
          <w:tcPr>
            <w:tcW w:w="416" w:type="pct"/>
            <w:shd w:val="clear" w:color="auto" w:fill="auto"/>
          </w:tcPr>
          <w:p w14:paraId="17428F7D" w14:textId="146C37D6" w:rsidR="006C6DCD" w:rsidRPr="004461D3" w:rsidRDefault="006C6DCD" w:rsidP="004D4227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Лыткарино</w:t>
            </w:r>
          </w:p>
        </w:tc>
        <w:tc>
          <w:tcPr>
            <w:tcW w:w="408" w:type="pct"/>
            <w:shd w:val="clear" w:color="auto" w:fill="auto"/>
          </w:tcPr>
          <w:p w14:paraId="6F8765B4" w14:textId="14CAC6C1" w:rsidR="00547FF8" w:rsidRPr="005C0160" w:rsidRDefault="00547FF8" w:rsidP="005C0160">
            <w:pPr>
              <w:spacing w:before="20"/>
              <w:ind w:left="-57" w:right="-57"/>
              <w:jc w:val="both"/>
              <w:rPr>
                <w:sz w:val="14"/>
                <w:szCs w:val="16"/>
              </w:rPr>
            </w:pPr>
          </w:p>
        </w:tc>
      </w:tr>
      <w:tr w:rsidR="006C6DCD" w:rsidRPr="004461D3" w14:paraId="3A6E7D16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7A49CBD9" w14:textId="77777777" w:rsidR="006C6DCD" w:rsidRPr="004461D3" w:rsidRDefault="006C6DCD" w:rsidP="004D4227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7C1E4887" w14:textId="77777777" w:rsidR="006C6DCD" w:rsidRPr="004461D3" w:rsidRDefault="006C6DCD" w:rsidP="004D4227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30D15742" w14:textId="77777777" w:rsidR="006C6DCD" w:rsidRPr="004461D3" w:rsidRDefault="006C6DCD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6A0D4E53" w14:textId="1808F58A" w:rsidR="006C6DCD" w:rsidRPr="004461D3" w:rsidRDefault="006C6DCD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1B82ADB5" w14:textId="77777777" w:rsidR="006C6DCD" w:rsidRPr="004461D3" w:rsidRDefault="006C6DCD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7F4EAD46" w14:textId="6B471347" w:rsidR="006C6DCD" w:rsidRPr="006C6DCD" w:rsidRDefault="0029559E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999,8</w:t>
            </w:r>
          </w:p>
        </w:tc>
        <w:tc>
          <w:tcPr>
            <w:tcW w:w="132" w:type="pct"/>
          </w:tcPr>
          <w:p w14:paraId="085A634C" w14:textId="0B94CA08" w:rsidR="006C6DCD" w:rsidRPr="006C6DCD" w:rsidRDefault="002330C6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400,0</w:t>
            </w:r>
          </w:p>
        </w:tc>
        <w:tc>
          <w:tcPr>
            <w:tcW w:w="145" w:type="pct"/>
            <w:shd w:val="clear" w:color="auto" w:fill="auto"/>
          </w:tcPr>
          <w:p w14:paraId="0EA020AC" w14:textId="10B4519F" w:rsidR="006C6DCD" w:rsidRPr="006C6DCD" w:rsidRDefault="00E002A8" w:rsidP="00E002A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99,8</w:t>
            </w:r>
          </w:p>
        </w:tc>
        <w:tc>
          <w:tcPr>
            <w:tcW w:w="138" w:type="pct"/>
            <w:shd w:val="clear" w:color="auto" w:fill="auto"/>
          </w:tcPr>
          <w:p w14:paraId="30121398" w14:textId="3AC15DD8" w:rsidR="006C6DCD" w:rsidRPr="006C6DCD" w:rsidRDefault="006C6DCD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C6DCD">
              <w:rPr>
                <w:sz w:val="14"/>
                <w:szCs w:val="16"/>
              </w:rPr>
              <w:t>400,0</w:t>
            </w:r>
          </w:p>
        </w:tc>
        <w:tc>
          <w:tcPr>
            <w:tcW w:w="139" w:type="pct"/>
            <w:shd w:val="clear" w:color="auto" w:fill="auto"/>
          </w:tcPr>
          <w:p w14:paraId="40866F08" w14:textId="17F5A39D" w:rsidR="006C6DCD" w:rsidRPr="006C6DCD" w:rsidRDefault="006C6DCD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C6DCD">
              <w:rPr>
                <w:sz w:val="14"/>
                <w:szCs w:val="16"/>
              </w:rPr>
              <w:t>400,0</w:t>
            </w:r>
          </w:p>
        </w:tc>
        <w:tc>
          <w:tcPr>
            <w:tcW w:w="153" w:type="pct"/>
            <w:shd w:val="clear" w:color="auto" w:fill="auto"/>
          </w:tcPr>
          <w:p w14:paraId="005E6452" w14:textId="2522C892" w:rsidR="006C6DCD" w:rsidRPr="006C6DCD" w:rsidRDefault="006C6DCD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C6DCD">
              <w:rPr>
                <w:sz w:val="14"/>
                <w:szCs w:val="16"/>
              </w:rPr>
              <w:t>400,0</w:t>
            </w:r>
          </w:p>
        </w:tc>
        <w:tc>
          <w:tcPr>
            <w:tcW w:w="416" w:type="pct"/>
            <w:shd w:val="clear" w:color="auto" w:fill="auto"/>
          </w:tcPr>
          <w:p w14:paraId="403B4C2C" w14:textId="6002BB59" w:rsidR="006C6DCD" w:rsidRPr="004461D3" w:rsidRDefault="006C6DCD" w:rsidP="00B40272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МКУ «УОДА»</w:t>
            </w:r>
          </w:p>
        </w:tc>
        <w:tc>
          <w:tcPr>
            <w:tcW w:w="408" w:type="pct"/>
            <w:shd w:val="clear" w:color="auto" w:fill="auto"/>
          </w:tcPr>
          <w:p w14:paraId="3DE5F82C" w14:textId="42379874" w:rsidR="006C6DCD" w:rsidRPr="005C0160" w:rsidRDefault="006C6DCD" w:rsidP="005C0160">
            <w:pPr>
              <w:spacing w:before="20"/>
              <w:ind w:left="-57" w:right="-57"/>
              <w:jc w:val="both"/>
              <w:rPr>
                <w:sz w:val="14"/>
                <w:szCs w:val="16"/>
              </w:rPr>
            </w:pPr>
          </w:p>
        </w:tc>
      </w:tr>
      <w:tr w:rsidR="00B40272" w:rsidRPr="004461D3" w14:paraId="33B398DD" w14:textId="77777777" w:rsidTr="00EB7EE9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7A1C03B9" w14:textId="77777777" w:rsidR="00B40272" w:rsidRPr="004461D3" w:rsidRDefault="00B40272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2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1FC7DB6D" w14:textId="5FDD93AD" w:rsidR="00B40272" w:rsidRPr="0029559E" w:rsidRDefault="00B40272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29559E">
              <w:rPr>
                <w:sz w:val="16"/>
                <w:szCs w:val="16"/>
              </w:rPr>
              <w:t>Основное мероприятие 02. Информационная безопасность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5139AAF4" w14:textId="13903AE7" w:rsidR="00B40272" w:rsidRPr="0029559E" w:rsidRDefault="00B40272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29559E">
              <w:rPr>
                <w:sz w:val="16"/>
                <w:szCs w:val="16"/>
              </w:rPr>
              <w:t>20</w:t>
            </w:r>
            <w:r w:rsidRPr="0029559E">
              <w:rPr>
                <w:sz w:val="16"/>
                <w:szCs w:val="16"/>
                <w:lang w:val="en-US"/>
              </w:rPr>
              <w:t>20</w:t>
            </w:r>
            <w:r w:rsidRPr="0029559E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2C6041FC" w14:textId="77777777" w:rsidR="00B40272" w:rsidRPr="0029559E" w:rsidRDefault="00B40272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29559E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03D0373E" w14:textId="77777777" w:rsidR="00B40272" w:rsidRPr="0029559E" w:rsidRDefault="00B40272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65E3FF11" w14:textId="66E47339" w:rsidR="00B40272" w:rsidRPr="0029559E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29559E">
              <w:rPr>
                <w:sz w:val="14"/>
                <w:szCs w:val="16"/>
              </w:rPr>
              <w:t>649,5</w:t>
            </w:r>
          </w:p>
        </w:tc>
        <w:tc>
          <w:tcPr>
            <w:tcW w:w="132" w:type="pct"/>
          </w:tcPr>
          <w:p w14:paraId="76BD1C32" w14:textId="012B369B" w:rsidR="00B40272" w:rsidRPr="0029559E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29559E">
              <w:rPr>
                <w:sz w:val="14"/>
                <w:szCs w:val="16"/>
              </w:rPr>
              <w:t>129,9</w:t>
            </w:r>
          </w:p>
        </w:tc>
        <w:tc>
          <w:tcPr>
            <w:tcW w:w="145" w:type="pct"/>
            <w:shd w:val="clear" w:color="auto" w:fill="auto"/>
          </w:tcPr>
          <w:p w14:paraId="4FEF8F04" w14:textId="43667D4D" w:rsidR="00B40272" w:rsidRPr="0029559E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29559E">
              <w:rPr>
                <w:sz w:val="14"/>
                <w:szCs w:val="16"/>
              </w:rPr>
              <w:t>129,9</w:t>
            </w:r>
          </w:p>
        </w:tc>
        <w:tc>
          <w:tcPr>
            <w:tcW w:w="138" w:type="pct"/>
            <w:shd w:val="clear" w:color="auto" w:fill="auto"/>
          </w:tcPr>
          <w:p w14:paraId="344E792D" w14:textId="1FF51BD7" w:rsidR="00B40272" w:rsidRPr="0029559E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29559E">
              <w:rPr>
                <w:sz w:val="14"/>
                <w:szCs w:val="16"/>
              </w:rPr>
              <w:t>129,9</w:t>
            </w:r>
          </w:p>
        </w:tc>
        <w:tc>
          <w:tcPr>
            <w:tcW w:w="139" w:type="pct"/>
            <w:shd w:val="clear" w:color="auto" w:fill="auto"/>
          </w:tcPr>
          <w:p w14:paraId="418B7C54" w14:textId="7E85EE94" w:rsidR="00B40272" w:rsidRPr="0029559E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29559E">
              <w:rPr>
                <w:sz w:val="14"/>
                <w:szCs w:val="16"/>
              </w:rPr>
              <w:t>129,9</w:t>
            </w:r>
          </w:p>
        </w:tc>
        <w:tc>
          <w:tcPr>
            <w:tcW w:w="153" w:type="pct"/>
            <w:shd w:val="clear" w:color="auto" w:fill="auto"/>
          </w:tcPr>
          <w:p w14:paraId="1F2D7936" w14:textId="41C7DE95" w:rsidR="00B40272" w:rsidRPr="0029559E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29559E">
              <w:rPr>
                <w:sz w:val="14"/>
                <w:szCs w:val="16"/>
              </w:rPr>
              <w:t>129,9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2E8FC62A" w14:textId="77777777" w:rsidR="00B40272" w:rsidRPr="004461D3" w:rsidRDefault="00B40272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5CB1FFEA" w14:textId="77777777" w:rsidR="00B40272" w:rsidRPr="004461D3" w:rsidRDefault="00B40272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735CB9" w:rsidRPr="004461D3" w14:paraId="5DAFDD0B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0BFC1C7F" w14:textId="77777777" w:rsidR="00735CB9" w:rsidRPr="004461D3" w:rsidRDefault="00735CB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61DDEF2E" w14:textId="77777777" w:rsidR="00735CB9" w:rsidRPr="004461D3" w:rsidRDefault="00735CB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1A2D96A6" w14:textId="77777777" w:rsidR="00735CB9" w:rsidRPr="004461D3" w:rsidRDefault="00735CB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61F91719" w14:textId="77777777" w:rsidR="00735CB9" w:rsidRPr="004461D3" w:rsidRDefault="00735CB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2BF80E26" w14:textId="77777777" w:rsidR="00735CB9" w:rsidRPr="004461D3" w:rsidRDefault="00735CB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66438924" w14:textId="3692E65E" w:rsidR="00735CB9" w:rsidRPr="00735CB9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35CB9">
              <w:rPr>
                <w:sz w:val="14"/>
                <w:szCs w:val="16"/>
              </w:rPr>
              <w:t>649,5</w:t>
            </w:r>
          </w:p>
        </w:tc>
        <w:tc>
          <w:tcPr>
            <w:tcW w:w="132" w:type="pct"/>
          </w:tcPr>
          <w:p w14:paraId="47F112E7" w14:textId="3C9C700D" w:rsidR="00735CB9" w:rsidRPr="00735CB9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45" w:type="pct"/>
            <w:shd w:val="clear" w:color="auto" w:fill="auto"/>
          </w:tcPr>
          <w:p w14:paraId="066F062E" w14:textId="58837CA3" w:rsidR="00735CB9" w:rsidRPr="00735CB9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38" w:type="pct"/>
            <w:shd w:val="clear" w:color="auto" w:fill="auto"/>
          </w:tcPr>
          <w:p w14:paraId="6C4CD984" w14:textId="475151DB" w:rsidR="00735CB9" w:rsidRPr="00735CB9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39" w:type="pct"/>
            <w:shd w:val="clear" w:color="auto" w:fill="auto"/>
          </w:tcPr>
          <w:p w14:paraId="5B418FBE" w14:textId="15BE13D4" w:rsidR="00735CB9" w:rsidRPr="00735CB9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53" w:type="pct"/>
            <w:shd w:val="clear" w:color="auto" w:fill="auto"/>
          </w:tcPr>
          <w:p w14:paraId="7D345059" w14:textId="380B7A9E" w:rsidR="00735CB9" w:rsidRPr="00735CB9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416" w:type="pct"/>
            <w:vMerge/>
            <w:shd w:val="clear" w:color="auto" w:fill="auto"/>
          </w:tcPr>
          <w:p w14:paraId="5AFB6EDA" w14:textId="77777777" w:rsidR="00735CB9" w:rsidRPr="004461D3" w:rsidRDefault="00735CB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7AD8793C" w14:textId="77777777" w:rsidR="00735CB9" w:rsidRPr="004461D3" w:rsidRDefault="00735CB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8E0CDE" w:rsidRPr="004461D3" w14:paraId="6CED6CBD" w14:textId="77777777" w:rsidTr="00EB7EE9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3EBFDEB7" w14:textId="77777777" w:rsidR="008E0CDE" w:rsidRPr="004461D3" w:rsidRDefault="008E0CDE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2.1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61CFE5A6" w14:textId="77777777" w:rsidR="008E0CDE" w:rsidRPr="004461D3" w:rsidRDefault="008E0CDE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 xml:space="preserve">Мероприятие 1. </w:t>
            </w:r>
            <w:proofErr w:type="gramStart"/>
            <w:r w:rsidRPr="004461D3">
              <w:rPr>
                <w:rFonts w:eastAsia="Calibri"/>
                <w:sz w:val="16"/>
                <w:szCs w:val="16"/>
                <w:lang w:eastAsia="en-US"/>
              </w:rPr>
              <w:t xml:space="preserve">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</w:t>
            </w:r>
            <w:r w:rsidRPr="004461D3">
              <w:rPr>
                <w:rFonts w:eastAsia="Calibri"/>
                <w:sz w:val="16"/>
                <w:szCs w:val="16"/>
                <w:lang w:eastAsia="en-US"/>
              </w:rPr>
              <w:lastRenderedPageBreak/>
              <w:t>безопасности информации объектов информатизации, ЦОД и ИС, используемых ОМСУ муниципального образования</w:t>
            </w:r>
            <w:proofErr w:type="gramEnd"/>
            <w:r w:rsidRPr="004461D3">
              <w:rPr>
                <w:rFonts w:eastAsia="Calibri"/>
                <w:sz w:val="16"/>
                <w:szCs w:val="16"/>
                <w:lang w:eastAsia="en-US"/>
              </w:rPr>
              <w:t xml:space="preserve"> Московской област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7FAA02F8" w14:textId="31472263" w:rsidR="008E0CDE" w:rsidRPr="004461D3" w:rsidRDefault="008E0CDE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lastRenderedPageBreak/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3840D2FD" w14:textId="77777777" w:rsidR="008E0CDE" w:rsidRPr="004461D3" w:rsidRDefault="008E0CDE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29EB0728" w14:textId="77777777" w:rsidR="008E0CDE" w:rsidRPr="004461D3" w:rsidRDefault="008E0CDE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87E5BCE" w14:textId="64D5805C" w:rsidR="008E0CDE" w:rsidRPr="004461D3" w:rsidRDefault="008E0CDE" w:rsidP="00AF705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649,5</w:t>
            </w:r>
          </w:p>
        </w:tc>
        <w:tc>
          <w:tcPr>
            <w:tcW w:w="132" w:type="pct"/>
          </w:tcPr>
          <w:p w14:paraId="6294B23E" w14:textId="6DAA36BD" w:rsidR="008E0CDE" w:rsidRPr="004461D3" w:rsidRDefault="008E0CDE" w:rsidP="00AF705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45" w:type="pct"/>
            <w:shd w:val="clear" w:color="auto" w:fill="auto"/>
          </w:tcPr>
          <w:p w14:paraId="7D86EE81" w14:textId="3602F163" w:rsidR="008E0CDE" w:rsidRPr="004461D3" w:rsidRDefault="008E0CDE" w:rsidP="00AF705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38" w:type="pct"/>
            <w:shd w:val="clear" w:color="auto" w:fill="auto"/>
          </w:tcPr>
          <w:p w14:paraId="3C78BFFA" w14:textId="29F33F34" w:rsidR="008E0CDE" w:rsidRPr="004461D3" w:rsidRDefault="008E0CDE" w:rsidP="00AF705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39" w:type="pct"/>
            <w:shd w:val="clear" w:color="auto" w:fill="auto"/>
          </w:tcPr>
          <w:p w14:paraId="7F69B00F" w14:textId="73CC785E" w:rsidR="008E0CDE" w:rsidRPr="004461D3" w:rsidRDefault="008E0CDE" w:rsidP="00AF705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53" w:type="pct"/>
            <w:shd w:val="clear" w:color="auto" w:fill="auto"/>
          </w:tcPr>
          <w:p w14:paraId="14943247" w14:textId="06329D1F" w:rsidR="008E0CDE" w:rsidRPr="004461D3" w:rsidRDefault="008E0CDE" w:rsidP="00AF705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145986F7" w14:textId="77777777" w:rsidR="008E0CDE" w:rsidRPr="004461D3" w:rsidRDefault="008E0CDE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499B7BE9" w14:textId="77777777" w:rsidR="008E0CDE" w:rsidRPr="004461D3" w:rsidRDefault="008E0CDE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8E0CDE" w:rsidRPr="004461D3" w14:paraId="46F63D80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6B71795B" w14:textId="77777777" w:rsidR="008E0CDE" w:rsidRPr="004461D3" w:rsidRDefault="008E0CDE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7B498B12" w14:textId="77777777" w:rsidR="008E0CDE" w:rsidRPr="004461D3" w:rsidRDefault="008E0CDE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4F692AD9" w14:textId="77777777" w:rsidR="008E0CDE" w:rsidRPr="004461D3" w:rsidRDefault="008E0CDE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109DA3AC" w14:textId="77777777" w:rsidR="008E0CDE" w:rsidRPr="004461D3" w:rsidRDefault="008E0CDE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0A9CB2FD" w14:textId="77777777" w:rsidR="008E0CDE" w:rsidRPr="004461D3" w:rsidRDefault="008E0CDE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88B3B8C" w14:textId="5277A2D1" w:rsidR="008E0CDE" w:rsidRPr="004461D3" w:rsidRDefault="008E0CDE" w:rsidP="00735CB9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649,5</w:t>
            </w:r>
          </w:p>
        </w:tc>
        <w:tc>
          <w:tcPr>
            <w:tcW w:w="132" w:type="pct"/>
          </w:tcPr>
          <w:p w14:paraId="50784712" w14:textId="52AE08C3" w:rsidR="008E0CDE" w:rsidRPr="004461D3" w:rsidRDefault="008E0CDE" w:rsidP="00735CB9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45" w:type="pct"/>
            <w:shd w:val="clear" w:color="auto" w:fill="auto"/>
          </w:tcPr>
          <w:p w14:paraId="314B55E1" w14:textId="7992FCB3" w:rsidR="008E0CDE" w:rsidRPr="004461D3" w:rsidRDefault="008E0CDE" w:rsidP="00735CB9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38" w:type="pct"/>
            <w:shd w:val="clear" w:color="auto" w:fill="auto"/>
          </w:tcPr>
          <w:p w14:paraId="322A787F" w14:textId="16F55365" w:rsidR="008E0CDE" w:rsidRPr="004461D3" w:rsidRDefault="008E0CDE" w:rsidP="00735CB9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39" w:type="pct"/>
            <w:shd w:val="clear" w:color="auto" w:fill="auto"/>
          </w:tcPr>
          <w:p w14:paraId="225D7F39" w14:textId="5C8D009D" w:rsidR="008E0CDE" w:rsidRPr="004461D3" w:rsidRDefault="008E0CDE" w:rsidP="00735CB9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53" w:type="pct"/>
            <w:shd w:val="clear" w:color="auto" w:fill="auto"/>
          </w:tcPr>
          <w:p w14:paraId="77E67470" w14:textId="285D6659" w:rsidR="008E0CDE" w:rsidRPr="004461D3" w:rsidRDefault="008E0CDE" w:rsidP="00735CB9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416" w:type="pct"/>
            <w:vMerge/>
            <w:shd w:val="clear" w:color="auto" w:fill="auto"/>
          </w:tcPr>
          <w:p w14:paraId="5F0DD882" w14:textId="77777777" w:rsidR="008E0CDE" w:rsidRPr="004461D3" w:rsidRDefault="008E0CDE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3137DBC1" w14:textId="77777777" w:rsidR="008E0CDE" w:rsidRPr="004461D3" w:rsidRDefault="008E0CDE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8E0CDE" w:rsidRPr="004461D3" w14:paraId="0932B15A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5F419CE1" w14:textId="77777777" w:rsidR="008E0CDE" w:rsidRPr="004461D3" w:rsidRDefault="008E0CDE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732C44FE" w14:textId="77777777" w:rsidR="008E0CDE" w:rsidRPr="004461D3" w:rsidRDefault="008E0CDE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shd w:val="clear" w:color="auto" w:fill="auto"/>
          </w:tcPr>
          <w:p w14:paraId="045FBBA3" w14:textId="77777777" w:rsidR="008E0CDE" w:rsidRPr="004461D3" w:rsidRDefault="008E0CDE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67AE1D53" w14:textId="3CE06E0A" w:rsidR="008E0CDE" w:rsidRPr="004461D3" w:rsidRDefault="008E0CDE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1DA7F370" w14:textId="77777777" w:rsidR="008E0CDE" w:rsidRPr="004461D3" w:rsidRDefault="008E0CDE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4F32D3F2" w14:textId="6F0EA014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499,5</w:t>
            </w:r>
          </w:p>
        </w:tc>
        <w:tc>
          <w:tcPr>
            <w:tcW w:w="132" w:type="pct"/>
          </w:tcPr>
          <w:p w14:paraId="6BF9D6F5" w14:textId="136D9CAE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9,9</w:t>
            </w:r>
          </w:p>
        </w:tc>
        <w:tc>
          <w:tcPr>
            <w:tcW w:w="145" w:type="pct"/>
            <w:shd w:val="clear" w:color="auto" w:fill="auto"/>
          </w:tcPr>
          <w:p w14:paraId="6AB8725B" w14:textId="4D30B2E1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9,9</w:t>
            </w:r>
          </w:p>
        </w:tc>
        <w:tc>
          <w:tcPr>
            <w:tcW w:w="138" w:type="pct"/>
            <w:shd w:val="clear" w:color="auto" w:fill="auto"/>
          </w:tcPr>
          <w:p w14:paraId="410808EA" w14:textId="7D10FBD4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9,9</w:t>
            </w:r>
          </w:p>
        </w:tc>
        <w:tc>
          <w:tcPr>
            <w:tcW w:w="139" w:type="pct"/>
            <w:shd w:val="clear" w:color="auto" w:fill="auto"/>
          </w:tcPr>
          <w:p w14:paraId="6C4ADC83" w14:textId="782E2DD3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9,9</w:t>
            </w:r>
          </w:p>
        </w:tc>
        <w:tc>
          <w:tcPr>
            <w:tcW w:w="153" w:type="pct"/>
            <w:shd w:val="clear" w:color="auto" w:fill="auto"/>
          </w:tcPr>
          <w:p w14:paraId="0EFA6FD3" w14:textId="5590C704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9,9</w:t>
            </w:r>
          </w:p>
        </w:tc>
        <w:tc>
          <w:tcPr>
            <w:tcW w:w="416" w:type="pct"/>
            <w:shd w:val="clear" w:color="auto" w:fill="auto"/>
          </w:tcPr>
          <w:p w14:paraId="38A0AA39" w14:textId="745BB1F8" w:rsidR="008E0CDE" w:rsidRPr="004461D3" w:rsidRDefault="008E0CDE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Лыткарино</w:t>
            </w:r>
          </w:p>
        </w:tc>
        <w:tc>
          <w:tcPr>
            <w:tcW w:w="408" w:type="pct"/>
            <w:shd w:val="clear" w:color="auto" w:fill="auto"/>
          </w:tcPr>
          <w:p w14:paraId="06AF2BDF" w14:textId="77777777" w:rsidR="008E0CDE" w:rsidRPr="004461D3" w:rsidRDefault="008E0CDE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8E0CDE" w:rsidRPr="004461D3" w14:paraId="1310F733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3BB6DF3D" w14:textId="77777777" w:rsidR="008E0CDE" w:rsidRPr="004461D3" w:rsidRDefault="008E0CDE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719F05DE" w14:textId="77777777" w:rsidR="008E0CDE" w:rsidRPr="004461D3" w:rsidRDefault="008E0CDE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shd w:val="clear" w:color="auto" w:fill="auto"/>
          </w:tcPr>
          <w:p w14:paraId="7CB10643" w14:textId="77777777" w:rsidR="008E0CDE" w:rsidRPr="004461D3" w:rsidRDefault="008E0CDE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2E4A38D8" w14:textId="08EA3A59" w:rsidR="008E0CDE" w:rsidRPr="004461D3" w:rsidRDefault="008E0CDE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70737DB9" w14:textId="77777777" w:rsidR="008E0CDE" w:rsidRPr="004461D3" w:rsidRDefault="008E0CDE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9AB1872" w14:textId="0E42E3E3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,0</w:t>
            </w:r>
          </w:p>
        </w:tc>
        <w:tc>
          <w:tcPr>
            <w:tcW w:w="132" w:type="pct"/>
          </w:tcPr>
          <w:p w14:paraId="53D5992A" w14:textId="0E76C42C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,0</w:t>
            </w:r>
          </w:p>
        </w:tc>
        <w:tc>
          <w:tcPr>
            <w:tcW w:w="145" w:type="pct"/>
            <w:shd w:val="clear" w:color="auto" w:fill="auto"/>
          </w:tcPr>
          <w:p w14:paraId="4461D299" w14:textId="3A91A005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,0</w:t>
            </w:r>
          </w:p>
        </w:tc>
        <w:tc>
          <w:tcPr>
            <w:tcW w:w="138" w:type="pct"/>
            <w:shd w:val="clear" w:color="auto" w:fill="auto"/>
          </w:tcPr>
          <w:p w14:paraId="77D91876" w14:textId="06DB0D53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,0</w:t>
            </w:r>
          </w:p>
        </w:tc>
        <w:tc>
          <w:tcPr>
            <w:tcW w:w="139" w:type="pct"/>
            <w:shd w:val="clear" w:color="auto" w:fill="auto"/>
          </w:tcPr>
          <w:p w14:paraId="5E8C61BF" w14:textId="0C5257A7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,0</w:t>
            </w:r>
          </w:p>
        </w:tc>
        <w:tc>
          <w:tcPr>
            <w:tcW w:w="153" w:type="pct"/>
            <w:shd w:val="clear" w:color="auto" w:fill="auto"/>
          </w:tcPr>
          <w:p w14:paraId="4A8ED865" w14:textId="52A64949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,0</w:t>
            </w:r>
          </w:p>
        </w:tc>
        <w:tc>
          <w:tcPr>
            <w:tcW w:w="416" w:type="pct"/>
            <w:shd w:val="clear" w:color="auto" w:fill="auto"/>
          </w:tcPr>
          <w:p w14:paraId="651065C5" w14:textId="506CDFBD" w:rsidR="008E0CDE" w:rsidRPr="004461D3" w:rsidRDefault="008E0CDE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МКУ «УОДА»</w:t>
            </w:r>
          </w:p>
        </w:tc>
        <w:tc>
          <w:tcPr>
            <w:tcW w:w="408" w:type="pct"/>
            <w:shd w:val="clear" w:color="auto" w:fill="auto"/>
          </w:tcPr>
          <w:p w14:paraId="411D108E" w14:textId="77777777" w:rsidR="008E0CDE" w:rsidRPr="004461D3" w:rsidRDefault="008E0CDE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5E73F0" w:rsidRPr="004461D3" w14:paraId="50877AA1" w14:textId="77777777" w:rsidTr="00EB7EE9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6FA22ECA" w14:textId="77777777" w:rsidR="005E73F0" w:rsidRPr="004461D3" w:rsidRDefault="005E73F0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lastRenderedPageBreak/>
              <w:t>3</w:t>
            </w:r>
            <w:r w:rsidRPr="004461D3">
              <w:rPr>
                <w:rFonts w:ascii="Times New Roman" w:hAnsi="Times New Roman"/>
                <w:sz w:val="16"/>
                <w:szCs w:val="16"/>
                <w:lang w:val="en-US"/>
              </w:rPr>
              <w:t>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3BE9ECAD" w14:textId="52772F1C" w:rsidR="005E73F0" w:rsidRPr="004461D3" w:rsidRDefault="005E73F0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sz w:val="16"/>
                <w:szCs w:val="16"/>
              </w:rPr>
              <w:t xml:space="preserve">Основное мероприятие </w:t>
            </w:r>
            <w:r w:rsidRPr="00E05989">
              <w:rPr>
                <w:sz w:val="16"/>
                <w:szCs w:val="16"/>
              </w:rPr>
              <w:t>0</w:t>
            </w:r>
            <w:r w:rsidRPr="004461D3">
              <w:rPr>
                <w:sz w:val="16"/>
                <w:szCs w:val="16"/>
              </w:rPr>
              <w:t>3. Цифровое государственное управление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182974E7" w14:textId="12BE2672" w:rsidR="005E73F0" w:rsidRPr="004461D3" w:rsidRDefault="005E73F0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09768369" w14:textId="77777777" w:rsidR="005E73F0" w:rsidRPr="004461D3" w:rsidRDefault="005E73F0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229BFD2E" w14:textId="77777777" w:rsidR="005E73F0" w:rsidRPr="004461D3" w:rsidRDefault="005E73F0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554CA3BA" w14:textId="67758CA0" w:rsidR="005E73F0" w:rsidRPr="003627C0" w:rsidRDefault="006A580E" w:rsidP="003627C0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8127,5</w:t>
            </w:r>
          </w:p>
        </w:tc>
        <w:tc>
          <w:tcPr>
            <w:tcW w:w="132" w:type="pct"/>
          </w:tcPr>
          <w:p w14:paraId="7832047D" w14:textId="2618C1FB" w:rsidR="005E73F0" w:rsidRPr="003627C0" w:rsidRDefault="00EB7EE9" w:rsidP="003627C0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1625,5</w:t>
            </w:r>
          </w:p>
        </w:tc>
        <w:tc>
          <w:tcPr>
            <w:tcW w:w="145" w:type="pct"/>
            <w:shd w:val="clear" w:color="auto" w:fill="auto"/>
          </w:tcPr>
          <w:p w14:paraId="31E31B29" w14:textId="1ED6754E" w:rsidR="005E73F0" w:rsidRPr="003627C0" w:rsidRDefault="00EB7EE9" w:rsidP="003627C0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1625,5</w:t>
            </w:r>
          </w:p>
        </w:tc>
        <w:tc>
          <w:tcPr>
            <w:tcW w:w="138" w:type="pct"/>
            <w:shd w:val="clear" w:color="auto" w:fill="auto"/>
          </w:tcPr>
          <w:p w14:paraId="7095AF29" w14:textId="245EF0E1" w:rsidR="005E73F0" w:rsidRPr="003627C0" w:rsidRDefault="00EB7EE9" w:rsidP="003627C0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1625,5</w:t>
            </w:r>
          </w:p>
        </w:tc>
        <w:tc>
          <w:tcPr>
            <w:tcW w:w="139" w:type="pct"/>
            <w:shd w:val="clear" w:color="auto" w:fill="auto"/>
          </w:tcPr>
          <w:p w14:paraId="396DABBC" w14:textId="7FB5C75D" w:rsidR="005E73F0" w:rsidRPr="003627C0" w:rsidRDefault="007458A1" w:rsidP="003627C0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1625,5</w:t>
            </w:r>
          </w:p>
        </w:tc>
        <w:tc>
          <w:tcPr>
            <w:tcW w:w="153" w:type="pct"/>
            <w:shd w:val="clear" w:color="auto" w:fill="auto"/>
          </w:tcPr>
          <w:p w14:paraId="3F621E3E" w14:textId="6367ECB1" w:rsidR="005E73F0" w:rsidRPr="003627C0" w:rsidRDefault="007458A1" w:rsidP="003627C0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1625,5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322F0D49" w14:textId="77777777" w:rsidR="005E73F0" w:rsidRPr="004461D3" w:rsidRDefault="005E73F0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521D7E6A" w14:textId="77777777" w:rsidR="005E73F0" w:rsidRPr="004461D3" w:rsidRDefault="005E73F0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494D5FB2" w14:textId="77777777" w:rsidTr="00EB7EE9">
        <w:trPr>
          <w:trHeight w:val="165"/>
        </w:trPr>
        <w:tc>
          <w:tcPr>
            <w:tcW w:w="184" w:type="pct"/>
            <w:vMerge/>
            <w:shd w:val="clear" w:color="auto" w:fill="auto"/>
          </w:tcPr>
          <w:p w14:paraId="78784F52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3A87FF04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0E4F0A9B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0956A119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5B6EE5D1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4873636F" w14:textId="23A0D32F" w:rsidR="00EB7EE9" w:rsidRPr="005E73F0" w:rsidRDefault="006A580E" w:rsidP="005E73F0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8127,5</w:t>
            </w:r>
          </w:p>
        </w:tc>
        <w:tc>
          <w:tcPr>
            <w:tcW w:w="132" w:type="pct"/>
          </w:tcPr>
          <w:p w14:paraId="0DBA715E" w14:textId="65EA2634" w:rsidR="00EB7EE9" w:rsidRPr="0057661B" w:rsidRDefault="00EB7EE9" w:rsidP="005E73F0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1625,5</w:t>
            </w:r>
          </w:p>
        </w:tc>
        <w:tc>
          <w:tcPr>
            <w:tcW w:w="145" w:type="pct"/>
            <w:shd w:val="clear" w:color="auto" w:fill="auto"/>
          </w:tcPr>
          <w:p w14:paraId="449BE709" w14:textId="62C89259" w:rsidR="00EB7EE9" w:rsidRPr="0057661B" w:rsidRDefault="00EB7EE9" w:rsidP="005E73F0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1625,5</w:t>
            </w:r>
          </w:p>
        </w:tc>
        <w:tc>
          <w:tcPr>
            <w:tcW w:w="138" w:type="pct"/>
            <w:shd w:val="clear" w:color="auto" w:fill="auto"/>
          </w:tcPr>
          <w:p w14:paraId="2BFB0D7A" w14:textId="43A34B08" w:rsidR="00EB7EE9" w:rsidRPr="005E73F0" w:rsidRDefault="00EB7EE9" w:rsidP="005E73F0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1625,5</w:t>
            </w:r>
          </w:p>
        </w:tc>
        <w:tc>
          <w:tcPr>
            <w:tcW w:w="139" w:type="pct"/>
            <w:shd w:val="clear" w:color="auto" w:fill="auto"/>
          </w:tcPr>
          <w:p w14:paraId="5940C68E" w14:textId="7BAE2900" w:rsidR="00EB7EE9" w:rsidRPr="007458A1" w:rsidRDefault="007458A1" w:rsidP="003627C0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7458A1">
              <w:rPr>
                <w:sz w:val="12"/>
                <w:szCs w:val="16"/>
              </w:rPr>
              <w:t>1625,5</w:t>
            </w:r>
          </w:p>
        </w:tc>
        <w:tc>
          <w:tcPr>
            <w:tcW w:w="153" w:type="pct"/>
            <w:shd w:val="clear" w:color="auto" w:fill="auto"/>
          </w:tcPr>
          <w:p w14:paraId="250E0922" w14:textId="24F040B5" w:rsidR="00EB7EE9" w:rsidRPr="007458A1" w:rsidRDefault="007458A1" w:rsidP="003627C0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7458A1">
              <w:rPr>
                <w:sz w:val="12"/>
                <w:szCs w:val="16"/>
              </w:rPr>
              <w:t>1625,5</w:t>
            </w:r>
          </w:p>
        </w:tc>
        <w:tc>
          <w:tcPr>
            <w:tcW w:w="416" w:type="pct"/>
            <w:vMerge/>
            <w:shd w:val="clear" w:color="auto" w:fill="auto"/>
          </w:tcPr>
          <w:p w14:paraId="26812522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437A63A4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1F4E6327" w14:textId="77777777" w:rsidTr="00EB7EE9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385D16B1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3.1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663C54C6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>Мероприятие 1. Обеспечение программными продуктам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338D0CEB" w14:textId="1643A7FC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453556CE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2A5008F6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5B747CF6" w14:textId="0277796C" w:rsidR="00EB7EE9" w:rsidRPr="00310D9F" w:rsidRDefault="006A580E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6627,5</w:t>
            </w:r>
          </w:p>
        </w:tc>
        <w:tc>
          <w:tcPr>
            <w:tcW w:w="132" w:type="pct"/>
          </w:tcPr>
          <w:p w14:paraId="1EEAE108" w14:textId="7BD9894D" w:rsidR="00EB7EE9" w:rsidRPr="00310D9F" w:rsidRDefault="00EB7EE9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145" w:type="pct"/>
            <w:shd w:val="clear" w:color="auto" w:fill="auto"/>
          </w:tcPr>
          <w:p w14:paraId="33C7A675" w14:textId="07F9E39B" w:rsidR="00EB7EE9" w:rsidRPr="00310D9F" w:rsidRDefault="00EB7EE9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138" w:type="pct"/>
            <w:shd w:val="clear" w:color="auto" w:fill="auto"/>
          </w:tcPr>
          <w:p w14:paraId="0D4992F9" w14:textId="67C614FC" w:rsidR="00EB7EE9" w:rsidRPr="00310D9F" w:rsidRDefault="00EB7EE9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139" w:type="pct"/>
            <w:shd w:val="clear" w:color="auto" w:fill="auto"/>
          </w:tcPr>
          <w:p w14:paraId="5A982456" w14:textId="21E2649B" w:rsidR="00EB7EE9" w:rsidRPr="00310D9F" w:rsidRDefault="007458A1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153" w:type="pct"/>
            <w:shd w:val="clear" w:color="auto" w:fill="auto"/>
          </w:tcPr>
          <w:p w14:paraId="19B6D4D5" w14:textId="29E30C33" w:rsidR="00EB7EE9" w:rsidRPr="00310D9F" w:rsidRDefault="007458A1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160F9DD6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7026E5E5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28DD10A9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1D3E8472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026BC283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7B11DECC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779D35B0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6521A256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565DB1C1" w14:textId="2AFE9FA7" w:rsidR="00EB7EE9" w:rsidRPr="006E0129" w:rsidRDefault="006A580E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6627,5</w:t>
            </w:r>
          </w:p>
        </w:tc>
        <w:tc>
          <w:tcPr>
            <w:tcW w:w="132" w:type="pct"/>
          </w:tcPr>
          <w:p w14:paraId="63792442" w14:textId="4AB9F2FC" w:rsidR="00EB7EE9" w:rsidRPr="006E0129" w:rsidRDefault="00EB7EE9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145" w:type="pct"/>
            <w:shd w:val="clear" w:color="auto" w:fill="auto"/>
          </w:tcPr>
          <w:p w14:paraId="3970EE70" w14:textId="189D5B59" w:rsidR="00EB7EE9" w:rsidRPr="006E0129" w:rsidRDefault="00EB7EE9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138" w:type="pct"/>
            <w:shd w:val="clear" w:color="auto" w:fill="auto"/>
          </w:tcPr>
          <w:p w14:paraId="3C781F32" w14:textId="351FF578" w:rsidR="00EB7EE9" w:rsidRPr="006E0129" w:rsidRDefault="00EB7EE9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139" w:type="pct"/>
            <w:shd w:val="clear" w:color="auto" w:fill="auto"/>
          </w:tcPr>
          <w:p w14:paraId="67519934" w14:textId="254D3420" w:rsidR="00EB7EE9" w:rsidRPr="006E0129" w:rsidRDefault="007458A1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153" w:type="pct"/>
            <w:shd w:val="clear" w:color="auto" w:fill="auto"/>
          </w:tcPr>
          <w:p w14:paraId="406F4A24" w14:textId="6E95B10A" w:rsidR="00EB7EE9" w:rsidRPr="006E0129" w:rsidRDefault="007458A1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416" w:type="pct"/>
            <w:vMerge/>
            <w:shd w:val="clear" w:color="auto" w:fill="auto"/>
          </w:tcPr>
          <w:p w14:paraId="087C1049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1A8985C2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1C896032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11B2C3B7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120AFDDA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4AB95AC7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43DC622E" w14:textId="2FB402DE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78AF4909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7791E5A9" w14:textId="73A77875" w:rsidR="00EB7EE9" w:rsidRPr="006E0129" w:rsidRDefault="006A580E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5127,5</w:t>
            </w:r>
          </w:p>
        </w:tc>
        <w:tc>
          <w:tcPr>
            <w:tcW w:w="132" w:type="pct"/>
          </w:tcPr>
          <w:p w14:paraId="33248D4A" w14:textId="4C67B1C6" w:rsidR="00EB7EE9" w:rsidRPr="006E0129" w:rsidRDefault="00EB7EE9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025,5</w:t>
            </w:r>
          </w:p>
        </w:tc>
        <w:tc>
          <w:tcPr>
            <w:tcW w:w="145" w:type="pct"/>
            <w:shd w:val="clear" w:color="auto" w:fill="auto"/>
          </w:tcPr>
          <w:p w14:paraId="1C4D2454" w14:textId="6673FE94" w:rsidR="00EB7EE9" w:rsidRPr="006E0129" w:rsidRDefault="00EB7EE9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025,5</w:t>
            </w:r>
          </w:p>
        </w:tc>
        <w:tc>
          <w:tcPr>
            <w:tcW w:w="138" w:type="pct"/>
            <w:shd w:val="clear" w:color="auto" w:fill="auto"/>
          </w:tcPr>
          <w:p w14:paraId="56777930" w14:textId="1D5A1B6C" w:rsidR="00EB7EE9" w:rsidRPr="006E0129" w:rsidRDefault="00EB7EE9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025,5</w:t>
            </w:r>
          </w:p>
        </w:tc>
        <w:tc>
          <w:tcPr>
            <w:tcW w:w="139" w:type="pct"/>
            <w:shd w:val="clear" w:color="auto" w:fill="auto"/>
          </w:tcPr>
          <w:p w14:paraId="40711C00" w14:textId="48913C07" w:rsidR="00EB7EE9" w:rsidRPr="006E0129" w:rsidRDefault="007458A1" w:rsidP="00CD068F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025,5</w:t>
            </w:r>
          </w:p>
        </w:tc>
        <w:tc>
          <w:tcPr>
            <w:tcW w:w="153" w:type="pct"/>
            <w:shd w:val="clear" w:color="auto" w:fill="auto"/>
          </w:tcPr>
          <w:p w14:paraId="4E4C059D" w14:textId="758C37B0" w:rsidR="00EB7EE9" w:rsidRPr="006E0129" w:rsidRDefault="007458A1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025,5</w:t>
            </w:r>
          </w:p>
        </w:tc>
        <w:tc>
          <w:tcPr>
            <w:tcW w:w="416" w:type="pct"/>
            <w:shd w:val="clear" w:color="auto" w:fill="auto"/>
          </w:tcPr>
          <w:p w14:paraId="55803B2A" w14:textId="3B18FDF1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Лыткарино</w:t>
            </w:r>
          </w:p>
        </w:tc>
        <w:tc>
          <w:tcPr>
            <w:tcW w:w="408" w:type="pct"/>
            <w:shd w:val="clear" w:color="auto" w:fill="auto"/>
          </w:tcPr>
          <w:p w14:paraId="336AA003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011B8957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471F1E27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0FD4A666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6C003D91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6046CB73" w14:textId="27DECE94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16F7EAA6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FF19D0C" w14:textId="77E92D0C" w:rsidR="00EB7EE9" w:rsidRPr="00A33951" w:rsidRDefault="006A580E" w:rsidP="00A3395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132" w:type="pct"/>
          </w:tcPr>
          <w:p w14:paraId="3322BEC9" w14:textId="064A2738" w:rsidR="00EB7EE9" w:rsidRPr="00A33951" w:rsidRDefault="00EB7EE9" w:rsidP="00A3395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0,0</w:t>
            </w:r>
          </w:p>
        </w:tc>
        <w:tc>
          <w:tcPr>
            <w:tcW w:w="145" w:type="pct"/>
            <w:shd w:val="clear" w:color="auto" w:fill="auto"/>
          </w:tcPr>
          <w:p w14:paraId="56FDEE4C" w14:textId="5C48D831" w:rsidR="00EB7EE9" w:rsidRPr="00A33951" w:rsidRDefault="00EB7EE9" w:rsidP="00A3395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0,0</w:t>
            </w:r>
          </w:p>
        </w:tc>
        <w:tc>
          <w:tcPr>
            <w:tcW w:w="138" w:type="pct"/>
            <w:shd w:val="clear" w:color="auto" w:fill="auto"/>
          </w:tcPr>
          <w:p w14:paraId="66ABCC2C" w14:textId="56A41C27" w:rsidR="00EB7EE9" w:rsidRPr="00A33951" w:rsidRDefault="00EB7EE9" w:rsidP="00A3395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0,0</w:t>
            </w:r>
          </w:p>
        </w:tc>
        <w:tc>
          <w:tcPr>
            <w:tcW w:w="139" w:type="pct"/>
            <w:shd w:val="clear" w:color="auto" w:fill="auto"/>
          </w:tcPr>
          <w:p w14:paraId="67C4A9C5" w14:textId="4F6A14B1" w:rsidR="00EB7EE9" w:rsidRPr="00A33951" w:rsidRDefault="007458A1" w:rsidP="00A3395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0,0</w:t>
            </w:r>
          </w:p>
        </w:tc>
        <w:tc>
          <w:tcPr>
            <w:tcW w:w="153" w:type="pct"/>
            <w:shd w:val="clear" w:color="auto" w:fill="auto"/>
          </w:tcPr>
          <w:p w14:paraId="7EB1D915" w14:textId="668E57AE" w:rsidR="00EB7EE9" w:rsidRPr="00A33951" w:rsidRDefault="007458A1" w:rsidP="00A3395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0,0</w:t>
            </w:r>
          </w:p>
        </w:tc>
        <w:tc>
          <w:tcPr>
            <w:tcW w:w="416" w:type="pct"/>
            <w:shd w:val="clear" w:color="auto" w:fill="auto"/>
          </w:tcPr>
          <w:p w14:paraId="07E1F7C3" w14:textId="6C3425CD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МКУ «УОДА» </w:t>
            </w:r>
          </w:p>
        </w:tc>
        <w:tc>
          <w:tcPr>
            <w:tcW w:w="408" w:type="pct"/>
            <w:shd w:val="clear" w:color="auto" w:fill="auto"/>
          </w:tcPr>
          <w:p w14:paraId="02EAB482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50CB51FB" w14:textId="77777777" w:rsidTr="00EB7EE9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43D4EB2D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3.2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5A4EF7A3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>Мероприятие 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227EFD56" w14:textId="7531FBCD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7CC98CE7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5B2F70C1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46057940" w14:textId="716C318C" w:rsidR="00EB7EE9" w:rsidRPr="00692428" w:rsidRDefault="006A580E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2396,0</w:t>
            </w:r>
          </w:p>
        </w:tc>
        <w:tc>
          <w:tcPr>
            <w:tcW w:w="132" w:type="pct"/>
          </w:tcPr>
          <w:p w14:paraId="5B095D9F" w14:textId="1EB650B4" w:rsidR="00EB7EE9" w:rsidRPr="00692428" w:rsidRDefault="00EB7EE9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92428">
              <w:rPr>
                <w:sz w:val="14"/>
                <w:szCs w:val="16"/>
              </w:rPr>
              <w:t>300,0</w:t>
            </w:r>
          </w:p>
        </w:tc>
        <w:tc>
          <w:tcPr>
            <w:tcW w:w="145" w:type="pct"/>
            <w:shd w:val="clear" w:color="auto" w:fill="auto"/>
          </w:tcPr>
          <w:p w14:paraId="115980A5" w14:textId="5342D657" w:rsidR="00EB7EE9" w:rsidRPr="00692428" w:rsidRDefault="00EB7EE9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92428">
              <w:rPr>
                <w:sz w:val="14"/>
                <w:szCs w:val="16"/>
              </w:rPr>
              <w:t>524,0</w:t>
            </w:r>
          </w:p>
        </w:tc>
        <w:tc>
          <w:tcPr>
            <w:tcW w:w="138" w:type="pct"/>
            <w:shd w:val="clear" w:color="auto" w:fill="auto"/>
          </w:tcPr>
          <w:p w14:paraId="31A8F24A" w14:textId="4625B659" w:rsidR="00EB7EE9" w:rsidRPr="00692428" w:rsidRDefault="00EB7EE9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92428">
              <w:rPr>
                <w:sz w:val="14"/>
                <w:szCs w:val="16"/>
              </w:rPr>
              <w:t>524,0</w:t>
            </w:r>
          </w:p>
        </w:tc>
        <w:tc>
          <w:tcPr>
            <w:tcW w:w="139" w:type="pct"/>
            <w:shd w:val="clear" w:color="auto" w:fill="auto"/>
          </w:tcPr>
          <w:p w14:paraId="3963CB23" w14:textId="2FD16001" w:rsidR="00EB7EE9" w:rsidRPr="00692428" w:rsidRDefault="00EB7EE9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92428">
              <w:rPr>
                <w:sz w:val="14"/>
                <w:szCs w:val="16"/>
              </w:rPr>
              <w:t>524,0</w:t>
            </w:r>
          </w:p>
        </w:tc>
        <w:tc>
          <w:tcPr>
            <w:tcW w:w="153" w:type="pct"/>
            <w:shd w:val="clear" w:color="auto" w:fill="auto"/>
          </w:tcPr>
          <w:p w14:paraId="4474D7C7" w14:textId="0E5CE0E1" w:rsidR="00EB7EE9" w:rsidRPr="00692428" w:rsidRDefault="00EB7EE9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92428">
              <w:rPr>
                <w:sz w:val="14"/>
                <w:szCs w:val="16"/>
              </w:rPr>
              <w:t>524,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5186D3DE" w14:textId="5C8EB2A4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Лыткарино</w:t>
            </w:r>
          </w:p>
        </w:tc>
        <w:tc>
          <w:tcPr>
            <w:tcW w:w="408" w:type="pct"/>
            <w:vMerge w:val="restart"/>
            <w:shd w:val="clear" w:color="auto" w:fill="auto"/>
          </w:tcPr>
          <w:p w14:paraId="3C7ADF0A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7E46DC8D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2314F1BD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758A942F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6063B593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6C39B4D2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7CDAD61E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72554A96" w14:textId="36EA2411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4D1B48EA" w14:textId="4F767C43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2AC90C8E" w14:textId="0F89F940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7DF36B5D" w14:textId="3B2BB6BC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7E6ACF6F" w14:textId="170E23C4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62A4D0E1" w14:textId="147EC509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67EE35CE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38931985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69F89250" w14:textId="77777777" w:rsidTr="00EB7EE9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7F881A3C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3.3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23636A4F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>Мероприятие 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37F20B94" w14:textId="4755094C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5BB2ED0E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7A3D0614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21F1EDC" w14:textId="5E59B1E6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4EEF9F7C" w14:textId="320AB745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59C62F69" w14:textId="6025AF6D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2315C768" w14:textId="20C7CEE1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58FA8B7" w14:textId="2C583EE5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43483658" w14:textId="507190A9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44599AD8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3C96383F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5652B6F3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00120792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4EB90CDB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2C2F1CD4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2671CE61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77071F26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6742F2AF" w14:textId="2FC78973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0E650369" w14:textId="14F0C364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544092D5" w14:textId="73849929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4C4DDE5A" w14:textId="40F49ED3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62580EE4" w14:textId="037DD1E8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674025C1" w14:textId="0CEA6F2D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22F550A8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3823F3F4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2B85DB96" w14:textId="77777777" w:rsidTr="00EB7EE9">
        <w:trPr>
          <w:trHeight w:val="232"/>
        </w:trPr>
        <w:tc>
          <w:tcPr>
            <w:tcW w:w="18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4163EA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4.</w:t>
            </w:r>
          </w:p>
        </w:tc>
        <w:tc>
          <w:tcPr>
            <w:tcW w:w="157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A2E777" w14:textId="41572827" w:rsidR="00EB7EE9" w:rsidRPr="004461D3" w:rsidRDefault="00EB7EE9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Основное мероприятие </w:t>
            </w:r>
            <w:r>
              <w:rPr>
                <w:sz w:val="16"/>
                <w:szCs w:val="16"/>
                <w:lang w:val="en-US"/>
              </w:rPr>
              <w:t>0</w:t>
            </w:r>
            <w:r w:rsidRPr="004461D3">
              <w:rPr>
                <w:sz w:val="16"/>
                <w:szCs w:val="16"/>
              </w:rPr>
              <w:t>4. Цифровая культура</w:t>
            </w:r>
          </w:p>
        </w:tc>
        <w:tc>
          <w:tcPr>
            <w:tcW w:w="37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96A9CF" w14:textId="693956B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D1B21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68BEC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2826D" w14:textId="18B7C62D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25116" w14:textId="5D3A61FF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D8965" w14:textId="23CE4F93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C9759" w14:textId="3CCF8F5F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6F8E4" w14:textId="01BC089B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70837" w14:textId="25A2D4AA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12E119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5261FD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6E1E2434" w14:textId="77777777" w:rsidTr="00EB7EE9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45D791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6BB9DC" w14:textId="77777777" w:rsidR="00EB7EE9" w:rsidRPr="004461D3" w:rsidRDefault="00EB7EE9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C5DAC8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6E46D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6052A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10CE63" w14:textId="72C533A1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A734B" w14:textId="125AAF56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60174" w14:textId="3C0535DB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286B2" w14:textId="2EEFF491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D6466A" w14:textId="468628A1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80BA0" w14:textId="23D18D0B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C2DF07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F2EA94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34953CB2" w14:textId="77777777" w:rsidTr="00EB7EE9">
        <w:trPr>
          <w:trHeight w:val="232"/>
        </w:trPr>
        <w:tc>
          <w:tcPr>
            <w:tcW w:w="18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5FC313" w14:textId="77777777" w:rsidR="00EB7EE9" w:rsidRPr="004461D3" w:rsidRDefault="00EB7EE9" w:rsidP="00BA550C">
            <w:pPr>
              <w:spacing w:before="20"/>
              <w:jc w:val="right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4.1.</w:t>
            </w:r>
          </w:p>
        </w:tc>
        <w:tc>
          <w:tcPr>
            <w:tcW w:w="157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CB5DD6" w14:textId="77777777" w:rsidR="00EB7EE9" w:rsidRPr="004461D3" w:rsidRDefault="00EB7EE9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1. 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37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DB9B7B" w14:textId="66C7C74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89520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DC57E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7E3696" w14:textId="391CAFB2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0DABB" w14:textId="1C8D0B32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40149" w14:textId="69F3343C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2470D" w14:textId="3227CF0B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ACAF63" w14:textId="3C3EAC64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157F0" w14:textId="4B685889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27461C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B99BA7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47C5CCE0" w14:textId="77777777" w:rsidTr="00EB7EE9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464923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70A0B4" w14:textId="77777777" w:rsidR="00EB7EE9" w:rsidRPr="004461D3" w:rsidRDefault="00EB7EE9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D1DCD3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1176C7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667F7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F46FE" w14:textId="7D19624C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37D6D" w14:textId="51DCF857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FA1CD" w14:textId="25300FD4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F2232" w14:textId="3FDBF2E9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FA124" w14:textId="7402A5A4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5DF23" w14:textId="24996BFB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2DFB42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0D0001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2714C09" w14:textId="77777777" w:rsidTr="00EB7EE9">
        <w:trPr>
          <w:trHeight w:val="58"/>
        </w:trPr>
        <w:tc>
          <w:tcPr>
            <w:tcW w:w="184" w:type="pct"/>
            <w:vMerge w:val="restart"/>
            <w:shd w:val="clear" w:color="auto" w:fill="auto"/>
          </w:tcPr>
          <w:p w14:paraId="0A519528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5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76D3D999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384FBA05" w14:textId="059B5776" w:rsidR="00F80DA1" w:rsidRPr="004461D3" w:rsidRDefault="00F80DA1" w:rsidP="00BA550C">
            <w:pPr>
              <w:spacing w:before="20"/>
              <w:jc w:val="center"/>
              <w:rPr>
                <w:iCs/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65A019F8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4A113C39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2403D96" w14:textId="5EB5B747" w:rsidR="00F80DA1" w:rsidRPr="00CA296D" w:rsidRDefault="006A580E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2843,0</w:t>
            </w:r>
          </w:p>
        </w:tc>
        <w:tc>
          <w:tcPr>
            <w:tcW w:w="132" w:type="pct"/>
          </w:tcPr>
          <w:p w14:paraId="45876607" w14:textId="6F4F2BB3" w:rsidR="00F80DA1" w:rsidRPr="00A1650A" w:rsidRDefault="00F80DA1" w:rsidP="006621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45,0</w:t>
            </w:r>
          </w:p>
        </w:tc>
        <w:tc>
          <w:tcPr>
            <w:tcW w:w="145" w:type="pct"/>
            <w:shd w:val="clear" w:color="auto" w:fill="auto"/>
          </w:tcPr>
          <w:p w14:paraId="7661FFC5" w14:textId="4B4C627F" w:rsidR="00F80DA1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47,0</w:t>
            </w:r>
          </w:p>
        </w:tc>
        <w:tc>
          <w:tcPr>
            <w:tcW w:w="138" w:type="pct"/>
            <w:shd w:val="clear" w:color="auto" w:fill="auto"/>
          </w:tcPr>
          <w:p w14:paraId="289E119E" w14:textId="4C6B6E57" w:rsidR="00F80DA1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51,0</w:t>
            </w:r>
          </w:p>
        </w:tc>
        <w:tc>
          <w:tcPr>
            <w:tcW w:w="139" w:type="pct"/>
            <w:shd w:val="clear" w:color="auto" w:fill="auto"/>
          </w:tcPr>
          <w:p w14:paraId="5316A759" w14:textId="364B506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271EF014" w14:textId="0D02BFB8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68ECF492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656F85EA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 </w:t>
            </w:r>
          </w:p>
        </w:tc>
      </w:tr>
      <w:tr w:rsidR="00EB7EE9" w:rsidRPr="004461D3" w14:paraId="4AF6D88C" w14:textId="77777777" w:rsidTr="00EB7EE9">
        <w:trPr>
          <w:trHeight w:val="249"/>
        </w:trPr>
        <w:tc>
          <w:tcPr>
            <w:tcW w:w="184" w:type="pct"/>
            <w:vMerge/>
            <w:shd w:val="clear" w:color="auto" w:fill="auto"/>
          </w:tcPr>
          <w:p w14:paraId="4F7EA992" w14:textId="77777777" w:rsidR="00EB7EE9" w:rsidRPr="004461D3" w:rsidRDefault="00EB7EE9" w:rsidP="00BA550C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493C17A3" w14:textId="77777777" w:rsidR="00EB7EE9" w:rsidRPr="004461D3" w:rsidRDefault="00EB7EE9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2163B1A4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08A2A9DD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635B291F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B45800D" w14:textId="4458CB55" w:rsidR="00EB7EE9" w:rsidRPr="00CA296D" w:rsidRDefault="00EB7EE9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</w:p>
        </w:tc>
        <w:tc>
          <w:tcPr>
            <w:tcW w:w="132" w:type="pct"/>
          </w:tcPr>
          <w:p w14:paraId="744E3AE0" w14:textId="52098AB0" w:rsidR="00EB7EE9" w:rsidRPr="00A1650A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7835A081" w14:textId="531A7421" w:rsidR="00EB7EE9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3C5B5BE4" w14:textId="38E5E8EF" w:rsidR="00EB7EE9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7E10A61" w14:textId="6725F595" w:rsidR="00EB7EE9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2F57E8D5" w14:textId="3D81B708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5A8BF2B1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45EA5CCC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609BBDDC" w14:textId="77777777" w:rsidTr="00EB7EE9">
        <w:trPr>
          <w:trHeight w:val="192"/>
        </w:trPr>
        <w:tc>
          <w:tcPr>
            <w:tcW w:w="184" w:type="pct"/>
            <w:vMerge/>
            <w:shd w:val="clear" w:color="auto" w:fill="auto"/>
          </w:tcPr>
          <w:p w14:paraId="7ADE55E9" w14:textId="77777777" w:rsidR="00F80DA1" w:rsidRPr="004461D3" w:rsidRDefault="00F80DA1" w:rsidP="00BA550C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3E92D0CB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2160CD0C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19A6FBE9" w14:textId="551AC69C" w:rsidR="00F80DA1" w:rsidRPr="004461D3" w:rsidRDefault="00F80DA1" w:rsidP="00A700BA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410" w:type="pct"/>
            <w:shd w:val="clear" w:color="auto" w:fill="auto"/>
          </w:tcPr>
          <w:p w14:paraId="361AD61D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E94E06A" w14:textId="7C44FC86" w:rsidR="00F80DA1" w:rsidRPr="00CA296D" w:rsidRDefault="006A580E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2843,0</w:t>
            </w:r>
          </w:p>
        </w:tc>
        <w:tc>
          <w:tcPr>
            <w:tcW w:w="132" w:type="pct"/>
          </w:tcPr>
          <w:p w14:paraId="70722017" w14:textId="32BE124D" w:rsidR="00F80DA1" w:rsidRPr="00A1650A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45,0</w:t>
            </w:r>
          </w:p>
        </w:tc>
        <w:tc>
          <w:tcPr>
            <w:tcW w:w="145" w:type="pct"/>
            <w:shd w:val="clear" w:color="auto" w:fill="auto"/>
          </w:tcPr>
          <w:p w14:paraId="65460D89" w14:textId="40D0F501" w:rsidR="00F80DA1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47,0</w:t>
            </w:r>
          </w:p>
        </w:tc>
        <w:tc>
          <w:tcPr>
            <w:tcW w:w="138" w:type="pct"/>
            <w:shd w:val="clear" w:color="auto" w:fill="auto"/>
          </w:tcPr>
          <w:p w14:paraId="4B823249" w14:textId="2B5409D2" w:rsidR="00F80DA1" w:rsidRPr="005C6FD0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51,0</w:t>
            </w:r>
          </w:p>
        </w:tc>
        <w:tc>
          <w:tcPr>
            <w:tcW w:w="139" w:type="pct"/>
            <w:shd w:val="clear" w:color="auto" w:fill="auto"/>
          </w:tcPr>
          <w:p w14:paraId="5CCFFB7A" w14:textId="1D7D5F89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</w:p>
        </w:tc>
        <w:tc>
          <w:tcPr>
            <w:tcW w:w="153" w:type="pct"/>
            <w:shd w:val="clear" w:color="auto" w:fill="auto"/>
          </w:tcPr>
          <w:p w14:paraId="31EF52CF" w14:textId="744C6000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4548A0B9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0E4AA4AA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B0D9946" w14:textId="77777777" w:rsidTr="00EB7EE9">
        <w:trPr>
          <w:trHeight w:val="192"/>
        </w:trPr>
        <w:tc>
          <w:tcPr>
            <w:tcW w:w="184" w:type="pct"/>
            <w:vMerge/>
            <w:shd w:val="clear" w:color="auto" w:fill="auto"/>
          </w:tcPr>
          <w:p w14:paraId="51CF924A" w14:textId="77777777" w:rsidR="00F80DA1" w:rsidRPr="004461D3" w:rsidRDefault="00F80DA1" w:rsidP="00BA550C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232BF3E8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6838C8A5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65765913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Внебюджетные источники</w:t>
            </w:r>
          </w:p>
        </w:tc>
        <w:tc>
          <w:tcPr>
            <w:tcW w:w="410" w:type="pct"/>
            <w:shd w:val="clear" w:color="auto" w:fill="auto"/>
          </w:tcPr>
          <w:p w14:paraId="084426C4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98FE028" w14:textId="310BDCE8" w:rsidR="00F80DA1" w:rsidRPr="00CA296D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CA296D">
              <w:rPr>
                <w:sz w:val="14"/>
                <w:szCs w:val="16"/>
              </w:rPr>
              <w:t>0</w:t>
            </w:r>
          </w:p>
        </w:tc>
        <w:tc>
          <w:tcPr>
            <w:tcW w:w="132" w:type="pct"/>
          </w:tcPr>
          <w:p w14:paraId="5F9725C9" w14:textId="2F26825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44918642" w14:textId="7362A661" w:rsidR="00F80DA1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C1681">
              <w:rPr>
                <w:sz w:val="14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1DD85D95" w14:textId="2A95DD96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08ADB2C" w14:textId="5262913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3A06E9BF" w14:textId="2A68EC8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36421828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20A59338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4E1BB700" w14:textId="77777777" w:rsidTr="00EB7EE9">
        <w:trPr>
          <w:trHeight w:val="215"/>
        </w:trPr>
        <w:tc>
          <w:tcPr>
            <w:tcW w:w="184" w:type="pct"/>
            <w:vMerge w:val="restart"/>
            <w:shd w:val="clear" w:color="auto" w:fill="auto"/>
          </w:tcPr>
          <w:p w14:paraId="23BDC250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5.1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41D42D29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1. Обеспечение организаций дошкольного,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сеть Интернет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03D55D48" w14:textId="3CB2A0D9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2B684F66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5BBAD764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29E60147" w14:textId="7D98A9CC" w:rsidR="00F80DA1" w:rsidRPr="00CA296D" w:rsidRDefault="006A580E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2843,0</w:t>
            </w:r>
          </w:p>
        </w:tc>
        <w:tc>
          <w:tcPr>
            <w:tcW w:w="132" w:type="pct"/>
          </w:tcPr>
          <w:p w14:paraId="77CBD47C" w14:textId="1C60AB08" w:rsidR="00F80DA1" w:rsidRPr="00DD1288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45,0</w:t>
            </w:r>
          </w:p>
        </w:tc>
        <w:tc>
          <w:tcPr>
            <w:tcW w:w="145" w:type="pct"/>
            <w:shd w:val="clear" w:color="auto" w:fill="auto"/>
          </w:tcPr>
          <w:p w14:paraId="61A39520" w14:textId="5F0552C8" w:rsidR="00F80DA1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47,0</w:t>
            </w:r>
          </w:p>
        </w:tc>
        <w:tc>
          <w:tcPr>
            <w:tcW w:w="138" w:type="pct"/>
            <w:shd w:val="clear" w:color="auto" w:fill="auto"/>
          </w:tcPr>
          <w:p w14:paraId="5B9CE509" w14:textId="6A45B1EC" w:rsidR="00F80DA1" w:rsidRPr="005C6FD0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51,0</w:t>
            </w:r>
          </w:p>
        </w:tc>
        <w:tc>
          <w:tcPr>
            <w:tcW w:w="139" w:type="pct"/>
            <w:shd w:val="clear" w:color="auto" w:fill="auto"/>
          </w:tcPr>
          <w:p w14:paraId="2D0B6024" w14:textId="6D50DC86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2873FEB3" w14:textId="5228E2D6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04FEE6A8" w14:textId="1383328F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Управление образования города Лыткарино </w:t>
            </w:r>
          </w:p>
        </w:tc>
        <w:tc>
          <w:tcPr>
            <w:tcW w:w="408" w:type="pct"/>
            <w:vMerge w:val="restart"/>
            <w:shd w:val="clear" w:color="auto" w:fill="auto"/>
          </w:tcPr>
          <w:p w14:paraId="41E37567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3DCD48A5" w14:textId="77777777" w:rsidTr="00EB7EE9">
        <w:trPr>
          <w:trHeight w:val="360"/>
        </w:trPr>
        <w:tc>
          <w:tcPr>
            <w:tcW w:w="184" w:type="pct"/>
            <w:vMerge/>
            <w:shd w:val="clear" w:color="auto" w:fill="auto"/>
          </w:tcPr>
          <w:p w14:paraId="184858E3" w14:textId="77777777" w:rsidR="00F80DA1" w:rsidRPr="004461D3" w:rsidRDefault="00F80DA1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2A86C6CC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0F853AC8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bottom w:val="single" w:sz="4" w:space="0" w:color="auto"/>
            </w:tcBorders>
            <w:shd w:val="clear" w:color="auto" w:fill="auto"/>
          </w:tcPr>
          <w:p w14:paraId="052CC6C1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</w:tcPr>
          <w:p w14:paraId="21D18127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bottom w:val="single" w:sz="4" w:space="0" w:color="auto"/>
            </w:tcBorders>
            <w:shd w:val="clear" w:color="auto" w:fill="auto"/>
          </w:tcPr>
          <w:p w14:paraId="7D5480FE" w14:textId="57C9AD35" w:rsidR="00F80DA1" w:rsidRPr="00CA296D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</w:p>
        </w:tc>
        <w:tc>
          <w:tcPr>
            <w:tcW w:w="132" w:type="pct"/>
            <w:tcBorders>
              <w:bottom w:val="single" w:sz="4" w:space="0" w:color="auto"/>
            </w:tcBorders>
          </w:tcPr>
          <w:p w14:paraId="2DE58995" w14:textId="438E1B56" w:rsidR="00F80DA1" w:rsidRPr="00DD1288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0</w:t>
            </w:r>
          </w:p>
        </w:tc>
        <w:tc>
          <w:tcPr>
            <w:tcW w:w="145" w:type="pct"/>
            <w:tcBorders>
              <w:bottom w:val="single" w:sz="4" w:space="0" w:color="auto"/>
            </w:tcBorders>
            <w:shd w:val="clear" w:color="auto" w:fill="auto"/>
          </w:tcPr>
          <w:p w14:paraId="59DBF5F7" w14:textId="0EC7A0D3" w:rsidR="00F80DA1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0</w:t>
            </w:r>
          </w:p>
        </w:tc>
        <w:tc>
          <w:tcPr>
            <w:tcW w:w="138" w:type="pct"/>
            <w:tcBorders>
              <w:bottom w:val="single" w:sz="4" w:space="0" w:color="auto"/>
            </w:tcBorders>
            <w:shd w:val="clear" w:color="auto" w:fill="auto"/>
          </w:tcPr>
          <w:p w14:paraId="6677E097" w14:textId="1B717C52" w:rsidR="00F80DA1" w:rsidRPr="005C6FD0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0</w:t>
            </w:r>
          </w:p>
        </w:tc>
        <w:tc>
          <w:tcPr>
            <w:tcW w:w="139" w:type="pct"/>
            <w:tcBorders>
              <w:bottom w:val="single" w:sz="4" w:space="0" w:color="auto"/>
            </w:tcBorders>
            <w:shd w:val="clear" w:color="auto" w:fill="auto"/>
          </w:tcPr>
          <w:p w14:paraId="1FEFF539" w14:textId="2AA97F6F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shd w:val="clear" w:color="auto" w:fill="auto"/>
          </w:tcPr>
          <w:p w14:paraId="539F428E" w14:textId="438A8FF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1FC919EE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00F478DC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72BF95AB" w14:textId="77777777" w:rsidTr="00EB7EE9">
        <w:trPr>
          <w:trHeight w:val="360"/>
        </w:trPr>
        <w:tc>
          <w:tcPr>
            <w:tcW w:w="18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768A8AE" w14:textId="77777777" w:rsidR="00F80DA1" w:rsidRPr="004461D3" w:rsidRDefault="00F80DA1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51BC5C5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57EF700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bottom w:val="single" w:sz="4" w:space="0" w:color="auto"/>
            </w:tcBorders>
            <w:shd w:val="clear" w:color="auto" w:fill="auto"/>
          </w:tcPr>
          <w:p w14:paraId="12D68C13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</w:tcPr>
          <w:p w14:paraId="4BC87CE8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bottom w:val="single" w:sz="4" w:space="0" w:color="auto"/>
            </w:tcBorders>
            <w:shd w:val="clear" w:color="auto" w:fill="auto"/>
          </w:tcPr>
          <w:p w14:paraId="656CBF79" w14:textId="64B6E088" w:rsidR="00F80DA1" w:rsidRPr="00CA296D" w:rsidRDefault="006A580E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2843,0</w:t>
            </w:r>
          </w:p>
        </w:tc>
        <w:tc>
          <w:tcPr>
            <w:tcW w:w="132" w:type="pct"/>
            <w:tcBorders>
              <w:bottom w:val="single" w:sz="4" w:space="0" w:color="auto"/>
            </w:tcBorders>
          </w:tcPr>
          <w:p w14:paraId="17FA7414" w14:textId="3DBB8C62" w:rsidR="00F80DA1" w:rsidRPr="00DD1288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45,0</w:t>
            </w:r>
          </w:p>
        </w:tc>
        <w:tc>
          <w:tcPr>
            <w:tcW w:w="145" w:type="pct"/>
            <w:tcBorders>
              <w:bottom w:val="single" w:sz="4" w:space="0" w:color="auto"/>
            </w:tcBorders>
            <w:shd w:val="clear" w:color="auto" w:fill="auto"/>
          </w:tcPr>
          <w:p w14:paraId="7E43E50D" w14:textId="6BBB1C12" w:rsidR="00F80DA1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47,0</w:t>
            </w:r>
          </w:p>
        </w:tc>
        <w:tc>
          <w:tcPr>
            <w:tcW w:w="138" w:type="pct"/>
            <w:tcBorders>
              <w:bottom w:val="single" w:sz="4" w:space="0" w:color="auto"/>
            </w:tcBorders>
            <w:shd w:val="clear" w:color="auto" w:fill="auto"/>
          </w:tcPr>
          <w:p w14:paraId="0DB70FFF" w14:textId="0430C6EB" w:rsidR="00F80DA1" w:rsidRPr="005C6FD0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51,0</w:t>
            </w:r>
          </w:p>
        </w:tc>
        <w:tc>
          <w:tcPr>
            <w:tcW w:w="139" w:type="pct"/>
            <w:tcBorders>
              <w:bottom w:val="single" w:sz="4" w:space="0" w:color="auto"/>
            </w:tcBorders>
            <w:shd w:val="clear" w:color="auto" w:fill="auto"/>
          </w:tcPr>
          <w:p w14:paraId="42ED6F3F" w14:textId="210918E2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shd w:val="clear" w:color="auto" w:fill="auto"/>
          </w:tcPr>
          <w:p w14:paraId="29D193E9" w14:textId="750C53F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8242B2F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E99863C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32456469" w14:textId="77777777" w:rsidTr="00EB7EE9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3ADDB436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6</w:t>
            </w:r>
            <w:r w:rsidRPr="004461D3">
              <w:rPr>
                <w:rFonts w:ascii="Times New Roman" w:hAnsi="Times New Roman"/>
                <w:sz w:val="16"/>
                <w:szCs w:val="16"/>
                <w:lang w:val="en-US"/>
              </w:rPr>
              <w:t>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66575574" w14:textId="77777777" w:rsidR="00F80DA1" w:rsidRPr="004461D3" w:rsidRDefault="00F80DA1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sz w:val="16"/>
                <w:szCs w:val="16"/>
              </w:rPr>
              <w:t>Основное мероприятие D6. Федеральный проект «Цифровое государственное управление»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3F763B2D" w14:textId="1EF4F57D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35C906BD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7C144EE2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2232638" w14:textId="69683529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1132,0</w:t>
            </w:r>
          </w:p>
        </w:tc>
        <w:tc>
          <w:tcPr>
            <w:tcW w:w="132" w:type="pct"/>
          </w:tcPr>
          <w:p w14:paraId="097DFE66" w14:textId="5DCC6233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1132,0</w:t>
            </w:r>
          </w:p>
        </w:tc>
        <w:tc>
          <w:tcPr>
            <w:tcW w:w="145" w:type="pct"/>
            <w:shd w:val="clear" w:color="auto" w:fill="auto"/>
          </w:tcPr>
          <w:p w14:paraId="4195508B" w14:textId="04E0257C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183FB4E6" w14:textId="260AA931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5F0B8B35" w14:textId="0209778C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58E85E2C" w14:textId="403BF8EC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6571A9BB" w14:textId="2E32A73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Лыткарино</w:t>
            </w:r>
          </w:p>
        </w:tc>
        <w:tc>
          <w:tcPr>
            <w:tcW w:w="408" w:type="pct"/>
            <w:vMerge w:val="restart"/>
            <w:shd w:val="clear" w:color="auto" w:fill="auto"/>
          </w:tcPr>
          <w:p w14:paraId="54894C6A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C2D6418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2B29EB2F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02303827" w14:textId="77777777" w:rsidR="00F80DA1" w:rsidRPr="004461D3" w:rsidRDefault="00F80DA1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0EE6EDFD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4C44B0C5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023E4658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2A1D4A1A" w14:textId="57C93F04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246,0</w:t>
            </w:r>
          </w:p>
        </w:tc>
        <w:tc>
          <w:tcPr>
            <w:tcW w:w="132" w:type="pct"/>
          </w:tcPr>
          <w:p w14:paraId="40B0A0C3" w14:textId="70F99CC0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246,0</w:t>
            </w:r>
          </w:p>
        </w:tc>
        <w:tc>
          <w:tcPr>
            <w:tcW w:w="145" w:type="pct"/>
            <w:shd w:val="clear" w:color="auto" w:fill="auto"/>
          </w:tcPr>
          <w:p w14:paraId="53143719" w14:textId="0A3CAC90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4992A741" w14:textId="54B4D7CB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A27350B" w14:textId="38C76B87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6D2AA4F6" w14:textId="5574D948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18075387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6C1C13B8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EF68D4A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4465B613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0D06CA14" w14:textId="77777777" w:rsidR="00F80DA1" w:rsidRPr="004461D3" w:rsidRDefault="00F80DA1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58830634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3591E7C9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  <w:vertAlign w:val="superscript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shd w:val="clear" w:color="auto" w:fill="auto"/>
          </w:tcPr>
          <w:p w14:paraId="3975DD44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79B64BF9" w14:textId="5E835FA8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886,0</w:t>
            </w:r>
          </w:p>
        </w:tc>
        <w:tc>
          <w:tcPr>
            <w:tcW w:w="132" w:type="pct"/>
          </w:tcPr>
          <w:p w14:paraId="618D7A3A" w14:textId="32FF6118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886,0</w:t>
            </w:r>
          </w:p>
        </w:tc>
        <w:tc>
          <w:tcPr>
            <w:tcW w:w="145" w:type="pct"/>
            <w:shd w:val="clear" w:color="auto" w:fill="auto"/>
          </w:tcPr>
          <w:p w14:paraId="0B96FD22" w14:textId="5F2A6FF4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3A79B0B5" w14:textId="6871572E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697CE1CC" w14:textId="3AAF0C22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76EF4B56" w14:textId="7EC084AE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552A2896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4D63F68E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1E766C3" w14:textId="77777777" w:rsidTr="00EB7EE9">
        <w:trPr>
          <w:trHeight w:val="58"/>
        </w:trPr>
        <w:tc>
          <w:tcPr>
            <w:tcW w:w="184" w:type="pct"/>
            <w:vMerge w:val="restart"/>
            <w:shd w:val="clear" w:color="auto" w:fill="auto"/>
          </w:tcPr>
          <w:p w14:paraId="23971259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6.1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75A7983A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>Мероприятие 1. Предоставление доступа к электронным сервисам цифровой инфраструктуры в сфере жилищно-коммунального хозяйства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3987D63E" w14:textId="381097D9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2B32D507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5823327A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5954505B" w14:textId="1778B0F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129B8B54" w14:textId="0C2A5EA2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743CC7F1" w14:textId="507D3156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5ACF4BC1" w14:textId="6DDA8AD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5D9A17D5" w14:textId="740CD80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7B9135B8" w14:textId="2BC79B4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0CC6D0E7" w14:textId="76BA894A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дминистрация  </w:t>
            </w:r>
            <w:r w:rsidRPr="00FC5D20">
              <w:rPr>
                <w:sz w:val="16"/>
                <w:szCs w:val="16"/>
              </w:rPr>
              <w:t xml:space="preserve">городского округа </w:t>
            </w:r>
            <w:r w:rsidRPr="00FC5D20">
              <w:rPr>
                <w:sz w:val="16"/>
                <w:szCs w:val="16"/>
              </w:rPr>
              <w:lastRenderedPageBreak/>
              <w:t>Лыткарино</w:t>
            </w:r>
          </w:p>
        </w:tc>
        <w:tc>
          <w:tcPr>
            <w:tcW w:w="408" w:type="pct"/>
            <w:vMerge w:val="restart"/>
            <w:shd w:val="clear" w:color="auto" w:fill="auto"/>
          </w:tcPr>
          <w:p w14:paraId="4248E78A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3F616A61" w14:textId="77777777" w:rsidTr="00EB7EE9">
        <w:trPr>
          <w:trHeight w:val="395"/>
        </w:trPr>
        <w:tc>
          <w:tcPr>
            <w:tcW w:w="184" w:type="pct"/>
            <w:vMerge/>
            <w:shd w:val="clear" w:color="auto" w:fill="auto"/>
          </w:tcPr>
          <w:p w14:paraId="255E0136" w14:textId="77777777" w:rsidR="00F80DA1" w:rsidRPr="004461D3" w:rsidRDefault="00F80DA1" w:rsidP="00BA550C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22613B34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0729086B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4C34B222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1CA2A436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268267A3" w14:textId="239C781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73CE9EA5" w14:textId="44B8C667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58A91641" w14:textId="7FA03D66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69C78E42" w14:textId="4160660B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27A9613B" w14:textId="2A3794BB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2803D373" w14:textId="3151908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35D3B367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15963AFB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4F847DC9" w14:textId="77777777" w:rsidTr="00EB7EE9">
        <w:trPr>
          <w:trHeight w:val="413"/>
        </w:trPr>
        <w:tc>
          <w:tcPr>
            <w:tcW w:w="184" w:type="pct"/>
            <w:vMerge/>
            <w:shd w:val="clear" w:color="auto" w:fill="auto"/>
          </w:tcPr>
          <w:p w14:paraId="173AD1C0" w14:textId="77777777" w:rsidR="00F80DA1" w:rsidRPr="004461D3" w:rsidRDefault="00F80DA1" w:rsidP="00BA550C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468D634E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392775C9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39DE80AD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  <w:vertAlign w:val="superscript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shd w:val="clear" w:color="auto" w:fill="auto"/>
          </w:tcPr>
          <w:p w14:paraId="27FB52D4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6FA54AA8" w14:textId="2121F5D7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332DFF5A" w14:textId="2EE10370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06A9DDF7" w14:textId="094D9A5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3DB4FE09" w14:textId="0127778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638266AD" w14:textId="6220D05A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1CA9D8A9" w14:textId="1FE5FEE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3AE98EC1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2D166745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6A1E7689" w14:textId="77777777" w:rsidTr="00EB7EE9">
        <w:trPr>
          <w:trHeight w:val="54"/>
        </w:trPr>
        <w:tc>
          <w:tcPr>
            <w:tcW w:w="184" w:type="pct"/>
            <w:vMerge w:val="restart"/>
            <w:shd w:val="clear" w:color="auto" w:fill="auto"/>
          </w:tcPr>
          <w:p w14:paraId="28DA58F2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lastRenderedPageBreak/>
              <w:t>7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5B92F5FB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2FF3959F" w14:textId="2BBCFC0F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2EBFBCC5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0CB99A66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476503CF" w14:textId="67BA261B" w:rsidR="00F80DA1" w:rsidRPr="009A0947" w:rsidRDefault="009A0947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9A0947">
              <w:rPr>
                <w:sz w:val="12"/>
                <w:szCs w:val="16"/>
              </w:rPr>
              <w:t>61613,4</w:t>
            </w:r>
          </w:p>
        </w:tc>
        <w:tc>
          <w:tcPr>
            <w:tcW w:w="132" w:type="pct"/>
          </w:tcPr>
          <w:p w14:paraId="0950045A" w14:textId="6C9A60BA" w:rsidR="00F80DA1" w:rsidRPr="004461D3" w:rsidRDefault="009A0947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5DC3B69A" w14:textId="609DC2B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2"/>
                <w:szCs w:val="16"/>
              </w:rPr>
              <w:t>24372,4</w:t>
            </w:r>
          </w:p>
        </w:tc>
        <w:tc>
          <w:tcPr>
            <w:tcW w:w="138" w:type="pct"/>
            <w:shd w:val="clear" w:color="auto" w:fill="auto"/>
          </w:tcPr>
          <w:p w14:paraId="38411DD8" w14:textId="7CF7FA62" w:rsidR="00F80DA1" w:rsidRPr="00080669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080669">
              <w:rPr>
                <w:sz w:val="12"/>
                <w:szCs w:val="16"/>
              </w:rPr>
              <w:t>37241,0</w:t>
            </w:r>
          </w:p>
        </w:tc>
        <w:tc>
          <w:tcPr>
            <w:tcW w:w="139" w:type="pct"/>
            <w:shd w:val="clear" w:color="auto" w:fill="auto"/>
          </w:tcPr>
          <w:p w14:paraId="3522B086" w14:textId="1490A5E4" w:rsidR="00F80DA1" w:rsidRPr="00080669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080669">
              <w:rPr>
                <w:sz w:val="12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0EDAE258" w14:textId="0C38CA8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7E29FF64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2C378CBA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4C54301A" w14:textId="77777777" w:rsidTr="00EB7EE9">
        <w:trPr>
          <w:trHeight w:val="368"/>
        </w:trPr>
        <w:tc>
          <w:tcPr>
            <w:tcW w:w="184" w:type="pct"/>
            <w:vMerge/>
            <w:shd w:val="clear" w:color="auto" w:fill="auto"/>
          </w:tcPr>
          <w:p w14:paraId="2DB6641A" w14:textId="77777777" w:rsidR="00F80DA1" w:rsidRPr="004461D3" w:rsidRDefault="00F80DA1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492AF65D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103A1B1D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202EEC66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432FB5C2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85CAFDE" w14:textId="79BDBD48" w:rsidR="00F80DA1" w:rsidRPr="009A0947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9A0947">
              <w:rPr>
                <w:sz w:val="12"/>
                <w:szCs w:val="16"/>
              </w:rPr>
              <w:t>0</w:t>
            </w:r>
          </w:p>
        </w:tc>
        <w:tc>
          <w:tcPr>
            <w:tcW w:w="132" w:type="pct"/>
          </w:tcPr>
          <w:p w14:paraId="36D389B4" w14:textId="7F136E1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6C567EC0" w14:textId="27742B39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4D498D13" w14:textId="2EAAF7B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9B5FF86" w14:textId="6FEDB7F6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7618878D" w14:textId="0DB7571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26151E31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1333FBEB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57462FE8" w14:textId="77777777" w:rsidTr="00EB7EE9">
        <w:trPr>
          <w:trHeight w:val="391"/>
        </w:trPr>
        <w:tc>
          <w:tcPr>
            <w:tcW w:w="184" w:type="pct"/>
            <w:vMerge/>
            <w:shd w:val="clear" w:color="auto" w:fill="auto"/>
          </w:tcPr>
          <w:p w14:paraId="54C62518" w14:textId="77777777" w:rsidR="00F80DA1" w:rsidRPr="004461D3" w:rsidRDefault="00F80DA1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5089E6C7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5567510F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779D9472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  <w:vertAlign w:val="superscript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shd w:val="clear" w:color="auto" w:fill="auto"/>
          </w:tcPr>
          <w:p w14:paraId="7354DE1C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9D9CC63" w14:textId="2F6ACBB7" w:rsidR="00F80DA1" w:rsidRPr="009A0947" w:rsidRDefault="009A0947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9A0947">
              <w:rPr>
                <w:sz w:val="12"/>
                <w:szCs w:val="16"/>
              </w:rPr>
              <w:t>24372,4</w:t>
            </w:r>
          </w:p>
        </w:tc>
        <w:tc>
          <w:tcPr>
            <w:tcW w:w="132" w:type="pct"/>
          </w:tcPr>
          <w:p w14:paraId="5382C150" w14:textId="489D7B90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5A3F019D" w14:textId="6991E29B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2"/>
                <w:szCs w:val="16"/>
              </w:rPr>
              <w:t>24372,4</w:t>
            </w:r>
          </w:p>
        </w:tc>
        <w:tc>
          <w:tcPr>
            <w:tcW w:w="138" w:type="pct"/>
            <w:shd w:val="clear" w:color="auto" w:fill="auto"/>
          </w:tcPr>
          <w:p w14:paraId="3E2DBEEC" w14:textId="21A1D8B8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7C024A3C" w14:textId="5903C968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7EE6CC37" w14:textId="01528E5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773553E3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53E019AF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5E20EC44" w14:textId="77777777" w:rsidTr="00EB7EE9">
        <w:trPr>
          <w:trHeight w:val="124"/>
        </w:trPr>
        <w:tc>
          <w:tcPr>
            <w:tcW w:w="184" w:type="pct"/>
            <w:vMerge w:val="restart"/>
            <w:shd w:val="clear" w:color="auto" w:fill="auto"/>
          </w:tcPr>
          <w:p w14:paraId="3AA8AF3F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7.1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7457E72A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1. Обеспечение современными аппаратно-программными комплексами общеобразовательных организаций в Московской област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6B4C29F2" w14:textId="058BFBFB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63F21422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58FB59DB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DB309EA" w14:textId="572ABD1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18902A4E" w14:textId="1DA46137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6DB3B312" w14:textId="46323BB8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21E9B759" w14:textId="1029D94A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E2B83E9" w14:textId="30819E6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06704C6D" w14:textId="77A5FFC6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1D30AFB7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6FD1C935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7D6ED6A2" w14:textId="77777777" w:rsidTr="00EB7EE9">
        <w:trPr>
          <w:trHeight w:val="199"/>
        </w:trPr>
        <w:tc>
          <w:tcPr>
            <w:tcW w:w="184" w:type="pct"/>
            <w:vMerge/>
            <w:shd w:val="clear" w:color="auto" w:fill="auto"/>
          </w:tcPr>
          <w:p w14:paraId="3014C9D7" w14:textId="77777777" w:rsidR="00F80DA1" w:rsidRPr="004461D3" w:rsidRDefault="00F80DA1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28900E7B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39884233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3B607D3D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7FB15769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51735792" w14:textId="36523788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50F362C4" w14:textId="0B2925C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2420D42B" w14:textId="449A7D0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1A783CBB" w14:textId="75BAA76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1BE93E0" w14:textId="14B4963A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573BA5DB" w14:textId="6EF3DBF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2656A637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653355C8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28590841" w14:textId="77777777" w:rsidTr="00EB7EE9">
        <w:trPr>
          <w:trHeight w:val="311"/>
        </w:trPr>
        <w:tc>
          <w:tcPr>
            <w:tcW w:w="184" w:type="pct"/>
            <w:vMerge/>
            <w:shd w:val="clear" w:color="auto" w:fill="auto"/>
          </w:tcPr>
          <w:p w14:paraId="202D0428" w14:textId="77777777" w:rsidR="00F80DA1" w:rsidRPr="004461D3" w:rsidRDefault="00F80DA1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7A053D62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3610C40D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3C3DEC7B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  <w:vertAlign w:val="superscript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shd w:val="clear" w:color="auto" w:fill="auto"/>
          </w:tcPr>
          <w:p w14:paraId="2EA608A5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2A6733D" w14:textId="1C49F1EA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369FC812" w14:textId="5BD2629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2ACB3D5F" w14:textId="311C363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51FE2F64" w14:textId="2259624E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F6CECEA" w14:textId="5A1D2140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30C9A1D4" w14:textId="2A91891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42520D2B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60D00B94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41F8589A" w14:textId="77777777" w:rsidTr="00EB7EE9">
        <w:trPr>
          <w:trHeight w:val="70"/>
        </w:trPr>
        <w:tc>
          <w:tcPr>
            <w:tcW w:w="184" w:type="pct"/>
            <w:vMerge w:val="restart"/>
            <w:shd w:val="clear" w:color="auto" w:fill="auto"/>
          </w:tcPr>
          <w:p w14:paraId="7A9E7722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7</w:t>
            </w:r>
            <w:r w:rsidRPr="004461D3">
              <w:rPr>
                <w:rFonts w:ascii="Times New Roman" w:hAnsi="Times New Roman"/>
                <w:sz w:val="16"/>
                <w:szCs w:val="16"/>
                <w:lang w:val="en-US"/>
              </w:rPr>
              <w:t>.2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2C4D452B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2. Обеспечение современными аппаратно-программными комплексами со средствами криптографической защиты информации муниципальных организаций Московской област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2B63592A" w14:textId="2C8E3FAB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1D60723B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180B1056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7B7E70FB" w14:textId="2C440B79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3CC140CC" w14:textId="4978E092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5CDFB670" w14:textId="3D4C230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0D66C8D9" w14:textId="2CE94D5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3B33DE5C" w14:textId="0D47DA9F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4FE64BBC" w14:textId="189AB019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shd w:val="clear" w:color="auto" w:fill="auto"/>
          </w:tcPr>
          <w:p w14:paraId="50F43CBE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44CB2FDF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6B32F86C" w14:textId="77777777" w:rsidTr="00EB7EE9">
        <w:trPr>
          <w:trHeight w:val="311"/>
        </w:trPr>
        <w:tc>
          <w:tcPr>
            <w:tcW w:w="184" w:type="pct"/>
            <w:vMerge/>
            <w:shd w:val="clear" w:color="auto" w:fill="auto"/>
          </w:tcPr>
          <w:p w14:paraId="6F6BD692" w14:textId="77777777" w:rsidR="00F80DA1" w:rsidRPr="004461D3" w:rsidRDefault="00F80DA1" w:rsidP="00BA550C">
            <w:pPr>
              <w:pStyle w:val="14"/>
              <w:tabs>
                <w:tab w:val="left" w:pos="210"/>
              </w:tabs>
              <w:spacing w:before="20" w:after="0" w:line="240" w:lineRule="auto"/>
              <w:ind w:left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17139BF3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665264F5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01F8073D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233A68C8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2D28E4A" w14:textId="01627A9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32A957E5" w14:textId="3A06901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259DA9B6" w14:textId="28D3490F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2C846377" w14:textId="4CA67CF2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6DE8967B" w14:textId="2A14281B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0EE1ED1D" w14:textId="625365A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0C5231E7" w14:textId="0916E7A2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48511F84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0F65E4B" w14:textId="77777777" w:rsidTr="00EB7EE9">
        <w:trPr>
          <w:trHeight w:val="116"/>
        </w:trPr>
        <w:tc>
          <w:tcPr>
            <w:tcW w:w="18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D712F89" w14:textId="77777777" w:rsidR="00F80DA1" w:rsidRPr="004461D3" w:rsidRDefault="00F80DA1" w:rsidP="00BA550C">
            <w:pPr>
              <w:pStyle w:val="14"/>
              <w:tabs>
                <w:tab w:val="left" w:pos="210"/>
              </w:tabs>
              <w:spacing w:before="20" w:after="0" w:line="240" w:lineRule="auto"/>
              <w:ind w:left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A396E9E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60B1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bottom w:val="single" w:sz="4" w:space="0" w:color="auto"/>
            </w:tcBorders>
            <w:shd w:val="clear" w:color="auto" w:fill="auto"/>
          </w:tcPr>
          <w:p w14:paraId="6E6B301A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</w:tcPr>
          <w:p w14:paraId="2121526E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bottom w:val="single" w:sz="4" w:space="0" w:color="auto"/>
            </w:tcBorders>
            <w:shd w:val="clear" w:color="auto" w:fill="auto"/>
          </w:tcPr>
          <w:p w14:paraId="1663F88A" w14:textId="346EB8D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  <w:tcBorders>
              <w:bottom w:val="single" w:sz="4" w:space="0" w:color="auto"/>
            </w:tcBorders>
          </w:tcPr>
          <w:p w14:paraId="144290EA" w14:textId="16B4EFE9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bottom w:val="single" w:sz="4" w:space="0" w:color="auto"/>
            </w:tcBorders>
            <w:shd w:val="clear" w:color="auto" w:fill="auto"/>
          </w:tcPr>
          <w:p w14:paraId="58BE1F1F" w14:textId="36648A26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bottom w:val="single" w:sz="4" w:space="0" w:color="auto"/>
            </w:tcBorders>
            <w:shd w:val="clear" w:color="auto" w:fill="auto"/>
          </w:tcPr>
          <w:p w14:paraId="10BCD85C" w14:textId="4A1498B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tcBorders>
              <w:bottom w:val="single" w:sz="4" w:space="0" w:color="auto"/>
            </w:tcBorders>
            <w:shd w:val="clear" w:color="auto" w:fill="auto"/>
          </w:tcPr>
          <w:p w14:paraId="37C4EAB5" w14:textId="133468B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shd w:val="clear" w:color="auto" w:fill="auto"/>
          </w:tcPr>
          <w:p w14:paraId="186CFED1" w14:textId="5CA14CEE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786255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D611884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5B672AD" w14:textId="77777777" w:rsidTr="00EB7EE9">
        <w:trPr>
          <w:trHeight w:val="311"/>
        </w:trPr>
        <w:tc>
          <w:tcPr>
            <w:tcW w:w="184" w:type="pct"/>
            <w:vMerge/>
            <w:shd w:val="clear" w:color="auto" w:fill="auto"/>
          </w:tcPr>
          <w:p w14:paraId="068C0AAA" w14:textId="77777777" w:rsidR="00F80DA1" w:rsidRPr="004461D3" w:rsidRDefault="00F80DA1" w:rsidP="00BA550C">
            <w:pPr>
              <w:pStyle w:val="14"/>
              <w:tabs>
                <w:tab w:val="left" w:pos="210"/>
              </w:tabs>
              <w:spacing w:before="20" w:after="0" w:line="240" w:lineRule="auto"/>
              <w:ind w:left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4581BDB4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1D576C3B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3DDFD2C0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4EA4D5E2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24AE198B" w14:textId="33111F4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4616A630" w14:textId="32E8BD7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6DF25E38" w14:textId="25B8F7D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061581EF" w14:textId="4409A24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02265D68" w14:textId="40A2E16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14DA1F5F" w14:textId="43ADBF9A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0EF24906" w14:textId="1CAF387D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7FE8168F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307AFB94" w14:textId="77777777" w:rsidTr="00EB7EE9">
        <w:trPr>
          <w:trHeight w:val="311"/>
        </w:trPr>
        <w:tc>
          <w:tcPr>
            <w:tcW w:w="184" w:type="pct"/>
            <w:vMerge/>
            <w:shd w:val="clear" w:color="auto" w:fill="auto"/>
          </w:tcPr>
          <w:p w14:paraId="4359FABD" w14:textId="77777777" w:rsidR="00F80DA1" w:rsidRPr="004461D3" w:rsidRDefault="00F80DA1" w:rsidP="00BA550C">
            <w:pPr>
              <w:pStyle w:val="14"/>
              <w:tabs>
                <w:tab w:val="left" w:pos="210"/>
              </w:tabs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6DF4FEB9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6ADCE5C8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37681D1F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shd w:val="clear" w:color="auto" w:fill="auto"/>
          </w:tcPr>
          <w:p w14:paraId="303204A8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09E96512" w14:textId="7B9C3D99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59D71451" w14:textId="33F421C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2B334AC8" w14:textId="37C17BD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69C8AEF3" w14:textId="14B8635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52EC8761" w14:textId="00C8971E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57126BAE" w14:textId="2A5A1372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78B9CB13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0AB08214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57937E93" w14:textId="77777777" w:rsidTr="00EB7EE9">
        <w:trPr>
          <w:trHeight w:val="140"/>
        </w:trPr>
        <w:tc>
          <w:tcPr>
            <w:tcW w:w="184" w:type="pct"/>
            <w:vMerge w:val="restart"/>
            <w:shd w:val="clear" w:color="auto" w:fill="auto"/>
          </w:tcPr>
          <w:p w14:paraId="79122D16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7.3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49589A68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3. Оснащение 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67285388" w14:textId="290F4B0E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11197AC0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1986D246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643D7595" w14:textId="2B57A704" w:rsidR="00F80DA1" w:rsidRPr="00526D71" w:rsidRDefault="009A0947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6108,0</w:t>
            </w:r>
          </w:p>
        </w:tc>
        <w:tc>
          <w:tcPr>
            <w:tcW w:w="132" w:type="pct"/>
          </w:tcPr>
          <w:p w14:paraId="24D4D123" w14:textId="515079E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1367F6CC" w14:textId="79FD80DB" w:rsidR="00F80DA1" w:rsidRPr="009C6FA6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9C6FA6">
              <w:rPr>
                <w:sz w:val="14"/>
                <w:szCs w:val="16"/>
              </w:rPr>
              <w:t>5885,0</w:t>
            </w:r>
          </w:p>
        </w:tc>
        <w:tc>
          <w:tcPr>
            <w:tcW w:w="138" w:type="pct"/>
            <w:shd w:val="clear" w:color="auto" w:fill="auto"/>
          </w:tcPr>
          <w:p w14:paraId="1673A3BD" w14:textId="3965F8E2" w:rsidR="00F80DA1" w:rsidRPr="009C6FA6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223,0</w:t>
            </w:r>
          </w:p>
        </w:tc>
        <w:tc>
          <w:tcPr>
            <w:tcW w:w="139" w:type="pct"/>
            <w:shd w:val="clear" w:color="auto" w:fill="auto"/>
          </w:tcPr>
          <w:p w14:paraId="6D5D42E7" w14:textId="1746E47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2DDC8F6E" w14:textId="15B81E2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01773E04" w14:textId="4EC0EB9F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Управление образования города Лыткарино </w:t>
            </w:r>
          </w:p>
        </w:tc>
        <w:tc>
          <w:tcPr>
            <w:tcW w:w="408" w:type="pct"/>
            <w:vMerge w:val="restart"/>
            <w:shd w:val="clear" w:color="auto" w:fill="auto"/>
          </w:tcPr>
          <w:p w14:paraId="5692C4C4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4F536099" w14:textId="77777777" w:rsidTr="00EB7EE9">
        <w:trPr>
          <w:trHeight w:val="140"/>
        </w:trPr>
        <w:tc>
          <w:tcPr>
            <w:tcW w:w="184" w:type="pct"/>
            <w:vMerge/>
            <w:shd w:val="clear" w:color="auto" w:fill="auto"/>
          </w:tcPr>
          <w:p w14:paraId="506BBDDE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505FE023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09268D8A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27108D0C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40FFDBC1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29E3F26" w14:textId="536A4F81" w:rsidR="00F80DA1" w:rsidRPr="00526D7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0</w:t>
            </w:r>
          </w:p>
        </w:tc>
        <w:tc>
          <w:tcPr>
            <w:tcW w:w="132" w:type="pct"/>
          </w:tcPr>
          <w:p w14:paraId="7BE96BF1" w14:textId="3078F9AE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44DF0645" w14:textId="2C0F5EAE" w:rsidR="00F80DA1" w:rsidRPr="00DA7B1E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DA7B1E">
              <w:rPr>
                <w:sz w:val="14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3B005983" w14:textId="64B00436" w:rsidR="00F80DA1" w:rsidRPr="00DA7B1E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DA7B1E">
              <w:rPr>
                <w:sz w:val="14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776C544" w14:textId="4F9E8500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427A90E7" w14:textId="0F6134B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7315C788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25948F8A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2405F40C" w14:textId="77777777" w:rsidTr="00EB7EE9">
        <w:trPr>
          <w:trHeight w:val="140"/>
        </w:trPr>
        <w:tc>
          <w:tcPr>
            <w:tcW w:w="184" w:type="pct"/>
            <w:vMerge/>
            <w:shd w:val="clear" w:color="auto" w:fill="auto"/>
          </w:tcPr>
          <w:p w14:paraId="4CADA1A7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3C1F55DD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192DE318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106DC11A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shd w:val="clear" w:color="auto" w:fill="auto"/>
          </w:tcPr>
          <w:p w14:paraId="5D95AA75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51B92431" w14:textId="4207F900" w:rsidR="00F80DA1" w:rsidRPr="00526D71" w:rsidRDefault="009A0947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6108,0</w:t>
            </w:r>
          </w:p>
        </w:tc>
        <w:tc>
          <w:tcPr>
            <w:tcW w:w="132" w:type="pct"/>
          </w:tcPr>
          <w:p w14:paraId="46AE55E6" w14:textId="2B778440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29223A30" w14:textId="0A714F21" w:rsidR="00F80DA1" w:rsidRPr="00DA7B1E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9C6FA6">
              <w:rPr>
                <w:sz w:val="14"/>
                <w:szCs w:val="16"/>
              </w:rPr>
              <w:t>5885,0</w:t>
            </w:r>
          </w:p>
        </w:tc>
        <w:tc>
          <w:tcPr>
            <w:tcW w:w="138" w:type="pct"/>
            <w:shd w:val="clear" w:color="auto" w:fill="auto"/>
          </w:tcPr>
          <w:p w14:paraId="211F10EA" w14:textId="48257FA3" w:rsidR="00F80DA1" w:rsidRPr="00DA7B1E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DA7B1E">
              <w:rPr>
                <w:sz w:val="14"/>
                <w:szCs w:val="16"/>
              </w:rPr>
              <w:t>223,0</w:t>
            </w:r>
          </w:p>
        </w:tc>
        <w:tc>
          <w:tcPr>
            <w:tcW w:w="139" w:type="pct"/>
            <w:shd w:val="clear" w:color="auto" w:fill="auto"/>
          </w:tcPr>
          <w:p w14:paraId="3FD8B3CE" w14:textId="7FA301B2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7776B4A8" w14:textId="2B84FBA2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1FFD9488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5E37F6DA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46AFCF39" w14:textId="77777777" w:rsidTr="00EB7EE9">
        <w:trPr>
          <w:trHeight w:val="232"/>
        </w:trPr>
        <w:tc>
          <w:tcPr>
            <w:tcW w:w="1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702496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7.4.</w:t>
            </w:r>
          </w:p>
        </w:tc>
        <w:tc>
          <w:tcPr>
            <w:tcW w:w="157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38591F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4. Оснащение мультимедийными проекторами и экранами для мультимедийных проекторов общеобразовательных организаций в муниципальном образовании Московской области</w:t>
            </w:r>
          </w:p>
        </w:tc>
        <w:tc>
          <w:tcPr>
            <w:tcW w:w="37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BFD0CE" w14:textId="047D118B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A40D0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51419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F0E730" w14:textId="58E9027E" w:rsidR="00F80DA1" w:rsidRPr="00526D71" w:rsidRDefault="009A0947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34426,0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1E9B1" w14:textId="13F47AD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EE931" w14:textId="2518C04E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4D7FE" w14:textId="039452AB" w:rsidR="00F80DA1" w:rsidRPr="00DA7B1E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DA7B1E">
              <w:rPr>
                <w:sz w:val="12"/>
                <w:szCs w:val="16"/>
              </w:rPr>
              <w:t>34426,</w:t>
            </w:r>
            <w:r>
              <w:rPr>
                <w:sz w:val="12"/>
                <w:szCs w:val="16"/>
              </w:rPr>
              <w:t>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6EE0EC" w14:textId="25C4AE85" w:rsidR="00F80DA1" w:rsidRPr="00DA7B1E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799AD" w14:textId="7B2B047B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8F3073" w14:textId="0AF1263E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Управление образования города Лыткарино</w:t>
            </w:r>
          </w:p>
        </w:tc>
        <w:tc>
          <w:tcPr>
            <w:tcW w:w="40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42AB3C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4F9C889" w14:textId="77777777" w:rsidTr="00EB7EE9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ADA0E9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02F75D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D89A21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DBAAD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F851E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72BCEC" w14:textId="3C57E762" w:rsidR="00F80DA1" w:rsidRPr="00526D7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0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683A" w14:textId="1354687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93F47" w14:textId="2837F96B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1D6833" w14:textId="06683818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334B76" w14:textId="24FEB82A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E2CD06" w14:textId="1D3A3AEA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E0533F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E6593A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62253937" w14:textId="77777777" w:rsidTr="00EB7EE9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EE7AA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A51ED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5E3F7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73FBD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51AAB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CBFE8" w14:textId="763624EE" w:rsidR="00F80DA1" w:rsidRPr="00526D71" w:rsidRDefault="00526D7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34426,0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ADA15" w14:textId="4B6B1E9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D3751" w14:textId="678085FA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6FD02D" w14:textId="306AC14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DA7B1E">
              <w:rPr>
                <w:sz w:val="12"/>
                <w:szCs w:val="16"/>
              </w:rPr>
              <w:t>34426,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23F91" w14:textId="0567F71E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D62D5" w14:textId="5ECEAF3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57852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5ADB1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001AA5F" w14:textId="77777777" w:rsidTr="00EB7EE9">
        <w:trPr>
          <w:trHeight w:val="232"/>
        </w:trPr>
        <w:tc>
          <w:tcPr>
            <w:tcW w:w="18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10CB9F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7.</w:t>
            </w:r>
            <w:r w:rsidRPr="004461D3">
              <w:rPr>
                <w:rFonts w:ascii="Times New Roman" w:hAnsi="Times New Roman"/>
                <w:sz w:val="16"/>
                <w:szCs w:val="16"/>
                <w:lang w:val="en-US"/>
              </w:rPr>
              <w:t>5.</w:t>
            </w:r>
          </w:p>
        </w:tc>
        <w:tc>
          <w:tcPr>
            <w:tcW w:w="157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606808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5. Внедрение целевой модели цифровой образовательной среды в общеобразовательных организациях и профессиональных образовательных организациях</w:t>
            </w:r>
          </w:p>
        </w:tc>
        <w:tc>
          <w:tcPr>
            <w:tcW w:w="37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83C982" w14:textId="4F127356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D64875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68E3D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AB9CEA" w14:textId="57045583" w:rsidR="00F80DA1" w:rsidRPr="00526D71" w:rsidRDefault="00526D7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21079,4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FA649" w14:textId="181C4DE5" w:rsidR="00F80DA1" w:rsidRPr="004E11B6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4E11B6">
              <w:rPr>
                <w:sz w:val="12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AF9DC" w14:textId="27F5D89E" w:rsidR="00F80DA1" w:rsidRPr="004E11B6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4E11B6">
              <w:rPr>
                <w:sz w:val="12"/>
                <w:szCs w:val="16"/>
              </w:rPr>
              <w:t>18487,4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A067BB" w14:textId="6EAC5262" w:rsidR="00F80DA1" w:rsidRPr="009C3EA5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9C3EA5">
              <w:rPr>
                <w:sz w:val="12"/>
                <w:szCs w:val="16"/>
              </w:rPr>
              <w:t>2592,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83F9C" w14:textId="10A08883" w:rsidR="00F80DA1" w:rsidRPr="009C3EA5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9C3EA5">
              <w:rPr>
                <w:sz w:val="12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D12E0" w14:textId="79A1BBD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79CEA1" w14:textId="1C61A74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Управление образования города Лыткарино</w:t>
            </w:r>
          </w:p>
        </w:tc>
        <w:tc>
          <w:tcPr>
            <w:tcW w:w="40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F8B342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479900BC" w14:textId="77777777" w:rsidTr="00EB7EE9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F1A540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5D5E93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01D1F8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0E325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6EA4A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70FA6" w14:textId="4CB108EB" w:rsidR="00F80DA1" w:rsidRPr="00526D7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0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002F6" w14:textId="3EAFEE1F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AE5EEC" w14:textId="7E4EF16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C6F7B" w14:textId="3590DE7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DA329" w14:textId="11B2EBB9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96829" w14:textId="1809DB0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1DC7EF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8BE9E6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7FA4006E" w14:textId="77777777" w:rsidTr="00EB7EE9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BE0084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26A816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B2F8E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C3314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04D9A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DBD6C" w14:textId="38175C59" w:rsidR="00F80DA1" w:rsidRPr="00526D71" w:rsidRDefault="00526D7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21079,4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8C614" w14:textId="21D977D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3D20C" w14:textId="7F5D7B47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E11B6">
              <w:rPr>
                <w:sz w:val="12"/>
                <w:szCs w:val="16"/>
              </w:rPr>
              <w:t>18487,4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DD59A" w14:textId="4678B582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C3EA5">
              <w:rPr>
                <w:sz w:val="12"/>
                <w:szCs w:val="16"/>
              </w:rPr>
              <w:t>2592,</w:t>
            </w:r>
            <w:r>
              <w:rPr>
                <w:sz w:val="12"/>
                <w:szCs w:val="16"/>
              </w:rPr>
              <w:t>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8341D" w14:textId="29D79DD7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3F4BB" w14:textId="4FCEFC00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08C9D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F4557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</w:tbl>
    <w:p w14:paraId="51B17665" w14:textId="77777777" w:rsidR="00717101" w:rsidRPr="004461D3" w:rsidRDefault="00717101">
      <w:r w:rsidRPr="004461D3">
        <w:br w:type="page"/>
      </w:r>
    </w:p>
    <w:tbl>
      <w:tblPr>
        <w:tblW w:w="1533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9"/>
        <w:gridCol w:w="4281"/>
        <w:gridCol w:w="1559"/>
        <w:gridCol w:w="1417"/>
        <w:gridCol w:w="1418"/>
        <w:gridCol w:w="1417"/>
        <w:gridCol w:w="1418"/>
        <w:gridCol w:w="1559"/>
      </w:tblGrid>
      <w:tr w:rsidR="00BA550C" w:rsidRPr="004461D3" w14:paraId="2A6C302D" w14:textId="77777777" w:rsidTr="003F3E82">
        <w:trPr>
          <w:trHeight w:val="348"/>
        </w:trPr>
        <w:tc>
          <w:tcPr>
            <w:tcW w:w="2269" w:type="dxa"/>
            <w:vMerge w:val="restart"/>
            <w:shd w:val="clear" w:color="auto" w:fill="auto"/>
            <w:hideMark/>
          </w:tcPr>
          <w:p w14:paraId="2017D30A" w14:textId="77777777" w:rsidR="00BA550C" w:rsidRPr="004461D3" w:rsidRDefault="00BA550C" w:rsidP="00BA550C">
            <w:pPr>
              <w:spacing w:before="120" w:after="12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lastRenderedPageBreak/>
              <w:t>Муниципальное образование Московской области</w:t>
            </w:r>
          </w:p>
        </w:tc>
        <w:tc>
          <w:tcPr>
            <w:tcW w:w="4281" w:type="dxa"/>
            <w:shd w:val="clear" w:color="auto" w:fill="auto"/>
            <w:hideMark/>
          </w:tcPr>
          <w:p w14:paraId="4D07F203" w14:textId="77777777" w:rsidR="00BA550C" w:rsidRPr="004461D3" w:rsidRDefault="00BA550C" w:rsidP="00BA550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сточник финансирования</w:t>
            </w:r>
          </w:p>
        </w:tc>
        <w:tc>
          <w:tcPr>
            <w:tcW w:w="1559" w:type="dxa"/>
            <w:shd w:val="clear" w:color="auto" w:fill="auto"/>
            <w:hideMark/>
          </w:tcPr>
          <w:p w14:paraId="44DC2C97" w14:textId="77777777" w:rsidR="00BA550C" w:rsidRPr="004461D3" w:rsidRDefault="00BA550C" w:rsidP="00BA550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</w:t>
            </w:r>
          </w:p>
        </w:tc>
        <w:tc>
          <w:tcPr>
            <w:tcW w:w="1417" w:type="dxa"/>
          </w:tcPr>
          <w:p w14:paraId="4DA76BFB" w14:textId="09AEB5B4" w:rsidR="00BA550C" w:rsidRPr="004461D3" w:rsidRDefault="00BA550C" w:rsidP="00BA550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 год</w:t>
            </w:r>
          </w:p>
        </w:tc>
        <w:tc>
          <w:tcPr>
            <w:tcW w:w="1418" w:type="dxa"/>
            <w:shd w:val="clear" w:color="auto" w:fill="auto"/>
            <w:hideMark/>
          </w:tcPr>
          <w:p w14:paraId="2AE64ED5" w14:textId="7FC6CE78" w:rsidR="00BA550C" w:rsidRPr="004461D3" w:rsidRDefault="00BA550C" w:rsidP="00BA550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1 год</w:t>
            </w:r>
          </w:p>
        </w:tc>
        <w:tc>
          <w:tcPr>
            <w:tcW w:w="1417" w:type="dxa"/>
            <w:shd w:val="clear" w:color="auto" w:fill="auto"/>
            <w:hideMark/>
          </w:tcPr>
          <w:p w14:paraId="606B0244" w14:textId="58276483" w:rsidR="00BA550C" w:rsidRPr="004461D3" w:rsidRDefault="00BA550C" w:rsidP="00BA550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2 год</w:t>
            </w:r>
          </w:p>
        </w:tc>
        <w:tc>
          <w:tcPr>
            <w:tcW w:w="1418" w:type="dxa"/>
            <w:shd w:val="clear" w:color="auto" w:fill="auto"/>
            <w:hideMark/>
          </w:tcPr>
          <w:p w14:paraId="0442D016" w14:textId="32CA7FA8" w:rsidR="00BA550C" w:rsidRPr="004461D3" w:rsidRDefault="00BA550C" w:rsidP="00BA550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</w:t>
            </w:r>
            <w:r w:rsidRPr="004461D3">
              <w:rPr>
                <w:sz w:val="16"/>
                <w:szCs w:val="16"/>
                <w:lang w:val="en-US"/>
              </w:rPr>
              <w:t>3</w:t>
            </w:r>
            <w:r w:rsidRPr="004461D3">
              <w:rPr>
                <w:sz w:val="16"/>
                <w:szCs w:val="16"/>
              </w:rPr>
              <w:t xml:space="preserve"> год</w:t>
            </w:r>
          </w:p>
        </w:tc>
        <w:tc>
          <w:tcPr>
            <w:tcW w:w="1559" w:type="dxa"/>
            <w:shd w:val="clear" w:color="auto" w:fill="auto"/>
            <w:hideMark/>
          </w:tcPr>
          <w:p w14:paraId="12358641" w14:textId="3C52FC53" w:rsidR="00BA550C" w:rsidRPr="004461D3" w:rsidRDefault="00BA550C" w:rsidP="00BA550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</w:t>
            </w:r>
            <w:r w:rsidRPr="004461D3">
              <w:rPr>
                <w:sz w:val="16"/>
                <w:szCs w:val="16"/>
                <w:lang w:val="en-US"/>
              </w:rPr>
              <w:t>4</w:t>
            </w:r>
            <w:r w:rsidRPr="004461D3">
              <w:rPr>
                <w:sz w:val="16"/>
                <w:szCs w:val="16"/>
              </w:rPr>
              <w:t xml:space="preserve"> год</w:t>
            </w:r>
          </w:p>
        </w:tc>
      </w:tr>
      <w:tr w:rsidR="00A34079" w:rsidRPr="004461D3" w14:paraId="3BA4B131" w14:textId="77777777" w:rsidTr="003F3E82">
        <w:trPr>
          <w:trHeight w:val="144"/>
        </w:trPr>
        <w:tc>
          <w:tcPr>
            <w:tcW w:w="2269" w:type="dxa"/>
            <w:vMerge/>
            <w:shd w:val="clear" w:color="auto" w:fill="auto"/>
            <w:hideMark/>
          </w:tcPr>
          <w:p w14:paraId="1380E98B" w14:textId="77777777" w:rsidR="00A34079" w:rsidRPr="004461D3" w:rsidRDefault="00A34079" w:rsidP="00BA550C">
            <w:pPr>
              <w:spacing w:before="120" w:after="120"/>
              <w:rPr>
                <w:sz w:val="16"/>
                <w:szCs w:val="16"/>
              </w:rPr>
            </w:pPr>
          </w:p>
        </w:tc>
        <w:tc>
          <w:tcPr>
            <w:tcW w:w="4281" w:type="dxa"/>
            <w:shd w:val="clear" w:color="auto" w:fill="auto"/>
            <w:hideMark/>
          </w:tcPr>
          <w:p w14:paraId="538C4001" w14:textId="77777777" w:rsidR="00A34079" w:rsidRPr="004461D3" w:rsidRDefault="00A34079" w:rsidP="00BA550C">
            <w:pPr>
              <w:spacing w:before="120" w:after="120"/>
              <w:ind w:left="-57" w:right="-57"/>
              <w:jc w:val="right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Всего, в том числе</w:t>
            </w:r>
          </w:p>
        </w:tc>
        <w:tc>
          <w:tcPr>
            <w:tcW w:w="1559" w:type="dxa"/>
            <w:shd w:val="clear" w:color="auto" w:fill="auto"/>
          </w:tcPr>
          <w:p w14:paraId="46803D48" w14:textId="30071817" w:rsidR="00A34079" w:rsidRPr="003A2F60" w:rsidRDefault="005F385D" w:rsidP="00A34079">
            <w:pPr>
              <w:spacing w:before="120" w:after="120"/>
              <w:ind w:left="-57" w:right="-57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81605,4</w:t>
            </w:r>
          </w:p>
        </w:tc>
        <w:tc>
          <w:tcPr>
            <w:tcW w:w="1417" w:type="dxa"/>
          </w:tcPr>
          <w:p w14:paraId="40BBC19B" w14:textId="617CC32D" w:rsidR="00A34079" w:rsidRPr="00B93C01" w:rsidRDefault="00A72725" w:rsidP="00A34079">
            <w:pPr>
              <w:spacing w:before="120" w:after="120"/>
              <w:ind w:left="-57" w:right="-57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5332,4</w:t>
            </w:r>
          </w:p>
        </w:tc>
        <w:tc>
          <w:tcPr>
            <w:tcW w:w="1418" w:type="dxa"/>
            <w:shd w:val="clear" w:color="auto" w:fill="auto"/>
          </w:tcPr>
          <w:p w14:paraId="7DFF37F6" w14:textId="6EFC0049" w:rsidR="00A34079" w:rsidRPr="004461D3" w:rsidRDefault="00BB4232" w:rsidP="00A34079">
            <w:pPr>
              <w:spacing w:before="120" w:after="120"/>
              <w:ind w:left="-57" w:right="-57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8574,6</w:t>
            </w:r>
          </w:p>
        </w:tc>
        <w:tc>
          <w:tcPr>
            <w:tcW w:w="1417" w:type="dxa"/>
            <w:shd w:val="clear" w:color="auto" w:fill="auto"/>
          </w:tcPr>
          <w:p w14:paraId="4312E4B5" w14:textId="2E685133" w:rsidR="00A34079" w:rsidRPr="004461D3" w:rsidRDefault="00BB4232" w:rsidP="00A34079">
            <w:pPr>
              <w:spacing w:before="120" w:after="120"/>
              <w:ind w:left="-57" w:right="-57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1447,4</w:t>
            </w:r>
          </w:p>
        </w:tc>
        <w:tc>
          <w:tcPr>
            <w:tcW w:w="1418" w:type="dxa"/>
            <w:shd w:val="clear" w:color="auto" w:fill="auto"/>
          </w:tcPr>
          <w:p w14:paraId="46DCD5D6" w14:textId="034FC5A5" w:rsidR="00A34079" w:rsidRPr="004461D3" w:rsidRDefault="00EA10FA" w:rsidP="00A34079">
            <w:pPr>
              <w:spacing w:before="120" w:after="120"/>
              <w:ind w:left="-57" w:right="-57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125,5</w:t>
            </w:r>
          </w:p>
        </w:tc>
        <w:tc>
          <w:tcPr>
            <w:tcW w:w="1559" w:type="dxa"/>
            <w:shd w:val="clear" w:color="auto" w:fill="auto"/>
          </w:tcPr>
          <w:p w14:paraId="210443AB" w14:textId="7A681F9E" w:rsidR="00A34079" w:rsidRPr="004461D3" w:rsidRDefault="00EA10FA" w:rsidP="003B431C">
            <w:pPr>
              <w:spacing w:before="120" w:after="120"/>
              <w:ind w:left="-57" w:right="-392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125,5</w:t>
            </w:r>
          </w:p>
        </w:tc>
      </w:tr>
      <w:tr w:rsidR="00A34079" w:rsidRPr="004461D3" w14:paraId="3EB1C338" w14:textId="77777777" w:rsidTr="003F3E82">
        <w:trPr>
          <w:trHeight w:val="256"/>
        </w:trPr>
        <w:tc>
          <w:tcPr>
            <w:tcW w:w="2269" w:type="dxa"/>
            <w:vMerge/>
            <w:vAlign w:val="center"/>
            <w:hideMark/>
          </w:tcPr>
          <w:p w14:paraId="382E75E0" w14:textId="77777777" w:rsidR="00A34079" w:rsidRPr="004461D3" w:rsidRDefault="00A34079" w:rsidP="00BA550C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4281" w:type="dxa"/>
            <w:shd w:val="clear" w:color="auto" w:fill="auto"/>
            <w:hideMark/>
          </w:tcPr>
          <w:p w14:paraId="696CDA61" w14:textId="77777777" w:rsidR="00A34079" w:rsidRPr="004461D3" w:rsidRDefault="00A34079" w:rsidP="00BA550C">
            <w:pPr>
              <w:spacing w:before="120" w:after="120"/>
              <w:ind w:left="-57" w:right="-57"/>
              <w:jc w:val="right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й Московской области</w:t>
            </w:r>
          </w:p>
        </w:tc>
        <w:tc>
          <w:tcPr>
            <w:tcW w:w="1559" w:type="dxa"/>
            <w:shd w:val="clear" w:color="auto" w:fill="auto"/>
          </w:tcPr>
          <w:p w14:paraId="1002AA6F" w14:textId="1B3403AC" w:rsidR="00A34079" w:rsidRPr="003A2F60" w:rsidRDefault="005F385D" w:rsidP="00A34079">
            <w:pPr>
              <w:spacing w:before="120" w:after="120"/>
              <w:ind w:left="-57" w:right="-57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8859,9</w:t>
            </w:r>
          </w:p>
        </w:tc>
        <w:tc>
          <w:tcPr>
            <w:tcW w:w="1417" w:type="dxa"/>
          </w:tcPr>
          <w:p w14:paraId="51512D14" w14:textId="0A58927B" w:rsidR="00A34079" w:rsidRPr="00B93C01" w:rsidRDefault="00A72725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00,4</w:t>
            </w:r>
          </w:p>
        </w:tc>
        <w:tc>
          <w:tcPr>
            <w:tcW w:w="1418" w:type="dxa"/>
            <w:shd w:val="clear" w:color="auto" w:fill="auto"/>
          </w:tcPr>
          <w:p w14:paraId="323B406B" w14:textId="16BC770C" w:rsidR="00A34079" w:rsidRPr="004461D3" w:rsidRDefault="00A72725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02,2</w:t>
            </w:r>
          </w:p>
        </w:tc>
        <w:tc>
          <w:tcPr>
            <w:tcW w:w="1417" w:type="dxa"/>
            <w:shd w:val="clear" w:color="auto" w:fill="auto"/>
          </w:tcPr>
          <w:p w14:paraId="26230EC8" w14:textId="72FFDDCD" w:rsidR="00A34079" w:rsidRPr="004461D3" w:rsidRDefault="00BB4232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06,4</w:t>
            </w:r>
          </w:p>
        </w:tc>
        <w:tc>
          <w:tcPr>
            <w:tcW w:w="1418" w:type="dxa"/>
            <w:shd w:val="clear" w:color="auto" w:fill="auto"/>
          </w:tcPr>
          <w:p w14:paraId="29FAD431" w14:textId="265E02B1" w:rsidR="00A34079" w:rsidRPr="004461D3" w:rsidRDefault="00EA10FA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25,5</w:t>
            </w:r>
          </w:p>
        </w:tc>
        <w:tc>
          <w:tcPr>
            <w:tcW w:w="1559" w:type="dxa"/>
            <w:shd w:val="clear" w:color="auto" w:fill="auto"/>
          </w:tcPr>
          <w:p w14:paraId="16AB24DC" w14:textId="0791E165" w:rsidR="00A34079" w:rsidRPr="004461D3" w:rsidRDefault="00EA10FA" w:rsidP="00A34079">
            <w:pPr>
              <w:spacing w:before="120" w:after="120"/>
              <w:ind w:left="-57" w:right="6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25,4</w:t>
            </w:r>
          </w:p>
        </w:tc>
      </w:tr>
      <w:tr w:rsidR="00A34079" w:rsidRPr="004461D3" w14:paraId="753BF598" w14:textId="77777777" w:rsidTr="003F3E82">
        <w:trPr>
          <w:trHeight w:val="62"/>
        </w:trPr>
        <w:tc>
          <w:tcPr>
            <w:tcW w:w="2269" w:type="dxa"/>
            <w:vMerge/>
            <w:vAlign w:val="center"/>
            <w:hideMark/>
          </w:tcPr>
          <w:p w14:paraId="449B1722" w14:textId="77777777" w:rsidR="00A34079" w:rsidRPr="004461D3" w:rsidRDefault="00A34079" w:rsidP="00BA550C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4281" w:type="dxa"/>
            <w:shd w:val="clear" w:color="auto" w:fill="auto"/>
            <w:hideMark/>
          </w:tcPr>
          <w:p w14:paraId="0CD33A63" w14:textId="77777777" w:rsidR="00A34079" w:rsidRPr="004461D3" w:rsidRDefault="00A34079" w:rsidP="00BA550C">
            <w:pPr>
              <w:spacing w:before="120" w:after="120"/>
              <w:ind w:left="-57" w:right="-57"/>
              <w:jc w:val="right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559" w:type="dxa"/>
            <w:shd w:val="clear" w:color="auto" w:fill="auto"/>
          </w:tcPr>
          <w:p w14:paraId="1E73A2F0" w14:textId="357DA4BE" w:rsidR="00A34079" w:rsidRPr="003A2F60" w:rsidRDefault="005F385D" w:rsidP="00A34079">
            <w:pPr>
              <w:spacing w:before="120" w:after="120"/>
              <w:ind w:left="-57" w:right="-57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62745,4</w:t>
            </w:r>
          </w:p>
        </w:tc>
        <w:tc>
          <w:tcPr>
            <w:tcW w:w="1417" w:type="dxa"/>
          </w:tcPr>
          <w:p w14:paraId="553E82CA" w14:textId="02F83933" w:rsidR="00A34079" w:rsidRPr="004461D3" w:rsidRDefault="00A72725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32,0</w:t>
            </w:r>
          </w:p>
        </w:tc>
        <w:tc>
          <w:tcPr>
            <w:tcW w:w="1418" w:type="dxa"/>
            <w:shd w:val="clear" w:color="auto" w:fill="auto"/>
          </w:tcPr>
          <w:p w14:paraId="5A2C62A9" w14:textId="34D1C840" w:rsidR="00A34079" w:rsidRPr="004461D3" w:rsidRDefault="00BB4232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372,4</w:t>
            </w:r>
          </w:p>
        </w:tc>
        <w:tc>
          <w:tcPr>
            <w:tcW w:w="1417" w:type="dxa"/>
            <w:shd w:val="clear" w:color="auto" w:fill="auto"/>
          </w:tcPr>
          <w:p w14:paraId="73D1E115" w14:textId="5CECFE3A" w:rsidR="00A34079" w:rsidRPr="004461D3" w:rsidRDefault="00BB4232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241,0</w:t>
            </w:r>
          </w:p>
        </w:tc>
        <w:tc>
          <w:tcPr>
            <w:tcW w:w="1418" w:type="dxa"/>
            <w:shd w:val="clear" w:color="auto" w:fill="auto"/>
          </w:tcPr>
          <w:p w14:paraId="55B4CDDA" w14:textId="7F99F92C" w:rsidR="00A34079" w:rsidRPr="004461D3" w:rsidRDefault="00EA10FA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59" w:type="dxa"/>
            <w:shd w:val="clear" w:color="auto" w:fill="auto"/>
          </w:tcPr>
          <w:p w14:paraId="1449FB57" w14:textId="02808FE0" w:rsidR="00A34079" w:rsidRPr="004461D3" w:rsidRDefault="00EA10FA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A34079" w:rsidRPr="004461D3" w14:paraId="774E303A" w14:textId="77777777" w:rsidTr="003F3E82">
        <w:trPr>
          <w:trHeight w:val="276"/>
        </w:trPr>
        <w:tc>
          <w:tcPr>
            <w:tcW w:w="2269" w:type="dxa"/>
            <w:vMerge/>
            <w:vAlign w:val="center"/>
            <w:hideMark/>
          </w:tcPr>
          <w:p w14:paraId="1849C2E1" w14:textId="77777777" w:rsidR="00A34079" w:rsidRPr="004461D3" w:rsidRDefault="00A34079" w:rsidP="00BA550C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4281" w:type="dxa"/>
            <w:shd w:val="clear" w:color="auto" w:fill="auto"/>
            <w:hideMark/>
          </w:tcPr>
          <w:p w14:paraId="60C5F28D" w14:textId="77777777" w:rsidR="00A34079" w:rsidRPr="004461D3" w:rsidRDefault="00A34079" w:rsidP="00BA550C">
            <w:pPr>
              <w:spacing w:before="120" w:after="120"/>
              <w:ind w:left="-57" w:right="-57"/>
              <w:jc w:val="right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Внебюджетные источники</w:t>
            </w:r>
          </w:p>
        </w:tc>
        <w:tc>
          <w:tcPr>
            <w:tcW w:w="1559" w:type="dxa"/>
            <w:shd w:val="clear" w:color="auto" w:fill="auto"/>
          </w:tcPr>
          <w:p w14:paraId="24F6E9A2" w14:textId="3025DCE6" w:rsidR="00A34079" w:rsidRPr="004461D3" w:rsidRDefault="005F385D" w:rsidP="00A34079">
            <w:pPr>
              <w:spacing w:before="120" w:after="120"/>
              <w:ind w:left="-57" w:right="-57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</w:t>
            </w:r>
          </w:p>
        </w:tc>
        <w:tc>
          <w:tcPr>
            <w:tcW w:w="1417" w:type="dxa"/>
          </w:tcPr>
          <w:p w14:paraId="2F6DC099" w14:textId="07B71C11" w:rsidR="00A34079" w:rsidRPr="004461D3" w:rsidRDefault="00A72725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18" w:type="dxa"/>
            <w:shd w:val="clear" w:color="auto" w:fill="auto"/>
          </w:tcPr>
          <w:p w14:paraId="208271C5" w14:textId="54A3E3D5" w:rsidR="00A34079" w:rsidRPr="004461D3" w:rsidRDefault="00BB4232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17" w:type="dxa"/>
            <w:shd w:val="clear" w:color="auto" w:fill="auto"/>
          </w:tcPr>
          <w:p w14:paraId="47535148" w14:textId="0AE1E18C" w:rsidR="00A34079" w:rsidRPr="004461D3" w:rsidRDefault="00BB4232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18" w:type="dxa"/>
            <w:shd w:val="clear" w:color="auto" w:fill="auto"/>
          </w:tcPr>
          <w:p w14:paraId="62621244" w14:textId="50F8F8A8" w:rsidR="00A34079" w:rsidRPr="004461D3" w:rsidRDefault="00EA10FA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59" w:type="dxa"/>
            <w:shd w:val="clear" w:color="auto" w:fill="auto"/>
          </w:tcPr>
          <w:p w14:paraId="6763B61C" w14:textId="191C2FFC" w:rsidR="00A34079" w:rsidRPr="004461D3" w:rsidRDefault="00EA10FA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</w:tbl>
    <w:p w14:paraId="625E205F" w14:textId="77777777" w:rsidR="007B62E1" w:rsidRPr="004461D3" w:rsidRDefault="007B62E1" w:rsidP="00FA4D9D"/>
    <w:p w14:paraId="500CD898" w14:textId="77777777" w:rsidR="007B62E1" w:rsidRPr="004461D3" w:rsidRDefault="007B62E1" w:rsidP="007B62E1">
      <w:pPr>
        <w:ind w:left="8789"/>
        <w:rPr>
          <w:rFonts w:eastAsia="Calibri"/>
          <w:sz w:val="28"/>
          <w:szCs w:val="28"/>
        </w:rPr>
      </w:pPr>
      <w:r w:rsidRPr="004461D3">
        <w:br w:type="column"/>
      </w:r>
      <w:r w:rsidRPr="004461D3">
        <w:rPr>
          <w:rFonts w:eastAsia="Calibri"/>
          <w:sz w:val="28"/>
          <w:szCs w:val="28"/>
        </w:rPr>
        <w:lastRenderedPageBreak/>
        <w:t>Приложение №</w:t>
      </w:r>
      <w:r w:rsidR="00F344E8" w:rsidRPr="004461D3">
        <w:rPr>
          <w:rFonts w:eastAsia="Calibri"/>
          <w:sz w:val="28"/>
          <w:szCs w:val="28"/>
        </w:rPr>
        <w:t xml:space="preserve"> </w:t>
      </w:r>
      <w:r w:rsidRPr="004461D3">
        <w:rPr>
          <w:rFonts w:eastAsia="Calibri"/>
          <w:sz w:val="28"/>
          <w:szCs w:val="28"/>
        </w:rPr>
        <w:t>1</w:t>
      </w:r>
      <w:r w:rsidRPr="004461D3">
        <w:rPr>
          <w:rFonts w:eastAsia="Calibri"/>
          <w:sz w:val="28"/>
          <w:szCs w:val="28"/>
        </w:rPr>
        <w:br/>
        <w:t xml:space="preserve">к </w:t>
      </w:r>
      <w:r w:rsidR="00960C6C" w:rsidRPr="004461D3">
        <w:rPr>
          <w:rFonts w:eastAsia="Calibri"/>
          <w:sz w:val="28"/>
          <w:szCs w:val="28"/>
        </w:rPr>
        <w:t>подпрограмм</w:t>
      </w:r>
      <w:r w:rsidRPr="004461D3">
        <w:rPr>
          <w:rFonts w:eastAsia="Calibri"/>
          <w:sz w:val="28"/>
          <w:szCs w:val="28"/>
        </w:rPr>
        <w:t>е «</w:t>
      </w:r>
      <w:r w:rsidR="00A0178E" w:rsidRPr="004461D3">
        <w:rPr>
          <w:rFonts w:eastAsia="Calibri"/>
          <w:sz w:val="28"/>
          <w:szCs w:val="28"/>
          <w:lang w:eastAsia="en-US"/>
        </w:rPr>
        <w:t>Развитие информационной</w:t>
      </w:r>
      <w:r w:rsidR="00A0178E" w:rsidRPr="004461D3">
        <w:rPr>
          <w:rFonts w:eastAsia="Calibri"/>
          <w:sz w:val="28"/>
          <w:szCs w:val="28"/>
          <w:lang w:eastAsia="en-US"/>
        </w:rPr>
        <w:br/>
        <w:t xml:space="preserve">и </w:t>
      </w:r>
      <w:r w:rsidR="00212F48" w:rsidRPr="004461D3">
        <w:rPr>
          <w:rFonts w:eastAsia="Calibri"/>
          <w:sz w:val="28"/>
          <w:szCs w:val="28"/>
          <w:lang w:eastAsia="en-US"/>
        </w:rPr>
        <w:t>технологической инфраструктуры</w:t>
      </w:r>
      <w:r w:rsidR="00A0178E" w:rsidRPr="004461D3">
        <w:rPr>
          <w:rFonts w:eastAsia="Calibri"/>
          <w:sz w:val="28"/>
          <w:szCs w:val="28"/>
          <w:lang w:eastAsia="en-US"/>
        </w:rPr>
        <w:t xml:space="preserve"> экосистемы цифровой экономики муниципального образования Московской области</w:t>
      </w:r>
      <w:r w:rsidRPr="004461D3">
        <w:rPr>
          <w:rFonts w:eastAsia="Calibri"/>
          <w:sz w:val="28"/>
          <w:szCs w:val="28"/>
        </w:rPr>
        <w:t>»</w:t>
      </w:r>
    </w:p>
    <w:p w14:paraId="17DE1145" w14:textId="77777777" w:rsidR="00DB681D" w:rsidRPr="004461D3" w:rsidRDefault="00DB681D" w:rsidP="007B62E1">
      <w:pPr>
        <w:ind w:left="8789"/>
        <w:rPr>
          <w:rFonts w:eastAsia="Calibri"/>
          <w:lang w:eastAsia="en-US"/>
        </w:rPr>
      </w:pPr>
    </w:p>
    <w:p w14:paraId="75A79D3F" w14:textId="502A3F9A" w:rsidR="00FA4D9D" w:rsidRDefault="00AE3E7A" w:rsidP="00AE3E7A">
      <w:pPr>
        <w:jc w:val="center"/>
        <w:rPr>
          <w:sz w:val="28"/>
          <w:szCs w:val="28"/>
        </w:rPr>
      </w:pPr>
      <w:r w:rsidRPr="00AE3E7A">
        <w:rPr>
          <w:sz w:val="28"/>
          <w:szCs w:val="28"/>
        </w:rPr>
        <w:t xml:space="preserve">Взаимосвязь </w:t>
      </w:r>
      <w:r w:rsidRPr="00AE3E7A">
        <w:rPr>
          <w:bCs/>
          <w:sz w:val="28"/>
          <w:szCs w:val="28"/>
        </w:rPr>
        <w:t xml:space="preserve">основных мероприятий и показателей </w:t>
      </w:r>
      <w:r w:rsidRPr="00AE3E7A">
        <w:rPr>
          <w:sz w:val="28"/>
          <w:szCs w:val="28"/>
        </w:rPr>
        <w:t>подпрограммы</w:t>
      </w:r>
      <w:r>
        <w:rPr>
          <w:sz w:val="28"/>
          <w:szCs w:val="28"/>
        </w:rPr>
        <w:t xml:space="preserve"> муниципальной подпрограммы</w:t>
      </w:r>
      <w:r>
        <w:rPr>
          <w:sz w:val="28"/>
          <w:szCs w:val="28"/>
        </w:rPr>
        <w:br/>
      </w:r>
      <w:r w:rsidRPr="00AE3E7A">
        <w:rPr>
          <w:sz w:val="28"/>
          <w:szCs w:val="28"/>
        </w:rPr>
        <w:t>«Развитие информационной и технологической инфраструктур</w:t>
      </w:r>
      <w:r>
        <w:rPr>
          <w:sz w:val="28"/>
          <w:szCs w:val="28"/>
        </w:rPr>
        <w:t>ы экосистемы цифровой экономики</w:t>
      </w:r>
      <w:r>
        <w:rPr>
          <w:sz w:val="28"/>
          <w:szCs w:val="28"/>
        </w:rPr>
        <w:br/>
      </w:r>
      <w:r w:rsidRPr="00AE3E7A">
        <w:rPr>
          <w:sz w:val="28"/>
          <w:szCs w:val="28"/>
        </w:rPr>
        <w:t>муниципального образования Московской области»</w:t>
      </w:r>
    </w:p>
    <w:p w14:paraId="5BAA07AE" w14:textId="77777777" w:rsidR="008B35CC" w:rsidRDefault="008B35CC" w:rsidP="00AE3E7A">
      <w:pPr>
        <w:jc w:val="center"/>
        <w:rPr>
          <w:sz w:val="28"/>
          <w:szCs w:val="28"/>
        </w:rPr>
      </w:pPr>
    </w:p>
    <w:tbl>
      <w:tblPr>
        <w:tblStyle w:val="af7"/>
        <w:tblW w:w="0" w:type="auto"/>
        <w:tblInd w:w="-176" w:type="dxa"/>
        <w:tblLook w:val="04A0" w:firstRow="1" w:lastRow="0" w:firstColumn="1" w:lastColumn="0" w:noHBand="0" w:noVBand="1"/>
      </w:tblPr>
      <w:tblGrid>
        <w:gridCol w:w="560"/>
        <w:gridCol w:w="3580"/>
        <w:gridCol w:w="9794"/>
        <w:gridCol w:w="1368"/>
      </w:tblGrid>
      <w:tr w:rsidR="008B35CC" w:rsidRPr="000A3031" w14:paraId="27F5A59A" w14:textId="77777777" w:rsidTr="000A3031">
        <w:tc>
          <w:tcPr>
            <w:tcW w:w="560" w:type="dxa"/>
          </w:tcPr>
          <w:p w14:paraId="7A9ABEE8" w14:textId="77777777" w:rsidR="008B35CC" w:rsidRPr="000A3031" w:rsidRDefault="008B35CC" w:rsidP="00EC706E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0A3031">
              <w:rPr>
                <w:rFonts w:ascii="Times New Roman" w:hAnsi="Times New Roman"/>
                <w:b/>
                <w:bCs/>
              </w:rPr>
              <w:t xml:space="preserve">№ </w:t>
            </w:r>
            <w:proofErr w:type="gramStart"/>
            <w:r w:rsidRPr="000A3031">
              <w:rPr>
                <w:rFonts w:ascii="Times New Roman" w:hAnsi="Times New Roman"/>
                <w:b/>
                <w:bCs/>
              </w:rPr>
              <w:t>п</w:t>
            </w:r>
            <w:proofErr w:type="gramEnd"/>
            <w:r w:rsidRPr="000A3031">
              <w:rPr>
                <w:rFonts w:ascii="Times New Roman" w:hAnsi="Times New Roman"/>
                <w:b/>
                <w:bCs/>
              </w:rPr>
              <w:t>/п</w:t>
            </w:r>
          </w:p>
        </w:tc>
        <w:tc>
          <w:tcPr>
            <w:tcW w:w="3580" w:type="dxa"/>
          </w:tcPr>
          <w:p w14:paraId="1D9AB728" w14:textId="77777777" w:rsidR="008B35CC" w:rsidRPr="000A3031" w:rsidRDefault="008B35CC" w:rsidP="00EC706E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0A3031">
              <w:rPr>
                <w:rFonts w:ascii="Times New Roman" w:hAnsi="Times New Roman"/>
                <w:b/>
                <w:bCs/>
              </w:rPr>
              <w:t>Наименование основного мероприятия</w:t>
            </w:r>
          </w:p>
        </w:tc>
        <w:tc>
          <w:tcPr>
            <w:tcW w:w="9794" w:type="dxa"/>
          </w:tcPr>
          <w:p w14:paraId="53712A29" w14:textId="77777777" w:rsidR="008B35CC" w:rsidRPr="000A3031" w:rsidRDefault="008B35CC" w:rsidP="00EC706E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0A3031">
              <w:rPr>
                <w:rFonts w:ascii="Times New Roman" w:hAnsi="Times New Roman"/>
                <w:b/>
                <w:bCs/>
              </w:rPr>
              <w:t>Наименование показателя</w:t>
            </w:r>
          </w:p>
        </w:tc>
        <w:tc>
          <w:tcPr>
            <w:tcW w:w="1368" w:type="dxa"/>
          </w:tcPr>
          <w:p w14:paraId="376B3C50" w14:textId="77777777" w:rsidR="008B35CC" w:rsidRPr="000A3031" w:rsidRDefault="008B35CC" w:rsidP="00EC706E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0A3031">
              <w:rPr>
                <w:rFonts w:ascii="Times New Roman" w:hAnsi="Times New Roman"/>
                <w:b/>
                <w:bCs/>
              </w:rPr>
              <w:t>Единица измерения</w:t>
            </w:r>
          </w:p>
        </w:tc>
      </w:tr>
      <w:tr w:rsidR="000A3031" w:rsidRPr="000A3031" w14:paraId="2C19A684" w14:textId="77777777" w:rsidTr="000A3031">
        <w:tc>
          <w:tcPr>
            <w:tcW w:w="560" w:type="dxa"/>
            <w:vMerge w:val="restart"/>
          </w:tcPr>
          <w:p w14:paraId="15DEC4F0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1</w:t>
            </w:r>
          </w:p>
        </w:tc>
        <w:tc>
          <w:tcPr>
            <w:tcW w:w="3580" w:type="dxa"/>
            <w:vMerge w:val="restart"/>
          </w:tcPr>
          <w:p w14:paraId="145E296A" w14:textId="4687D0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Основное мероприятие 1. Информационная инфраструктура</w:t>
            </w:r>
          </w:p>
        </w:tc>
        <w:tc>
          <w:tcPr>
            <w:tcW w:w="9794" w:type="dxa"/>
          </w:tcPr>
          <w:p w14:paraId="7B678791" w14:textId="178A5CE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</w:rPr>
              <w:t>1. Доля рабочих мест, обеспеченных необходимым компьютерным оборудованием и услугами связи в соответствии с требованиями нормативных правовых актов Московской области</w:t>
            </w:r>
          </w:p>
        </w:tc>
        <w:tc>
          <w:tcPr>
            <w:tcW w:w="1368" w:type="dxa"/>
          </w:tcPr>
          <w:p w14:paraId="4DC8D17E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4BEBE0BE" w14:textId="77777777" w:rsidTr="000A3031">
        <w:tc>
          <w:tcPr>
            <w:tcW w:w="560" w:type="dxa"/>
            <w:vMerge/>
          </w:tcPr>
          <w:p w14:paraId="0034D920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067A5561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1E2A18EC" w14:textId="321ACBA2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 xml:space="preserve">2. Стоимостная доля закупаемого и арендуемого ОМСУ муниципального образования Московской области иностранного </w:t>
            </w:r>
            <w:proofErr w:type="gramStart"/>
            <w:r w:rsidRPr="000A3031">
              <w:rPr>
                <w:rFonts w:ascii="Times New Roman" w:hAnsi="Times New Roman"/>
              </w:rPr>
              <w:t>ПО</w:t>
            </w:r>
            <w:proofErr w:type="gramEnd"/>
          </w:p>
        </w:tc>
        <w:tc>
          <w:tcPr>
            <w:tcW w:w="1368" w:type="dxa"/>
          </w:tcPr>
          <w:p w14:paraId="500ADDCD" w14:textId="2C04F6BC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6F4D661E" w14:textId="77777777" w:rsidTr="000A3031">
        <w:tc>
          <w:tcPr>
            <w:tcW w:w="560" w:type="dxa"/>
            <w:vMerge/>
          </w:tcPr>
          <w:p w14:paraId="39D004D7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7C569095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1FF59439" w14:textId="4902C4CB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21. 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  <w:tc>
          <w:tcPr>
            <w:tcW w:w="1368" w:type="dxa"/>
          </w:tcPr>
          <w:p w14:paraId="2B441E5B" w14:textId="557A60B0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6CFD3458" w14:textId="77777777" w:rsidTr="000A3031">
        <w:tc>
          <w:tcPr>
            <w:tcW w:w="560" w:type="dxa"/>
            <w:vMerge/>
          </w:tcPr>
          <w:p w14:paraId="076EF91E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4757AEB8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09D692E0" w14:textId="0A446967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22. Доля домашних хозяйств в муниципальном образовании Московской области, имеющих широкополосный доступ к сети Интернет</w:t>
            </w:r>
          </w:p>
        </w:tc>
        <w:tc>
          <w:tcPr>
            <w:tcW w:w="1368" w:type="dxa"/>
          </w:tcPr>
          <w:p w14:paraId="07CD608A" w14:textId="52DC2A56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03BD72DE" w14:textId="77777777" w:rsidTr="000A3031">
        <w:trPr>
          <w:trHeight w:val="95"/>
        </w:trPr>
        <w:tc>
          <w:tcPr>
            <w:tcW w:w="560" w:type="dxa"/>
            <w:vMerge w:val="restart"/>
          </w:tcPr>
          <w:p w14:paraId="6F15E453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2</w:t>
            </w:r>
          </w:p>
        </w:tc>
        <w:tc>
          <w:tcPr>
            <w:tcW w:w="3580" w:type="dxa"/>
            <w:vMerge w:val="restart"/>
          </w:tcPr>
          <w:p w14:paraId="35E54435" w14:textId="099B4931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Основное мероприятие 2. Информационная безопасность</w:t>
            </w:r>
          </w:p>
        </w:tc>
        <w:tc>
          <w:tcPr>
            <w:tcW w:w="9794" w:type="dxa"/>
          </w:tcPr>
          <w:p w14:paraId="37766911" w14:textId="7316538D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</w:rPr>
              <w:t>3. 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1368" w:type="dxa"/>
          </w:tcPr>
          <w:p w14:paraId="54A97369" w14:textId="2116798A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27E06AFC" w14:textId="77777777" w:rsidTr="000A3031">
        <w:trPr>
          <w:trHeight w:val="879"/>
        </w:trPr>
        <w:tc>
          <w:tcPr>
            <w:tcW w:w="560" w:type="dxa"/>
            <w:vMerge/>
          </w:tcPr>
          <w:p w14:paraId="15EC5B75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277D62CF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104467BC" w14:textId="481E1EA0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4. 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  <w:tc>
          <w:tcPr>
            <w:tcW w:w="1368" w:type="dxa"/>
          </w:tcPr>
          <w:p w14:paraId="2B4C442E" w14:textId="451FDF46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2F33F1C1" w14:textId="77777777" w:rsidTr="000A3031">
        <w:tc>
          <w:tcPr>
            <w:tcW w:w="560" w:type="dxa"/>
            <w:vMerge w:val="restart"/>
          </w:tcPr>
          <w:p w14:paraId="14E2B3B0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3</w:t>
            </w:r>
          </w:p>
        </w:tc>
        <w:tc>
          <w:tcPr>
            <w:tcW w:w="3580" w:type="dxa"/>
            <w:vMerge w:val="restart"/>
          </w:tcPr>
          <w:p w14:paraId="58142CEB" w14:textId="33972DDF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Основное мероприятие 3. Цифровое государственное управление</w:t>
            </w:r>
          </w:p>
        </w:tc>
        <w:tc>
          <w:tcPr>
            <w:tcW w:w="9794" w:type="dxa"/>
          </w:tcPr>
          <w:p w14:paraId="190C263D" w14:textId="215FCF0B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</w:rPr>
              <w:t xml:space="preserve">5. Доля документов служебной переписки ОМСУ муниципального образования Московской области и их подведомственных учреждений с ЦИОГВ и ГО Московской области, подведомственными ЦИОГВ и ГО Московской области организациями и учреждениями, не </w:t>
            </w:r>
            <w:r w:rsidRPr="000A3031">
              <w:rPr>
                <w:rFonts w:ascii="Times New Roman" w:hAnsi="Times New Roman"/>
              </w:rPr>
              <w:lastRenderedPageBreak/>
              <w:t>содержащих персональные данные и конфиденциальные сведения и направляемых исключительно в электронном виде с использованием МСЭД и средств электронной подписи</w:t>
            </w:r>
          </w:p>
        </w:tc>
        <w:tc>
          <w:tcPr>
            <w:tcW w:w="1368" w:type="dxa"/>
          </w:tcPr>
          <w:p w14:paraId="0223B719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lastRenderedPageBreak/>
              <w:t>процент</w:t>
            </w:r>
          </w:p>
        </w:tc>
      </w:tr>
      <w:tr w:rsidR="000A3031" w:rsidRPr="000A3031" w14:paraId="1A71980F" w14:textId="77777777" w:rsidTr="000A3031">
        <w:tc>
          <w:tcPr>
            <w:tcW w:w="560" w:type="dxa"/>
            <w:vMerge/>
          </w:tcPr>
          <w:p w14:paraId="7E20D489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4C867C03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5E505CD3" w14:textId="7396A652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6. Увеличение доли граждан, использующих механизм получения государственных и муниципальных услуг в электронной форме</w:t>
            </w:r>
          </w:p>
        </w:tc>
        <w:tc>
          <w:tcPr>
            <w:tcW w:w="1368" w:type="dxa"/>
          </w:tcPr>
          <w:p w14:paraId="4C05ED68" w14:textId="54BAA8E0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189FFC40" w14:textId="77777777" w:rsidTr="000A3031">
        <w:tc>
          <w:tcPr>
            <w:tcW w:w="560" w:type="dxa"/>
            <w:vMerge/>
          </w:tcPr>
          <w:p w14:paraId="36280AEE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39382F98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3B86999C" w14:textId="75778302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7. Увеличение доли граждан, зарегистрированных в ЕСИА</w:t>
            </w:r>
          </w:p>
        </w:tc>
        <w:tc>
          <w:tcPr>
            <w:tcW w:w="1368" w:type="dxa"/>
          </w:tcPr>
          <w:p w14:paraId="35BFC2C6" w14:textId="17ED75D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4CF7A586" w14:textId="77777777" w:rsidTr="000A3031">
        <w:tc>
          <w:tcPr>
            <w:tcW w:w="560" w:type="dxa"/>
            <w:vMerge/>
          </w:tcPr>
          <w:p w14:paraId="3B7021C8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57CCCB39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669D342E" w14:textId="04E9E13C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8. 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1368" w:type="dxa"/>
          </w:tcPr>
          <w:p w14:paraId="37E7A6D2" w14:textId="0BCE7221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33179F05" w14:textId="77777777" w:rsidTr="000A3031">
        <w:tc>
          <w:tcPr>
            <w:tcW w:w="560" w:type="dxa"/>
            <w:vMerge/>
          </w:tcPr>
          <w:p w14:paraId="0C6440D3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7D178696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0A932194" w14:textId="1B7277DE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9. 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1368" w:type="dxa"/>
          </w:tcPr>
          <w:p w14:paraId="497BF29F" w14:textId="09FD183C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01C4DDF1" w14:textId="77777777" w:rsidTr="000A3031">
        <w:tc>
          <w:tcPr>
            <w:tcW w:w="560" w:type="dxa"/>
            <w:vMerge/>
          </w:tcPr>
          <w:p w14:paraId="21C04651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68564593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50B8026D" w14:textId="116D348D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10. Результативные услуги – Доля отказов в предоставлении муниципальных (государственных) услуг</w:t>
            </w:r>
          </w:p>
        </w:tc>
        <w:tc>
          <w:tcPr>
            <w:tcW w:w="1368" w:type="dxa"/>
          </w:tcPr>
          <w:p w14:paraId="3E41EA43" w14:textId="4D976AC5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69D89C42" w14:textId="77777777" w:rsidTr="000A3031">
        <w:tc>
          <w:tcPr>
            <w:tcW w:w="560" w:type="dxa"/>
            <w:vMerge/>
          </w:tcPr>
          <w:p w14:paraId="5D731250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22928000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694539EB" w14:textId="2585C1D7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11. Повторные обращения – Доля обращений, поступивших на портал «</w:t>
            </w:r>
            <w:proofErr w:type="spellStart"/>
            <w:r w:rsidRPr="000A3031">
              <w:rPr>
                <w:rFonts w:ascii="Times New Roman" w:hAnsi="Times New Roman"/>
              </w:rPr>
              <w:t>Добродел</w:t>
            </w:r>
            <w:proofErr w:type="spellEnd"/>
            <w:r w:rsidRPr="000A3031">
              <w:rPr>
                <w:rFonts w:ascii="Times New Roman" w:hAnsi="Times New Roman"/>
              </w:rPr>
              <w:t>», по которым поступили повторные обращения</w:t>
            </w:r>
          </w:p>
        </w:tc>
        <w:tc>
          <w:tcPr>
            <w:tcW w:w="1368" w:type="dxa"/>
          </w:tcPr>
          <w:p w14:paraId="1FCBD5DF" w14:textId="44E7F184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2945AAD8" w14:textId="77777777" w:rsidTr="000A3031">
        <w:tc>
          <w:tcPr>
            <w:tcW w:w="560" w:type="dxa"/>
            <w:vMerge/>
          </w:tcPr>
          <w:p w14:paraId="55C423E0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60A126B5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2156E1E5" w14:textId="176A2CED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12. Отложенные решения – Доля отложенных решений от числа ответов, предоставленных на портале «</w:t>
            </w:r>
            <w:proofErr w:type="spellStart"/>
            <w:r w:rsidRPr="000A3031">
              <w:rPr>
                <w:rFonts w:ascii="Times New Roman" w:hAnsi="Times New Roman"/>
              </w:rPr>
              <w:t>Добродел</w:t>
            </w:r>
            <w:proofErr w:type="spellEnd"/>
            <w:r w:rsidRPr="000A3031">
              <w:rPr>
                <w:rFonts w:ascii="Times New Roman" w:hAnsi="Times New Roman"/>
              </w:rPr>
              <w:t xml:space="preserve">» (по проблемам со сроком решения 8 </w:t>
            </w:r>
            <w:proofErr w:type="spellStart"/>
            <w:r w:rsidRPr="000A3031">
              <w:rPr>
                <w:rFonts w:ascii="Times New Roman" w:hAnsi="Times New Roman"/>
              </w:rPr>
              <w:t>р.д</w:t>
            </w:r>
            <w:proofErr w:type="spellEnd"/>
            <w:r w:rsidRPr="000A3031">
              <w:rPr>
                <w:rFonts w:ascii="Times New Roman" w:hAnsi="Times New Roman"/>
              </w:rPr>
              <w:t>.)</w:t>
            </w:r>
          </w:p>
        </w:tc>
        <w:tc>
          <w:tcPr>
            <w:tcW w:w="1368" w:type="dxa"/>
          </w:tcPr>
          <w:p w14:paraId="1D24D680" w14:textId="112928A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42B2DE29" w14:textId="77777777" w:rsidTr="000A3031">
        <w:tc>
          <w:tcPr>
            <w:tcW w:w="560" w:type="dxa"/>
            <w:vMerge/>
          </w:tcPr>
          <w:p w14:paraId="48B160D1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57DBFE34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2DB3FE4A" w14:textId="5F4A2F13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13. Ответь вовремя – Доля жалоб, поступивших на портал «</w:t>
            </w:r>
            <w:proofErr w:type="spellStart"/>
            <w:r w:rsidRPr="000A3031">
              <w:rPr>
                <w:rFonts w:ascii="Times New Roman" w:hAnsi="Times New Roman"/>
              </w:rPr>
              <w:t>Добродел</w:t>
            </w:r>
            <w:proofErr w:type="spellEnd"/>
            <w:r w:rsidRPr="000A3031">
              <w:rPr>
                <w:rFonts w:ascii="Times New Roman" w:hAnsi="Times New Roman"/>
              </w:rPr>
              <w:t>», по которым нарушен срок подготовки ответа</w:t>
            </w:r>
          </w:p>
        </w:tc>
        <w:tc>
          <w:tcPr>
            <w:tcW w:w="1368" w:type="dxa"/>
          </w:tcPr>
          <w:p w14:paraId="6D2F17D9" w14:textId="73093E05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461D0BB6" w14:textId="77777777" w:rsidTr="000A3031">
        <w:tc>
          <w:tcPr>
            <w:tcW w:w="560" w:type="dxa"/>
            <w:vMerge/>
          </w:tcPr>
          <w:p w14:paraId="03DF1F6B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21C50977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1F08D98C" w14:textId="3BFCE7D6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14. 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1368" w:type="dxa"/>
          </w:tcPr>
          <w:p w14:paraId="318E95FE" w14:textId="449D3E3A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8B35CC" w:rsidRPr="000A3031" w14:paraId="43A4EDD6" w14:textId="77777777" w:rsidTr="000A3031">
        <w:tc>
          <w:tcPr>
            <w:tcW w:w="560" w:type="dxa"/>
          </w:tcPr>
          <w:p w14:paraId="360A0755" w14:textId="118BE525" w:rsidR="008B35CC" w:rsidRPr="000A3031" w:rsidRDefault="008B35CC" w:rsidP="00EC706E">
            <w:pPr>
              <w:jc w:val="center"/>
              <w:rPr>
                <w:rFonts w:ascii="Times New Roman" w:hAnsi="Times New Roman"/>
                <w:bCs/>
                <w:lang w:val="en-US"/>
              </w:rPr>
            </w:pPr>
            <w:r w:rsidRPr="000A3031">
              <w:rPr>
                <w:rFonts w:ascii="Times New Roman" w:hAnsi="Times New Roman"/>
                <w:bCs/>
                <w:lang w:val="en-US"/>
              </w:rPr>
              <w:t>4</w:t>
            </w:r>
          </w:p>
        </w:tc>
        <w:tc>
          <w:tcPr>
            <w:tcW w:w="3580" w:type="dxa"/>
          </w:tcPr>
          <w:p w14:paraId="39C807B8" w14:textId="4D93126B" w:rsidR="008B35CC" w:rsidRPr="000A3031" w:rsidRDefault="008B35CC" w:rsidP="00EC706E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Основное мероприятие 4. Цифровая культура</w:t>
            </w:r>
          </w:p>
        </w:tc>
        <w:tc>
          <w:tcPr>
            <w:tcW w:w="9794" w:type="dxa"/>
          </w:tcPr>
          <w:p w14:paraId="49DCEE64" w14:textId="0D1769CA" w:rsidR="008B35CC" w:rsidRPr="000A3031" w:rsidRDefault="000A3031" w:rsidP="00EC706E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23. Доля муниципальных учреждений культуры, обеспеченных доступом в информационно-телекоммуникационную сеть Интернет на скорости: для учреждений культуры, расположенных в городских населенных пунктах, – не менее 50 Мбит/с; для учреждений культуры, расположенных в сельских населенных пунктах, – не менее 10 Мбит/</w:t>
            </w:r>
            <w:proofErr w:type="gramStart"/>
            <w:r w:rsidRPr="000A3031">
              <w:rPr>
                <w:rFonts w:ascii="Times New Roman" w:hAnsi="Times New Roman"/>
              </w:rPr>
              <w:t>с</w:t>
            </w:r>
            <w:proofErr w:type="gramEnd"/>
          </w:p>
        </w:tc>
        <w:tc>
          <w:tcPr>
            <w:tcW w:w="1368" w:type="dxa"/>
          </w:tcPr>
          <w:p w14:paraId="3BB25648" w14:textId="43941AAB" w:rsidR="008B35CC" w:rsidRPr="000A3031" w:rsidRDefault="000A3031" w:rsidP="00EC706E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39AD4961" w14:textId="77777777" w:rsidTr="000A3031">
        <w:tc>
          <w:tcPr>
            <w:tcW w:w="560" w:type="dxa"/>
            <w:vMerge w:val="restart"/>
          </w:tcPr>
          <w:p w14:paraId="1C67BD4D" w14:textId="3189A17F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  <w:lang w:val="en-US"/>
              </w:rPr>
            </w:pPr>
            <w:r w:rsidRPr="000A3031">
              <w:rPr>
                <w:rFonts w:ascii="Times New Roman" w:hAnsi="Times New Roman"/>
                <w:bCs/>
                <w:lang w:val="en-US"/>
              </w:rPr>
              <w:t>5</w:t>
            </w:r>
          </w:p>
        </w:tc>
        <w:tc>
          <w:tcPr>
            <w:tcW w:w="3580" w:type="dxa"/>
            <w:vMerge w:val="restart"/>
          </w:tcPr>
          <w:p w14:paraId="52D5E28D" w14:textId="5962775A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9794" w:type="dxa"/>
          </w:tcPr>
          <w:p w14:paraId="7261222C" w14:textId="038A7D8D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 xml:space="preserve">16. </w:t>
            </w:r>
            <w:proofErr w:type="gramStart"/>
            <w:r w:rsidRPr="000A3031">
              <w:rPr>
                <w:rFonts w:ascii="Times New Roman" w:hAnsi="Times New Roman"/>
              </w:rPr>
              <w:t>Доля 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подключенных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ательных организаций, расположенных в сельских населенных пунктах, – не менее 50 Мбит/с</w:t>
            </w:r>
            <w:proofErr w:type="gramEnd"/>
          </w:p>
        </w:tc>
        <w:tc>
          <w:tcPr>
            <w:tcW w:w="1368" w:type="dxa"/>
          </w:tcPr>
          <w:p w14:paraId="1368E1DB" w14:textId="5B8ACE4C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4478BBD8" w14:textId="77777777" w:rsidTr="000A3031">
        <w:tc>
          <w:tcPr>
            <w:tcW w:w="560" w:type="dxa"/>
            <w:vMerge/>
          </w:tcPr>
          <w:p w14:paraId="3CE77B3A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176F3C63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216C4D0D" w14:textId="72FF4065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17. Доля образовательных организаций, у которых есть широкополосный доступ к сети Интернет (не менее 100 Мбит/с), за исключением дошкольных</w:t>
            </w:r>
          </w:p>
        </w:tc>
        <w:tc>
          <w:tcPr>
            <w:tcW w:w="1368" w:type="dxa"/>
          </w:tcPr>
          <w:p w14:paraId="52D4B035" w14:textId="53B87944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55D50907" w14:textId="77777777" w:rsidTr="000A3031">
        <w:tc>
          <w:tcPr>
            <w:tcW w:w="560" w:type="dxa"/>
          </w:tcPr>
          <w:p w14:paraId="6184503E" w14:textId="70E26D25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  <w:lang w:val="en-US"/>
              </w:rPr>
            </w:pPr>
            <w:r w:rsidRPr="000A3031">
              <w:rPr>
                <w:rFonts w:ascii="Times New Roman" w:hAnsi="Times New Roman"/>
                <w:bCs/>
                <w:lang w:val="en-US"/>
              </w:rPr>
              <w:t>6</w:t>
            </w:r>
          </w:p>
        </w:tc>
        <w:tc>
          <w:tcPr>
            <w:tcW w:w="3580" w:type="dxa"/>
          </w:tcPr>
          <w:p w14:paraId="2C073A22" w14:textId="41E7ED4F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 xml:space="preserve">Основное мероприятие D6. </w:t>
            </w:r>
            <w:r w:rsidRPr="000A3031">
              <w:rPr>
                <w:rFonts w:ascii="Times New Roman" w:hAnsi="Times New Roman"/>
                <w:bCs/>
              </w:rPr>
              <w:lastRenderedPageBreak/>
              <w:t>Федеральный проект «Цифровое государственное управление»</w:t>
            </w:r>
          </w:p>
        </w:tc>
        <w:tc>
          <w:tcPr>
            <w:tcW w:w="9794" w:type="dxa"/>
          </w:tcPr>
          <w:p w14:paraId="2C4DFB80" w14:textId="1860E284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lastRenderedPageBreak/>
              <w:t xml:space="preserve">15. Доля используемых в деятельности ОМСУ муниципального образования Московской </w:t>
            </w:r>
            <w:r w:rsidRPr="000A3031">
              <w:rPr>
                <w:rFonts w:ascii="Times New Roman" w:hAnsi="Times New Roman"/>
              </w:rPr>
              <w:lastRenderedPageBreak/>
              <w:t>области информационно-аналитических сервисов ЕИАС ЖКХ МО</w:t>
            </w:r>
          </w:p>
        </w:tc>
        <w:tc>
          <w:tcPr>
            <w:tcW w:w="1368" w:type="dxa"/>
          </w:tcPr>
          <w:p w14:paraId="46B62C79" w14:textId="15673CF9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lastRenderedPageBreak/>
              <w:t>процент</w:t>
            </w:r>
          </w:p>
        </w:tc>
      </w:tr>
      <w:tr w:rsidR="000A3031" w:rsidRPr="000A3031" w14:paraId="0332DF67" w14:textId="77777777" w:rsidTr="000A3031">
        <w:tc>
          <w:tcPr>
            <w:tcW w:w="560" w:type="dxa"/>
            <w:vMerge w:val="restart"/>
          </w:tcPr>
          <w:p w14:paraId="6ABE53D0" w14:textId="3982174F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  <w:lang w:val="en-US"/>
              </w:rPr>
            </w:pPr>
            <w:r w:rsidRPr="000A3031">
              <w:rPr>
                <w:rFonts w:ascii="Times New Roman" w:hAnsi="Times New Roman"/>
                <w:bCs/>
                <w:lang w:val="en-US"/>
              </w:rPr>
              <w:lastRenderedPageBreak/>
              <w:t>7</w:t>
            </w:r>
          </w:p>
        </w:tc>
        <w:tc>
          <w:tcPr>
            <w:tcW w:w="3580" w:type="dxa"/>
            <w:vMerge w:val="restart"/>
          </w:tcPr>
          <w:p w14:paraId="22A23180" w14:textId="6CE125F3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9794" w:type="dxa"/>
          </w:tcPr>
          <w:p w14:paraId="4351B44C" w14:textId="534C790B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18. Количество современных компьютеров (со сроком эксплуатации не более семи лет) на 100 обучающихся в общеобразовательных организациях муниципального образования Московской области</w:t>
            </w:r>
          </w:p>
        </w:tc>
        <w:tc>
          <w:tcPr>
            <w:tcW w:w="1368" w:type="dxa"/>
          </w:tcPr>
          <w:p w14:paraId="307E9550" w14:textId="065D0D80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color w:val="000000"/>
              </w:rPr>
              <w:t>единица</w:t>
            </w:r>
          </w:p>
        </w:tc>
      </w:tr>
      <w:tr w:rsidR="000A3031" w:rsidRPr="000A3031" w14:paraId="13ADAC84" w14:textId="77777777" w:rsidTr="000A3031">
        <w:tc>
          <w:tcPr>
            <w:tcW w:w="560" w:type="dxa"/>
            <w:vMerge/>
          </w:tcPr>
          <w:p w14:paraId="2BD2C3E7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4FB240F9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047368F4" w14:textId="37CC8013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19. Доля муниципальных организаций в муниципальном образовании Московской области,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1368" w:type="dxa"/>
          </w:tcPr>
          <w:p w14:paraId="5A8DF99C" w14:textId="5B1A1E06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27ABDCA0" w14:textId="77777777" w:rsidTr="000A3031">
        <w:tc>
          <w:tcPr>
            <w:tcW w:w="560" w:type="dxa"/>
            <w:vMerge/>
          </w:tcPr>
          <w:p w14:paraId="601B3106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0E3495DD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1265FB3B" w14:textId="3B5A3404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20. Количество муниципальных образований Московской области, в которых внедрена целевая модель цифровой образовательной среды в образовательных организациях, реализующих образовательные программы общего образования и среднего профессионального образования</w:t>
            </w:r>
          </w:p>
        </w:tc>
        <w:tc>
          <w:tcPr>
            <w:tcW w:w="1368" w:type="dxa"/>
          </w:tcPr>
          <w:p w14:paraId="6D63C5E5" w14:textId="0B7AF030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color w:val="000000"/>
              </w:rPr>
              <w:t>единица</w:t>
            </w:r>
          </w:p>
        </w:tc>
      </w:tr>
    </w:tbl>
    <w:p w14:paraId="24F58923" w14:textId="77777777" w:rsidR="008B35CC" w:rsidRPr="00AE3E7A" w:rsidRDefault="008B35CC" w:rsidP="00AE3E7A">
      <w:pPr>
        <w:jc w:val="center"/>
        <w:rPr>
          <w:sz w:val="28"/>
          <w:szCs w:val="28"/>
        </w:rPr>
      </w:pPr>
    </w:p>
    <w:sectPr w:rsidR="008B35CC" w:rsidRPr="00AE3E7A" w:rsidSect="00FA4D9D">
      <w:headerReference w:type="default" r:id="rId17"/>
      <w:pgSz w:w="16838" w:h="11906" w:orient="landscape"/>
      <w:pgMar w:top="1134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674438" w14:textId="77777777" w:rsidR="002A2BC3" w:rsidRDefault="002A2BC3">
      <w:r>
        <w:separator/>
      </w:r>
    </w:p>
  </w:endnote>
  <w:endnote w:type="continuationSeparator" w:id="0">
    <w:p w14:paraId="5A4AA69E" w14:textId="77777777" w:rsidR="002A2BC3" w:rsidRDefault="002A2BC3">
      <w:r>
        <w:continuationSeparator/>
      </w:r>
    </w:p>
  </w:endnote>
  <w:endnote w:type="continuationNotice" w:id="1">
    <w:p w14:paraId="3DE2DE98" w14:textId="77777777" w:rsidR="002A2BC3" w:rsidRDefault="002A2B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675AE5" w14:textId="77777777" w:rsidR="009C41E0" w:rsidRPr="00641730" w:rsidRDefault="009C41E0" w:rsidP="00027EE2">
    <w:pPr>
      <w:pStyle w:val="af1"/>
      <w:tabs>
        <w:tab w:val="clear" w:pos="4677"/>
        <w:tab w:val="clear" w:pos="9355"/>
        <w:tab w:val="left" w:pos="1477"/>
      </w:tabs>
      <w:rPr>
        <w:sz w:val="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37EA97" w14:textId="77777777" w:rsidR="002A2BC3" w:rsidRDefault="002A2BC3">
      <w:r>
        <w:separator/>
      </w:r>
    </w:p>
  </w:footnote>
  <w:footnote w:type="continuationSeparator" w:id="0">
    <w:p w14:paraId="2D3D47F4" w14:textId="77777777" w:rsidR="002A2BC3" w:rsidRDefault="002A2BC3">
      <w:r>
        <w:continuationSeparator/>
      </w:r>
    </w:p>
  </w:footnote>
  <w:footnote w:type="continuationNotice" w:id="1">
    <w:p w14:paraId="0AF7FCA6" w14:textId="77777777" w:rsidR="002A2BC3" w:rsidRDefault="002A2BC3"/>
  </w:footnote>
  <w:footnote w:id="2">
    <w:p w14:paraId="5F59CE00" w14:textId="77777777" w:rsidR="009C41E0" w:rsidRPr="003A73A5" w:rsidRDefault="009C41E0" w:rsidP="000F2194">
      <w:pPr>
        <w:pStyle w:val="aff4"/>
        <w:spacing w:after="0"/>
        <w:jc w:val="both"/>
      </w:pPr>
      <w:r w:rsidRPr="003A73A5">
        <w:rPr>
          <w:rStyle w:val="aff6"/>
        </w:rPr>
        <w:footnoteRef/>
      </w:r>
      <w:r w:rsidRPr="003A73A5">
        <w:t xml:space="preserve"> Перечень муниципальных образований Московской области, в подпрограммах которых должен быть указан данный показатель в 2020-2024 годах, будет уточнен после согласования Перечня общеобразовательных организаций Московской области для внедрения целевой модели цифровой образовательной среды с Министерством просвещения Российской Федерации (ФГАУ «Фонд новых форм развития образования» – проектным офисом национального проекта «Образование»)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F53B00" w14:textId="77777777" w:rsidR="009C41E0" w:rsidRPr="00EA715B" w:rsidRDefault="009C41E0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48270A">
      <w:rPr>
        <w:rFonts w:ascii="Times New Roman" w:hAnsi="Times New Roman"/>
        <w:noProof/>
      </w:rPr>
      <w:t>28</w:t>
    </w:r>
    <w:r w:rsidRPr="00056E9A">
      <w:rPr>
        <w:rFonts w:ascii="Times New Roman" w:hAnsi="Times New Roman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795C32" w14:textId="77777777" w:rsidR="009C41E0" w:rsidRPr="00C27F75" w:rsidRDefault="009C41E0">
    <w:pPr>
      <w:pStyle w:val="af"/>
      <w:jc w:val="center"/>
      <w:rPr>
        <w:rFonts w:ascii="Times New Roman" w:hAnsi="Times New Roman"/>
      </w:rPr>
    </w:pPr>
  </w:p>
  <w:p w14:paraId="40D2E38C" w14:textId="77777777" w:rsidR="009C41E0" w:rsidRDefault="009C41E0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7F857C" w14:textId="77777777" w:rsidR="009C41E0" w:rsidRDefault="009C41E0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4C30B71E" w14:textId="77777777" w:rsidR="009C41E0" w:rsidRDefault="009C41E0">
    <w:pPr>
      <w:pStyle w:val="af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F467E5" w14:textId="77777777" w:rsidR="009C41E0" w:rsidRPr="00B431C0" w:rsidRDefault="009C41E0" w:rsidP="00B431C0">
    <w:pPr>
      <w:pStyle w:val="af"/>
      <w:jc w:val="center"/>
      <w:rPr>
        <w:rFonts w:ascii="Times New Roman" w:hAnsi="Times New Roman"/>
        <w:sz w:val="24"/>
        <w:szCs w:val="24"/>
      </w:rPr>
    </w:pPr>
    <w:r w:rsidRPr="006938A5">
      <w:rPr>
        <w:rFonts w:ascii="Times New Roman" w:hAnsi="Times New Roman"/>
        <w:sz w:val="24"/>
        <w:szCs w:val="24"/>
      </w:rPr>
      <w:fldChar w:fldCharType="begin"/>
    </w:r>
    <w:r w:rsidRPr="006938A5">
      <w:rPr>
        <w:rFonts w:ascii="Times New Roman" w:hAnsi="Times New Roman"/>
        <w:sz w:val="24"/>
        <w:szCs w:val="24"/>
      </w:rPr>
      <w:instrText>PAGE   \* MERGEFORMAT</w:instrText>
    </w:r>
    <w:r w:rsidRPr="006938A5">
      <w:rPr>
        <w:rFonts w:ascii="Times New Roman" w:hAnsi="Times New Roman"/>
        <w:sz w:val="24"/>
        <w:szCs w:val="24"/>
      </w:rPr>
      <w:fldChar w:fldCharType="separate"/>
    </w:r>
    <w:r w:rsidR="0048270A">
      <w:rPr>
        <w:rFonts w:ascii="Times New Roman" w:hAnsi="Times New Roman"/>
        <w:noProof/>
        <w:sz w:val="24"/>
        <w:szCs w:val="24"/>
      </w:rPr>
      <w:t>33</w:t>
    </w:r>
    <w:r w:rsidRPr="006938A5">
      <w:rPr>
        <w:rFonts w:ascii="Times New Roman" w:hAnsi="Times New Roman"/>
        <w:sz w:val="24"/>
        <w:szCs w:val="24"/>
      </w:rPr>
      <w:fldChar w:fldCharType="end"/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B2DDDA" w14:textId="77777777" w:rsidR="009C41E0" w:rsidRDefault="009C41E0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2BF5BA1B" w14:textId="77777777" w:rsidR="009C41E0" w:rsidRDefault="009C41E0">
    <w:pPr>
      <w:pStyle w:val="af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7CF007" w14:textId="77777777" w:rsidR="009C41E0" w:rsidRPr="00A85170" w:rsidRDefault="009C41E0" w:rsidP="00A85170">
    <w:pPr>
      <w:pStyle w:val="af"/>
      <w:jc w:val="center"/>
      <w:rPr>
        <w:rFonts w:ascii="Times New Roman" w:hAnsi="Times New Roman"/>
        <w:sz w:val="24"/>
      </w:rPr>
    </w:pPr>
    <w:r w:rsidRPr="008041B9">
      <w:rPr>
        <w:sz w:val="24"/>
        <w:szCs w:val="24"/>
      </w:rPr>
      <w:fldChar w:fldCharType="begin"/>
    </w:r>
    <w:r w:rsidRPr="008041B9">
      <w:rPr>
        <w:rFonts w:ascii="Times New Roman" w:hAnsi="Times New Roman"/>
        <w:sz w:val="24"/>
        <w:szCs w:val="24"/>
      </w:rPr>
      <w:instrText>PAGE   \* MERGEFORMAT</w:instrText>
    </w:r>
    <w:r w:rsidRPr="008041B9">
      <w:rPr>
        <w:sz w:val="24"/>
        <w:szCs w:val="24"/>
      </w:rPr>
      <w:fldChar w:fldCharType="separate"/>
    </w:r>
    <w:r w:rsidR="0048270A">
      <w:rPr>
        <w:rFonts w:ascii="Times New Roman" w:hAnsi="Times New Roman"/>
        <w:noProof/>
        <w:sz w:val="24"/>
        <w:szCs w:val="24"/>
      </w:rPr>
      <w:t>36</w:t>
    </w:r>
    <w:r w:rsidRPr="008041B9">
      <w:rPr>
        <w:sz w:val="24"/>
        <w:szCs w:val="24"/>
      </w:rPr>
      <w:fldChar w:fldCharType="end"/>
    </w: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58CE0B" w14:textId="77777777" w:rsidR="009C41E0" w:rsidRDefault="009C41E0">
    <w:pPr>
      <w:pStyle w:val="af"/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329DD" w14:textId="77777777" w:rsidR="009C41E0" w:rsidRPr="00C75843" w:rsidRDefault="009C41E0" w:rsidP="00C75843">
    <w:pPr>
      <w:pStyle w:val="af"/>
      <w:jc w:val="center"/>
      <w:rPr>
        <w:rFonts w:ascii="Times New Roman" w:hAnsi="Times New Roman"/>
        <w:sz w:val="24"/>
        <w:szCs w:val="24"/>
      </w:rPr>
    </w:pPr>
    <w:r w:rsidRPr="0059552C">
      <w:rPr>
        <w:rFonts w:ascii="Times New Roman" w:hAnsi="Times New Roman"/>
        <w:sz w:val="24"/>
        <w:szCs w:val="24"/>
      </w:rPr>
      <w:fldChar w:fldCharType="begin"/>
    </w:r>
    <w:r w:rsidRPr="0059552C">
      <w:rPr>
        <w:rFonts w:ascii="Times New Roman" w:hAnsi="Times New Roman"/>
        <w:sz w:val="24"/>
        <w:szCs w:val="24"/>
      </w:rPr>
      <w:instrText>PAGE   \* MERGEFORMAT</w:instrText>
    </w:r>
    <w:r w:rsidRPr="0059552C">
      <w:rPr>
        <w:rFonts w:ascii="Times New Roman" w:hAnsi="Times New Roman"/>
        <w:sz w:val="24"/>
        <w:szCs w:val="24"/>
      </w:rPr>
      <w:fldChar w:fldCharType="separate"/>
    </w:r>
    <w:r w:rsidR="0048270A">
      <w:rPr>
        <w:rFonts w:ascii="Times New Roman" w:hAnsi="Times New Roman"/>
        <w:noProof/>
        <w:sz w:val="24"/>
        <w:szCs w:val="24"/>
      </w:rPr>
      <w:t>43</w:t>
    </w:r>
    <w:r w:rsidRPr="0059552C">
      <w:rPr>
        <w:rFonts w:ascii="Times New Roman" w:hAnsi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871CA"/>
    <w:multiLevelType w:val="multilevel"/>
    <w:tmpl w:val="A0DC80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3EC289A"/>
    <w:multiLevelType w:val="hybridMultilevel"/>
    <w:tmpl w:val="BADE6D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1842BD"/>
    <w:multiLevelType w:val="hybridMultilevel"/>
    <w:tmpl w:val="F8EE6E1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2B65EB"/>
    <w:multiLevelType w:val="hybridMultilevel"/>
    <w:tmpl w:val="60E0E1E2"/>
    <w:lvl w:ilvl="0" w:tplc="CC0090F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D10AD5"/>
    <w:multiLevelType w:val="multilevel"/>
    <w:tmpl w:val="6DD26A72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">
    <w:nsid w:val="07D362A1"/>
    <w:multiLevelType w:val="hybridMultilevel"/>
    <w:tmpl w:val="0B727826"/>
    <w:lvl w:ilvl="0" w:tplc="CC0090F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0DFD5212"/>
    <w:multiLevelType w:val="hybridMultilevel"/>
    <w:tmpl w:val="E35016E8"/>
    <w:lvl w:ilvl="0" w:tplc="A7B8D86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60" w:hanging="360"/>
      </w:pPr>
    </w:lvl>
    <w:lvl w:ilvl="2" w:tplc="0419001B" w:tentative="1">
      <w:start w:val="1"/>
      <w:numFmt w:val="lowerRoman"/>
      <w:lvlText w:val="%3."/>
      <w:lvlJc w:val="right"/>
      <w:pPr>
        <w:ind w:left="1980" w:hanging="180"/>
      </w:pPr>
    </w:lvl>
    <w:lvl w:ilvl="3" w:tplc="0419000F" w:tentative="1">
      <w:start w:val="1"/>
      <w:numFmt w:val="decimal"/>
      <w:lvlText w:val="%4."/>
      <w:lvlJc w:val="left"/>
      <w:pPr>
        <w:ind w:left="2700" w:hanging="360"/>
      </w:pPr>
    </w:lvl>
    <w:lvl w:ilvl="4" w:tplc="04190019" w:tentative="1">
      <w:start w:val="1"/>
      <w:numFmt w:val="lowerLetter"/>
      <w:lvlText w:val="%5."/>
      <w:lvlJc w:val="left"/>
      <w:pPr>
        <w:ind w:left="3420" w:hanging="360"/>
      </w:pPr>
    </w:lvl>
    <w:lvl w:ilvl="5" w:tplc="0419001B" w:tentative="1">
      <w:start w:val="1"/>
      <w:numFmt w:val="lowerRoman"/>
      <w:lvlText w:val="%6."/>
      <w:lvlJc w:val="right"/>
      <w:pPr>
        <w:ind w:left="4140" w:hanging="180"/>
      </w:pPr>
    </w:lvl>
    <w:lvl w:ilvl="6" w:tplc="0419000F" w:tentative="1">
      <w:start w:val="1"/>
      <w:numFmt w:val="decimal"/>
      <w:lvlText w:val="%7."/>
      <w:lvlJc w:val="left"/>
      <w:pPr>
        <w:ind w:left="4860" w:hanging="360"/>
      </w:pPr>
    </w:lvl>
    <w:lvl w:ilvl="7" w:tplc="04190019" w:tentative="1">
      <w:start w:val="1"/>
      <w:numFmt w:val="lowerLetter"/>
      <w:lvlText w:val="%8."/>
      <w:lvlJc w:val="left"/>
      <w:pPr>
        <w:ind w:left="5580" w:hanging="360"/>
      </w:pPr>
    </w:lvl>
    <w:lvl w:ilvl="8" w:tplc="041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>
    <w:nsid w:val="0EB32080"/>
    <w:multiLevelType w:val="hybridMultilevel"/>
    <w:tmpl w:val="271A77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F1A7C3C"/>
    <w:multiLevelType w:val="hybridMultilevel"/>
    <w:tmpl w:val="C124158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1ED5D45"/>
    <w:multiLevelType w:val="hybridMultilevel"/>
    <w:tmpl w:val="32148514"/>
    <w:lvl w:ilvl="0" w:tplc="8582488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5" w:hanging="360"/>
      </w:pPr>
    </w:lvl>
    <w:lvl w:ilvl="2" w:tplc="0419001B" w:tentative="1">
      <w:start w:val="1"/>
      <w:numFmt w:val="lowerRoman"/>
      <w:lvlText w:val="%3."/>
      <w:lvlJc w:val="right"/>
      <w:pPr>
        <w:ind w:left="1845" w:hanging="180"/>
      </w:pPr>
    </w:lvl>
    <w:lvl w:ilvl="3" w:tplc="0419000F" w:tentative="1">
      <w:start w:val="1"/>
      <w:numFmt w:val="decimal"/>
      <w:lvlText w:val="%4."/>
      <w:lvlJc w:val="left"/>
      <w:pPr>
        <w:ind w:left="2565" w:hanging="360"/>
      </w:pPr>
    </w:lvl>
    <w:lvl w:ilvl="4" w:tplc="04190019" w:tentative="1">
      <w:start w:val="1"/>
      <w:numFmt w:val="lowerLetter"/>
      <w:lvlText w:val="%5."/>
      <w:lvlJc w:val="left"/>
      <w:pPr>
        <w:ind w:left="3285" w:hanging="360"/>
      </w:pPr>
    </w:lvl>
    <w:lvl w:ilvl="5" w:tplc="0419001B" w:tentative="1">
      <w:start w:val="1"/>
      <w:numFmt w:val="lowerRoman"/>
      <w:lvlText w:val="%6."/>
      <w:lvlJc w:val="right"/>
      <w:pPr>
        <w:ind w:left="4005" w:hanging="180"/>
      </w:pPr>
    </w:lvl>
    <w:lvl w:ilvl="6" w:tplc="0419000F" w:tentative="1">
      <w:start w:val="1"/>
      <w:numFmt w:val="decimal"/>
      <w:lvlText w:val="%7."/>
      <w:lvlJc w:val="left"/>
      <w:pPr>
        <w:ind w:left="4725" w:hanging="360"/>
      </w:pPr>
    </w:lvl>
    <w:lvl w:ilvl="7" w:tplc="04190019" w:tentative="1">
      <w:start w:val="1"/>
      <w:numFmt w:val="lowerLetter"/>
      <w:lvlText w:val="%8."/>
      <w:lvlJc w:val="left"/>
      <w:pPr>
        <w:ind w:left="5445" w:hanging="360"/>
      </w:pPr>
    </w:lvl>
    <w:lvl w:ilvl="8" w:tplc="041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>
    <w:nsid w:val="1211491B"/>
    <w:multiLevelType w:val="multilevel"/>
    <w:tmpl w:val="C5B2EA9E"/>
    <w:lvl w:ilvl="0">
      <w:start w:val="15"/>
      <w:numFmt w:val="decimal"/>
      <w:lvlText w:val="%1."/>
      <w:lvlJc w:val="left"/>
      <w:pPr>
        <w:ind w:left="576" w:hanging="576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2">
    <w:nsid w:val="13BB22DD"/>
    <w:multiLevelType w:val="hybridMultilevel"/>
    <w:tmpl w:val="5860EAC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454088A"/>
    <w:multiLevelType w:val="hybridMultilevel"/>
    <w:tmpl w:val="CECC0C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64E51ED"/>
    <w:multiLevelType w:val="hybridMultilevel"/>
    <w:tmpl w:val="0E0C4D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7914200"/>
    <w:multiLevelType w:val="hybridMultilevel"/>
    <w:tmpl w:val="393C29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85351FC"/>
    <w:multiLevelType w:val="hybridMultilevel"/>
    <w:tmpl w:val="C0D4FD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CC0090F6">
      <w:start w:val="1"/>
      <w:numFmt w:val="decimal"/>
      <w:lvlText w:val="%2."/>
      <w:lvlJc w:val="center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8">
    <w:nsid w:val="1F566FE8"/>
    <w:multiLevelType w:val="multilevel"/>
    <w:tmpl w:val="A08EF096"/>
    <w:lvl w:ilvl="0">
      <w:start w:val="1"/>
      <w:numFmt w:val="decimal"/>
      <w:lvlText w:val="%1."/>
      <w:lvlJc w:val="left"/>
      <w:pPr>
        <w:ind w:left="1068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8" w:hanging="2160"/>
      </w:pPr>
      <w:rPr>
        <w:rFonts w:hint="default"/>
      </w:rPr>
    </w:lvl>
  </w:abstractNum>
  <w:abstractNum w:abstractNumId="19">
    <w:nsid w:val="210D319A"/>
    <w:multiLevelType w:val="hybridMultilevel"/>
    <w:tmpl w:val="3A764B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2635E2B"/>
    <w:multiLevelType w:val="hybridMultilevel"/>
    <w:tmpl w:val="DC288A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C1A1354"/>
    <w:multiLevelType w:val="hybridMultilevel"/>
    <w:tmpl w:val="29E6D4D8"/>
    <w:lvl w:ilvl="0" w:tplc="9EFA525C">
      <w:start w:val="1"/>
      <w:numFmt w:val="decimal"/>
      <w:lvlText w:val="%1."/>
      <w:lvlJc w:val="left"/>
      <w:pPr>
        <w:ind w:left="720" w:hanging="436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DA83654"/>
    <w:multiLevelType w:val="hybridMultilevel"/>
    <w:tmpl w:val="CAB6596A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524104"/>
    <w:multiLevelType w:val="hybridMultilevel"/>
    <w:tmpl w:val="CAB6596A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2540E5C"/>
    <w:multiLevelType w:val="hybridMultilevel"/>
    <w:tmpl w:val="E7A89D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4FB3D59"/>
    <w:multiLevelType w:val="hybridMultilevel"/>
    <w:tmpl w:val="A1E8EC02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69C379B"/>
    <w:multiLevelType w:val="hybridMultilevel"/>
    <w:tmpl w:val="6EF87F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C0F4ADF"/>
    <w:multiLevelType w:val="hybridMultilevel"/>
    <w:tmpl w:val="693ECF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464E73DF"/>
    <w:multiLevelType w:val="hybridMultilevel"/>
    <w:tmpl w:val="9D122B20"/>
    <w:lvl w:ilvl="0" w:tplc="30D4C00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0">
    <w:nsid w:val="469D3197"/>
    <w:multiLevelType w:val="multilevel"/>
    <w:tmpl w:val="776A80E6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1">
    <w:nsid w:val="46A858D4"/>
    <w:multiLevelType w:val="hybridMultilevel"/>
    <w:tmpl w:val="F7F639D4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72A6600"/>
    <w:multiLevelType w:val="hybridMultilevel"/>
    <w:tmpl w:val="9B907070"/>
    <w:lvl w:ilvl="0" w:tplc="0419000F">
      <w:start w:val="1"/>
      <w:numFmt w:val="decimal"/>
      <w:lvlText w:val="%1."/>
      <w:lvlJc w:val="left"/>
      <w:pPr>
        <w:ind w:left="928" w:hanging="360"/>
      </w:p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3">
    <w:nsid w:val="496972A8"/>
    <w:multiLevelType w:val="hybridMultilevel"/>
    <w:tmpl w:val="FE9C3A6A"/>
    <w:lvl w:ilvl="0" w:tplc="156E68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4A2377C1"/>
    <w:multiLevelType w:val="hybridMultilevel"/>
    <w:tmpl w:val="8AFECE7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E402D02"/>
    <w:multiLevelType w:val="hybridMultilevel"/>
    <w:tmpl w:val="F97459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>
    <w:nsid w:val="5BEF2091"/>
    <w:multiLevelType w:val="hybridMultilevel"/>
    <w:tmpl w:val="978C502E"/>
    <w:lvl w:ilvl="0" w:tplc="04190001">
      <w:start w:val="4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>
    <w:nsid w:val="605746EC"/>
    <w:multiLevelType w:val="hybridMultilevel"/>
    <w:tmpl w:val="00E477DA"/>
    <w:lvl w:ilvl="0" w:tplc="CC0090F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5BA633B"/>
    <w:multiLevelType w:val="hybridMultilevel"/>
    <w:tmpl w:val="224E8812"/>
    <w:lvl w:ilvl="0" w:tplc="CC0090F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CC35246"/>
    <w:multiLevelType w:val="hybridMultilevel"/>
    <w:tmpl w:val="FBCC6F46"/>
    <w:lvl w:ilvl="0" w:tplc="2A8E156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11">
      <w:start w:val="1"/>
      <w:numFmt w:val="decimal"/>
      <w:lvlText w:val="%2)"/>
      <w:lvlJc w:val="left"/>
      <w:pPr>
        <w:ind w:left="2149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3">
    <w:nsid w:val="6D970AF5"/>
    <w:multiLevelType w:val="hybridMultilevel"/>
    <w:tmpl w:val="06EE44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F1557C9"/>
    <w:multiLevelType w:val="hybridMultilevel"/>
    <w:tmpl w:val="F132C0B0"/>
    <w:lvl w:ilvl="0" w:tplc="883ABC14">
      <w:start w:val="1"/>
      <w:numFmt w:val="russianLower"/>
      <w:lvlText w:val="%1)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2D239C5"/>
    <w:multiLevelType w:val="hybridMultilevel"/>
    <w:tmpl w:val="9628E6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3CA63B7"/>
    <w:multiLevelType w:val="hybridMultilevel"/>
    <w:tmpl w:val="612C48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>
    <w:nsid w:val="7B054E43"/>
    <w:multiLevelType w:val="hybridMultilevel"/>
    <w:tmpl w:val="6BA03816"/>
    <w:lvl w:ilvl="0" w:tplc="8582488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90011">
      <w:start w:val="1"/>
      <w:numFmt w:val="decimal"/>
      <w:lvlText w:val="%2)"/>
      <w:lvlJc w:val="left"/>
      <w:pPr>
        <w:ind w:left="1125" w:hanging="360"/>
      </w:pPr>
    </w:lvl>
    <w:lvl w:ilvl="2" w:tplc="0419001B" w:tentative="1">
      <w:start w:val="1"/>
      <w:numFmt w:val="lowerRoman"/>
      <w:lvlText w:val="%3."/>
      <w:lvlJc w:val="right"/>
      <w:pPr>
        <w:ind w:left="1845" w:hanging="180"/>
      </w:pPr>
    </w:lvl>
    <w:lvl w:ilvl="3" w:tplc="0419000F" w:tentative="1">
      <w:start w:val="1"/>
      <w:numFmt w:val="decimal"/>
      <w:lvlText w:val="%4."/>
      <w:lvlJc w:val="left"/>
      <w:pPr>
        <w:ind w:left="2565" w:hanging="360"/>
      </w:pPr>
    </w:lvl>
    <w:lvl w:ilvl="4" w:tplc="04190019" w:tentative="1">
      <w:start w:val="1"/>
      <w:numFmt w:val="lowerLetter"/>
      <w:lvlText w:val="%5."/>
      <w:lvlJc w:val="left"/>
      <w:pPr>
        <w:ind w:left="3285" w:hanging="360"/>
      </w:pPr>
    </w:lvl>
    <w:lvl w:ilvl="5" w:tplc="0419001B" w:tentative="1">
      <w:start w:val="1"/>
      <w:numFmt w:val="lowerRoman"/>
      <w:lvlText w:val="%6."/>
      <w:lvlJc w:val="right"/>
      <w:pPr>
        <w:ind w:left="4005" w:hanging="180"/>
      </w:pPr>
    </w:lvl>
    <w:lvl w:ilvl="6" w:tplc="0419000F" w:tentative="1">
      <w:start w:val="1"/>
      <w:numFmt w:val="decimal"/>
      <w:lvlText w:val="%7."/>
      <w:lvlJc w:val="left"/>
      <w:pPr>
        <w:ind w:left="4725" w:hanging="360"/>
      </w:pPr>
    </w:lvl>
    <w:lvl w:ilvl="7" w:tplc="04190019" w:tentative="1">
      <w:start w:val="1"/>
      <w:numFmt w:val="lowerLetter"/>
      <w:lvlText w:val="%8."/>
      <w:lvlJc w:val="left"/>
      <w:pPr>
        <w:ind w:left="5445" w:hanging="360"/>
      </w:pPr>
    </w:lvl>
    <w:lvl w:ilvl="8" w:tplc="041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9">
    <w:nsid w:val="7B4D7E7D"/>
    <w:multiLevelType w:val="hybridMultilevel"/>
    <w:tmpl w:val="EB883F8A"/>
    <w:lvl w:ilvl="0" w:tplc="BC0A64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8"/>
  </w:num>
  <w:num w:numId="3">
    <w:abstractNumId w:val="39"/>
  </w:num>
  <w:num w:numId="4">
    <w:abstractNumId w:val="47"/>
  </w:num>
  <w:num w:numId="5">
    <w:abstractNumId w:val="17"/>
  </w:num>
  <w:num w:numId="6">
    <w:abstractNumId w:val="38"/>
  </w:num>
  <w:num w:numId="7">
    <w:abstractNumId w:val="36"/>
  </w:num>
  <w:num w:numId="8">
    <w:abstractNumId w:val="25"/>
  </w:num>
  <w:num w:numId="9">
    <w:abstractNumId w:val="7"/>
  </w:num>
  <w:num w:numId="10">
    <w:abstractNumId w:val="21"/>
  </w:num>
  <w:num w:numId="11">
    <w:abstractNumId w:val="35"/>
  </w:num>
  <w:num w:numId="12">
    <w:abstractNumId w:val="31"/>
  </w:num>
  <w:num w:numId="13">
    <w:abstractNumId w:val="44"/>
  </w:num>
  <w:num w:numId="14">
    <w:abstractNumId w:val="9"/>
  </w:num>
  <w:num w:numId="15">
    <w:abstractNumId w:val="45"/>
  </w:num>
  <w:num w:numId="16">
    <w:abstractNumId w:val="22"/>
  </w:num>
  <w:num w:numId="17">
    <w:abstractNumId w:val="23"/>
  </w:num>
  <w:num w:numId="18">
    <w:abstractNumId w:val="46"/>
  </w:num>
  <w:num w:numId="19">
    <w:abstractNumId w:val="0"/>
  </w:num>
  <w:num w:numId="20">
    <w:abstractNumId w:val="29"/>
  </w:num>
  <w:num w:numId="21">
    <w:abstractNumId w:val="4"/>
  </w:num>
  <w:num w:numId="22">
    <w:abstractNumId w:val="30"/>
  </w:num>
  <w:num w:numId="23">
    <w:abstractNumId w:val="18"/>
  </w:num>
  <w:num w:numId="24">
    <w:abstractNumId w:val="48"/>
  </w:num>
  <w:num w:numId="25">
    <w:abstractNumId w:val="10"/>
  </w:num>
  <w:num w:numId="26">
    <w:abstractNumId w:val="42"/>
  </w:num>
  <w:num w:numId="27">
    <w:abstractNumId w:val="37"/>
  </w:num>
  <w:num w:numId="28">
    <w:abstractNumId w:val="1"/>
  </w:num>
  <w:num w:numId="29">
    <w:abstractNumId w:val="16"/>
  </w:num>
  <w:num w:numId="30">
    <w:abstractNumId w:val="3"/>
  </w:num>
  <w:num w:numId="31">
    <w:abstractNumId w:val="5"/>
  </w:num>
  <w:num w:numId="32">
    <w:abstractNumId w:val="40"/>
  </w:num>
  <w:num w:numId="33">
    <w:abstractNumId w:val="34"/>
  </w:num>
  <w:num w:numId="34">
    <w:abstractNumId w:val="43"/>
  </w:num>
  <w:num w:numId="35">
    <w:abstractNumId w:val="2"/>
  </w:num>
  <w:num w:numId="36">
    <w:abstractNumId w:val="41"/>
  </w:num>
  <w:num w:numId="37">
    <w:abstractNumId w:val="13"/>
  </w:num>
  <w:num w:numId="38">
    <w:abstractNumId w:val="49"/>
  </w:num>
  <w:num w:numId="39">
    <w:abstractNumId w:val="27"/>
  </w:num>
  <w:num w:numId="40">
    <w:abstractNumId w:val="26"/>
  </w:num>
  <w:num w:numId="41">
    <w:abstractNumId w:val="24"/>
  </w:num>
  <w:num w:numId="42">
    <w:abstractNumId w:val="33"/>
  </w:num>
  <w:num w:numId="43">
    <w:abstractNumId w:val="11"/>
  </w:num>
  <w:num w:numId="44">
    <w:abstractNumId w:val="12"/>
  </w:num>
  <w:num w:numId="45">
    <w:abstractNumId w:val="19"/>
  </w:num>
  <w:num w:numId="46">
    <w:abstractNumId w:val="8"/>
  </w:num>
  <w:num w:numId="47">
    <w:abstractNumId w:val="14"/>
  </w:num>
  <w:num w:numId="48">
    <w:abstractNumId w:val="15"/>
  </w:num>
  <w:num w:numId="49">
    <w:abstractNumId w:val="20"/>
  </w:num>
  <w:num w:numId="50">
    <w:abstractNumId w:val="3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6FB6"/>
    <w:rsid w:val="000073D8"/>
    <w:rsid w:val="0001051D"/>
    <w:rsid w:val="00010840"/>
    <w:rsid w:val="000121F3"/>
    <w:rsid w:val="00013626"/>
    <w:rsid w:val="00015690"/>
    <w:rsid w:val="00022295"/>
    <w:rsid w:val="00022559"/>
    <w:rsid w:val="00025418"/>
    <w:rsid w:val="00026D9C"/>
    <w:rsid w:val="00027EE2"/>
    <w:rsid w:val="0003103E"/>
    <w:rsid w:val="0003155D"/>
    <w:rsid w:val="00032A5E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AD"/>
    <w:rsid w:val="000A1901"/>
    <w:rsid w:val="000A3031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2A27"/>
    <w:rsid w:val="000B3867"/>
    <w:rsid w:val="000B4914"/>
    <w:rsid w:val="000B4AA4"/>
    <w:rsid w:val="000B57DA"/>
    <w:rsid w:val="000B7354"/>
    <w:rsid w:val="000B74BE"/>
    <w:rsid w:val="000B7B86"/>
    <w:rsid w:val="000C00CD"/>
    <w:rsid w:val="000C0659"/>
    <w:rsid w:val="000C086D"/>
    <w:rsid w:val="000C284A"/>
    <w:rsid w:val="000C54DE"/>
    <w:rsid w:val="000C5566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3114"/>
    <w:rsid w:val="000E32FA"/>
    <w:rsid w:val="000E52AF"/>
    <w:rsid w:val="000E7285"/>
    <w:rsid w:val="000E7BEA"/>
    <w:rsid w:val="000F16A1"/>
    <w:rsid w:val="000F2194"/>
    <w:rsid w:val="000F3F4E"/>
    <w:rsid w:val="000F48B3"/>
    <w:rsid w:val="000F4C65"/>
    <w:rsid w:val="000F4CD5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9B6"/>
    <w:rsid w:val="001044D7"/>
    <w:rsid w:val="00104E0D"/>
    <w:rsid w:val="001074FC"/>
    <w:rsid w:val="0011079A"/>
    <w:rsid w:val="00110D40"/>
    <w:rsid w:val="00111987"/>
    <w:rsid w:val="001119CB"/>
    <w:rsid w:val="00112389"/>
    <w:rsid w:val="00112683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34D5"/>
    <w:rsid w:val="001560F7"/>
    <w:rsid w:val="00156318"/>
    <w:rsid w:val="001569E3"/>
    <w:rsid w:val="001571A2"/>
    <w:rsid w:val="001571B5"/>
    <w:rsid w:val="001573A0"/>
    <w:rsid w:val="00161A9B"/>
    <w:rsid w:val="00161F2C"/>
    <w:rsid w:val="00162300"/>
    <w:rsid w:val="00162D27"/>
    <w:rsid w:val="00163033"/>
    <w:rsid w:val="00164659"/>
    <w:rsid w:val="00165797"/>
    <w:rsid w:val="00166E3D"/>
    <w:rsid w:val="001675ED"/>
    <w:rsid w:val="00167913"/>
    <w:rsid w:val="00167C11"/>
    <w:rsid w:val="0017013E"/>
    <w:rsid w:val="001702AC"/>
    <w:rsid w:val="00172328"/>
    <w:rsid w:val="00174E07"/>
    <w:rsid w:val="001750BA"/>
    <w:rsid w:val="00175BB1"/>
    <w:rsid w:val="00177CBA"/>
    <w:rsid w:val="00181F65"/>
    <w:rsid w:val="00182171"/>
    <w:rsid w:val="00182CEA"/>
    <w:rsid w:val="00183580"/>
    <w:rsid w:val="0018473A"/>
    <w:rsid w:val="001855FD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E28"/>
    <w:rsid w:val="001B445F"/>
    <w:rsid w:val="001B5496"/>
    <w:rsid w:val="001B5F64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E0074"/>
    <w:rsid w:val="001E0823"/>
    <w:rsid w:val="001E0B00"/>
    <w:rsid w:val="001E14E7"/>
    <w:rsid w:val="001E2665"/>
    <w:rsid w:val="001E44DB"/>
    <w:rsid w:val="001E4BCA"/>
    <w:rsid w:val="001E4F21"/>
    <w:rsid w:val="001E636E"/>
    <w:rsid w:val="001E6F98"/>
    <w:rsid w:val="001E72A5"/>
    <w:rsid w:val="001E735D"/>
    <w:rsid w:val="001F0509"/>
    <w:rsid w:val="001F1704"/>
    <w:rsid w:val="001F195F"/>
    <w:rsid w:val="001F5149"/>
    <w:rsid w:val="001F5C30"/>
    <w:rsid w:val="001F615C"/>
    <w:rsid w:val="001F61A0"/>
    <w:rsid w:val="001F7626"/>
    <w:rsid w:val="001F7700"/>
    <w:rsid w:val="001F7BBB"/>
    <w:rsid w:val="00200BD9"/>
    <w:rsid w:val="00201822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F6A"/>
    <w:rsid w:val="00214A87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5D56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4917"/>
    <w:rsid w:val="002755F6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23FD"/>
    <w:rsid w:val="00292C1C"/>
    <w:rsid w:val="00294CD3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EBE"/>
    <w:rsid w:val="002B0859"/>
    <w:rsid w:val="002B0F9F"/>
    <w:rsid w:val="002B1B52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E0BC2"/>
    <w:rsid w:val="002E1BC4"/>
    <w:rsid w:val="002E246B"/>
    <w:rsid w:val="002E2712"/>
    <w:rsid w:val="002E2D9C"/>
    <w:rsid w:val="002E4226"/>
    <w:rsid w:val="002E4492"/>
    <w:rsid w:val="002E4F5A"/>
    <w:rsid w:val="002E57D0"/>
    <w:rsid w:val="002E5BE9"/>
    <w:rsid w:val="002E5FF0"/>
    <w:rsid w:val="002E6A22"/>
    <w:rsid w:val="002E6DF2"/>
    <w:rsid w:val="002E7194"/>
    <w:rsid w:val="002E7C20"/>
    <w:rsid w:val="002F0ADA"/>
    <w:rsid w:val="002F0E65"/>
    <w:rsid w:val="002F101E"/>
    <w:rsid w:val="002F1B0F"/>
    <w:rsid w:val="002F1BDB"/>
    <w:rsid w:val="002F1E6D"/>
    <w:rsid w:val="002F2993"/>
    <w:rsid w:val="002F394C"/>
    <w:rsid w:val="002F3BEA"/>
    <w:rsid w:val="002F4604"/>
    <w:rsid w:val="002F47F1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2938"/>
    <w:rsid w:val="0032330D"/>
    <w:rsid w:val="00323E1B"/>
    <w:rsid w:val="00325AA5"/>
    <w:rsid w:val="00325B9D"/>
    <w:rsid w:val="003262CC"/>
    <w:rsid w:val="003268DE"/>
    <w:rsid w:val="00327851"/>
    <w:rsid w:val="003303CB"/>
    <w:rsid w:val="003305A6"/>
    <w:rsid w:val="00331312"/>
    <w:rsid w:val="00331D05"/>
    <w:rsid w:val="00331ED7"/>
    <w:rsid w:val="003352F3"/>
    <w:rsid w:val="00335AEA"/>
    <w:rsid w:val="00336172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10FC"/>
    <w:rsid w:val="00352BA1"/>
    <w:rsid w:val="00353A1B"/>
    <w:rsid w:val="00353B65"/>
    <w:rsid w:val="00357B3B"/>
    <w:rsid w:val="0036000C"/>
    <w:rsid w:val="00360042"/>
    <w:rsid w:val="00360520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6C0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913"/>
    <w:rsid w:val="003A0065"/>
    <w:rsid w:val="003A04A4"/>
    <w:rsid w:val="003A096E"/>
    <w:rsid w:val="003A100E"/>
    <w:rsid w:val="003A2F46"/>
    <w:rsid w:val="003A2F60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82"/>
    <w:rsid w:val="003C7A7E"/>
    <w:rsid w:val="003D01C9"/>
    <w:rsid w:val="003D0991"/>
    <w:rsid w:val="003D0AE2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B86"/>
    <w:rsid w:val="0042164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1B30"/>
    <w:rsid w:val="00431E86"/>
    <w:rsid w:val="00433856"/>
    <w:rsid w:val="00433C89"/>
    <w:rsid w:val="00434492"/>
    <w:rsid w:val="00435205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461"/>
    <w:rsid w:val="0047520D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7B10"/>
    <w:rsid w:val="00490078"/>
    <w:rsid w:val="00491AC8"/>
    <w:rsid w:val="00492E91"/>
    <w:rsid w:val="00492FEA"/>
    <w:rsid w:val="004944E6"/>
    <w:rsid w:val="00494B75"/>
    <w:rsid w:val="00495508"/>
    <w:rsid w:val="00496268"/>
    <w:rsid w:val="00496DF6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C0337"/>
    <w:rsid w:val="004C3968"/>
    <w:rsid w:val="004C4C7B"/>
    <w:rsid w:val="004C4CEA"/>
    <w:rsid w:val="004C4EE1"/>
    <w:rsid w:val="004C7502"/>
    <w:rsid w:val="004D0F61"/>
    <w:rsid w:val="004D2A1B"/>
    <w:rsid w:val="004D406C"/>
    <w:rsid w:val="004D40AE"/>
    <w:rsid w:val="004D41F4"/>
    <w:rsid w:val="004D4227"/>
    <w:rsid w:val="004D482D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F63"/>
    <w:rsid w:val="004E11B6"/>
    <w:rsid w:val="004E1B4C"/>
    <w:rsid w:val="004E1FFC"/>
    <w:rsid w:val="004E32ED"/>
    <w:rsid w:val="004E3AA3"/>
    <w:rsid w:val="004E3D80"/>
    <w:rsid w:val="004E4148"/>
    <w:rsid w:val="004E461C"/>
    <w:rsid w:val="004E4949"/>
    <w:rsid w:val="004E6815"/>
    <w:rsid w:val="004E6FE3"/>
    <w:rsid w:val="004E7295"/>
    <w:rsid w:val="004E7B63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6950"/>
    <w:rsid w:val="00506F8A"/>
    <w:rsid w:val="00507055"/>
    <w:rsid w:val="00507099"/>
    <w:rsid w:val="00507FA1"/>
    <w:rsid w:val="005105A3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419A1"/>
    <w:rsid w:val="00541E99"/>
    <w:rsid w:val="005420F4"/>
    <w:rsid w:val="005434AF"/>
    <w:rsid w:val="00543D1C"/>
    <w:rsid w:val="00543D5D"/>
    <w:rsid w:val="0054618A"/>
    <w:rsid w:val="00546867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DCE"/>
    <w:rsid w:val="00583A03"/>
    <w:rsid w:val="00583F3F"/>
    <w:rsid w:val="0058406C"/>
    <w:rsid w:val="00584338"/>
    <w:rsid w:val="00584C9D"/>
    <w:rsid w:val="00585DEB"/>
    <w:rsid w:val="0058667D"/>
    <w:rsid w:val="00587A08"/>
    <w:rsid w:val="005910BA"/>
    <w:rsid w:val="005914B6"/>
    <w:rsid w:val="00593163"/>
    <w:rsid w:val="00593587"/>
    <w:rsid w:val="00593913"/>
    <w:rsid w:val="00594869"/>
    <w:rsid w:val="0059552C"/>
    <w:rsid w:val="00595FAC"/>
    <w:rsid w:val="00596CC8"/>
    <w:rsid w:val="00597A75"/>
    <w:rsid w:val="005A0F7B"/>
    <w:rsid w:val="005A22BA"/>
    <w:rsid w:val="005A357D"/>
    <w:rsid w:val="005A4DEC"/>
    <w:rsid w:val="005A52D4"/>
    <w:rsid w:val="005A5C52"/>
    <w:rsid w:val="005A743C"/>
    <w:rsid w:val="005A79DB"/>
    <w:rsid w:val="005A7CE7"/>
    <w:rsid w:val="005B074F"/>
    <w:rsid w:val="005B1ED7"/>
    <w:rsid w:val="005B1F3D"/>
    <w:rsid w:val="005B27DA"/>
    <w:rsid w:val="005B2CDF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3F0"/>
    <w:rsid w:val="005E7AE9"/>
    <w:rsid w:val="005F1503"/>
    <w:rsid w:val="005F2D03"/>
    <w:rsid w:val="005F385D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96F"/>
    <w:rsid w:val="00604D52"/>
    <w:rsid w:val="00604E5D"/>
    <w:rsid w:val="00605686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BFC"/>
    <w:rsid w:val="006257D4"/>
    <w:rsid w:val="00627E36"/>
    <w:rsid w:val="006304A8"/>
    <w:rsid w:val="00631696"/>
    <w:rsid w:val="00631AF5"/>
    <w:rsid w:val="00631B87"/>
    <w:rsid w:val="00631D0D"/>
    <w:rsid w:val="0063239F"/>
    <w:rsid w:val="006325AE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988"/>
    <w:rsid w:val="0063799C"/>
    <w:rsid w:val="0064058B"/>
    <w:rsid w:val="00641730"/>
    <w:rsid w:val="00641FA0"/>
    <w:rsid w:val="00643579"/>
    <w:rsid w:val="006439AA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78D0"/>
    <w:rsid w:val="00660085"/>
    <w:rsid w:val="00660329"/>
    <w:rsid w:val="00660A8F"/>
    <w:rsid w:val="00661350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293E"/>
    <w:rsid w:val="006C2D2C"/>
    <w:rsid w:val="006C39E8"/>
    <w:rsid w:val="006C3D91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716A"/>
    <w:rsid w:val="006F7FCC"/>
    <w:rsid w:val="0070048B"/>
    <w:rsid w:val="00700D69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AF0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6288"/>
    <w:rsid w:val="00776D93"/>
    <w:rsid w:val="007801B7"/>
    <w:rsid w:val="00781562"/>
    <w:rsid w:val="00781A0F"/>
    <w:rsid w:val="00782557"/>
    <w:rsid w:val="007831F4"/>
    <w:rsid w:val="00783C8F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35C7"/>
    <w:rsid w:val="00793722"/>
    <w:rsid w:val="007941C2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F8D"/>
    <w:rsid w:val="007A2168"/>
    <w:rsid w:val="007A23A7"/>
    <w:rsid w:val="007A3875"/>
    <w:rsid w:val="007A4991"/>
    <w:rsid w:val="007A6884"/>
    <w:rsid w:val="007A68E1"/>
    <w:rsid w:val="007A748A"/>
    <w:rsid w:val="007A772E"/>
    <w:rsid w:val="007B0243"/>
    <w:rsid w:val="007B0623"/>
    <w:rsid w:val="007B32E2"/>
    <w:rsid w:val="007B3DA7"/>
    <w:rsid w:val="007B4244"/>
    <w:rsid w:val="007B4606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414F"/>
    <w:rsid w:val="007C4614"/>
    <w:rsid w:val="007C7924"/>
    <w:rsid w:val="007D1380"/>
    <w:rsid w:val="007D19C9"/>
    <w:rsid w:val="007D1B2F"/>
    <w:rsid w:val="007D370E"/>
    <w:rsid w:val="007D3E69"/>
    <w:rsid w:val="007D44EB"/>
    <w:rsid w:val="007D477A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6853"/>
    <w:rsid w:val="007F0647"/>
    <w:rsid w:val="007F2047"/>
    <w:rsid w:val="007F257F"/>
    <w:rsid w:val="007F326D"/>
    <w:rsid w:val="007F34B9"/>
    <w:rsid w:val="007F3721"/>
    <w:rsid w:val="007F5275"/>
    <w:rsid w:val="007F5A10"/>
    <w:rsid w:val="007F60DC"/>
    <w:rsid w:val="007F624C"/>
    <w:rsid w:val="007F6E32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4639"/>
    <w:rsid w:val="008255AF"/>
    <w:rsid w:val="00825A18"/>
    <w:rsid w:val="00826E0D"/>
    <w:rsid w:val="00826E66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1CF2"/>
    <w:rsid w:val="008620F8"/>
    <w:rsid w:val="008622DF"/>
    <w:rsid w:val="008624FD"/>
    <w:rsid w:val="00864049"/>
    <w:rsid w:val="00864112"/>
    <w:rsid w:val="00864195"/>
    <w:rsid w:val="00864402"/>
    <w:rsid w:val="008647FA"/>
    <w:rsid w:val="00865033"/>
    <w:rsid w:val="00870A21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4E35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BA3"/>
    <w:rsid w:val="008A1C6C"/>
    <w:rsid w:val="008A6C09"/>
    <w:rsid w:val="008A728A"/>
    <w:rsid w:val="008B0016"/>
    <w:rsid w:val="008B0DB0"/>
    <w:rsid w:val="008B16E4"/>
    <w:rsid w:val="008B2728"/>
    <w:rsid w:val="008B35CC"/>
    <w:rsid w:val="008B3A5D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1BD5"/>
    <w:rsid w:val="008C3FDE"/>
    <w:rsid w:val="008C4D9C"/>
    <w:rsid w:val="008C53CC"/>
    <w:rsid w:val="008C620B"/>
    <w:rsid w:val="008C70B0"/>
    <w:rsid w:val="008C7780"/>
    <w:rsid w:val="008D1BF0"/>
    <w:rsid w:val="008D2278"/>
    <w:rsid w:val="008D40CB"/>
    <w:rsid w:val="008D44B5"/>
    <w:rsid w:val="008D6ED5"/>
    <w:rsid w:val="008D722A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764C"/>
    <w:rsid w:val="008F7D1E"/>
    <w:rsid w:val="00902542"/>
    <w:rsid w:val="00902F15"/>
    <w:rsid w:val="00904B99"/>
    <w:rsid w:val="009050DB"/>
    <w:rsid w:val="00905111"/>
    <w:rsid w:val="00906254"/>
    <w:rsid w:val="0091035C"/>
    <w:rsid w:val="00910886"/>
    <w:rsid w:val="00910982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CE1"/>
    <w:rsid w:val="0098592F"/>
    <w:rsid w:val="00985ADA"/>
    <w:rsid w:val="00985D00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3C2"/>
    <w:rsid w:val="00996D2C"/>
    <w:rsid w:val="00996DDB"/>
    <w:rsid w:val="00997A13"/>
    <w:rsid w:val="00997BB6"/>
    <w:rsid w:val="009A0947"/>
    <w:rsid w:val="009A1B3A"/>
    <w:rsid w:val="009A218E"/>
    <w:rsid w:val="009A4741"/>
    <w:rsid w:val="009A5C28"/>
    <w:rsid w:val="009A71C6"/>
    <w:rsid w:val="009A752F"/>
    <w:rsid w:val="009B0381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564"/>
    <w:rsid w:val="009B7B15"/>
    <w:rsid w:val="009C044E"/>
    <w:rsid w:val="009C09D9"/>
    <w:rsid w:val="009C3671"/>
    <w:rsid w:val="009C3CF7"/>
    <w:rsid w:val="009C3EA5"/>
    <w:rsid w:val="009C41E0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1569"/>
    <w:rsid w:val="00A0178E"/>
    <w:rsid w:val="00A02271"/>
    <w:rsid w:val="00A02B99"/>
    <w:rsid w:val="00A02D27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2ABB"/>
    <w:rsid w:val="00A52DA5"/>
    <w:rsid w:val="00A538E5"/>
    <w:rsid w:val="00A53906"/>
    <w:rsid w:val="00A53D25"/>
    <w:rsid w:val="00A541C5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21E2"/>
    <w:rsid w:val="00A72725"/>
    <w:rsid w:val="00A72D29"/>
    <w:rsid w:val="00A7348C"/>
    <w:rsid w:val="00A7350C"/>
    <w:rsid w:val="00A739D0"/>
    <w:rsid w:val="00A75304"/>
    <w:rsid w:val="00A759F9"/>
    <w:rsid w:val="00A761D7"/>
    <w:rsid w:val="00A76BA3"/>
    <w:rsid w:val="00A77262"/>
    <w:rsid w:val="00A773BC"/>
    <w:rsid w:val="00A773C9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ED1"/>
    <w:rsid w:val="00AA1717"/>
    <w:rsid w:val="00AA176B"/>
    <w:rsid w:val="00AA3671"/>
    <w:rsid w:val="00AA37DF"/>
    <w:rsid w:val="00AA42C4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DF"/>
    <w:rsid w:val="00AD0452"/>
    <w:rsid w:val="00AD089E"/>
    <w:rsid w:val="00AD14E6"/>
    <w:rsid w:val="00AD16E9"/>
    <w:rsid w:val="00AD171D"/>
    <w:rsid w:val="00AD1854"/>
    <w:rsid w:val="00AD28FF"/>
    <w:rsid w:val="00AD3317"/>
    <w:rsid w:val="00AD3D3B"/>
    <w:rsid w:val="00AD4E10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269C"/>
    <w:rsid w:val="00AF2890"/>
    <w:rsid w:val="00AF28CD"/>
    <w:rsid w:val="00AF3019"/>
    <w:rsid w:val="00AF3982"/>
    <w:rsid w:val="00AF3CE9"/>
    <w:rsid w:val="00AF4708"/>
    <w:rsid w:val="00AF4AC7"/>
    <w:rsid w:val="00AF65AA"/>
    <w:rsid w:val="00AF6818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53F8"/>
    <w:rsid w:val="00B15EBC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F8"/>
    <w:rsid w:val="00B34C2D"/>
    <w:rsid w:val="00B34D86"/>
    <w:rsid w:val="00B357DF"/>
    <w:rsid w:val="00B364AC"/>
    <w:rsid w:val="00B372FF"/>
    <w:rsid w:val="00B3755E"/>
    <w:rsid w:val="00B40272"/>
    <w:rsid w:val="00B405C3"/>
    <w:rsid w:val="00B41296"/>
    <w:rsid w:val="00B41CC5"/>
    <w:rsid w:val="00B431C0"/>
    <w:rsid w:val="00B43E24"/>
    <w:rsid w:val="00B44F71"/>
    <w:rsid w:val="00B45793"/>
    <w:rsid w:val="00B45E3B"/>
    <w:rsid w:val="00B45FCB"/>
    <w:rsid w:val="00B46302"/>
    <w:rsid w:val="00B46D86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1B77"/>
    <w:rsid w:val="00B7220E"/>
    <w:rsid w:val="00B72322"/>
    <w:rsid w:val="00B7262C"/>
    <w:rsid w:val="00B72FE9"/>
    <w:rsid w:val="00B7307C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79"/>
    <w:rsid w:val="00BB1307"/>
    <w:rsid w:val="00BB1969"/>
    <w:rsid w:val="00BB1E37"/>
    <w:rsid w:val="00BB2138"/>
    <w:rsid w:val="00BB4232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2E87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36A"/>
    <w:rsid w:val="00BD428A"/>
    <w:rsid w:val="00BD4E19"/>
    <w:rsid w:val="00BD5F14"/>
    <w:rsid w:val="00BD7BFF"/>
    <w:rsid w:val="00BD7E9E"/>
    <w:rsid w:val="00BE0031"/>
    <w:rsid w:val="00BE0411"/>
    <w:rsid w:val="00BE20FE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344"/>
    <w:rsid w:val="00BF0CEE"/>
    <w:rsid w:val="00BF1128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B79"/>
    <w:rsid w:val="00C1336E"/>
    <w:rsid w:val="00C13C72"/>
    <w:rsid w:val="00C14811"/>
    <w:rsid w:val="00C14F39"/>
    <w:rsid w:val="00C15AED"/>
    <w:rsid w:val="00C15EB6"/>
    <w:rsid w:val="00C169D0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592"/>
    <w:rsid w:val="00C45B0C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69B7"/>
    <w:rsid w:val="00C60760"/>
    <w:rsid w:val="00C60C38"/>
    <w:rsid w:val="00C61231"/>
    <w:rsid w:val="00C61BEF"/>
    <w:rsid w:val="00C63323"/>
    <w:rsid w:val="00C6385A"/>
    <w:rsid w:val="00C65DE5"/>
    <w:rsid w:val="00C66007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818CB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90273"/>
    <w:rsid w:val="00C90790"/>
    <w:rsid w:val="00C90FB0"/>
    <w:rsid w:val="00C92EAB"/>
    <w:rsid w:val="00C94F36"/>
    <w:rsid w:val="00C9549E"/>
    <w:rsid w:val="00C963D2"/>
    <w:rsid w:val="00C96B28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73C"/>
    <w:rsid w:val="00CC765B"/>
    <w:rsid w:val="00CD0212"/>
    <w:rsid w:val="00CD068F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93E"/>
    <w:rsid w:val="00CE5CE4"/>
    <w:rsid w:val="00CE67A3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648C"/>
    <w:rsid w:val="00CF6B59"/>
    <w:rsid w:val="00CF6C17"/>
    <w:rsid w:val="00CF77F7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60BD"/>
    <w:rsid w:val="00D678CD"/>
    <w:rsid w:val="00D708D7"/>
    <w:rsid w:val="00D718FA"/>
    <w:rsid w:val="00D722B0"/>
    <w:rsid w:val="00D7231E"/>
    <w:rsid w:val="00D723D7"/>
    <w:rsid w:val="00D73CAC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288"/>
    <w:rsid w:val="00DD167F"/>
    <w:rsid w:val="00DD2773"/>
    <w:rsid w:val="00DD2E1F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62CD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2A8"/>
    <w:rsid w:val="00E00309"/>
    <w:rsid w:val="00E01195"/>
    <w:rsid w:val="00E01B40"/>
    <w:rsid w:val="00E02AA2"/>
    <w:rsid w:val="00E05791"/>
    <w:rsid w:val="00E05989"/>
    <w:rsid w:val="00E0635E"/>
    <w:rsid w:val="00E064CC"/>
    <w:rsid w:val="00E074F9"/>
    <w:rsid w:val="00E07632"/>
    <w:rsid w:val="00E10104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CD8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371B"/>
    <w:rsid w:val="00E34666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67B81"/>
    <w:rsid w:val="00E70EE6"/>
    <w:rsid w:val="00E714FD"/>
    <w:rsid w:val="00E736AF"/>
    <w:rsid w:val="00E74DFD"/>
    <w:rsid w:val="00E80732"/>
    <w:rsid w:val="00E808C5"/>
    <w:rsid w:val="00E8132B"/>
    <w:rsid w:val="00E83570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6A4"/>
    <w:rsid w:val="00EA09D3"/>
    <w:rsid w:val="00EA0D4A"/>
    <w:rsid w:val="00EA0F55"/>
    <w:rsid w:val="00EA10FA"/>
    <w:rsid w:val="00EA3EEA"/>
    <w:rsid w:val="00EA43A2"/>
    <w:rsid w:val="00EA4405"/>
    <w:rsid w:val="00EA4BE5"/>
    <w:rsid w:val="00EA51CD"/>
    <w:rsid w:val="00EA5328"/>
    <w:rsid w:val="00EA5972"/>
    <w:rsid w:val="00EA5E0F"/>
    <w:rsid w:val="00EA62FE"/>
    <w:rsid w:val="00EB0D59"/>
    <w:rsid w:val="00EB1B2F"/>
    <w:rsid w:val="00EB24F6"/>
    <w:rsid w:val="00EB287D"/>
    <w:rsid w:val="00EB298A"/>
    <w:rsid w:val="00EB3059"/>
    <w:rsid w:val="00EB38CA"/>
    <w:rsid w:val="00EB3932"/>
    <w:rsid w:val="00EB4A80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57E"/>
    <w:rsid w:val="00EC64F5"/>
    <w:rsid w:val="00EC706E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4985"/>
    <w:rsid w:val="00F45894"/>
    <w:rsid w:val="00F463CE"/>
    <w:rsid w:val="00F5050A"/>
    <w:rsid w:val="00F50A6C"/>
    <w:rsid w:val="00F50D5D"/>
    <w:rsid w:val="00F525DA"/>
    <w:rsid w:val="00F53844"/>
    <w:rsid w:val="00F53952"/>
    <w:rsid w:val="00F5447F"/>
    <w:rsid w:val="00F55A31"/>
    <w:rsid w:val="00F55C12"/>
    <w:rsid w:val="00F56014"/>
    <w:rsid w:val="00F5616A"/>
    <w:rsid w:val="00F571C6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EB8"/>
    <w:rsid w:val="00F8269B"/>
    <w:rsid w:val="00F837AE"/>
    <w:rsid w:val="00F852B2"/>
    <w:rsid w:val="00F87EBA"/>
    <w:rsid w:val="00F906A3"/>
    <w:rsid w:val="00F90A71"/>
    <w:rsid w:val="00F91147"/>
    <w:rsid w:val="00F91F2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654A"/>
    <w:rsid w:val="00FA6697"/>
    <w:rsid w:val="00FA6E1D"/>
    <w:rsid w:val="00FA6FA1"/>
    <w:rsid w:val="00FA759E"/>
    <w:rsid w:val="00FA7857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509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706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46BE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5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4.xml"/><Relationship Id="rId17" Type="http://schemas.openxmlformats.org/officeDocument/2006/relationships/header" Target="header8.xml"/><Relationship Id="rId2" Type="http://schemas.openxmlformats.org/officeDocument/2006/relationships/numbering" Target="numbering.xml"/><Relationship Id="rId16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768E0B-02F7-426E-B92B-3A390D5982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43</Pages>
  <Words>12161</Words>
  <Characters>69319</Characters>
  <Application>Microsoft Office Word</Application>
  <DocSecurity>0</DocSecurity>
  <Lines>577</Lines>
  <Paragraphs>16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1318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dc:description>exif_MSED_36d83db16cc9520f8582b03fac970abdb6f50608feeafb7752caa572a402d83a</dc:description>
  <cp:lastModifiedBy>Пользователь</cp:lastModifiedBy>
  <cp:revision>6</cp:revision>
  <cp:lastPrinted>2019-10-23T17:36:00Z</cp:lastPrinted>
  <dcterms:created xsi:type="dcterms:W3CDTF">2019-10-30T15:35:00Z</dcterms:created>
  <dcterms:modified xsi:type="dcterms:W3CDTF">2019-11-01T09:35:00Z</dcterms:modified>
</cp:coreProperties>
</file>